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36782AAD" w:rsidR="0045475B" w:rsidRPr="005226EC"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0C05F9BE" w14:textId="02C3444B"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706692" w:rsidRPr="005226EC">
        <w:rPr>
          <w:sz w:val="18"/>
          <w:szCs w:val="18"/>
        </w:rPr>
        <w:t xml:space="preserve">Joy </w:t>
      </w:r>
      <w:proofErr w:type="spellStart"/>
      <w:r w:rsidR="00706692" w:rsidRPr="005226EC">
        <w:rPr>
          <w:sz w:val="18"/>
          <w:szCs w:val="18"/>
        </w:rPr>
        <w:t>Adriaanse</w:t>
      </w:r>
      <w:proofErr w:type="spellEnd"/>
      <w:r w:rsidR="00706692" w:rsidRPr="005226EC">
        <w:rPr>
          <w:sz w:val="18"/>
          <w:szCs w:val="18"/>
        </w:rPr>
        <w:t xml:space="preserve"> on 5991 5669</w:t>
      </w:r>
      <w:r w:rsidRPr="005226EC">
        <w:rPr>
          <w:sz w:val="18"/>
          <w:szCs w:val="18"/>
        </w:rPr>
        <w:t>.</w:t>
      </w:r>
    </w:p>
    <w:p w14:paraId="5C4AA432" w14:textId="5E40C78C" w:rsidR="00A4555E" w:rsidRPr="005226EC" w:rsidRDefault="00A4555E" w:rsidP="00A4555E">
      <w:pPr>
        <w:jc w:val="both"/>
        <w:rPr>
          <w:sz w:val="18"/>
          <w:szCs w:val="18"/>
        </w:rPr>
      </w:pPr>
      <w:r w:rsidRPr="005226EC">
        <w:rPr>
          <w:b/>
          <w:sz w:val="18"/>
          <w:szCs w:val="18"/>
        </w:rPr>
        <w:t>RCIC</w:t>
      </w:r>
      <w:r w:rsidRPr="005226EC">
        <w:rPr>
          <w:sz w:val="18"/>
          <w:szCs w:val="18"/>
        </w:rPr>
        <w:t xml:space="preserve">: </w:t>
      </w:r>
      <w:r w:rsidR="005E75E8" w:rsidRPr="005226EC">
        <w:rPr>
          <w:sz w:val="18"/>
          <w:szCs w:val="18"/>
        </w:rPr>
        <w:t>For older children who have not completed their Sacra</w:t>
      </w:r>
      <w:r w:rsidR="00285310" w:rsidRPr="005226EC">
        <w:rPr>
          <w:sz w:val="18"/>
          <w:szCs w:val="18"/>
        </w:rPr>
        <w:t>ments</w:t>
      </w:r>
      <w:r w:rsidR="007569C5" w:rsidRPr="005226EC">
        <w:rPr>
          <w:sz w:val="18"/>
          <w:szCs w:val="18"/>
        </w:rPr>
        <w:t xml:space="preserve">. </w:t>
      </w:r>
      <w:r w:rsidR="00285310" w:rsidRPr="005226EC">
        <w:rPr>
          <w:sz w:val="18"/>
          <w:szCs w:val="18"/>
        </w:rPr>
        <w:t>St</w:t>
      </w:r>
      <w:r w:rsidR="00031671" w:rsidRPr="005226EC">
        <w:rPr>
          <w:sz w:val="18"/>
          <w:szCs w:val="18"/>
        </w:rPr>
        <w:t xml:space="preserve"> Agatha’s Providence House, Cranbourne</w:t>
      </w:r>
      <w:r w:rsidR="00B833E1" w:rsidRPr="005226EC">
        <w:rPr>
          <w:sz w:val="18"/>
          <w:szCs w:val="18"/>
        </w:rPr>
        <w:t>.</w:t>
      </w:r>
      <w:r w:rsidR="0077252A" w:rsidRPr="005226EC">
        <w:rPr>
          <w:sz w:val="18"/>
          <w:szCs w:val="18"/>
        </w:rPr>
        <w:t xml:space="preserve"> </w:t>
      </w:r>
      <w:proofErr w:type="spellStart"/>
      <w:r w:rsidR="00B833E1" w:rsidRPr="005226EC">
        <w:rPr>
          <w:sz w:val="18"/>
          <w:szCs w:val="18"/>
        </w:rPr>
        <w:t>Enq</w:t>
      </w:r>
      <w:proofErr w:type="spellEnd"/>
      <w:r w:rsidR="005E75E8" w:rsidRPr="005226EC">
        <w:rPr>
          <w:sz w:val="18"/>
          <w:szCs w:val="18"/>
        </w:rPr>
        <w:t xml:space="preserve">:  </w:t>
      </w:r>
      <w:r w:rsidR="00F46113" w:rsidRPr="005226EC">
        <w:rPr>
          <w:sz w:val="18"/>
          <w:szCs w:val="18"/>
        </w:rPr>
        <w:t>Fiona 5998 0947</w:t>
      </w:r>
      <w:r w:rsidR="005E75E8" w:rsidRPr="005226EC">
        <w:rPr>
          <w:sz w:val="18"/>
          <w:szCs w:val="18"/>
        </w:rPr>
        <w:t>.</w:t>
      </w:r>
    </w:p>
    <w:p w14:paraId="3689F884" w14:textId="13A32628" w:rsidR="00FD67CB" w:rsidRPr="005226EC" w:rsidRDefault="00FD67CB" w:rsidP="00982A3C">
      <w:pPr>
        <w:rPr>
          <w:sz w:val="18"/>
          <w:szCs w:val="18"/>
        </w:rPr>
      </w:pPr>
      <w:r w:rsidRPr="00BC30E4">
        <w:rPr>
          <w:b/>
          <w:sz w:val="18"/>
          <w:szCs w:val="18"/>
        </w:rPr>
        <w:t>YOUTH</w:t>
      </w:r>
      <w:r w:rsidRPr="005226EC">
        <w:rPr>
          <w:b/>
          <w:sz w:val="18"/>
          <w:szCs w:val="18"/>
        </w:rPr>
        <w:t xml:space="preserve"> GROUP</w:t>
      </w:r>
      <w:r w:rsidRPr="005226EC">
        <w:rPr>
          <w:sz w:val="18"/>
          <w:szCs w:val="18"/>
        </w:rPr>
        <w:t xml:space="preserve">: </w:t>
      </w:r>
      <w:r w:rsidR="008D5645">
        <w:rPr>
          <w:sz w:val="18"/>
          <w:szCs w:val="18"/>
        </w:rPr>
        <w:t xml:space="preserve">Ages: 11-25years old. </w:t>
      </w:r>
      <w:r w:rsidRPr="005226EC">
        <w:rPr>
          <w:sz w:val="18"/>
          <w:szCs w:val="18"/>
        </w:rPr>
        <w:t xml:space="preserve">Meets </w:t>
      </w:r>
      <w:r w:rsidR="008D5645">
        <w:rPr>
          <w:sz w:val="18"/>
          <w:szCs w:val="18"/>
        </w:rPr>
        <w:t>fortnightly</w:t>
      </w:r>
      <w:r w:rsidRPr="005226EC">
        <w:rPr>
          <w:sz w:val="18"/>
          <w:szCs w:val="18"/>
        </w:rPr>
        <w:t xml:space="preserve"> at St Peter’s College. For enquiries</w:t>
      </w:r>
      <w:r w:rsidR="008D5645">
        <w:rPr>
          <w:sz w:val="18"/>
          <w:szCs w:val="18"/>
        </w:rPr>
        <w:t>,</w:t>
      </w:r>
      <w:r w:rsidRPr="005226EC">
        <w:rPr>
          <w:sz w:val="18"/>
          <w:szCs w:val="18"/>
        </w:rPr>
        <w:t xml:space="preserve"> </w:t>
      </w:r>
      <w:r w:rsidR="00F47519">
        <w:rPr>
          <w:sz w:val="18"/>
          <w:szCs w:val="18"/>
        </w:rPr>
        <w:t xml:space="preserve">please </w:t>
      </w:r>
      <w:r w:rsidR="008D5645">
        <w:rPr>
          <w:sz w:val="18"/>
          <w:szCs w:val="18"/>
        </w:rPr>
        <w:t xml:space="preserve">the </w:t>
      </w:r>
      <w:r w:rsidR="007F258E">
        <w:rPr>
          <w:sz w:val="18"/>
          <w:szCs w:val="18"/>
        </w:rPr>
        <w:t>Angelin Tom 0422 127 624</w:t>
      </w:r>
      <w:r w:rsidR="00E03E2A">
        <w:rPr>
          <w:sz w:val="18"/>
          <w:szCs w:val="18"/>
        </w:rPr>
        <w:t>, email</w:t>
      </w:r>
      <w:r w:rsidR="00E03E2A" w:rsidRPr="00BC30E4">
        <w:rPr>
          <w:sz w:val="18"/>
          <w:szCs w:val="18"/>
        </w:rPr>
        <w:t xml:space="preserve">: </w:t>
      </w:r>
      <w:r w:rsidR="004F7E1E" w:rsidRPr="00906C92">
        <w:rPr>
          <w:sz w:val="18"/>
          <w:szCs w:val="18"/>
        </w:rPr>
        <w:t>zionyouthgp@gmail.com</w:t>
      </w:r>
      <w:r w:rsidR="00E03E2A">
        <w:rPr>
          <w:sz w:val="18"/>
          <w:szCs w:val="18"/>
        </w:rPr>
        <w:t xml:space="preserve"> </w:t>
      </w:r>
      <w:r w:rsidR="00E03E2A" w:rsidRPr="00BC30E4">
        <w:rPr>
          <w:sz w:val="18"/>
          <w:szCs w:val="18"/>
        </w:rPr>
        <w:t>FB</w:t>
      </w:r>
      <w:r w:rsidR="00E03E2A">
        <w:rPr>
          <w:sz w:val="18"/>
          <w:szCs w:val="18"/>
        </w:rPr>
        <w:t xml:space="preserve">: </w:t>
      </w:r>
      <w:hyperlink r:id="rId8" w:tgtFrame="_blank" w:history="1">
        <w:r w:rsidR="00BC30E4" w:rsidRPr="00BC30E4">
          <w:rPr>
            <w:sz w:val="18"/>
            <w:szCs w:val="18"/>
          </w:rPr>
          <w:t>www.facebook.com/groups/zionyouthgrp/</w:t>
        </w:r>
      </w:hyperlink>
      <w:r w:rsidR="00AA08A9">
        <w:rPr>
          <w:sz w:val="18"/>
          <w:szCs w:val="18"/>
        </w:rPr>
        <w:br/>
      </w:r>
      <w:r w:rsidR="00AA08A9" w:rsidRPr="00AA08A9">
        <w:rPr>
          <w:b/>
          <w:bCs/>
          <w:sz w:val="18"/>
          <w:szCs w:val="18"/>
        </w:rPr>
        <w:t>MENALIVE</w:t>
      </w:r>
      <w:r w:rsidR="00AA08A9">
        <w:rPr>
          <w:sz w:val="18"/>
          <w:szCs w:val="18"/>
        </w:rPr>
        <w:t xml:space="preserve">: </w:t>
      </w:r>
      <w:r w:rsidR="00AA08A9" w:rsidRPr="00987D27">
        <w:rPr>
          <w:sz w:val="20"/>
          <w:szCs w:val="20"/>
        </w:rPr>
        <w:t>The men’s group is now meeting in person in the lower room every second Wednesday night at 7:30. Contact Jamie on 0431622155 for more information</w:t>
      </w:r>
      <w:r w:rsidR="00AA08A9">
        <w:rPr>
          <w:sz w:val="20"/>
          <w:szCs w:val="20"/>
        </w:rPr>
        <w:t xml:space="preserve"> and next meeting date</w:t>
      </w:r>
      <w:r w:rsidR="00AA08A9" w:rsidRPr="00987D27">
        <w:rPr>
          <w:sz w:val="20"/>
          <w:szCs w:val="20"/>
        </w:rPr>
        <w:t>.</w:t>
      </w:r>
    </w:p>
    <w:p w14:paraId="660FBE70" w14:textId="3494C46C" w:rsidR="005E75E8" w:rsidRPr="005226EC" w:rsidRDefault="005E75E8" w:rsidP="00C2307A">
      <w:pPr>
        <w:spacing w:after="120"/>
        <w:rPr>
          <w:sz w:val="18"/>
          <w:szCs w:val="18"/>
        </w:rPr>
      </w:pPr>
      <w:r w:rsidRPr="005226EC">
        <w:rPr>
          <w:b/>
          <w:sz w:val="18"/>
          <w:szCs w:val="18"/>
        </w:rPr>
        <w:t xml:space="preserve">RELIGIOUS </w:t>
      </w:r>
      <w:r w:rsidR="00784100" w:rsidRPr="005226EC">
        <w:rPr>
          <w:b/>
          <w:sz w:val="18"/>
          <w:szCs w:val="18"/>
        </w:rPr>
        <w:t>EDUCATION (R.E.)</w:t>
      </w:r>
      <w:r w:rsidRPr="005226EC">
        <w:rPr>
          <w:sz w:val="18"/>
          <w:szCs w:val="18"/>
        </w:rPr>
        <w:t xml:space="preserve">: For children who </w:t>
      </w:r>
      <w:r w:rsidR="00784100" w:rsidRPr="005226EC">
        <w:rPr>
          <w:sz w:val="18"/>
          <w:szCs w:val="18"/>
        </w:rPr>
        <w:t>are</w:t>
      </w:r>
      <w:r w:rsidRPr="005226EC">
        <w:rPr>
          <w:sz w:val="18"/>
          <w:szCs w:val="18"/>
        </w:rPr>
        <w:t xml:space="preserve"> in </w:t>
      </w:r>
      <w:proofErr w:type="spellStart"/>
      <w:r w:rsidRPr="005226EC">
        <w:rPr>
          <w:sz w:val="18"/>
          <w:szCs w:val="18"/>
        </w:rPr>
        <w:t>non</w:t>
      </w:r>
      <w:r w:rsidR="00784100" w:rsidRPr="005226EC">
        <w:rPr>
          <w:sz w:val="18"/>
          <w:szCs w:val="18"/>
        </w:rPr>
        <w:t>-catholic</w:t>
      </w:r>
      <w:proofErr w:type="spellEnd"/>
      <w:r w:rsidR="00784100" w:rsidRPr="005226EC">
        <w:rPr>
          <w:sz w:val="18"/>
          <w:szCs w:val="18"/>
        </w:rPr>
        <w:t xml:space="preserve"> schools. Every Wednesday at St Agatha’s Parish Hall, Cranbourne, 4.00pm – 5.00pm.</w:t>
      </w:r>
      <w:r w:rsidR="00031671" w:rsidRPr="005226EC">
        <w:rPr>
          <w:sz w:val="18"/>
          <w:szCs w:val="18"/>
        </w:rPr>
        <w:t xml:space="preserve"> </w:t>
      </w:r>
      <w:proofErr w:type="spellStart"/>
      <w:r w:rsidR="00F46113" w:rsidRPr="005226EC">
        <w:rPr>
          <w:sz w:val="18"/>
          <w:szCs w:val="18"/>
        </w:rPr>
        <w:t>Enq</w:t>
      </w:r>
      <w:proofErr w:type="spellEnd"/>
      <w:r w:rsidR="00F46113" w:rsidRPr="005226EC">
        <w:rPr>
          <w:sz w:val="18"/>
          <w:szCs w:val="18"/>
        </w:rPr>
        <w:t>: Fiona 5998 0947</w:t>
      </w:r>
    </w:p>
    <w:tbl>
      <w:tblPr>
        <w:tblStyle w:val="TableGrid"/>
        <w:tblW w:w="11052" w:type="dxa"/>
        <w:tblLook w:val="04A0" w:firstRow="1" w:lastRow="0" w:firstColumn="1" w:lastColumn="0" w:noHBand="0" w:noVBand="1"/>
      </w:tblPr>
      <w:tblGrid>
        <w:gridCol w:w="8359"/>
        <w:gridCol w:w="283"/>
        <w:gridCol w:w="2410"/>
      </w:tblGrid>
      <w:tr w:rsidR="00E8616F" w14:paraId="416F4F10" w14:textId="77777777" w:rsidTr="00803D58">
        <w:trPr>
          <w:trHeight w:val="2996"/>
        </w:trPr>
        <w:tc>
          <w:tcPr>
            <w:tcW w:w="8359" w:type="dxa"/>
            <w:tcBorders>
              <w:right w:val="single" w:sz="4" w:space="0" w:color="auto"/>
            </w:tcBorders>
          </w:tcPr>
          <w:p w14:paraId="5EDAF17B" w14:textId="0ED88501" w:rsidR="00E8616F" w:rsidRPr="00CC7199" w:rsidRDefault="00E8616F" w:rsidP="004676A2">
            <w:pPr>
              <w:rPr>
                <w:b/>
              </w:rPr>
            </w:pPr>
            <w:r w:rsidRPr="00DD446F">
              <w:rPr>
                <w:b/>
              </w:rPr>
              <w:t>Mass</w:t>
            </w:r>
            <w:r w:rsidRPr="00195F06">
              <w:rPr>
                <w:b/>
              </w:rPr>
              <w:t xml:space="preserve"> </w:t>
            </w:r>
            <w:r w:rsidR="00767B60" w:rsidRPr="00A8443C">
              <w:rPr>
                <w:b/>
              </w:rPr>
              <w:t>Intentions</w:t>
            </w:r>
          </w:p>
          <w:p w14:paraId="25F1B86E" w14:textId="12CF7C52" w:rsidR="0080296A" w:rsidRPr="00770181" w:rsidRDefault="0080296A" w:rsidP="00352EDC">
            <w:pPr>
              <w:ind w:left="2007" w:hanging="2007"/>
              <w:jc w:val="both"/>
              <w:rPr>
                <w:b/>
                <w:sz w:val="18"/>
                <w:szCs w:val="18"/>
              </w:rPr>
            </w:pPr>
            <w:r w:rsidRPr="00770181">
              <w:rPr>
                <w:b/>
                <w:sz w:val="18"/>
                <w:szCs w:val="18"/>
              </w:rPr>
              <w:t>Saturday (</w:t>
            </w:r>
            <w:r w:rsidR="00D31BB2">
              <w:rPr>
                <w:b/>
                <w:sz w:val="18"/>
                <w:szCs w:val="18"/>
              </w:rPr>
              <w:t>12</w:t>
            </w:r>
            <w:r w:rsidR="00DD446F">
              <w:rPr>
                <w:b/>
                <w:sz w:val="18"/>
                <w:szCs w:val="18"/>
              </w:rPr>
              <w:t>/3</w:t>
            </w:r>
            <w:r w:rsidRPr="00770181">
              <w:rPr>
                <w:b/>
                <w:sz w:val="18"/>
                <w:szCs w:val="18"/>
              </w:rPr>
              <w:t>)</w:t>
            </w:r>
            <w:r w:rsidR="008A0BCB">
              <w:rPr>
                <w:b/>
                <w:sz w:val="18"/>
                <w:szCs w:val="18"/>
              </w:rPr>
              <w:t xml:space="preserve"> </w:t>
            </w:r>
            <w:r w:rsidR="00A37AB3" w:rsidRPr="00EF2217">
              <w:rPr>
                <w:bCs/>
                <w:sz w:val="18"/>
                <w:szCs w:val="18"/>
              </w:rPr>
              <w:t>6</w:t>
            </w:r>
            <w:r w:rsidRPr="00770181">
              <w:rPr>
                <w:bCs/>
                <w:sz w:val="18"/>
                <w:szCs w:val="18"/>
              </w:rPr>
              <w:t xml:space="preserve">.00pm: </w:t>
            </w:r>
            <w:bookmarkStart w:id="0" w:name="_Hlk97892613"/>
            <w:r w:rsidR="0019636F">
              <w:rPr>
                <w:bCs/>
                <w:sz w:val="18"/>
                <w:szCs w:val="18"/>
              </w:rPr>
              <w:t xml:space="preserve">Emmanuel </w:t>
            </w:r>
            <w:proofErr w:type="spellStart"/>
            <w:r w:rsidR="0019636F">
              <w:rPr>
                <w:bCs/>
                <w:sz w:val="18"/>
                <w:szCs w:val="18"/>
              </w:rPr>
              <w:t>Parunanthu</w:t>
            </w:r>
            <w:proofErr w:type="spellEnd"/>
            <w:r w:rsidR="0019636F">
              <w:rPr>
                <w:bCs/>
                <w:sz w:val="18"/>
                <w:szCs w:val="18"/>
              </w:rPr>
              <w:t xml:space="preserve"> </w:t>
            </w:r>
            <w:bookmarkEnd w:id="0"/>
            <w:r w:rsidR="0019636F">
              <w:rPr>
                <w:bCs/>
                <w:sz w:val="18"/>
                <w:szCs w:val="18"/>
              </w:rPr>
              <w:t>(10</w:t>
            </w:r>
            <w:r w:rsidR="0019636F" w:rsidRPr="0019636F">
              <w:rPr>
                <w:bCs/>
                <w:sz w:val="18"/>
                <w:szCs w:val="18"/>
                <w:vertAlign w:val="superscript"/>
              </w:rPr>
              <w:t>th</w:t>
            </w:r>
            <w:r w:rsidR="0019636F">
              <w:rPr>
                <w:bCs/>
                <w:sz w:val="18"/>
                <w:szCs w:val="18"/>
              </w:rPr>
              <w:t xml:space="preserve"> Death </w:t>
            </w:r>
            <w:proofErr w:type="spellStart"/>
            <w:r w:rsidR="0019636F">
              <w:rPr>
                <w:bCs/>
                <w:sz w:val="18"/>
                <w:szCs w:val="18"/>
              </w:rPr>
              <w:t>Anniv</w:t>
            </w:r>
            <w:proofErr w:type="spellEnd"/>
            <w:r w:rsidR="0019636F">
              <w:rPr>
                <w:bCs/>
                <w:sz w:val="18"/>
                <w:szCs w:val="18"/>
              </w:rPr>
              <w:t>)</w:t>
            </w:r>
          </w:p>
          <w:p w14:paraId="2E11AAE9" w14:textId="58ADC468" w:rsidR="00056750" w:rsidRDefault="006C68EF" w:rsidP="008A0BCB">
            <w:pPr>
              <w:tabs>
                <w:tab w:val="left" w:pos="1695"/>
              </w:tabs>
              <w:ind w:left="2007" w:hanging="2007"/>
              <w:jc w:val="both"/>
              <w:rPr>
                <w:bCs/>
                <w:sz w:val="18"/>
                <w:szCs w:val="18"/>
              </w:rPr>
            </w:pPr>
            <w:r w:rsidRPr="00770181">
              <w:rPr>
                <w:b/>
                <w:sz w:val="18"/>
                <w:szCs w:val="18"/>
              </w:rPr>
              <w:t>Sunday (</w:t>
            </w:r>
            <w:r w:rsidR="00D31BB2">
              <w:rPr>
                <w:b/>
                <w:sz w:val="18"/>
                <w:szCs w:val="18"/>
              </w:rPr>
              <w:t>13</w:t>
            </w:r>
            <w:r w:rsidR="00DD446F">
              <w:rPr>
                <w:b/>
                <w:sz w:val="18"/>
                <w:szCs w:val="18"/>
              </w:rPr>
              <w:t>/3</w:t>
            </w:r>
            <w:r w:rsidR="008D3F88" w:rsidRPr="00770181">
              <w:rPr>
                <w:b/>
                <w:sz w:val="18"/>
                <w:szCs w:val="18"/>
              </w:rPr>
              <w:t>)</w:t>
            </w:r>
            <w:r w:rsidR="008A0BCB">
              <w:rPr>
                <w:b/>
                <w:sz w:val="18"/>
                <w:szCs w:val="18"/>
              </w:rPr>
              <w:t xml:space="preserve"> </w:t>
            </w:r>
            <w:r w:rsidR="00E366D2">
              <w:rPr>
                <w:b/>
                <w:sz w:val="18"/>
                <w:szCs w:val="18"/>
              </w:rPr>
              <w:t xml:space="preserve"> </w:t>
            </w:r>
            <w:r w:rsidR="008A0BCB">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8D3F88" w:rsidRPr="00770181">
              <w:rPr>
                <w:b/>
                <w:sz w:val="18"/>
                <w:szCs w:val="18"/>
              </w:rPr>
              <w:t>:</w:t>
            </w:r>
            <w:r w:rsidR="006B6B6F">
              <w:rPr>
                <w:bCs/>
                <w:sz w:val="18"/>
                <w:szCs w:val="18"/>
              </w:rPr>
              <w:t xml:space="preserve"> </w:t>
            </w:r>
            <w:r w:rsidR="0019636F">
              <w:rPr>
                <w:bCs/>
                <w:sz w:val="18"/>
                <w:szCs w:val="18"/>
              </w:rPr>
              <w:t>People of the Parish</w:t>
            </w:r>
          </w:p>
          <w:p w14:paraId="6433A47A" w14:textId="13BA0772" w:rsidR="008A0BCB" w:rsidRDefault="008A0BCB" w:rsidP="008A0BCB">
            <w:pPr>
              <w:tabs>
                <w:tab w:val="left" w:pos="1695"/>
              </w:tabs>
              <w:ind w:left="2007" w:hanging="2007"/>
              <w:jc w:val="both"/>
              <w:rPr>
                <w:bCs/>
                <w:sz w:val="18"/>
                <w:szCs w:val="18"/>
              </w:rPr>
            </w:pPr>
            <w:r>
              <w:rPr>
                <w:b/>
                <w:sz w:val="18"/>
                <w:szCs w:val="18"/>
              </w:rPr>
              <w:t xml:space="preserve">                       </w:t>
            </w:r>
            <w:bookmarkStart w:id="1" w:name="_Hlk78537372"/>
            <w:r w:rsidR="00352EDC">
              <w:rPr>
                <w:bCs/>
                <w:sz w:val="18"/>
                <w:szCs w:val="18"/>
              </w:rPr>
              <w:t>10.45am</w:t>
            </w:r>
            <w:r w:rsidR="00C95B4C" w:rsidRPr="00B733F7">
              <w:rPr>
                <w:bCs/>
                <w:sz w:val="18"/>
                <w:szCs w:val="18"/>
              </w:rPr>
              <w:t>:</w:t>
            </w:r>
            <w:r w:rsidR="00BE00FB">
              <w:rPr>
                <w:bCs/>
                <w:sz w:val="18"/>
                <w:szCs w:val="18"/>
              </w:rPr>
              <w:t xml:space="preserve"> </w:t>
            </w:r>
            <w:bookmarkStart w:id="2" w:name="_Hlk97892630"/>
            <w:proofErr w:type="spellStart"/>
            <w:r w:rsidR="0019636F">
              <w:rPr>
                <w:bCs/>
                <w:sz w:val="18"/>
                <w:szCs w:val="18"/>
              </w:rPr>
              <w:t>Antanas</w:t>
            </w:r>
            <w:proofErr w:type="spellEnd"/>
            <w:r w:rsidR="0019636F">
              <w:rPr>
                <w:bCs/>
                <w:sz w:val="18"/>
                <w:szCs w:val="18"/>
              </w:rPr>
              <w:t xml:space="preserve"> </w:t>
            </w:r>
            <w:proofErr w:type="spellStart"/>
            <w:r w:rsidR="0019636F">
              <w:rPr>
                <w:bCs/>
                <w:sz w:val="18"/>
                <w:szCs w:val="18"/>
              </w:rPr>
              <w:t>Ziogas</w:t>
            </w:r>
            <w:proofErr w:type="spellEnd"/>
            <w:r w:rsidR="0019636F">
              <w:rPr>
                <w:bCs/>
                <w:sz w:val="18"/>
                <w:szCs w:val="18"/>
              </w:rPr>
              <w:t xml:space="preserve"> </w:t>
            </w:r>
            <w:bookmarkEnd w:id="2"/>
            <w:r w:rsidR="0019636F">
              <w:rPr>
                <w:bCs/>
                <w:sz w:val="18"/>
                <w:szCs w:val="18"/>
              </w:rPr>
              <w:t>(Recently deceased)</w:t>
            </w:r>
          </w:p>
          <w:bookmarkEnd w:id="1"/>
          <w:p w14:paraId="187B54BB" w14:textId="47C4E1F1" w:rsidR="00AB4552" w:rsidRPr="00B733F7" w:rsidRDefault="00AB4552" w:rsidP="00770C95">
            <w:pPr>
              <w:ind w:left="22" w:hanging="22"/>
              <w:jc w:val="both"/>
              <w:rPr>
                <w:bCs/>
                <w:sz w:val="18"/>
                <w:szCs w:val="18"/>
              </w:rPr>
            </w:pPr>
            <w:r w:rsidRPr="00B733F7">
              <w:rPr>
                <w:b/>
                <w:sz w:val="18"/>
                <w:szCs w:val="18"/>
              </w:rPr>
              <w:t>Tuesday</w:t>
            </w:r>
            <w:r w:rsidR="00915E7D" w:rsidRPr="00B733F7">
              <w:rPr>
                <w:b/>
                <w:sz w:val="18"/>
                <w:szCs w:val="18"/>
              </w:rPr>
              <w:t xml:space="preserve"> (</w:t>
            </w:r>
            <w:r w:rsidR="00D31BB2">
              <w:rPr>
                <w:b/>
                <w:sz w:val="18"/>
                <w:szCs w:val="18"/>
              </w:rPr>
              <w:t>15</w:t>
            </w:r>
            <w:r w:rsidR="00DD446F">
              <w:rPr>
                <w:b/>
                <w:sz w:val="18"/>
                <w:szCs w:val="18"/>
              </w:rPr>
              <w:t>/3</w:t>
            </w:r>
            <w:r w:rsidR="009B148E" w:rsidRPr="00B733F7">
              <w:rPr>
                <w:b/>
                <w:sz w:val="18"/>
                <w:szCs w:val="18"/>
              </w:rPr>
              <w:t>)</w:t>
            </w:r>
            <w:r w:rsidR="00481D0C" w:rsidRPr="00B733F7">
              <w:rPr>
                <w:bCs/>
                <w:sz w:val="18"/>
                <w:szCs w:val="18"/>
              </w:rPr>
              <w:t>:</w:t>
            </w:r>
            <w:r w:rsidR="00770C95">
              <w:rPr>
                <w:bCs/>
                <w:sz w:val="18"/>
                <w:szCs w:val="18"/>
              </w:rPr>
              <w:t xml:space="preserve"> </w:t>
            </w:r>
            <w:r w:rsidR="003C629F">
              <w:rPr>
                <w:bCs/>
                <w:sz w:val="18"/>
                <w:szCs w:val="18"/>
              </w:rPr>
              <w:t>No Mass</w:t>
            </w:r>
          </w:p>
          <w:p w14:paraId="1169F0A2" w14:textId="55F2AEB7" w:rsidR="00DB3695" w:rsidRPr="00770C95" w:rsidRDefault="00AB4552" w:rsidP="00DB3695">
            <w:pPr>
              <w:tabs>
                <w:tab w:val="left" w:pos="1665"/>
              </w:tabs>
              <w:ind w:left="2007" w:hanging="2007"/>
              <w:jc w:val="both"/>
              <w:rPr>
                <w:bCs/>
                <w:sz w:val="18"/>
                <w:szCs w:val="18"/>
              </w:rPr>
            </w:pPr>
            <w:r w:rsidRPr="00720ED4">
              <w:rPr>
                <w:b/>
                <w:sz w:val="18"/>
                <w:szCs w:val="18"/>
              </w:rPr>
              <w:t>Wednesday</w:t>
            </w:r>
            <w:r w:rsidRPr="00B733F7">
              <w:rPr>
                <w:b/>
                <w:sz w:val="18"/>
                <w:szCs w:val="18"/>
              </w:rPr>
              <w:t xml:space="preserve"> </w:t>
            </w:r>
            <w:r w:rsidR="00691BCD" w:rsidRPr="00B733F7">
              <w:rPr>
                <w:b/>
                <w:sz w:val="18"/>
                <w:szCs w:val="18"/>
              </w:rPr>
              <w:t>(</w:t>
            </w:r>
            <w:r w:rsidR="00D31BB2">
              <w:rPr>
                <w:b/>
                <w:sz w:val="18"/>
                <w:szCs w:val="18"/>
              </w:rPr>
              <w:t>16</w:t>
            </w:r>
            <w:r w:rsidR="003E6DD9">
              <w:rPr>
                <w:b/>
                <w:sz w:val="18"/>
                <w:szCs w:val="18"/>
              </w:rPr>
              <w:t>/3</w:t>
            </w:r>
            <w:r w:rsidR="008534F3">
              <w:rPr>
                <w:b/>
                <w:sz w:val="18"/>
                <w:szCs w:val="18"/>
              </w:rPr>
              <w:t>)</w:t>
            </w:r>
            <w:r w:rsidR="00623683" w:rsidRPr="00B733F7">
              <w:rPr>
                <w:b/>
                <w:sz w:val="18"/>
                <w:szCs w:val="18"/>
              </w:rPr>
              <w:t>:</w:t>
            </w:r>
            <w:r w:rsidR="00F96B42">
              <w:rPr>
                <w:b/>
                <w:sz w:val="18"/>
                <w:szCs w:val="18"/>
              </w:rPr>
              <w:t xml:space="preserve"> </w:t>
            </w:r>
            <w:r w:rsidR="00975DF4">
              <w:rPr>
                <w:bCs/>
                <w:sz w:val="18"/>
                <w:szCs w:val="18"/>
              </w:rPr>
              <w:t>No Mass</w:t>
            </w:r>
          </w:p>
          <w:p w14:paraId="32A5C4E3" w14:textId="6D24902E" w:rsidR="00A8443C" w:rsidRPr="00B733F7" w:rsidRDefault="00AB4552" w:rsidP="00A8443C">
            <w:pPr>
              <w:ind w:left="2148" w:hanging="2148"/>
              <w:rPr>
                <w:bCs/>
                <w:sz w:val="18"/>
                <w:szCs w:val="18"/>
              </w:rPr>
            </w:pPr>
            <w:r w:rsidRPr="00C7143A">
              <w:rPr>
                <w:b/>
                <w:sz w:val="18"/>
                <w:szCs w:val="18"/>
              </w:rPr>
              <w:t>Thursday (</w:t>
            </w:r>
            <w:r w:rsidR="00DD446F">
              <w:rPr>
                <w:b/>
                <w:sz w:val="18"/>
                <w:szCs w:val="18"/>
              </w:rPr>
              <w:t>1</w:t>
            </w:r>
            <w:r w:rsidR="00D31BB2">
              <w:rPr>
                <w:b/>
                <w:sz w:val="18"/>
                <w:szCs w:val="18"/>
              </w:rPr>
              <w:t>7</w:t>
            </w:r>
            <w:r w:rsidR="003E6DD9">
              <w:rPr>
                <w:b/>
                <w:sz w:val="18"/>
                <w:szCs w:val="18"/>
              </w:rPr>
              <w:t>/3</w:t>
            </w:r>
            <w:r w:rsidRPr="00C7143A">
              <w:rPr>
                <w:b/>
                <w:sz w:val="18"/>
                <w:szCs w:val="18"/>
              </w:rPr>
              <w:t>):</w:t>
            </w:r>
            <w:bookmarkStart w:id="3" w:name="_Hlk87618463"/>
            <w:r w:rsidR="000C3CEF">
              <w:rPr>
                <w:b/>
                <w:sz w:val="18"/>
                <w:szCs w:val="18"/>
              </w:rPr>
              <w:t xml:space="preserve"> </w:t>
            </w:r>
            <w:r w:rsidR="00975DF4">
              <w:rPr>
                <w:bCs/>
                <w:sz w:val="18"/>
                <w:szCs w:val="18"/>
              </w:rPr>
              <w:t>No Mass</w:t>
            </w:r>
          </w:p>
          <w:p w14:paraId="47393A11" w14:textId="03471DC7" w:rsidR="003F07EA" w:rsidRPr="00CE7F76" w:rsidRDefault="007A71D6" w:rsidP="00E935C6">
            <w:pPr>
              <w:ind w:left="1156" w:hanging="1134"/>
              <w:rPr>
                <w:bCs/>
                <w:sz w:val="18"/>
                <w:szCs w:val="18"/>
              </w:rPr>
            </w:pPr>
            <w:r w:rsidRPr="00C7143A">
              <w:rPr>
                <w:b/>
                <w:sz w:val="18"/>
                <w:szCs w:val="18"/>
              </w:rPr>
              <w:t>Friday (</w:t>
            </w:r>
            <w:r w:rsidR="00DD446F">
              <w:rPr>
                <w:b/>
                <w:sz w:val="18"/>
                <w:szCs w:val="18"/>
              </w:rPr>
              <w:t>1</w:t>
            </w:r>
            <w:r w:rsidR="00D31BB2">
              <w:rPr>
                <w:b/>
                <w:sz w:val="18"/>
                <w:szCs w:val="18"/>
              </w:rPr>
              <w:t>8</w:t>
            </w:r>
            <w:r w:rsidR="003E6DD9">
              <w:rPr>
                <w:b/>
                <w:sz w:val="18"/>
                <w:szCs w:val="18"/>
              </w:rPr>
              <w:t>/3</w:t>
            </w:r>
            <w:r w:rsidR="008A3AA4" w:rsidRPr="00C7143A">
              <w:rPr>
                <w:b/>
                <w:sz w:val="18"/>
                <w:szCs w:val="18"/>
              </w:rPr>
              <w:t>)</w:t>
            </w:r>
            <w:r w:rsidR="00E935C6">
              <w:rPr>
                <w:b/>
                <w:sz w:val="18"/>
                <w:szCs w:val="18"/>
              </w:rPr>
              <w:t>:</w:t>
            </w:r>
            <w:r w:rsidR="00CE7F76">
              <w:rPr>
                <w:b/>
                <w:sz w:val="18"/>
                <w:szCs w:val="18"/>
              </w:rPr>
              <w:t xml:space="preserve"> </w:t>
            </w:r>
            <w:r w:rsidR="00975DF4">
              <w:rPr>
                <w:bCs/>
                <w:sz w:val="18"/>
                <w:szCs w:val="18"/>
              </w:rPr>
              <w:t>No Mass</w:t>
            </w:r>
          </w:p>
          <w:p w14:paraId="51655118" w14:textId="7730893F" w:rsidR="00DB5106" w:rsidRPr="00E935C6" w:rsidRDefault="00DB5106" w:rsidP="00E37F0D">
            <w:pPr>
              <w:ind w:left="1723" w:hanging="1723"/>
              <w:rPr>
                <w:bCs/>
                <w:sz w:val="18"/>
                <w:szCs w:val="18"/>
              </w:rPr>
            </w:pPr>
            <w:r>
              <w:rPr>
                <w:b/>
                <w:sz w:val="18"/>
                <w:szCs w:val="18"/>
              </w:rPr>
              <w:t>Saturday (</w:t>
            </w:r>
            <w:r w:rsidR="00DD446F">
              <w:rPr>
                <w:b/>
                <w:sz w:val="18"/>
                <w:szCs w:val="18"/>
              </w:rPr>
              <w:t>1</w:t>
            </w:r>
            <w:r w:rsidR="00D31BB2">
              <w:rPr>
                <w:b/>
                <w:sz w:val="18"/>
                <w:szCs w:val="18"/>
              </w:rPr>
              <w:t>9</w:t>
            </w:r>
            <w:r w:rsidR="003E6DD9">
              <w:rPr>
                <w:b/>
                <w:sz w:val="18"/>
                <w:szCs w:val="18"/>
              </w:rPr>
              <w:t>/3</w:t>
            </w:r>
            <w:r>
              <w:rPr>
                <w:b/>
                <w:sz w:val="18"/>
                <w:szCs w:val="18"/>
              </w:rPr>
              <w:t>)</w:t>
            </w:r>
            <w:r w:rsidR="00E935C6">
              <w:rPr>
                <w:b/>
                <w:sz w:val="18"/>
                <w:szCs w:val="18"/>
              </w:rPr>
              <w:t xml:space="preserve">: </w:t>
            </w:r>
            <w:r w:rsidR="000C3CEF" w:rsidRPr="000C3CEF">
              <w:rPr>
                <w:bCs/>
                <w:sz w:val="18"/>
                <w:szCs w:val="18"/>
              </w:rPr>
              <w:t>No Mass</w:t>
            </w:r>
          </w:p>
          <w:bookmarkEnd w:id="3"/>
          <w:p w14:paraId="35A3B2AA" w14:textId="789EE662" w:rsidR="005F226F" w:rsidRDefault="00FE129D" w:rsidP="00DA5B42">
            <w:pPr>
              <w:ind w:left="22" w:hanging="22"/>
              <w:rPr>
                <w:bCs/>
                <w:sz w:val="18"/>
                <w:szCs w:val="18"/>
              </w:rPr>
            </w:pPr>
            <w:r w:rsidRPr="00B733F7">
              <w:rPr>
                <w:b/>
                <w:sz w:val="18"/>
                <w:szCs w:val="18"/>
              </w:rPr>
              <w:t>Pray for the sick</w:t>
            </w:r>
            <w:r w:rsidR="0073756D" w:rsidRPr="00B733F7">
              <w:rPr>
                <w:b/>
                <w:sz w:val="18"/>
                <w:szCs w:val="18"/>
              </w:rPr>
              <w:t>:</w:t>
            </w:r>
            <w:r w:rsidR="009F0D3A" w:rsidRPr="00B733F7">
              <w:rPr>
                <w:b/>
                <w:sz w:val="18"/>
                <w:szCs w:val="18"/>
              </w:rPr>
              <w:t xml:space="preserve"> </w:t>
            </w:r>
            <w:r w:rsidR="009F0D3A" w:rsidRPr="00B733F7">
              <w:rPr>
                <w:bCs/>
                <w:sz w:val="18"/>
                <w:szCs w:val="18"/>
              </w:rPr>
              <w:t xml:space="preserve">Fr Bernard Buckley, Fr Brian Gleeson, </w:t>
            </w:r>
            <w:proofErr w:type="spellStart"/>
            <w:r w:rsidR="009F0D3A" w:rsidRPr="00B733F7">
              <w:rPr>
                <w:bCs/>
                <w:sz w:val="18"/>
                <w:szCs w:val="18"/>
              </w:rPr>
              <w:t>Luicile</w:t>
            </w:r>
            <w:proofErr w:type="spellEnd"/>
            <w:r w:rsidR="009F0D3A" w:rsidRPr="00B733F7">
              <w:rPr>
                <w:bCs/>
                <w:sz w:val="18"/>
                <w:szCs w:val="18"/>
              </w:rPr>
              <w:t xml:space="preserve"> Noel, Sue Dower, Salvador </w:t>
            </w:r>
            <w:proofErr w:type="spellStart"/>
            <w:r w:rsidR="009F0D3A" w:rsidRPr="00B733F7">
              <w:rPr>
                <w:bCs/>
                <w:sz w:val="18"/>
                <w:szCs w:val="18"/>
              </w:rPr>
              <w:t>Guidos</w:t>
            </w:r>
            <w:proofErr w:type="spellEnd"/>
            <w:r w:rsidR="009C5B20">
              <w:rPr>
                <w:bCs/>
                <w:sz w:val="18"/>
                <w:szCs w:val="18"/>
              </w:rPr>
              <w:t>,</w:t>
            </w:r>
            <w:r w:rsidR="00CA115E">
              <w:rPr>
                <w:bCs/>
                <w:sz w:val="18"/>
                <w:szCs w:val="18"/>
              </w:rPr>
              <w:t xml:space="preserve"> Deidre Thomson</w:t>
            </w:r>
            <w:r w:rsidR="003E5DCF">
              <w:rPr>
                <w:bCs/>
                <w:sz w:val="18"/>
                <w:szCs w:val="18"/>
              </w:rPr>
              <w:t>,</w:t>
            </w:r>
            <w:r w:rsidR="009C5B20">
              <w:rPr>
                <w:bCs/>
                <w:sz w:val="18"/>
                <w:szCs w:val="18"/>
              </w:rPr>
              <w:t xml:space="preserve"> Albert Hartung</w:t>
            </w:r>
            <w:r w:rsidR="008B69CC">
              <w:rPr>
                <w:bCs/>
                <w:sz w:val="18"/>
                <w:szCs w:val="18"/>
              </w:rPr>
              <w:t xml:space="preserve">, Greg </w:t>
            </w:r>
            <w:proofErr w:type="spellStart"/>
            <w:r w:rsidR="008B69CC">
              <w:rPr>
                <w:bCs/>
                <w:sz w:val="18"/>
                <w:szCs w:val="18"/>
              </w:rPr>
              <w:t>Recalde</w:t>
            </w:r>
            <w:proofErr w:type="spellEnd"/>
            <w:r w:rsidR="00F109CD">
              <w:rPr>
                <w:bCs/>
                <w:sz w:val="18"/>
                <w:szCs w:val="18"/>
              </w:rPr>
              <w:t xml:space="preserve">, Carol </w:t>
            </w:r>
            <w:proofErr w:type="spellStart"/>
            <w:r w:rsidR="00F109CD">
              <w:rPr>
                <w:bCs/>
                <w:sz w:val="18"/>
                <w:szCs w:val="18"/>
              </w:rPr>
              <w:t>Vincenzi</w:t>
            </w:r>
            <w:proofErr w:type="spellEnd"/>
            <w:r w:rsidR="003E4A46">
              <w:rPr>
                <w:bCs/>
                <w:sz w:val="18"/>
                <w:szCs w:val="18"/>
              </w:rPr>
              <w:t xml:space="preserve">, </w:t>
            </w:r>
          </w:p>
          <w:p w14:paraId="1C6DF4D4" w14:textId="40577BCE" w:rsidR="004C4434" w:rsidRPr="004C4434" w:rsidRDefault="008D3F88" w:rsidP="00A71199">
            <w:pPr>
              <w:shd w:val="clear" w:color="auto" w:fill="FFFFFF"/>
              <w:ind w:left="2715" w:hanging="2715"/>
              <w:rPr>
                <w:bCs/>
                <w:sz w:val="18"/>
                <w:szCs w:val="18"/>
              </w:rPr>
            </w:pPr>
            <w:bookmarkStart w:id="4" w:name="_Hlk87618508"/>
            <w:r w:rsidRPr="00FC278D">
              <w:rPr>
                <w:b/>
                <w:sz w:val="18"/>
                <w:szCs w:val="18"/>
              </w:rPr>
              <w:t>Death</w:t>
            </w:r>
            <w:r w:rsidRPr="00B733F7">
              <w:rPr>
                <w:b/>
                <w:sz w:val="18"/>
                <w:szCs w:val="18"/>
              </w:rPr>
              <w:t xml:space="preserve"> </w:t>
            </w:r>
            <w:r w:rsidR="008C45D4" w:rsidRPr="00991331">
              <w:rPr>
                <w:b/>
                <w:sz w:val="18"/>
                <w:szCs w:val="18"/>
              </w:rPr>
              <w:t>a</w:t>
            </w:r>
            <w:r w:rsidRPr="00991331">
              <w:rPr>
                <w:b/>
                <w:sz w:val="18"/>
                <w:szCs w:val="18"/>
              </w:rPr>
              <w:t>nniversary</w:t>
            </w:r>
            <w:r w:rsidR="00863D9B" w:rsidRPr="00B733F7">
              <w:rPr>
                <w:b/>
                <w:sz w:val="18"/>
                <w:szCs w:val="18"/>
              </w:rPr>
              <w:t>/Remembrance</w:t>
            </w:r>
            <w:r w:rsidRPr="00B733F7">
              <w:rPr>
                <w:b/>
                <w:sz w:val="18"/>
                <w:szCs w:val="18"/>
              </w:rPr>
              <w:t>:</w:t>
            </w:r>
            <w:bookmarkStart w:id="5" w:name="_Hlk69468216"/>
            <w:r w:rsidR="001D57D4">
              <w:rPr>
                <w:bCs/>
                <w:sz w:val="18"/>
                <w:szCs w:val="18"/>
              </w:rPr>
              <w:t xml:space="preserve"> </w:t>
            </w:r>
            <w:bookmarkStart w:id="6" w:name="_Hlk78537431"/>
            <w:bookmarkEnd w:id="5"/>
            <w:r w:rsidR="00173038">
              <w:rPr>
                <w:bCs/>
                <w:sz w:val="18"/>
                <w:szCs w:val="18"/>
              </w:rPr>
              <w:t xml:space="preserve"> </w:t>
            </w:r>
            <w:bookmarkStart w:id="7" w:name="_Hlk97892645"/>
            <w:bookmarkEnd w:id="4"/>
            <w:bookmarkEnd w:id="6"/>
            <w:proofErr w:type="spellStart"/>
            <w:r w:rsidR="0019636F">
              <w:rPr>
                <w:bCs/>
                <w:sz w:val="18"/>
                <w:szCs w:val="18"/>
              </w:rPr>
              <w:t>Amencio</w:t>
            </w:r>
            <w:proofErr w:type="spellEnd"/>
            <w:r w:rsidR="0019636F">
              <w:rPr>
                <w:bCs/>
                <w:sz w:val="18"/>
                <w:szCs w:val="18"/>
              </w:rPr>
              <w:t xml:space="preserve"> </w:t>
            </w:r>
            <w:proofErr w:type="spellStart"/>
            <w:r w:rsidR="0019636F">
              <w:rPr>
                <w:bCs/>
                <w:sz w:val="18"/>
                <w:szCs w:val="18"/>
              </w:rPr>
              <w:t>Rubite</w:t>
            </w:r>
            <w:proofErr w:type="spellEnd"/>
            <w:r w:rsidR="006E02A7">
              <w:rPr>
                <w:bCs/>
                <w:sz w:val="18"/>
                <w:szCs w:val="18"/>
              </w:rPr>
              <w:t xml:space="preserve">, </w:t>
            </w:r>
            <w:r w:rsidR="00A71199" w:rsidRPr="00A71199">
              <w:rPr>
                <w:bCs/>
                <w:sz w:val="18"/>
                <w:szCs w:val="18"/>
              </w:rPr>
              <w:t xml:space="preserve">Marie Antoinette </w:t>
            </w:r>
            <w:proofErr w:type="spellStart"/>
            <w:r w:rsidR="00A71199" w:rsidRPr="00A71199">
              <w:rPr>
                <w:bCs/>
                <w:sz w:val="18"/>
                <w:szCs w:val="18"/>
              </w:rPr>
              <w:t>Ternel</w:t>
            </w:r>
            <w:proofErr w:type="spellEnd"/>
            <w:r w:rsidR="00A71199">
              <w:rPr>
                <w:bCs/>
                <w:sz w:val="18"/>
                <w:szCs w:val="18"/>
              </w:rPr>
              <w:t xml:space="preserve">, </w:t>
            </w:r>
            <w:r w:rsidR="00A71199" w:rsidRPr="00A71199">
              <w:rPr>
                <w:bCs/>
                <w:sz w:val="18"/>
                <w:szCs w:val="18"/>
              </w:rPr>
              <w:t>Jeanne Barry</w:t>
            </w:r>
            <w:r w:rsidR="00A71199">
              <w:rPr>
                <w:bCs/>
                <w:sz w:val="18"/>
                <w:szCs w:val="18"/>
              </w:rPr>
              <w:t xml:space="preserve">, </w:t>
            </w:r>
            <w:proofErr w:type="spellStart"/>
            <w:r w:rsidR="009A2541">
              <w:rPr>
                <w:bCs/>
                <w:sz w:val="18"/>
                <w:szCs w:val="18"/>
              </w:rPr>
              <w:t>Mgr</w:t>
            </w:r>
            <w:proofErr w:type="spellEnd"/>
            <w:r w:rsidR="009A2541">
              <w:rPr>
                <w:bCs/>
                <w:sz w:val="18"/>
                <w:szCs w:val="18"/>
              </w:rPr>
              <w:t xml:space="preserve"> Daniel McCartan, Fr Walter O’Connor, Fr Alexis Dunlop</w:t>
            </w:r>
            <w:bookmarkEnd w:id="7"/>
          </w:p>
        </w:tc>
        <w:tc>
          <w:tcPr>
            <w:tcW w:w="283" w:type="dxa"/>
            <w:tcBorders>
              <w:top w:val="nil"/>
              <w:left w:val="single" w:sz="4" w:space="0" w:color="auto"/>
              <w:bottom w:val="nil"/>
              <w:right w:val="single" w:sz="4" w:space="0" w:color="auto"/>
            </w:tcBorders>
          </w:tcPr>
          <w:p w14:paraId="41561DC4" w14:textId="77777777" w:rsidR="00E8616F" w:rsidRDefault="00E8616F" w:rsidP="004676A2"/>
        </w:tc>
        <w:tc>
          <w:tcPr>
            <w:tcW w:w="2410"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671148EB" w:rsidR="00E8616F" w:rsidRPr="00D106DA" w:rsidRDefault="00243C33" w:rsidP="004676A2">
            <w:pPr>
              <w:rPr>
                <w:sz w:val="20"/>
                <w:szCs w:val="20"/>
              </w:rPr>
            </w:pPr>
            <w:r w:rsidRPr="00D106DA">
              <w:rPr>
                <w:sz w:val="20"/>
                <w:szCs w:val="20"/>
              </w:rPr>
              <w:t>Fr Denis, Vivian Crast</w:t>
            </w:r>
            <w:r w:rsidR="00930D4B" w:rsidRPr="00D106DA">
              <w:rPr>
                <w:sz w:val="20"/>
                <w:szCs w:val="20"/>
              </w:rPr>
              <w:t xml:space="preserve">o,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Mick Ryan, Jonathan</w:t>
            </w:r>
            <w:r w:rsidR="00E200BD" w:rsidRPr="00E410BB">
              <w:rPr>
                <w:sz w:val="20"/>
                <w:szCs w:val="20"/>
              </w:rPr>
              <w:t xml:space="preserve"> </w:t>
            </w:r>
            <w:proofErr w:type="spellStart"/>
            <w:proofErr w:type="gramStart"/>
            <w:r w:rsidR="00930D4B" w:rsidRPr="00E410BB">
              <w:rPr>
                <w:sz w:val="20"/>
                <w:szCs w:val="20"/>
              </w:rPr>
              <w:t>Rubite</w:t>
            </w:r>
            <w:proofErr w:type="spellEnd"/>
            <w:r w:rsidR="00930D4B" w:rsidRPr="00E410BB">
              <w:rPr>
                <w:sz w:val="20"/>
                <w:szCs w:val="20"/>
              </w:rPr>
              <w:t xml:space="preserve">, </w:t>
            </w:r>
            <w:r w:rsidR="004D4678" w:rsidRPr="00E410BB">
              <w:rPr>
                <w:sz w:val="20"/>
                <w:szCs w:val="20"/>
              </w:rPr>
              <w:t xml:space="preserve"> Sandra</w:t>
            </w:r>
            <w:proofErr w:type="gramEnd"/>
            <w:r w:rsidR="004D4678" w:rsidRPr="00E410BB">
              <w:rPr>
                <w:sz w:val="20"/>
                <w:szCs w:val="20"/>
              </w:rPr>
              <w:t xml:space="preserve"> Ignace</w:t>
            </w:r>
            <w:r w:rsidR="006B0081" w:rsidRPr="00E410BB">
              <w:rPr>
                <w:sz w:val="20"/>
                <w:szCs w:val="20"/>
              </w:rPr>
              <w:t>, Jessica</w:t>
            </w:r>
            <w:r w:rsidR="006B0081">
              <w:rPr>
                <w:sz w:val="20"/>
                <w:szCs w:val="20"/>
              </w:rPr>
              <w:t xml:space="preserve"> Paynter, John Duiker and Jerusha Thompson</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Jayamaha, </w:t>
            </w:r>
            <w:r w:rsidR="007967BC">
              <w:rPr>
                <w:sz w:val="20"/>
                <w:szCs w:val="20"/>
              </w:rPr>
              <w:t>Peter Gomez</w:t>
            </w:r>
            <w:r w:rsidR="006B0081">
              <w:rPr>
                <w:sz w:val="20"/>
                <w:szCs w:val="20"/>
              </w:rPr>
              <w:t xml:space="preserve">, Heidi Keel, </w:t>
            </w:r>
            <w:proofErr w:type="spellStart"/>
            <w:r w:rsidR="006B0081">
              <w:rPr>
                <w:sz w:val="20"/>
                <w:szCs w:val="20"/>
              </w:rPr>
              <w:t>Ruwan</w:t>
            </w:r>
            <w:proofErr w:type="spellEnd"/>
            <w:r w:rsidR="006B0081">
              <w:rPr>
                <w:sz w:val="20"/>
                <w:szCs w:val="20"/>
              </w:rPr>
              <w:t xml:space="preserve"> </w:t>
            </w:r>
            <w:proofErr w:type="spellStart"/>
            <w:r w:rsidR="006B0081">
              <w:rPr>
                <w:sz w:val="20"/>
                <w:szCs w:val="20"/>
              </w:rPr>
              <w:t>Kumaraperu</w:t>
            </w:r>
            <w:proofErr w:type="spellEnd"/>
          </w:p>
        </w:tc>
      </w:tr>
    </w:tbl>
    <w:p w14:paraId="31D5E170" w14:textId="5FE45E5A" w:rsidR="00D52714" w:rsidRDefault="00D52714" w:rsidP="001E2796">
      <w:pPr>
        <w:rPr>
          <w:rFonts w:ascii="Arial" w:hAnsi="Arial" w:cs="Arial"/>
          <w:b/>
          <w:sz w:val="18"/>
          <w:szCs w:val="18"/>
        </w:rPr>
      </w:pPr>
    </w:p>
    <w:tbl>
      <w:tblPr>
        <w:tblStyle w:val="TableGrid"/>
        <w:tblW w:w="11052" w:type="dxa"/>
        <w:tblLayout w:type="fixed"/>
        <w:tblLook w:val="04A0" w:firstRow="1" w:lastRow="0" w:firstColumn="1" w:lastColumn="0" w:noHBand="0" w:noVBand="1"/>
      </w:tblPr>
      <w:tblGrid>
        <w:gridCol w:w="1696"/>
        <w:gridCol w:w="1560"/>
        <w:gridCol w:w="1559"/>
        <w:gridCol w:w="1559"/>
        <w:gridCol w:w="1559"/>
        <w:gridCol w:w="1560"/>
        <w:gridCol w:w="1559"/>
      </w:tblGrid>
      <w:tr w:rsidR="00CE0B11" w:rsidRPr="00D310F3" w14:paraId="72BD6882" w14:textId="77777777" w:rsidTr="001C00D3">
        <w:trPr>
          <w:trHeight w:val="243"/>
        </w:trPr>
        <w:tc>
          <w:tcPr>
            <w:tcW w:w="1696" w:type="dxa"/>
            <w:vMerge w:val="restart"/>
            <w:tcBorders>
              <w:right w:val="double" w:sz="4" w:space="0" w:color="auto"/>
            </w:tcBorders>
            <w:shd w:val="clear" w:color="auto" w:fill="D9D9D9" w:themeFill="background1" w:themeFillShade="D9"/>
          </w:tcPr>
          <w:p w14:paraId="7536423A" w14:textId="77777777" w:rsidR="00CE0B11" w:rsidRPr="001E2796" w:rsidRDefault="00CE0B11" w:rsidP="00B531B9">
            <w:pPr>
              <w:spacing w:before="120"/>
            </w:pPr>
            <w:r w:rsidRPr="00F743CD">
              <w:rPr>
                <w:b/>
              </w:rPr>
              <w:t>Rosters</w:t>
            </w:r>
          </w:p>
        </w:tc>
        <w:tc>
          <w:tcPr>
            <w:tcW w:w="9356" w:type="dxa"/>
            <w:gridSpan w:val="6"/>
            <w:tcBorders>
              <w:left w:val="double" w:sz="4" w:space="0" w:color="auto"/>
              <w:bottom w:val="single" w:sz="4" w:space="0" w:color="auto"/>
            </w:tcBorders>
            <w:shd w:val="clear" w:color="auto" w:fill="D9D9D9" w:themeFill="background1" w:themeFillShade="D9"/>
          </w:tcPr>
          <w:p w14:paraId="5D2515AD" w14:textId="675CC713" w:rsidR="00CE0B11" w:rsidRPr="006B2888" w:rsidRDefault="007B2DCC" w:rsidP="00B531B9">
            <w:pPr>
              <w:spacing w:after="100" w:afterAutospacing="1"/>
              <w:jc w:val="center"/>
              <w:rPr>
                <w:b/>
                <w:color w:val="000000"/>
                <w:sz w:val="18"/>
                <w:szCs w:val="18"/>
              </w:rPr>
            </w:pPr>
            <w:r>
              <w:rPr>
                <w:b/>
                <w:color w:val="000000"/>
                <w:sz w:val="18"/>
                <w:szCs w:val="18"/>
              </w:rPr>
              <w:t>Roster</w:t>
            </w:r>
            <w:r w:rsidR="009A1516">
              <w:rPr>
                <w:b/>
                <w:color w:val="000000"/>
                <w:sz w:val="18"/>
                <w:szCs w:val="18"/>
              </w:rPr>
              <w:t xml:space="preserve"> </w:t>
            </w:r>
            <w:r w:rsidR="00A73C3C">
              <w:rPr>
                <w:b/>
                <w:color w:val="000000"/>
                <w:sz w:val="18"/>
                <w:szCs w:val="18"/>
              </w:rPr>
              <w:t>(refer to list handed out)</w:t>
            </w:r>
          </w:p>
        </w:tc>
      </w:tr>
      <w:tr w:rsidR="00F96B42" w:rsidRPr="00D310F3" w14:paraId="49EAF9EA" w14:textId="77777777" w:rsidTr="001C00D3">
        <w:trPr>
          <w:trHeight w:val="195"/>
        </w:trPr>
        <w:tc>
          <w:tcPr>
            <w:tcW w:w="1696" w:type="dxa"/>
            <w:vMerge/>
            <w:tcBorders>
              <w:bottom w:val="double" w:sz="4" w:space="0" w:color="auto"/>
              <w:right w:val="double" w:sz="4" w:space="0" w:color="auto"/>
            </w:tcBorders>
            <w:shd w:val="clear" w:color="auto" w:fill="D9D9D9" w:themeFill="background1" w:themeFillShade="D9"/>
          </w:tcPr>
          <w:p w14:paraId="675F3B2F" w14:textId="77777777" w:rsidR="00F96B42" w:rsidRPr="001E2796" w:rsidRDefault="00F96B42" w:rsidP="00F96B42">
            <w:pPr>
              <w:rPr>
                <w:sz w:val="18"/>
                <w:szCs w:val="18"/>
              </w:rPr>
            </w:pPr>
          </w:p>
        </w:tc>
        <w:tc>
          <w:tcPr>
            <w:tcW w:w="1560" w:type="dxa"/>
            <w:tcBorders>
              <w:left w:val="double" w:sz="4" w:space="0" w:color="auto"/>
              <w:bottom w:val="double" w:sz="4" w:space="0" w:color="auto"/>
            </w:tcBorders>
            <w:shd w:val="clear" w:color="auto" w:fill="D9D9D9" w:themeFill="background1" w:themeFillShade="D9"/>
          </w:tcPr>
          <w:p w14:paraId="4B6E72EF" w14:textId="1FDF4BFE" w:rsidR="00F96B42" w:rsidRPr="006B2888"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673C1423" w14:textId="2E12BCBC"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06DD7057" w14:textId="29333F5E"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782B631D" w14:textId="5E3EC5B3" w:rsidR="00F96B42" w:rsidRPr="006B2888" w:rsidRDefault="00F96B42" w:rsidP="00F96B42">
            <w:pPr>
              <w:jc w:val="center"/>
              <w:rPr>
                <w:b/>
                <w:color w:val="000000"/>
                <w:sz w:val="18"/>
                <w:szCs w:val="18"/>
              </w:rPr>
            </w:pPr>
          </w:p>
        </w:tc>
        <w:tc>
          <w:tcPr>
            <w:tcW w:w="1560" w:type="dxa"/>
            <w:tcBorders>
              <w:bottom w:val="double" w:sz="4" w:space="0" w:color="auto"/>
            </w:tcBorders>
            <w:shd w:val="clear" w:color="auto" w:fill="D9D9D9" w:themeFill="background1" w:themeFillShade="D9"/>
          </w:tcPr>
          <w:p w14:paraId="33864181" w14:textId="798E2C19"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408BAFFB" w14:textId="2C4BF8A2" w:rsidR="00F96B42" w:rsidRPr="00E9501C" w:rsidRDefault="00F96B42" w:rsidP="00F96B42">
            <w:pPr>
              <w:jc w:val="center"/>
              <w:rPr>
                <w:b/>
                <w:color w:val="000000"/>
                <w:sz w:val="18"/>
                <w:szCs w:val="18"/>
              </w:rPr>
            </w:pPr>
          </w:p>
        </w:tc>
      </w:tr>
      <w:tr w:rsidR="00F96B42" w:rsidRPr="009E46E2" w14:paraId="7B67E37A" w14:textId="77777777" w:rsidTr="006E4C9A">
        <w:trPr>
          <w:trHeight w:val="239"/>
        </w:trPr>
        <w:tc>
          <w:tcPr>
            <w:tcW w:w="1696" w:type="dxa"/>
            <w:tcBorders>
              <w:top w:val="double" w:sz="4" w:space="0" w:color="auto"/>
              <w:bottom w:val="single" w:sz="4" w:space="0" w:color="auto"/>
              <w:right w:val="double" w:sz="4" w:space="0" w:color="auto"/>
            </w:tcBorders>
          </w:tcPr>
          <w:p w14:paraId="568255A8" w14:textId="37173CEA" w:rsidR="00F96B42" w:rsidRPr="001E2796" w:rsidRDefault="00F96B42" w:rsidP="00F96B42">
            <w:pPr>
              <w:rPr>
                <w:b/>
                <w:sz w:val="18"/>
                <w:szCs w:val="18"/>
              </w:rPr>
            </w:pPr>
            <w:r>
              <w:rPr>
                <w:b/>
                <w:sz w:val="18"/>
                <w:szCs w:val="18"/>
              </w:rPr>
              <w:t>Open/lock-up Set-up/pack-up</w:t>
            </w:r>
          </w:p>
        </w:tc>
        <w:tc>
          <w:tcPr>
            <w:tcW w:w="1560" w:type="dxa"/>
            <w:tcBorders>
              <w:top w:val="double" w:sz="4" w:space="0" w:color="auto"/>
              <w:left w:val="double" w:sz="4" w:space="0" w:color="auto"/>
              <w:bottom w:val="single" w:sz="4" w:space="0" w:color="auto"/>
            </w:tcBorders>
            <w:shd w:val="clear" w:color="auto" w:fill="D9D9D9" w:themeFill="background1" w:themeFillShade="D9"/>
          </w:tcPr>
          <w:p w14:paraId="611CEB17" w14:textId="5EE7F0FF" w:rsidR="00F96B42" w:rsidRPr="00D12A94"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2D73C220" w14:textId="65754514" w:rsidR="00F96B42" w:rsidRPr="00AC070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4CEB0743" w14:textId="7E0D7603" w:rsidR="00F96B42" w:rsidRPr="00B25566"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F8273AC" w14:textId="361C7DA8" w:rsidR="00F96B42" w:rsidRPr="00034985" w:rsidRDefault="00F96B42" w:rsidP="00F96B42">
            <w:pPr>
              <w:rPr>
                <w:rFonts w:ascii="Arial Narrow" w:hAnsi="Arial Narrow" w:cs="Calibri"/>
                <w:color w:val="000000"/>
                <w:sz w:val="16"/>
                <w:szCs w:val="16"/>
              </w:rPr>
            </w:pPr>
          </w:p>
        </w:tc>
        <w:tc>
          <w:tcPr>
            <w:tcW w:w="1560" w:type="dxa"/>
            <w:tcBorders>
              <w:top w:val="double" w:sz="4" w:space="0" w:color="auto"/>
              <w:bottom w:val="single" w:sz="4" w:space="0" w:color="auto"/>
            </w:tcBorders>
            <w:shd w:val="clear" w:color="auto" w:fill="D9D9D9" w:themeFill="background1" w:themeFillShade="D9"/>
          </w:tcPr>
          <w:p w14:paraId="4BCF3140" w14:textId="605EF651" w:rsidR="00F96B42" w:rsidRPr="00E7139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1259F94" w14:textId="547324FE" w:rsidR="00F96B42" w:rsidRPr="00E71392" w:rsidRDefault="00F96B42" w:rsidP="00F96B42">
            <w:pPr>
              <w:rPr>
                <w:rFonts w:ascii="Arial Narrow" w:hAnsi="Arial Narrow" w:cs="Calibri"/>
                <w:color w:val="000000"/>
                <w:sz w:val="16"/>
                <w:szCs w:val="16"/>
              </w:rPr>
            </w:pPr>
          </w:p>
        </w:tc>
      </w:tr>
      <w:tr w:rsidR="00F96B42" w:rsidRPr="009E46E2" w14:paraId="0C6E04C3" w14:textId="77777777" w:rsidTr="006E4C9A">
        <w:trPr>
          <w:trHeight w:val="239"/>
        </w:trPr>
        <w:tc>
          <w:tcPr>
            <w:tcW w:w="1696" w:type="dxa"/>
            <w:tcBorders>
              <w:top w:val="single" w:sz="4" w:space="0" w:color="auto"/>
              <w:right w:val="double" w:sz="4" w:space="0" w:color="auto"/>
            </w:tcBorders>
          </w:tcPr>
          <w:p w14:paraId="0C74F863" w14:textId="60234D8A" w:rsidR="00F96B42" w:rsidRDefault="00F96B42" w:rsidP="00F96B42">
            <w:pPr>
              <w:rPr>
                <w:b/>
                <w:sz w:val="18"/>
                <w:szCs w:val="18"/>
              </w:rPr>
            </w:pPr>
            <w:r>
              <w:rPr>
                <w:b/>
                <w:sz w:val="18"/>
                <w:szCs w:val="18"/>
              </w:rPr>
              <w:t>Outdoor Greeters</w:t>
            </w:r>
          </w:p>
        </w:tc>
        <w:tc>
          <w:tcPr>
            <w:tcW w:w="1560" w:type="dxa"/>
            <w:tcBorders>
              <w:top w:val="single" w:sz="4" w:space="0" w:color="auto"/>
              <w:left w:val="double" w:sz="4" w:space="0" w:color="auto"/>
            </w:tcBorders>
            <w:shd w:val="clear" w:color="auto" w:fill="D9D9D9" w:themeFill="background1" w:themeFillShade="D9"/>
          </w:tcPr>
          <w:p w14:paraId="7E69AB7A" w14:textId="7C9BDF86"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6E46C65" w14:textId="0B8807B2"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41F28F1" w14:textId="2588C8B1"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6A72A5FA" w14:textId="4747B8C9"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4B564E8C" w14:textId="64345903"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102BD2" w14:textId="03155396" w:rsidR="00F96B42" w:rsidRPr="00E71392" w:rsidRDefault="00F96B42" w:rsidP="00F96B42">
            <w:pPr>
              <w:rPr>
                <w:rFonts w:ascii="Arial Narrow" w:hAnsi="Arial Narrow" w:cs="Calibri"/>
                <w:color w:val="000000"/>
                <w:sz w:val="16"/>
                <w:szCs w:val="16"/>
              </w:rPr>
            </w:pPr>
          </w:p>
        </w:tc>
      </w:tr>
      <w:tr w:rsidR="00F96B42" w:rsidRPr="009E46E2" w14:paraId="33A088A7" w14:textId="77777777" w:rsidTr="006E4C9A">
        <w:trPr>
          <w:trHeight w:val="239"/>
        </w:trPr>
        <w:tc>
          <w:tcPr>
            <w:tcW w:w="1696" w:type="dxa"/>
            <w:tcBorders>
              <w:top w:val="single" w:sz="4" w:space="0" w:color="auto"/>
              <w:right w:val="double" w:sz="4" w:space="0" w:color="auto"/>
            </w:tcBorders>
          </w:tcPr>
          <w:p w14:paraId="7D154C3A" w14:textId="2911FB8C" w:rsidR="00F96B42" w:rsidRDefault="00F96B42" w:rsidP="00F96B42">
            <w:pPr>
              <w:rPr>
                <w:b/>
                <w:sz w:val="18"/>
                <w:szCs w:val="18"/>
              </w:rPr>
            </w:pPr>
            <w:r>
              <w:rPr>
                <w:b/>
                <w:sz w:val="18"/>
                <w:szCs w:val="18"/>
              </w:rPr>
              <w:t xml:space="preserve">Altar </w:t>
            </w:r>
          </w:p>
        </w:tc>
        <w:tc>
          <w:tcPr>
            <w:tcW w:w="1560" w:type="dxa"/>
            <w:tcBorders>
              <w:top w:val="single" w:sz="4" w:space="0" w:color="auto"/>
              <w:left w:val="double" w:sz="4" w:space="0" w:color="auto"/>
            </w:tcBorders>
            <w:shd w:val="clear" w:color="auto" w:fill="D9D9D9" w:themeFill="background1" w:themeFillShade="D9"/>
          </w:tcPr>
          <w:p w14:paraId="351A36CC" w14:textId="1F4FBAA0"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B4EEF9" w14:textId="61AF5B55"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D40AF82" w14:textId="589EDDC9"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599DB06" w14:textId="146743C0"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2A747C5A" w14:textId="2813A32A"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51D3563F" w14:textId="02DB09CD" w:rsidR="00F96B42" w:rsidRPr="00E71392" w:rsidRDefault="00F96B42" w:rsidP="00F96B42">
            <w:pPr>
              <w:rPr>
                <w:rFonts w:ascii="Arial Narrow" w:hAnsi="Arial Narrow" w:cs="Calibri"/>
                <w:color w:val="000000"/>
                <w:sz w:val="16"/>
                <w:szCs w:val="16"/>
              </w:rPr>
            </w:pPr>
          </w:p>
        </w:tc>
      </w:tr>
      <w:tr w:rsidR="00F96B42" w:rsidRPr="009E46E2" w14:paraId="22074A35" w14:textId="77777777" w:rsidTr="006E4C9A">
        <w:trPr>
          <w:trHeight w:val="196"/>
        </w:trPr>
        <w:tc>
          <w:tcPr>
            <w:tcW w:w="1696" w:type="dxa"/>
            <w:tcBorders>
              <w:right w:val="double" w:sz="4" w:space="0" w:color="auto"/>
            </w:tcBorders>
          </w:tcPr>
          <w:p w14:paraId="0EDD636D" w14:textId="59CFDC31" w:rsidR="00F96B42" w:rsidRPr="001E2796" w:rsidRDefault="00F96B42" w:rsidP="00F96B42">
            <w:pPr>
              <w:rPr>
                <w:b/>
                <w:sz w:val="18"/>
                <w:szCs w:val="18"/>
              </w:rPr>
            </w:pPr>
            <w:r>
              <w:rPr>
                <w:b/>
                <w:sz w:val="18"/>
                <w:szCs w:val="18"/>
              </w:rPr>
              <w:t>Lector</w:t>
            </w:r>
          </w:p>
        </w:tc>
        <w:tc>
          <w:tcPr>
            <w:tcW w:w="1560" w:type="dxa"/>
            <w:tcBorders>
              <w:left w:val="double" w:sz="4" w:space="0" w:color="auto"/>
            </w:tcBorders>
            <w:shd w:val="clear" w:color="auto" w:fill="D9D9D9" w:themeFill="background1" w:themeFillShade="D9"/>
          </w:tcPr>
          <w:p w14:paraId="40993687" w14:textId="4D7AE20C"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0CDBFD8" w14:textId="1A4E6B66"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045A367" w14:textId="485259DE"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A9A6968" w14:textId="7B06A0C3"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F4D99ED" w14:textId="23BBE9D7"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32DE06B" w14:textId="50B7516F" w:rsidR="00F96B42" w:rsidRPr="00E71392" w:rsidRDefault="00F96B42" w:rsidP="00F96B42">
            <w:pPr>
              <w:rPr>
                <w:rFonts w:ascii="Arial Narrow" w:hAnsi="Arial Narrow" w:cs="Calibri"/>
                <w:color w:val="000000"/>
                <w:sz w:val="16"/>
                <w:szCs w:val="16"/>
              </w:rPr>
            </w:pPr>
          </w:p>
        </w:tc>
      </w:tr>
      <w:tr w:rsidR="00F96B42" w:rsidRPr="009E46E2" w14:paraId="23CFA6CF" w14:textId="77777777" w:rsidTr="006E4C9A">
        <w:trPr>
          <w:trHeight w:val="196"/>
        </w:trPr>
        <w:tc>
          <w:tcPr>
            <w:tcW w:w="1696" w:type="dxa"/>
            <w:tcBorders>
              <w:right w:val="double" w:sz="4" w:space="0" w:color="auto"/>
            </w:tcBorders>
          </w:tcPr>
          <w:p w14:paraId="2AEE01E6" w14:textId="3549F95D" w:rsidR="00F96B42" w:rsidRDefault="00F96B42" w:rsidP="00F96B42">
            <w:pPr>
              <w:rPr>
                <w:b/>
                <w:sz w:val="18"/>
                <w:szCs w:val="18"/>
              </w:rPr>
            </w:pPr>
            <w:r>
              <w:rPr>
                <w:b/>
                <w:sz w:val="18"/>
                <w:szCs w:val="18"/>
              </w:rPr>
              <w:t>Eucharistic Minister</w:t>
            </w:r>
          </w:p>
        </w:tc>
        <w:tc>
          <w:tcPr>
            <w:tcW w:w="1560" w:type="dxa"/>
            <w:tcBorders>
              <w:left w:val="double" w:sz="4" w:space="0" w:color="auto"/>
            </w:tcBorders>
            <w:shd w:val="clear" w:color="auto" w:fill="D9D9D9" w:themeFill="background1" w:themeFillShade="D9"/>
          </w:tcPr>
          <w:p w14:paraId="07CB9299" w14:textId="50E645F7"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7C3BA58" w14:textId="2A81CEC6"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AD095BE" w14:textId="059E71D6"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0D5059" w14:textId="451D06E6"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4CD03442" w14:textId="4BC44F24"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A719E37" w14:textId="7E3ED6D3" w:rsidR="00F96B42" w:rsidRPr="00E71392" w:rsidRDefault="00F96B42" w:rsidP="00F96B42">
            <w:pPr>
              <w:rPr>
                <w:rFonts w:ascii="Arial Narrow" w:hAnsi="Arial Narrow" w:cs="Calibri"/>
                <w:color w:val="000000"/>
                <w:sz w:val="16"/>
                <w:szCs w:val="16"/>
              </w:rPr>
            </w:pPr>
          </w:p>
        </w:tc>
      </w:tr>
      <w:tr w:rsidR="00F96B42" w:rsidRPr="009E46E2" w14:paraId="37C15CDF" w14:textId="77777777" w:rsidTr="006E4C9A">
        <w:trPr>
          <w:trHeight w:val="234"/>
        </w:trPr>
        <w:tc>
          <w:tcPr>
            <w:tcW w:w="1696" w:type="dxa"/>
            <w:tcBorders>
              <w:right w:val="double" w:sz="4" w:space="0" w:color="auto"/>
            </w:tcBorders>
          </w:tcPr>
          <w:p w14:paraId="0CB684DC" w14:textId="1F8A1F63" w:rsidR="00F96B42" w:rsidRPr="001E2796" w:rsidRDefault="00F96B42" w:rsidP="00F96B42">
            <w:pPr>
              <w:rPr>
                <w:b/>
                <w:sz w:val="18"/>
                <w:szCs w:val="18"/>
              </w:rPr>
            </w:pPr>
            <w:r>
              <w:rPr>
                <w:b/>
                <w:sz w:val="18"/>
                <w:szCs w:val="18"/>
              </w:rPr>
              <w:t>Registration</w:t>
            </w:r>
          </w:p>
        </w:tc>
        <w:tc>
          <w:tcPr>
            <w:tcW w:w="1560" w:type="dxa"/>
            <w:tcBorders>
              <w:left w:val="double" w:sz="4" w:space="0" w:color="auto"/>
            </w:tcBorders>
            <w:shd w:val="clear" w:color="auto" w:fill="D9D9D9" w:themeFill="background1" w:themeFillShade="D9"/>
          </w:tcPr>
          <w:p w14:paraId="5113A8D6" w14:textId="7DA4B889"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7A410D6E" w14:textId="06AB889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CAD202F" w14:textId="259CAD27"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8B88238" w14:textId="01FEC372"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02124D68" w14:textId="6363AD5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384C68A" w14:textId="2D16EBE0" w:rsidR="00F96B42" w:rsidRPr="00AC0702" w:rsidRDefault="00F96B42" w:rsidP="00F96B42">
            <w:pPr>
              <w:rPr>
                <w:rFonts w:ascii="Arial Narrow" w:hAnsi="Arial Narrow" w:cs="Calibri"/>
                <w:color w:val="000000"/>
                <w:sz w:val="16"/>
                <w:szCs w:val="16"/>
              </w:rPr>
            </w:pPr>
          </w:p>
        </w:tc>
      </w:tr>
      <w:tr w:rsidR="00F96B42" w:rsidRPr="009E46E2" w14:paraId="034057D4" w14:textId="77777777" w:rsidTr="006E4C9A">
        <w:trPr>
          <w:trHeight w:val="234"/>
        </w:trPr>
        <w:tc>
          <w:tcPr>
            <w:tcW w:w="1696" w:type="dxa"/>
            <w:tcBorders>
              <w:right w:val="double" w:sz="4" w:space="0" w:color="auto"/>
            </w:tcBorders>
          </w:tcPr>
          <w:p w14:paraId="1014AE75" w14:textId="1D5A18C4" w:rsidR="00F96B42" w:rsidRPr="001E2796" w:rsidRDefault="00F96B42" w:rsidP="00F96B42">
            <w:pPr>
              <w:rPr>
                <w:b/>
                <w:sz w:val="18"/>
                <w:szCs w:val="18"/>
              </w:rPr>
            </w:pPr>
            <w:r>
              <w:rPr>
                <w:b/>
                <w:sz w:val="18"/>
                <w:szCs w:val="18"/>
              </w:rPr>
              <w:t>Usher</w:t>
            </w:r>
          </w:p>
        </w:tc>
        <w:tc>
          <w:tcPr>
            <w:tcW w:w="1560" w:type="dxa"/>
            <w:tcBorders>
              <w:left w:val="double" w:sz="4" w:space="0" w:color="auto"/>
            </w:tcBorders>
            <w:shd w:val="clear" w:color="auto" w:fill="D9D9D9" w:themeFill="background1" w:themeFillShade="D9"/>
          </w:tcPr>
          <w:p w14:paraId="04757102" w14:textId="3D61D83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287D1D8A" w14:textId="739F3284"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E2F95E" w14:textId="67B70748"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38857ADE" w14:textId="48F7DBC6"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1AFDEFFE" w14:textId="7BAD7895" w:rsidR="00F96B42" w:rsidRPr="00A83B9B"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4336898" w14:textId="3348673E" w:rsidR="00F96B42" w:rsidRPr="00913BC0" w:rsidRDefault="00F96B42" w:rsidP="00F96B42">
            <w:pPr>
              <w:rPr>
                <w:rFonts w:ascii="Arial Narrow" w:hAnsi="Arial Narrow" w:cs="Calibri"/>
                <w:color w:val="000000"/>
                <w:sz w:val="16"/>
                <w:szCs w:val="16"/>
              </w:rPr>
            </w:pPr>
          </w:p>
        </w:tc>
      </w:tr>
      <w:tr w:rsidR="00F96B42" w:rsidRPr="009E46E2" w14:paraId="189445A3" w14:textId="77777777" w:rsidTr="006E4C9A">
        <w:trPr>
          <w:trHeight w:val="103"/>
        </w:trPr>
        <w:tc>
          <w:tcPr>
            <w:tcW w:w="1696" w:type="dxa"/>
            <w:tcBorders>
              <w:right w:val="double" w:sz="4" w:space="0" w:color="auto"/>
            </w:tcBorders>
          </w:tcPr>
          <w:p w14:paraId="567613DD" w14:textId="111DE363" w:rsidR="00F96B42" w:rsidRPr="001E2796" w:rsidRDefault="00F96B42" w:rsidP="00F96B42">
            <w:pPr>
              <w:rPr>
                <w:b/>
                <w:sz w:val="16"/>
                <w:szCs w:val="16"/>
              </w:rPr>
            </w:pPr>
            <w:proofErr w:type="spellStart"/>
            <w:r>
              <w:rPr>
                <w:b/>
                <w:sz w:val="18"/>
                <w:szCs w:val="18"/>
              </w:rPr>
              <w:t>Powerpoint</w:t>
            </w:r>
            <w:proofErr w:type="spellEnd"/>
          </w:p>
        </w:tc>
        <w:tc>
          <w:tcPr>
            <w:tcW w:w="1560" w:type="dxa"/>
            <w:tcBorders>
              <w:left w:val="double" w:sz="4" w:space="0" w:color="auto"/>
            </w:tcBorders>
            <w:shd w:val="clear" w:color="auto" w:fill="D9D9D9" w:themeFill="background1" w:themeFillShade="D9"/>
          </w:tcPr>
          <w:p w14:paraId="0AE4F9CE" w14:textId="5C4C7B5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0D500943" w14:textId="0A78EDE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280165F" w14:textId="4CA253E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6E71BD9" w14:textId="7E603A1D"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B24056F" w14:textId="4032F7FB"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FF1569A" w14:textId="6DB12706" w:rsidR="00F96B42" w:rsidRPr="00443C23" w:rsidRDefault="00F96B42" w:rsidP="00F96B42">
            <w:pPr>
              <w:rPr>
                <w:rFonts w:ascii="Arial Narrow" w:hAnsi="Arial Narrow" w:cs="Calibri"/>
                <w:color w:val="000000"/>
                <w:sz w:val="16"/>
                <w:szCs w:val="16"/>
              </w:rPr>
            </w:pPr>
          </w:p>
        </w:tc>
      </w:tr>
      <w:tr w:rsidR="00F96B42" w:rsidRPr="009E46E2" w14:paraId="0A8CA8A6" w14:textId="77777777" w:rsidTr="006E4C9A">
        <w:trPr>
          <w:trHeight w:val="103"/>
        </w:trPr>
        <w:tc>
          <w:tcPr>
            <w:tcW w:w="1696" w:type="dxa"/>
            <w:tcBorders>
              <w:right w:val="double" w:sz="4" w:space="0" w:color="auto"/>
            </w:tcBorders>
          </w:tcPr>
          <w:p w14:paraId="74D716A3" w14:textId="52DC27FB" w:rsidR="00F96B42" w:rsidRDefault="00F96B42" w:rsidP="00F96B42">
            <w:pPr>
              <w:rPr>
                <w:b/>
                <w:sz w:val="18"/>
                <w:szCs w:val="18"/>
              </w:rPr>
            </w:pPr>
            <w:r>
              <w:rPr>
                <w:b/>
                <w:sz w:val="18"/>
                <w:szCs w:val="18"/>
              </w:rPr>
              <w:t>Cleaners</w:t>
            </w:r>
          </w:p>
        </w:tc>
        <w:tc>
          <w:tcPr>
            <w:tcW w:w="1560" w:type="dxa"/>
            <w:tcBorders>
              <w:left w:val="double" w:sz="4" w:space="0" w:color="auto"/>
            </w:tcBorders>
            <w:shd w:val="clear" w:color="auto" w:fill="D9D9D9" w:themeFill="background1" w:themeFillShade="D9"/>
          </w:tcPr>
          <w:p w14:paraId="7A8C5071" w14:textId="386BAE8A"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73F6E82C" w14:textId="6E2FBCD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35DA31" w14:textId="1BAD9B69"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7006D88" w14:textId="6AFD8A40"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676CB2D" w14:textId="18F786D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65D7635" w14:textId="7D253F3A" w:rsidR="00F96B42" w:rsidRPr="00443C23" w:rsidRDefault="00F96B42" w:rsidP="00F96B42">
            <w:pPr>
              <w:rPr>
                <w:rFonts w:ascii="Arial Narrow" w:hAnsi="Arial Narrow" w:cs="Calibri"/>
                <w:color w:val="000000"/>
                <w:sz w:val="16"/>
                <w:szCs w:val="16"/>
              </w:rPr>
            </w:pPr>
          </w:p>
        </w:tc>
      </w:tr>
      <w:tr w:rsidR="00F96B42" w:rsidRPr="009E46E2" w14:paraId="786B7A6A" w14:textId="77777777" w:rsidTr="006E4C9A">
        <w:trPr>
          <w:trHeight w:val="103"/>
        </w:trPr>
        <w:tc>
          <w:tcPr>
            <w:tcW w:w="1696" w:type="dxa"/>
            <w:tcBorders>
              <w:right w:val="double" w:sz="4" w:space="0" w:color="auto"/>
            </w:tcBorders>
          </w:tcPr>
          <w:p w14:paraId="5B090D11" w14:textId="709F9868" w:rsidR="00F96B42" w:rsidRDefault="00F96B42" w:rsidP="00F96B42">
            <w:pPr>
              <w:rPr>
                <w:b/>
                <w:sz w:val="18"/>
                <w:szCs w:val="18"/>
              </w:rPr>
            </w:pPr>
            <w:r>
              <w:rPr>
                <w:b/>
                <w:sz w:val="18"/>
                <w:szCs w:val="18"/>
              </w:rPr>
              <w:t>Altar Linen</w:t>
            </w:r>
          </w:p>
        </w:tc>
        <w:tc>
          <w:tcPr>
            <w:tcW w:w="1560" w:type="dxa"/>
            <w:tcBorders>
              <w:left w:val="double" w:sz="4" w:space="0" w:color="auto"/>
            </w:tcBorders>
            <w:shd w:val="clear" w:color="auto" w:fill="D9D9D9" w:themeFill="background1" w:themeFillShade="D9"/>
          </w:tcPr>
          <w:p w14:paraId="054733B3" w14:textId="6D82311B" w:rsidR="00F96B42"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17970A6F" w14:textId="794880CD"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87804D7" w14:textId="1BA08CDB"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5E6EA4" w14:textId="13D98A6F"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4C76ECE" w14:textId="0BF36796"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1F2BDE3" w14:textId="1613AD7E" w:rsidR="00F96B42" w:rsidRPr="00443C23" w:rsidRDefault="00F96B42" w:rsidP="00F96B42">
            <w:pPr>
              <w:rPr>
                <w:rFonts w:ascii="Arial Narrow" w:hAnsi="Arial Narrow" w:cs="Calibri"/>
                <w:color w:val="000000"/>
                <w:sz w:val="16"/>
                <w:szCs w:val="16"/>
              </w:rPr>
            </w:pPr>
          </w:p>
        </w:tc>
      </w:tr>
      <w:tr w:rsidR="00F96B42" w:rsidRPr="001E2796" w14:paraId="3B5A06F8" w14:textId="77777777" w:rsidTr="00E54AB5">
        <w:trPr>
          <w:trHeight w:val="234"/>
        </w:trPr>
        <w:tc>
          <w:tcPr>
            <w:tcW w:w="11052" w:type="dxa"/>
            <w:gridSpan w:val="7"/>
            <w:shd w:val="clear" w:color="auto" w:fill="auto"/>
          </w:tcPr>
          <w:p w14:paraId="0B404314" w14:textId="7751E794" w:rsidR="00F96B42" w:rsidRPr="00713C42" w:rsidRDefault="00F96B42" w:rsidP="00F96B42">
            <w:pPr>
              <w:pStyle w:val="ScriptureReferences"/>
              <w:ind w:firstLine="0"/>
              <w:jc w:val="left"/>
              <w:rPr>
                <w:rFonts w:eastAsiaTheme="minorHAnsi" w:cs="Calibri"/>
                <w:i w:val="0"/>
                <w:iCs w:val="0"/>
                <w:color w:val="000000"/>
                <w:lang w:val="en-AU"/>
              </w:rPr>
            </w:pPr>
            <w:r w:rsidRPr="00713C42">
              <w:rPr>
                <w:rFonts w:eastAsiaTheme="minorHAnsi" w:cs="Calibri"/>
                <w:i w:val="0"/>
                <w:iCs w:val="0"/>
                <w:color w:val="000000"/>
                <w:lang w:val="en-AU"/>
              </w:rPr>
              <w:t>Next</w:t>
            </w:r>
            <w:r w:rsidR="00E54AB5">
              <w:rPr>
                <w:rFonts w:eastAsiaTheme="minorHAnsi" w:cs="Calibri"/>
                <w:i w:val="0"/>
                <w:iCs w:val="0"/>
                <w:color w:val="000000"/>
                <w:lang w:val="en-AU"/>
              </w:rPr>
              <w:t xml:space="preserve"> </w:t>
            </w:r>
            <w:r w:rsidR="00E54AB5" w:rsidRPr="00A07465">
              <w:rPr>
                <w:rFonts w:eastAsiaTheme="minorHAnsi" w:cs="Calibri"/>
                <w:i w:val="0"/>
                <w:iCs w:val="0"/>
                <w:color w:val="000000"/>
                <w:lang w:val="en-AU"/>
              </w:rPr>
              <w:t>week’s</w:t>
            </w:r>
            <w:r w:rsidRPr="00713C42">
              <w:rPr>
                <w:rFonts w:eastAsiaTheme="minorHAnsi" w:cs="Calibri"/>
                <w:i w:val="0"/>
                <w:iCs w:val="0"/>
                <w:color w:val="000000"/>
                <w:lang w:val="en-AU"/>
              </w:rPr>
              <w:t xml:space="preserve"> </w:t>
            </w:r>
            <w:r w:rsidRPr="004C4434">
              <w:rPr>
                <w:rFonts w:eastAsiaTheme="minorHAnsi" w:cs="Calibri"/>
                <w:i w:val="0"/>
                <w:iCs w:val="0"/>
                <w:color w:val="000000"/>
                <w:lang w:val="en-AU"/>
              </w:rPr>
              <w:t>readings</w:t>
            </w:r>
            <w:r w:rsidRPr="00713C42">
              <w:rPr>
                <w:rFonts w:eastAsiaTheme="minorHAnsi" w:cs="Calibri"/>
                <w:i w:val="0"/>
                <w:iCs w:val="0"/>
                <w:color w:val="000000"/>
                <w:lang w:val="en-AU"/>
              </w:rPr>
              <w:t xml:space="preserve">:                            </w:t>
            </w:r>
            <w:r>
              <w:rPr>
                <w:rFonts w:eastAsiaTheme="minorHAnsi" w:cs="Calibri"/>
                <w:i w:val="0"/>
                <w:iCs w:val="0"/>
                <w:color w:val="000000"/>
                <w:lang w:val="en-AU"/>
              </w:rPr>
              <w:t xml:space="preserve">                    </w:t>
            </w:r>
            <w:r w:rsidR="00C96C41">
              <w:rPr>
                <w:rFonts w:eastAsiaTheme="minorHAnsi" w:cs="Calibri"/>
                <w:i w:val="0"/>
                <w:iCs w:val="0"/>
                <w:color w:val="000000"/>
                <w:lang w:val="en-AU"/>
              </w:rPr>
              <w:t xml:space="preserve">   </w:t>
            </w:r>
            <w:r w:rsidR="00A07465">
              <w:rPr>
                <w:rFonts w:eastAsiaTheme="minorHAnsi" w:cs="Calibri"/>
                <w:i w:val="0"/>
                <w:iCs w:val="0"/>
                <w:color w:val="000000"/>
                <w:lang w:val="en-AU"/>
              </w:rPr>
              <w:t>Ex 3:1-8</w:t>
            </w:r>
            <w:r w:rsidR="002E1144">
              <w:rPr>
                <w:rFonts w:eastAsiaTheme="minorHAnsi" w:cs="Calibri"/>
                <w:i w:val="0"/>
                <w:iCs w:val="0"/>
                <w:color w:val="000000"/>
                <w:lang w:val="en-AU"/>
              </w:rPr>
              <w:t xml:space="preserve">                           </w:t>
            </w:r>
            <w:r w:rsidR="00A07465">
              <w:rPr>
                <w:rFonts w:eastAsiaTheme="minorHAnsi" w:cs="Calibri"/>
                <w:i w:val="0"/>
                <w:iCs w:val="0"/>
                <w:color w:val="000000"/>
                <w:lang w:val="en-AU"/>
              </w:rPr>
              <w:t>Col 10:1-6, 10-12                                      Lu 13:1-9</w:t>
            </w:r>
          </w:p>
        </w:tc>
      </w:tr>
    </w:tbl>
    <w:p w14:paraId="037D8F87" w14:textId="4E2D8B64" w:rsidR="00547DD4" w:rsidRDefault="00547DD4" w:rsidP="00C2307A">
      <w:pPr>
        <w:rPr>
          <w:rFonts w:ascii="Arial" w:hAnsi="Arial" w:cs="Arial"/>
          <w:b/>
          <w:sz w:val="18"/>
          <w:szCs w:val="18"/>
        </w:rPr>
      </w:pPr>
    </w:p>
    <w:tbl>
      <w:tblPr>
        <w:tblStyle w:val="TableGrid"/>
        <w:tblW w:w="11057" w:type="dxa"/>
        <w:tblInd w:w="-5" w:type="dxa"/>
        <w:tblLook w:val="04A0" w:firstRow="1" w:lastRow="0" w:firstColumn="1" w:lastColumn="0" w:noHBand="0" w:noVBand="1"/>
      </w:tblPr>
      <w:tblGrid>
        <w:gridCol w:w="2405"/>
        <w:gridCol w:w="1984"/>
        <w:gridCol w:w="992"/>
        <w:gridCol w:w="1134"/>
        <w:gridCol w:w="1418"/>
        <w:gridCol w:w="2699"/>
        <w:gridCol w:w="425"/>
      </w:tblGrid>
      <w:tr w:rsidR="0091297F" w14:paraId="2C393F75" w14:textId="77777777" w:rsidTr="004C1580">
        <w:tc>
          <w:tcPr>
            <w:tcW w:w="11057" w:type="dxa"/>
            <w:gridSpan w:val="7"/>
            <w:tcBorders>
              <w:top w:val="dashSmallGap" w:sz="4" w:space="0" w:color="auto"/>
              <w:left w:val="dashSmallGap" w:sz="4" w:space="0" w:color="auto"/>
              <w:bottom w:val="single" w:sz="4" w:space="0" w:color="auto"/>
              <w:right w:val="dashSmallGap" w:sz="4" w:space="0" w:color="auto"/>
            </w:tcBorders>
          </w:tcPr>
          <w:p w14:paraId="4C1E44CF" w14:textId="77777777" w:rsidR="0091297F" w:rsidRPr="00423DD4" w:rsidRDefault="0091297F" w:rsidP="004960A7">
            <w:pPr>
              <w:spacing w:before="120" w:after="120"/>
              <w:rPr>
                <w:rFonts w:ascii="Arial" w:hAnsi="Arial" w:cs="Arial"/>
                <w:b/>
                <w:sz w:val="16"/>
                <w:szCs w:val="16"/>
              </w:rPr>
            </w:pPr>
            <w:r w:rsidRPr="004E51EA">
              <w:rPr>
                <w:rFonts w:ascii="Arial" w:hAnsi="Arial" w:cs="Arial"/>
                <w:b/>
                <w:sz w:val="20"/>
                <w:szCs w:val="20"/>
              </w:rPr>
              <w:t xml:space="preserve">New Parishioner </w:t>
            </w:r>
            <w:r w:rsidR="004E51EA">
              <w:rPr>
                <w:rFonts w:ascii="Arial" w:hAnsi="Arial" w:cs="Arial"/>
                <w:b/>
                <w:sz w:val="20"/>
                <w:szCs w:val="20"/>
              </w:rPr>
              <w:t>R</w:t>
            </w:r>
            <w:r w:rsidR="00423DD4" w:rsidRPr="004E51EA">
              <w:rPr>
                <w:rFonts w:ascii="Arial" w:hAnsi="Arial" w:cs="Arial"/>
                <w:b/>
                <w:sz w:val="20"/>
                <w:szCs w:val="20"/>
              </w:rPr>
              <w:t>egistration</w:t>
            </w:r>
            <w:r w:rsidR="00CC7199">
              <w:rPr>
                <w:rFonts w:ascii="Arial" w:hAnsi="Arial" w:cs="Arial"/>
                <w:b/>
                <w:sz w:val="20"/>
                <w:szCs w:val="20"/>
              </w:rPr>
              <w:t xml:space="preserve"> </w:t>
            </w:r>
            <w:r w:rsidR="00CC7199" w:rsidRPr="00253FE6">
              <w:rPr>
                <w:rFonts w:ascii="Arial" w:hAnsi="Arial" w:cs="Arial"/>
                <w:b/>
                <w:sz w:val="16"/>
                <w:szCs w:val="16"/>
              </w:rPr>
              <w:t xml:space="preserve">(to return, </w:t>
            </w:r>
            <w:r w:rsidR="007246BD" w:rsidRPr="00253FE6">
              <w:rPr>
                <w:rFonts w:ascii="Arial" w:hAnsi="Arial" w:cs="Arial"/>
                <w:b/>
                <w:sz w:val="16"/>
                <w:szCs w:val="16"/>
              </w:rPr>
              <w:t>drop this form</w:t>
            </w:r>
            <w:r w:rsidR="00CC7199" w:rsidRPr="00253FE6">
              <w:rPr>
                <w:rFonts w:ascii="Arial" w:hAnsi="Arial" w:cs="Arial"/>
                <w:b/>
                <w:sz w:val="16"/>
                <w:szCs w:val="16"/>
              </w:rPr>
              <w:t xml:space="preserve"> in the Parish </w:t>
            </w:r>
            <w:r w:rsidR="007246BD" w:rsidRPr="00253FE6">
              <w:rPr>
                <w:rFonts w:ascii="Arial" w:hAnsi="Arial" w:cs="Arial"/>
                <w:b/>
                <w:sz w:val="16"/>
                <w:szCs w:val="16"/>
              </w:rPr>
              <w:t>Office</w:t>
            </w:r>
            <w:r w:rsidR="00CC7199" w:rsidRPr="00253FE6">
              <w:rPr>
                <w:rFonts w:ascii="Arial" w:hAnsi="Arial" w:cs="Arial"/>
                <w:b/>
                <w:sz w:val="16"/>
                <w:szCs w:val="16"/>
              </w:rPr>
              <w:t xml:space="preserve"> Box </w:t>
            </w:r>
            <w:r w:rsidR="007246BD" w:rsidRPr="00253FE6">
              <w:rPr>
                <w:rFonts w:ascii="Arial" w:hAnsi="Arial" w:cs="Arial"/>
                <w:b/>
                <w:sz w:val="16"/>
                <w:szCs w:val="16"/>
              </w:rPr>
              <w:t>at</w:t>
            </w:r>
            <w:r w:rsidR="00CC7199" w:rsidRPr="00253FE6">
              <w:rPr>
                <w:rFonts w:ascii="Arial" w:hAnsi="Arial" w:cs="Arial"/>
                <w:b/>
                <w:sz w:val="16"/>
                <w:szCs w:val="16"/>
              </w:rPr>
              <w:t xml:space="preserve"> Church or the Parish Office)</w:t>
            </w:r>
            <w:r w:rsidRPr="00253FE6">
              <w:rPr>
                <w:rFonts w:ascii="Arial" w:hAnsi="Arial" w:cs="Arial"/>
                <w:b/>
                <w:sz w:val="16"/>
                <w:szCs w:val="16"/>
              </w:rPr>
              <w:t>:</w:t>
            </w:r>
          </w:p>
          <w:p w14:paraId="4042943D"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omplete this card so that we register you as a parishioner and send you a welcome letter</w:t>
            </w:r>
          </w:p>
          <w:p w14:paraId="553DB63C"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ircle – Mr/Mrs/Ms/Miss</w:t>
            </w:r>
          </w:p>
          <w:p w14:paraId="3B84FFFA"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CHRISTIAN NAME: _______________________________</w:t>
            </w:r>
            <w:r w:rsidR="00C84E87">
              <w:rPr>
                <w:rFonts w:ascii="Arial" w:hAnsi="Arial" w:cs="Arial"/>
                <w:b/>
                <w:sz w:val="16"/>
                <w:szCs w:val="16"/>
              </w:rPr>
              <w:t>______</w:t>
            </w:r>
            <w:r w:rsidRPr="00423DD4">
              <w:rPr>
                <w:rFonts w:ascii="Arial" w:hAnsi="Arial" w:cs="Arial"/>
                <w:b/>
                <w:sz w:val="16"/>
                <w:szCs w:val="16"/>
              </w:rPr>
              <w:t>____ SURNAME: _____________</w:t>
            </w:r>
            <w:r w:rsidR="00C84E87">
              <w:rPr>
                <w:rFonts w:ascii="Arial" w:hAnsi="Arial" w:cs="Arial"/>
                <w:b/>
                <w:sz w:val="16"/>
                <w:szCs w:val="16"/>
              </w:rPr>
              <w:t>_______</w:t>
            </w:r>
            <w:r w:rsidRPr="00423DD4">
              <w:rPr>
                <w:rFonts w:ascii="Arial" w:hAnsi="Arial" w:cs="Arial"/>
                <w:b/>
                <w:sz w:val="16"/>
                <w:szCs w:val="16"/>
              </w:rPr>
              <w:t>____________________________</w:t>
            </w:r>
          </w:p>
          <w:p w14:paraId="785CEE09"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w:t>
            </w:r>
            <w:r w:rsidR="00C84E87">
              <w:rPr>
                <w:rFonts w:ascii="Arial" w:hAnsi="Arial" w:cs="Arial"/>
                <w:b/>
                <w:sz w:val="16"/>
                <w:szCs w:val="16"/>
              </w:rPr>
              <w:t>_</w:t>
            </w:r>
            <w:r w:rsidRPr="00423DD4">
              <w:rPr>
                <w:rFonts w:ascii="Arial" w:hAnsi="Arial" w:cs="Arial"/>
                <w:b/>
                <w:sz w:val="16"/>
                <w:szCs w:val="16"/>
              </w:rPr>
              <w:t>___________ MOBILE: __________________</w:t>
            </w:r>
            <w:r w:rsidR="00C84E87">
              <w:rPr>
                <w:rFonts w:ascii="Arial" w:hAnsi="Arial" w:cs="Arial"/>
                <w:b/>
                <w:sz w:val="16"/>
                <w:szCs w:val="16"/>
              </w:rPr>
              <w:t>_</w:t>
            </w:r>
            <w:r w:rsidRPr="00423DD4">
              <w:rPr>
                <w:rFonts w:ascii="Arial" w:hAnsi="Arial" w:cs="Arial"/>
                <w:b/>
                <w:sz w:val="16"/>
                <w:szCs w:val="16"/>
              </w:rPr>
              <w:t>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2024D5C5"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_____</w:t>
            </w:r>
            <w:r w:rsidR="00C84E87">
              <w:rPr>
                <w:rFonts w:ascii="Arial" w:hAnsi="Arial" w:cs="Arial"/>
                <w:b/>
                <w:sz w:val="16"/>
                <w:szCs w:val="16"/>
              </w:rPr>
              <w:t>____</w:t>
            </w:r>
            <w:r w:rsidRPr="00423DD4">
              <w:rPr>
                <w:rFonts w:ascii="Arial" w:hAnsi="Arial" w:cs="Arial"/>
                <w:b/>
                <w:sz w:val="16"/>
                <w:szCs w:val="16"/>
              </w:rPr>
              <w:t>_____________ RELIGION: ___</w:t>
            </w:r>
            <w:r w:rsidR="00C84E87">
              <w:rPr>
                <w:rFonts w:ascii="Arial" w:hAnsi="Arial" w:cs="Arial"/>
                <w:b/>
                <w:sz w:val="16"/>
                <w:szCs w:val="16"/>
              </w:rPr>
              <w:t>________</w:t>
            </w:r>
            <w:r w:rsidRPr="00423DD4">
              <w:rPr>
                <w:rFonts w:ascii="Arial" w:hAnsi="Arial" w:cs="Arial"/>
                <w:b/>
                <w:sz w:val="16"/>
                <w:szCs w:val="16"/>
              </w:rPr>
              <w:t>_______________________________________</w:t>
            </w:r>
          </w:p>
          <w:p w14:paraId="40299BD7"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Please circle – Mr/Mrs/Ms/Miss</w:t>
            </w:r>
          </w:p>
          <w:p w14:paraId="174C6691" w14:textId="77777777" w:rsidR="0091297F" w:rsidRPr="00423DD4" w:rsidRDefault="00CC7199" w:rsidP="0091297F">
            <w:pPr>
              <w:spacing w:before="120" w:after="120"/>
              <w:rPr>
                <w:rFonts w:ascii="Arial" w:hAnsi="Arial" w:cs="Arial"/>
                <w:b/>
                <w:sz w:val="16"/>
                <w:szCs w:val="16"/>
              </w:rPr>
            </w:pPr>
            <w:r>
              <w:rPr>
                <w:rFonts w:ascii="Arial" w:hAnsi="Arial" w:cs="Arial"/>
                <w:b/>
                <w:sz w:val="16"/>
                <w:szCs w:val="16"/>
              </w:rPr>
              <w:t>CHRISTI</w:t>
            </w:r>
            <w:r w:rsidR="0091297F" w:rsidRPr="00423DD4">
              <w:rPr>
                <w:rFonts w:ascii="Arial" w:hAnsi="Arial" w:cs="Arial"/>
                <w:b/>
                <w:sz w:val="16"/>
                <w:szCs w:val="16"/>
              </w:rPr>
              <w:t>AN NAME: ___________________</w:t>
            </w:r>
            <w:r w:rsidR="00C84E87">
              <w:rPr>
                <w:rFonts w:ascii="Arial" w:hAnsi="Arial" w:cs="Arial"/>
                <w:b/>
                <w:sz w:val="16"/>
                <w:szCs w:val="16"/>
              </w:rPr>
              <w:t>______</w:t>
            </w:r>
            <w:r w:rsidR="0091297F" w:rsidRPr="00423DD4">
              <w:rPr>
                <w:rFonts w:ascii="Arial" w:hAnsi="Arial" w:cs="Arial"/>
                <w:b/>
                <w:sz w:val="16"/>
                <w:szCs w:val="16"/>
              </w:rPr>
              <w:t>________________ SURNAME: ______________</w:t>
            </w:r>
            <w:r w:rsidR="00C84E87">
              <w:rPr>
                <w:rFonts w:ascii="Arial" w:hAnsi="Arial" w:cs="Arial"/>
                <w:b/>
                <w:sz w:val="16"/>
                <w:szCs w:val="16"/>
              </w:rPr>
              <w:t>________</w:t>
            </w:r>
            <w:r w:rsidR="0091297F" w:rsidRPr="00423DD4">
              <w:rPr>
                <w:rFonts w:ascii="Arial" w:hAnsi="Arial" w:cs="Arial"/>
                <w:b/>
                <w:sz w:val="16"/>
                <w:szCs w:val="16"/>
              </w:rPr>
              <w:t>__________________________</w:t>
            </w:r>
          </w:p>
          <w:p w14:paraId="69078BE2"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__</w:t>
            </w:r>
            <w:r w:rsidR="00C84E87">
              <w:rPr>
                <w:rFonts w:ascii="Arial" w:hAnsi="Arial" w:cs="Arial"/>
                <w:b/>
                <w:sz w:val="16"/>
                <w:szCs w:val="16"/>
              </w:rPr>
              <w:t>_</w:t>
            </w:r>
            <w:r w:rsidRPr="00423DD4">
              <w:rPr>
                <w:rFonts w:ascii="Arial" w:hAnsi="Arial" w:cs="Arial"/>
                <w:b/>
                <w:sz w:val="16"/>
                <w:szCs w:val="16"/>
              </w:rPr>
              <w:t>_________ MOBILE: _____</w:t>
            </w:r>
            <w:r w:rsidR="00C84E87">
              <w:rPr>
                <w:rFonts w:ascii="Arial" w:hAnsi="Arial" w:cs="Arial"/>
                <w:b/>
                <w:sz w:val="16"/>
                <w:szCs w:val="16"/>
              </w:rPr>
              <w:t>_</w:t>
            </w:r>
            <w:r w:rsidRPr="00423DD4">
              <w:rPr>
                <w:rFonts w:ascii="Arial" w:hAnsi="Arial" w:cs="Arial"/>
                <w:b/>
                <w:sz w:val="16"/>
                <w:szCs w:val="16"/>
              </w:rPr>
              <w:t>_____________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618E5AAE"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w:t>
            </w:r>
            <w:r w:rsidR="00C84E87">
              <w:rPr>
                <w:rFonts w:ascii="Arial" w:hAnsi="Arial" w:cs="Arial"/>
                <w:b/>
                <w:sz w:val="16"/>
                <w:szCs w:val="16"/>
              </w:rPr>
              <w:t>____</w:t>
            </w:r>
            <w:r w:rsidRPr="00423DD4">
              <w:rPr>
                <w:rFonts w:ascii="Arial" w:hAnsi="Arial" w:cs="Arial"/>
                <w:b/>
                <w:sz w:val="16"/>
                <w:szCs w:val="16"/>
              </w:rPr>
              <w:t>__________________ RELIGION: _____</w:t>
            </w:r>
            <w:r w:rsidR="00C84E87">
              <w:rPr>
                <w:rFonts w:ascii="Arial" w:hAnsi="Arial" w:cs="Arial"/>
                <w:b/>
                <w:sz w:val="16"/>
                <w:szCs w:val="16"/>
              </w:rPr>
              <w:t>________</w:t>
            </w:r>
            <w:r w:rsidRPr="00423DD4">
              <w:rPr>
                <w:rFonts w:ascii="Arial" w:hAnsi="Arial" w:cs="Arial"/>
                <w:b/>
                <w:sz w:val="16"/>
                <w:szCs w:val="16"/>
              </w:rPr>
              <w:t>_____________________________________</w:t>
            </w:r>
          </w:p>
          <w:p w14:paraId="2D39AF89" w14:textId="77777777" w:rsidR="0091297F" w:rsidRDefault="0091297F" w:rsidP="0091297F">
            <w:pPr>
              <w:spacing w:before="120" w:after="120"/>
              <w:rPr>
                <w:rFonts w:ascii="Arial" w:hAnsi="Arial" w:cs="Arial"/>
                <w:b/>
                <w:sz w:val="16"/>
                <w:szCs w:val="16"/>
              </w:rPr>
            </w:pPr>
            <w:r w:rsidRPr="00423DD4">
              <w:rPr>
                <w:rFonts w:ascii="Arial" w:hAnsi="Arial" w:cs="Arial"/>
                <w:b/>
                <w:sz w:val="16"/>
                <w:szCs w:val="16"/>
              </w:rPr>
              <w:t>ADDRESS: _____________________________</w:t>
            </w:r>
            <w:r w:rsidR="00C84E87">
              <w:rPr>
                <w:rFonts w:ascii="Arial" w:hAnsi="Arial" w:cs="Arial"/>
                <w:b/>
                <w:sz w:val="16"/>
                <w:szCs w:val="16"/>
              </w:rPr>
              <w:t>____________</w:t>
            </w:r>
            <w:r w:rsidRPr="00423DD4">
              <w:rPr>
                <w:rFonts w:ascii="Arial" w:hAnsi="Arial" w:cs="Arial"/>
                <w:b/>
                <w:sz w:val="16"/>
                <w:szCs w:val="16"/>
              </w:rPr>
              <w:t>__________________________________________________________________</w:t>
            </w:r>
          </w:p>
          <w:p w14:paraId="190FEAF2" w14:textId="77777777" w:rsidR="00F56182" w:rsidRDefault="00841EB1" w:rsidP="0091297F">
            <w:pPr>
              <w:spacing w:before="120" w:after="120"/>
              <w:rPr>
                <w:rFonts w:ascii="Arial" w:hAnsi="Arial" w:cs="Arial"/>
                <w:b/>
                <w:sz w:val="16"/>
                <w:szCs w:val="16"/>
              </w:rPr>
            </w:pPr>
            <w:r>
              <w:rPr>
                <w:rFonts w:ascii="Arial" w:hAnsi="Arial" w:cs="Arial"/>
                <w:b/>
                <w:sz w:val="16"/>
                <w:szCs w:val="16"/>
              </w:rPr>
              <w:t xml:space="preserve">Would you like to </w:t>
            </w:r>
            <w:r w:rsidR="00D74171">
              <w:rPr>
                <w:rFonts w:ascii="Arial" w:hAnsi="Arial" w:cs="Arial"/>
                <w:b/>
                <w:sz w:val="16"/>
                <w:szCs w:val="16"/>
              </w:rPr>
              <w:t>join the Stewardship Program</w:t>
            </w:r>
            <w:r w:rsidR="00F56182">
              <w:rPr>
                <w:rFonts w:ascii="Arial" w:hAnsi="Arial" w:cs="Arial"/>
                <w:b/>
                <w:sz w:val="16"/>
                <w:szCs w:val="16"/>
              </w:rPr>
              <w:t xml:space="preserve"> and support the parish</w:t>
            </w:r>
            <w:r>
              <w:rPr>
                <w:rFonts w:ascii="Arial" w:hAnsi="Arial" w:cs="Arial"/>
                <w:b/>
                <w:sz w:val="16"/>
                <w:szCs w:val="16"/>
              </w:rPr>
              <w:t xml:space="preserve"> </w:t>
            </w:r>
            <w:r w:rsidR="00F56182">
              <w:rPr>
                <w:rFonts w:ascii="Arial" w:hAnsi="Arial" w:cs="Arial"/>
                <w:b/>
                <w:sz w:val="16"/>
                <w:szCs w:val="16"/>
              </w:rPr>
              <w:t>f</w:t>
            </w:r>
            <w:r>
              <w:rPr>
                <w:rFonts w:ascii="Arial" w:hAnsi="Arial" w:cs="Arial"/>
                <w:b/>
                <w:sz w:val="16"/>
                <w:szCs w:val="16"/>
              </w:rPr>
              <w:t>inancially?</w:t>
            </w:r>
            <w:r w:rsidR="00C451A8">
              <w:rPr>
                <w:rFonts w:ascii="Arial" w:hAnsi="Arial" w:cs="Arial"/>
                <w:b/>
                <w:sz w:val="16"/>
                <w:szCs w:val="16"/>
              </w:rPr>
              <w:t xml:space="preserve">  </w:t>
            </w:r>
            <w:r w:rsidR="00F56182">
              <w:rPr>
                <w:rFonts w:ascii="Arial" w:hAnsi="Arial" w:cs="Arial"/>
                <w:b/>
                <w:sz w:val="16"/>
                <w:szCs w:val="16"/>
              </w:rPr>
              <w:t>YES / NO</w:t>
            </w:r>
          </w:p>
          <w:p w14:paraId="12B50708" w14:textId="77777777" w:rsidR="00F56182" w:rsidRDefault="00F56182" w:rsidP="0091297F">
            <w:pPr>
              <w:spacing w:before="120" w:after="120"/>
              <w:rPr>
                <w:rFonts w:ascii="Arial" w:hAnsi="Arial" w:cs="Arial"/>
                <w:b/>
                <w:sz w:val="16"/>
                <w:szCs w:val="16"/>
              </w:rPr>
            </w:pPr>
            <w:r>
              <w:rPr>
                <w:rFonts w:ascii="Arial" w:hAnsi="Arial" w:cs="Arial"/>
                <w:b/>
                <w:sz w:val="16"/>
                <w:szCs w:val="16"/>
              </w:rPr>
              <w:t xml:space="preserve">If </w:t>
            </w:r>
            <w:proofErr w:type="gramStart"/>
            <w:r>
              <w:rPr>
                <w:rFonts w:ascii="Arial" w:hAnsi="Arial" w:cs="Arial"/>
                <w:b/>
                <w:sz w:val="16"/>
                <w:szCs w:val="16"/>
              </w:rPr>
              <w:t>Yes</w:t>
            </w:r>
            <w:proofErr w:type="gramEnd"/>
            <w:r>
              <w:rPr>
                <w:rFonts w:ascii="Arial" w:hAnsi="Arial" w:cs="Arial"/>
                <w:b/>
                <w:sz w:val="16"/>
                <w:szCs w:val="16"/>
              </w:rPr>
              <w:t>, p</w:t>
            </w:r>
            <w:r w:rsidR="00D74171">
              <w:rPr>
                <w:rFonts w:ascii="Arial" w:hAnsi="Arial" w:cs="Arial"/>
                <w:b/>
                <w:sz w:val="16"/>
                <w:szCs w:val="16"/>
              </w:rPr>
              <w:t>lease select one from the following: ENVELOPES / CREDIT CARD / DIRECT DEBIT</w:t>
            </w:r>
            <w:r>
              <w:rPr>
                <w:rFonts w:ascii="Arial" w:hAnsi="Arial" w:cs="Arial"/>
                <w:b/>
                <w:sz w:val="16"/>
                <w:szCs w:val="16"/>
              </w:rPr>
              <w:t xml:space="preserve">              </w:t>
            </w:r>
          </w:p>
          <w:p w14:paraId="0DB6787E" w14:textId="0EADD80C" w:rsidR="00423DD4" w:rsidRPr="00423DD4" w:rsidRDefault="00F56182" w:rsidP="001C00D3">
            <w:pPr>
              <w:spacing w:before="120" w:after="120"/>
              <w:rPr>
                <w:rFonts w:ascii="Arial" w:hAnsi="Arial" w:cs="Arial"/>
                <w:b/>
                <w:sz w:val="16"/>
                <w:szCs w:val="16"/>
              </w:rPr>
            </w:pPr>
            <w:r>
              <w:rPr>
                <w:rFonts w:ascii="Arial" w:hAnsi="Arial" w:cs="Arial"/>
                <w:b/>
                <w:sz w:val="16"/>
                <w:szCs w:val="16"/>
              </w:rPr>
              <w:t>Weekly / Fortnightly</w:t>
            </w:r>
            <w:r w:rsidR="00386CC3">
              <w:rPr>
                <w:rFonts w:ascii="Arial" w:hAnsi="Arial" w:cs="Arial"/>
                <w:b/>
                <w:sz w:val="16"/>
                <w:szCs w:val="16"/>
              </w:rPr>
              <w:t xml:space="preserve"> (DD only)</w:t>
            </w:r>
            <w:r>
              <w:rPr>
                <w:rFonts w:ascii="Arial" w:hAnsi="Arial" w:cs="Arial"/>
                <w:b/>
                <w:sz w:val="16"/>
                <w:szCs w:val="16"/>
              </w:rPr>
              <w:t xml:space="preserve"> / Monthly / Other (please specify) _________________________</w:t>
            </w:r>
            <w:r w:rsidR="00D74171">
              <w:rPr>
                <w:rFonts w:ascii="Arial" w:hAnsi="Arial" w:cs="Arial"/>
                <w:b/>
                <w:sz w:val="16"/>
                <w:szCs w:val="16"/>
              </w:rPr>
              <w:br/>
            </w:r>
            <w:r w:rsidR="00423DD4">
              <w:rPr>
                <w:rFonts w:ascii="Arial" w:hAnsi="Arial" w:cs="Arial"/>
                <w:b/>
                <w:sz w:val="16"/>
                <w:szCs w:val="16"/>
              </w:rPr>
              <w:t xml:space="preserve">CHILDREN INFORMATION: </w:t>
            </w:r>
            <w:r w:rsidR="00423DD4" w:rsidRPr="00C451A8">
              <w:rPr>
                <w:rFonts w:ascii="Arial" w:hAnsi="Arial" w:cs="Arial"/>
                <w:sz w:val="16"/>
                <w:szCs w:val="16"/>
              </w:rPr>
              <w:t>(please attach paper for additional children)</w:t>
            </w:r>
          </w:p>
        </w:tc>
      </w:tr>
      <w:tr w:rsidR="00423DD4" w14:paraId="42C5182C" w14:textId="77777777" w:rsidTr="004C1580">
        <w:tc>
          <w:tcPr>
            <w:tcW w:w="2405" w:type="dxa"/>
            <w:tcBorders>
              <w:top w:val="single" w:sz="4" w:space="0" w:color="auto"/>
              <w:left w:val="dashSmallGap" w:sz="4" w:space="0" w:color="auto"/>
              <w:bottom w:val="single" w:sz="4" w:space="0" w:color="auto"/>
              <w:right w:val="single" w:sz="4" w:space="0" w:color="auto"/>
            </w:tcBorders>
          </w:tcPr>
          <w:p w14:paraId="2B44427F" w14:textId="77777777" w:rsidR="0091297F" w:rsidRDefault="0091297F" w:rsidP="004960A7">
            <w:pPr>
              <w:spacing w:before="120" w:after="120"/>
              <w:rPr>
                <w:rFonts w:ascii="Arial" w:hAnsi="Arial" w:cs="Arial"/>
                <w:b/>
                <w:sz w:val="18"/>
                <w:szCs w:val="18"/>
              </w:rPr>
            </w:pPr>
            <w:r>
              <w:rPr>
                <w:rFonts w:ascii="Arial" w:hAnsi="Arial" w:cs="Arial"/>
                <w:b/>
                <w:sz w:val="18"/>
                <w:szCs w:val="18"/>
              </w:rPr>
              <w:t>FIRST NAME</w:t>
            </w:r>
          </w:p>
        </w:tc>
        <w:tc>
          <w:tcPr>
            <w:tcW w:w="1984" w:type="dxa"/>
            <w:tcBorders>
              <w:top w:val="single" w:sz="4" w:space="0" w:color="auto"/>
              <w:left w:val="single" w:sz="4" w:space="0" w:color="auto"/>
              <w:bottom w:val="single" w:sz="4" w:space="0" w:color="auto"/>
              <w:right w:val="single" w:sz="4" w:space="0" w:color="auto"/>
            </w:tcBorders>
          </w:tcPr>
          <w:p w14:paraId="74B7D78D" w14:textId="77777777" w:rsidR="0091297F" w:rsidRDefault="0091297F" w:rsidP="004960A7">
            <w:pPr>
              <w:spacing w:before="120" w:after="120"/>
              <w:rPr>
                <w:rFonts w:ascii="Arial" w:hAnsi="Arial" w:cs="Arial"/>
                <w:b/>
                <w:sz w:val="18"/>
                <w:szCs w:val="18"/>
              </w:rPr>
            </w:pPr>
            <w:r>
              <w:rPr>
                <w:rFonts w:ascii="Arial" w:hAnsi="Arial" w:cs="Arial"/>
                <w:b/>
                <w:sz w:val="18"/>
                <w:szCs w:val="18"/>
              </w:rPr>
              <w:t>SURNAME</w:t>
            </w:r>
          </w:p>
        </w:tc>
        <w:tc>
          <w:tcPr>
            <w:tcW w:w="992" w:type="dxa"/>
            <w:tcBorders>
              <w:top w:val="single" w:sz="4" w:space="0" w:color="auto"/>
              <w:left w:val="single" w:sz="4" w:space="0" w:color="auto"/>
              <w:bottom w:val="single" w:sz="4" w:space="0" w:color="auto"/>
              <w:right w:val="single" w:sz="4" w:space="0" w:color="auto"/>
            </w:tcBorders>
          </w:tcPr>
          <w:p w14:paraId="4BD53F1F" w14:textId="62E2B952" w:rsidR="0091297F" w:rsidRDefault="00151DD9" w:rsidP="004960A7">
            <w:pPr>
              <w:spacing w:before="120" w:after="120"/>
              <w:rPr>
                <w:rFonts w:ascii="Arial" w:hAnsi="Arial" w:cs="Arial"/>
                <w:b/>
                <w:sz w:val="18"/>
                <w:szCs w:val="18"/>
              </w:rPr>
            </w:pPr>
            <w:r>
              <w:rPr>
                <w:rFonts w:ascii="Arial" w:hAnsi="Arial" w:cs="Arial"/>
                <w:b/>
                <w:sz w:val="18"/>
                <w:szCs w:val="18"/>
              </w:rPr>
              <w:t>GENDER</w:t>
            </w:r>
          </w:p>
        </w:tc>
        <w:tc>
          <w:tcPr>
            <w:tcW w:w="1134" w:type="dxa"/>
            <w:tcBorders>
              <w:top w:val="single" w:sz="4" w:space="0" w:color="auto"/>
              <w:left w:val="single" w:sz="4" w:space="0" w:color="auto"/>
              <w:bottom w:val="single" w:sz="4" w:space="0" w:color="auto"/>
              <w:right w:val="single" w:sz="4" w:space="0" w:color="auto"/>
            </w:tcBorders>
          </w:tcPr>
          <w:p w14:paraId="4EE36EB0" w14:textId="77777777" w:rsidR="0091297F" w:rsidRDefault="0091297F" w:rsidP="004960A7">
            <w:pPr>
              <w:spacing w:before="120" w:after="120"/>
              <w:rPr>
                <w:rFonts w:ascii="Arial" w:hAnsi="Arial" w:cs="Arial"/>
                <w:b/>
                <w:sz w:val="18"/>
                <w:szCs w:val="18"/>
              </w:rPr>
            </w:pPr>
            <w:r>
              <w:rPr>
                <w:rFonts w:ascii="Arial" w:hAnsi="Arial" w:cs="Arial"/>
                <w:b/>
                <w:sz w:val="18"/>
                <w:szCs w:val="18"/>
              </w:rPr>
              <w:t>RELIGION</w:t>
            </w:r>
          </w:p>
        </w:tc>
        <w:tc>
          <w:tcPr>
            <w:tcW w:w="1418" w:type="dxa"/>
            <w:tcBorders>
              <w:top w:val="single" w:sz="4" w:space="0" w:color="auto"/>
              <w:left w:val="single" w:sz="4" w:space="0" w:color="auto"/>
              <w:bottom w:val="single" w:sz="4" w:space="0" w:color="auto"/>
              <w:right w:val="single" w:sz="4" w:space="0" w:color="auto"/>
            </w:tcBorders>
          </w:tcPr>
          <w:p w14:paraId="061A3B65" w14:textId="77777777" w:rsidR="0091297F" w:rsidRDefault="0091297F" w:rsidP="004960A7">
            <w:pPr>
              <w:spacing w:before="120" w:after="120"/>
              <w:rPr>
                <w:rFonts w:ascii="Arial" w:hAnsi="Arial" w:cs="Arial"/>
                <w:b/>
                <w:sz w:val="18"/>
                <w:szCs w:val="18"/>
              </w:rPr>
            </w:pPr>
            <w:r>
              <w:rPr>
                <w:rFonts w:ascii="Arial" w:hAnsi="Arial" w:cs="Arial"/>
                <w:b/>
                <w:sz w:val="18"/>
                <w:szCs w:val="18"/>
              </w:rPr>
              <w:t>BIRTH DATE</w:t>
            </w:r>
          </w:p>
        </w:tc>
        <w:tc>
          <w:tcPr>
            <w:tcW w:w="3124" w:type="dxa"/>
            <w:gridSpan w:val="2"/>
            <w:tcBorders>
              <w:top w:val="single" w:sz="4" w:space="0" w:color="auto"/>
              <w:left w:val="single" w:sz="4" w:space="0" w:color="auto"/>
              <w:bottom w:val="single" w:sz="4" w:space="0" w:color="auto"/>
              <w:right w:val="dashSmallGap" w:sz="4" w:space="0" w:color="auto"/>
            </w:tcBorders>
          </w:tcPr>
          <w:p w14:paraId="376542EC" w14:textId="77777777" w:rsidR="0091297F" w:rsidRPr="004B738A" w:rsidRDefault="00423DD4" w:rsidP="004960A7">
            <w:pPr>
              <w:spacing w:before="120" w:after="120"/>
              <w:rPr>
                <w:rFonts w:ascii="Arial" w:hAnsi="Arial" w:cs="Arial"/>
                <w:b/>
                <w:sz w:val="18"/>
                <w:szCs w:val="18"/>
              </w:rPr>
            </w:pPr>
            <w:r w:rsidRPr="004B738A">
              <w:rPr>
                <w:rFonts w:ascii="Arial" w:hAnsi="Arial" w:cs="Arial"/>
                <w:b/>
                <w:sz w:val="18"/>
                <w:szCs w:val="18"/>
              </w:rPr>
              <w:t>OCCUPATION/SCHOOL NAME</w:t>
            </w:r>
          </w:p>
        </w:tc>
      </w:tr>
      <w:tr w:rsidR="00423DD4" w14:paraId="1D2A7E68"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1E3D31EB"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CB0C75C"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14DCD6BD"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726BA9E"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3D234D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5240DB50" w14:textId="77777777" w:rsidR="00423DD4" w:rsidRDefault="00423DD4" w:rsidP="004960A7">
            <w:pPr>
              <w:spacing w:before="120" w:after="120"/>
              <w:rPr>
                <w:rFonts w:ascii="Arial" w:hAnsi="Arial" w:cs="Arial"/>
                <w:b/>
                <w:sz w:val="18"/>
                <w:szCs w:val="18"/>
              </w:rPr>
            </w:pPr>
          </w:p>
        </w:tc>
      </w:tr>
      <w:tr w:rsidR="00423DD4" w14:paraId="1BE6E276"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0240164E"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FA45C7D"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0F7D236C"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EC4A1F4"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885DE9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72B81ABE" w14:textId="77777777" w:rsidR="00423DD4" w:rsidRDefault="00423DD4" w:rsidP="004960A7">
            <w:pPr>
              <w:spacing w:before="120" w:after="120"/>
              <w:rPr>
                <w:rFonts w:ascii="Arial" w:hAnsi="Arial" w:cs="Arial"/>
                <w:b/>
                <w:sz w:val="18"/>
                <w:szCs w:val="18"/>
              </w:rPr>
            </w:pPr>
          </w:p>
        </w:tc>
      </w:tr>
      <w:tr w:rsidR="00803D58" w14:paraId="75307CF5"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51AE1E4E" w14:textId="77777777" w:rsidR="00803D58" w:rsidRDefault="00803D58"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FCD8190" w14:textId="77777777" w:rsidR="00803D58" w:rsidRDefault="00803D58"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9F02204" w14:textId="77777777" w:rsidR="00803D58" w:rsidRDefault="00803D58"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55CFD6" w14:textId="77777777" w:rsidR="00803D58" w:rsidRDefault="00803D58"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3134386" w14:textId="77777777" w:rsidR="00803D58" w:rsidRDefault="00803D58"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15122C0C" w14:textId="77777777" w:rsidR="00803D58" w:rsidRDefault="00803D58" w:rsidP="004960A7">
            <w:pPr>
              <w:spacing w:before="120" w:after="120"/>
              <w:rPr>
                <w:rFonts w:ascii="Arial" w:hAnsi="Arial" w:cs="Arial"/>
                <w:b/>
                <w:sz w:val="18"/>
                <w:szCs w:val="18"/>
              </w:rPr>
            </w:pPr>
          </w:p>
        </w:tc>
      </w:tr>
      <w:tr w:rsidR="001825D5" w:rsidRPr="00D778FD" w14:paraId="015146C7" w14:textId="77777777" w:rsidTr="004C1580">
        <w:tblPrEx>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PrEx>
        <w:trPr>
          <w:gridAfter w:val="1"/>
          <w:wAfter w:w="425" w:type="dxa"/>
        </w:trPr>
        <w:tc>
          <w:tcPr>
            <w:tcW w:w="10632" w:type="dxa"/>
            <w:gridSpan w:val="6"/>
          </w:tcPr>
          <w:p w14:paraId="1832CEC6" w14:textId="7B335C88" w:rsidR="001825D5" w:rsidRPr="00D778FD" w:rsidRDefault="003E3717" w:rsidP="001825D5">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bookmarkStart w:id="8" w:name="_Hlk27646379"/>
          <w:p w14:paraId="70333AF3" w14:textId="385BAB42" w:rsidR="001825D5" w:rsidRPr="00D778FD" w:rsidRDefault="00087121" w:rsidP="001825D5">
            <w:pPr>
              <w:spacing w:before="120"/>
            </w:pPr>
            <w:r w:rsidRPr="00952CD3">
              <w:rPr>
                <w:b/>
                <w:noProof/>
              </w:rPr>
              <mc:AlternateContent>
                <mc:Choice Requires="wps">
                  <w:drawing>
                    <wp:anchor distT="45720" distB="45720" distL="114300" distR="114300" simplePos="0" relativeHeight="251661312" behindDoc="1" locked="0" layoutInCell="1" allowOverlap="1" wp14:anchorId="2BFA6FAF" wp14:editId="3178A741">
                      <wp:simplePos x="0" y="0"/>
                      <wp:positionH relativeFrom="column">
                        <wp:posOffset>5468620</wp:posOffset>
                      </wp:positionH>
                      <wp:positionV relativeFrom="paragraph">
                        <wp:posOffset>1908810</wp:posOffset>
                      </wp:positionV>
                      <wp:extent cx="990600" cy="695325"/>
                      <wp:effectExtent l="0" t="0" r="0" b="0"/>
                      <wp:wrapTight wrapText="bothSides">
                        <wp:wrapPolygon edited="0">
                          <wp:start x="1246" y="0"/>
                          <wp:lineTo x="1246" y="20712"/>
                          <wp:lineTo x="19938" y="20712"/>
                          <wp:lineTo x="19938" y="0"/>
                          <wp:lineTo x="124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9532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9" w:name="_Hlk68780352"/>
                                  <w:bookmarkEnd w:id="9"/>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FA6FAF" id="_x0000_t202" coordsize="21600,21600" o:spt="202" path="m,l,21600r21600,l21600,xe">
                      <v:stroke joinstyle="miter"/>
                      <v:path gradientshapeok="t" o:connecttype="rect"/>
                    </v:shapetype>
                    <v:shape id="Text Box 2" o:spid="_x0000_s1026" type="#_x0000_t202" style="position:absolute;margin-left:430.6pt;margin-top:150.3pt;width:78pt;height:5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" filled="f" stroked="f" strokeweight="1pt">
                      <v:textbo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9" w:name="_Hlk68780352"/>
                            <w:bookmarkEnd w:id="9"/>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v:textbox>
                      <w10:wrap type="tight"/>
                    </v:shape>
                  </w:pict>
                </mc:Fallback>
              </mc:AlternateContent>
            </w:r>
            <w:r w:rsidR="001825D5" w:rsidRPr="00D778FD">
              <w:rPr>
                <w:b/>
              </w:rPr>
              <w:t>Church</w:t>
            </w:r>
            <w:r w:rsidR="001825D5" w:rsidRPr="00D778FD">
              <w:t xml:space="preserve">: St Peter’s </w:t>
            </w:r>
            <w:r w:rsidR="00BF5237">
              <w:t>C</w:t>
            </w:r>
            <w:r w:rsidR="001825D5" w:rsidRPr="00D778FD">
              <w:t xml:space="preserve">ollege, 55 MacKillop Way, </w:t>
            </w:r>
            <w:proofErr w:type="spellStart"/>
            <w:r w:rsidR="001825D5" w:rsidRPr="00D778FD">
              <w:t>Cnr</w:t>
            </w:r>
            <w:proofErr w:type="spellEnd"/>
            <w:r w:rsidR="001825D5" w:rsidRPr="00D778FD">
              <w:t xml:space="preserve"> Heather Grove, </w:t>
            </w:r>
            <w:r w:rsidR="005C504E">
              <w:t>Clyde North</w:t>
            </w:r>
            <w:r w:rsidR="00ED261B">
              <w:t xml:space="preserve">            </w:t>
            </w:r>
          </w:p>
          <w:p w14:paraId="78695EE1" w14:textId="483DECBE" w:rsidR="001825D5" w:rsidRPr="00D778FD" w:rsidRDefault="001825D5" w:rsidP="001825D5">
            <w:r w:rsidRPr="00D778FD">
              <w:rPr>
                <w:b/>
              </w:rPr>
              <w:t>Parish Priest</w:t>
            </w:r>
            <w:r w:rsidRPr="00D778FD">
              <w:t xml:space="preserve">: Fr Denis O’Bryan </w:t>
            </w:r>
          </w:p>
          <w:p w14:paraId="7D69DF70" w14:textId="77777777" w:rsidR="001825D5" w:rsidRDefault="001825D5" w:rsidP="001825D5">
            <w:r w:rsidRPr="00D778FD">
              <w:rPr>
                <w:b/>
              </w:rPr>
              <w:t xml:space="preserve">Parish Office: </w:t>
            </w:r>
            <w:r w:rsidRPr="00D778FD">
              <w:t>50 Heather Grove, Cranbourne East (PO Box 6089, Clyde VIC 3978)</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1F3FE0CD"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8F524C" w:rsidRPr="00BD6292">
              <w:t>www.stthomasap.org.au</w:t>
            </w:r>
            <w:r w:rsidR="00F431E8">
              <w:t xml:space="preserve">  </w:t>
            </w:r>
            <w:r w:rsidR="00BF5237">
              <w:t xml:space="preserve"> </w:t>
            </w:r>
            <w:bookmarkStart w:id="10" w:name="_Hlk50149362"/>
            <w:r w:rsidR="009E003D" w:rsidRPr="009E003D">
              <w:t>www.</w:t>
            </w:r>
            <w:r w:rsidR="009E003D" w:rsidRPr="009E003D">
              <w:rPr>
                <w:bCs/>
                <w:sz w:val="20"/>
                <w:szCs w:val="20"/>
              </w:rPr>
              <w:t>facebook.com/stthomasap</w:t>
            </w:r>
            <w:bookmarkEnd w:id="10"/>
          </w:p>
          <w:p w14:paraId="61325A6E" w14:textId="2590272B" w:rsidR="009E003D" w:rsidRPr="00D778FD" w:rsidRDefault="009E003D" w:rsidP="001825D5">
            <w:r w:rsidRPr="009E003D">
              <w:rPr>
                <w:b/>
                <w:bCs/>
              </w:rPr>
              <w:t>Pastoral Associate:</w:t>
            </w:r>
            <w:r>
              <w:t xml:space="preserve"> Sr Juliana </w:t>
            </w:r>
            <w:r w:rsidRPr="00034985">
              <w:t>Ogbo</w:t>
            </w:r>
            <w:r w:rsidR="00034985" w:rsidRPr="00034985">
              <w:t>le</w:t>
            </w:r>
            <w:r w:rsidR="00087121">
              <w:t xml:space="preserve">     </w:t>
            </w:r>
            <w:r w:rsidR="00087121" w:rsidRPr="00087121">
              <w:rPr>
                <w:b/>
                <w:bCs/>
              </w:rPr>
              <w:t>Email:</w:t>
            </w:r>
            <w:r w:rsidR="00087121">
              <w:t xml:space="preserve"> </w:t>
            </w:r>
            <w:r w:rsidR="00087121" w:rsidRPr="00087121">
              <w:t>clydenorth.pastoralassociate@cdsale.org.au</w:t>
            </w:r>
            <w:r w:rsidR="00087121">
              <w:t xml:space="preserve"> </w:t>
            </w:r>
          </w:p>
          <w:p w14:paraId="60D204EC" w14:textId="7C683526"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594EF6">
              <w:t xml:space="preserve">   </w:t>
            </w:r>
            <w:r w:rsidR="00BF5237">
              <w:rPr>
                <w:b/>
              </w:rPr>
              <w:t>Email:</w:t>
            </w:r>
            <w:r w:rsidR="00FF3AB9">
              <w:rPr>
                <w:b/>
              </w:rPr>
              <w:t xml:space="preserve"> </w:t>
            </w:r>
            <w:r w:rsidR="00FF3AB9" w:rsidRPr="00FF3AB9">
              <w:t>C</w:t>
            </w:r>
            <w:r w:rsidR="00FF1335" w:rsidRPr="00845374">
              <w:t>lydenorth.Secretary1@cdsale.org.au</w:t>
            </w:r>
            <w:r w:rsidR="00FF1335">
              <w:rPr>
                <w:b/>
              </w:rPr>
              <w:t xml:space="preserve"> </w:t>
            </w:r>
            <w:r w:rsidRPr="0095616B">
              <w:t xml:space="preserve"> </w:t>
            </w:r>
          </w:p>
          <w:p w14:paraId="7413CAD1" w14:textId="7DBB20A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594EF6">
              <w:rPr>
                <w:b/>
              </w:rPr>
              <w:t xml:space="preserve">   </w:t>
            </w:r>
            <w:r>
              <w:rPr>
                <w:b/>
              </w:rPr>
              <w:t xml:space="preserve">Email: </w:t>
            </w:r>
            <w:r w:rsidRPr="00845374">
              <w:t>Clydenorth.Secretary2@cdsale.org.au</w:t>
            </w:r>
            <w:r w:rsidR="00ED261B">
              <w:t xml:space="preserve">       </w:t>
            </w:r>
          </w:p>
          <w:p w14:paraId="5586D910" w14:textId="77777777" w:rsidR="00E11534" w:rsidRDefault="001825D5" w:rsidP="00E11534">
            <w:r w:rsidRPr="00D778FD">
              <w:rPr>
                <w:b/>
              </w:rPr>
              <w:t xml:space="preserve">Parish </w:t>
            </w:r>
            <w:r w:rsidR="00E11534">
              <w:rPr>
                <w:b/>
              </w:rPr>
              <w:t>Safeguarding</w:t>
            </w:r>
            <w:r w:rsidRPr="00D778FD">
              <w:rPr>
                <w:b/>
              </w:rPr>
              <w:t xml:space="preserve"> Officer</w:t>
            </w:r>
            <w:r w:rsidR="009455E9">
              <w:t>: Corralee Floyd (Wednesday 9.00</w:t>
            </w:r>
            <w:r w:rsidRPr="00D778FD">
              <w:t>am – 3.00pm)</w:t>
            </w:r>
            <w:r w:rsidR="00845374">
              <w:t xml:space="preserve"> </w:t>
            </w:r>
          </w:p>
          <w:p w14:paraId="3658A225" w14:textId="314223B7" w:rsidR="001825D5" w:rsidRPr="00D778FD" w:rsidRDefault="009B2B41" w:rsidP="00E11534">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2B41">
              <w:rPr>
                <w:b/>
              </w:rPr>
              <w:t>E</w:t>
            </w:r>
            <w:r w:rsidR="00845374" w:rsidRPr="009B2B41">
              <w:rPr>
                <w:b/>
              </w:rPr>
              <w:t>mail</w:t>
            </w:r>
            <w:r w:rsidR="00845374">
              <w:t>: Clydenorth.Safety@cdsale.org.au</w:t>
            </w:r>
            <w:bookmarkEnd w:id="8"/>
          </w:p>
        </w:tc>
      </w:tr>
    </w:tbl>
    <w:p w14:paraId="2614F1E6" w14:textId="0D6394D3" w:rsidR="00254B1F" w:rsidRPr="00D778FD" w:rsidRDefault="00254B1F">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C90C17A" w14:textId="74C17F48" w:rsidR="00B43898" w:rsidRDefault="006D16D2" w:rsidP="00910CC5">
      <w:pPr>
        <w:spacing w:before="120" w:after="120"/>
        <w:jc w:val="center"/>
        <w:rPr>
          <w:rFonts w:ascii="Lucida Calligraphy" w:hAnsi="Lucida Calligraphy"/>
          <w:b/>
          <w:sz w:val="32"/>
          <w:szCs w:val="32"/>
        </w:rPr>
      </w:pPr>
      <w:r w:rsidRPr="00872D05">
        <w:rPr>
          <w:rFonts w:ascii="Lucida Calligraphy" w:hAnsi="Lucida Calligraphy"/>
          <w:b/>
          <w:sz w:val="32"/>
          <w:szCs w:val="32"/>
        </w:rPr>
        <w:t>WELCOME TO OUR MASS</w:t>
      </w:r>
      <w:r w:rsidR="00B43898">
        <w:rPr>
          <w:rFonts w:ascii="Lucida Calligraphy" w:hAnsi="Lucida Calligraphy"/>
          <w:b/>
          <w:sz w:val="32"/>
          <w:szCs w:val="32"/>
        </w:rPr>
        <w:t xml:space="preserve">  </w:t>
      </w:r>
    </w:p>
    <w:p w14:paraId="285B17C9" w14:textId="4D2E81A1" w:rsidR="00910CC5" w:rsidRPr="00AF44CF" w:rsidRDefault="00D31BB2" w:rsidP="000F603F">
      <w:pPr>
        <w:spacing w:before="120" w:after="120"/>
        <w:jc w:val="center"/>
      </w:pPr>
      <w:bookmarkStart w:id="11" w:name="_Hlk35698377"/>
      <w:r>
        <w:rPr>
          <w:b/>
          <w:sz w:val="28"/>
          <w:szCs w:val="28"/>
        </w:rPr>
        <w:t>2</w:t>
      </w:r>
      <w:r w:rsidRPr="00D31BB2">
        <w:rPr>
          <w:b/>
          <w:sz w:val="28"/>
          <w:szCs w:val="28"/>
          <w:vertAlign w:val="superscript"/>
        </w:rPr>
        <w:t>nd</w:t>
      </w:r>
      <w:r>
        <w:rPr>
          <w:b/>
          <w:sz w:val="28"/>
          <w:szCs w:val="28"/>
        </w:rPr>
        <w:t xml:space="preserve"> Sunday</w:t>
      </w:r>
      <w:r w:rsidR="00414E5A">
        <w:rPr>
          <w:b/>
          <w:sz w:val="28"/>
          <w:szCs w:val="28"/>
        </w:rPr>
        <w:t xml:space="preserve"> </w:t>
      </w:r>
      <w:r w:rsidR="0050549E">
        <w:rPr>
          <w:b/>
          <w:sz w:val="28"/>
          <w:szCs w:val="28"/>
        </w:rPr>
        <w:t>of</w:t>
      </w:r>
      <w:r w:rsidR="00414E5A">
        <w:rPr>
          <w:b/>
          <w:sz w:val="28"/>
          <w:szCs w:val="28"/>
        </w:rPr>
        <w:t xml:space="preserve"> </w:t>
      </w:r>
      <w:r>
        <w:rPr>
          <w:b/>
          <w:sz w:val="28"/>
          <w:szCs w:val="28"/>
        </w:rPr>
        <w:t>Lent</w:t>
      </w:r>
      <w:r w:rsidR="00E264BF">
        <w:t xml:space="preserve"> </w:t>
      </w:r>
      <w:r w:rsidR="00DE21A5">
        <w:t xml:space="preserve">(Year </w:t>
      </w:r>
      <w:r w:rsidR="00513E62">
        <w:t>C</w:t>
      </w:r>
      <w:r w:rsidR="00DE21A5">
        <w:t>)</w:t>
      </w:r>
      <w:r w:rsidR="00227715">
        <w:t xml:space="preserve"> </w:t>
      </w:r>
      <w:r w:rsidR="001C77B4">
        <w:t>–</w:t>
      </w:r>
      <w:bookmarkEnd w:id="11"/>
      <w:r w:rsidR="003F4C62">
        <w:t xml:space="preserve"> </w:t>
      </w:r>
      <w:r>
        <w:t>13</w:t>
      </w:r>
      <w:r w:rsidRPr="00D31BB2">
        <w:rPr>
          <w:vertAlign w:val="superscript"/>
        </w:rPr>
        <w:t>th</w:t>
      </w:r>
      <w:r>
        <w:t xml:space="preserve"> March</w:t>
      </w:r>
      <w:r w:rsidR="00414E5A">
        <w:t xml:space="preserve"> 2022</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2552"/>
        <w:gridCol w:w="283"/>
        <w:gridCol w:w="3677"/>
      </w:tblGrid>
      <w:tr w:rsidR="00BC3465" w:rsidRPr="00D778FD" w14:paraId="3E07FDAF" w14:textId="77777777" w:rsidTr="0089756C">
        <w:tc>
          <w:tcPr>
            <w:tcW w:w="6506"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283"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677"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89756C">
        <w:trPr>
          <w:trHeight w:val="4825"/>
        </w:trPr>
        <w:tc>
          <w:tcPr>
            <w:tcW w:w="3954" w:type="dxa"/>
            <w:tcBorders>
              <w:top w:val="double" w:sz="4" w:space="0" w:color="auto"/>
              <w:left w:val="double" w:sz="4" w:space="0" w:color="auto"/>
              <w:bottom w:val="double" w:sz="4" w:space="0" w:color="auto"/>
              <w:right w:val="double" w:sz="4" w:space="0" w:color="auto"/>
            </w:tcBorders>
          </w:tcPr>
          <w:p w14:paraId="5FAE9053" w14:textId="7A31CFC2" w:rsidR="002C0743" w:rsidRDefault="009909BC" w:rsidP="002C0743">
            <w:pPr>
              <w:spacing w:before="120"/>
              <w:rPr>
                <w:b/>
                <w:bCs/>
                <w:sz w:val="20"/>
                <w:szCs w:val="20"/>
              </w:rPr>
            </w:pPr>
            <w:r w:rsidRPr="002C0743">
              <w:rPr>
                <w:b/>
                <w:sz w:val="28"/>
                <w:szCs w:val="28"/>
                <w:u w:val="single"/>
              </w:rPr>
              <w:t>Sunday</w:t>
            </w:r>
            <w:r w:rsidRPr="00A73C3C">
              <w:rPr>
                <w:b/>
                <w:sz w:val="28"/>
                <w:szCs w:val="28"/>
                <w:u w:val="single"/>
              </w:rPr>
              <w:t xml:space="preserve"> Mass</w:t>
            </w:r>
            <w:r w:rsidR="00935A83">
              <w:rPr>
                <w:b/>
                <w:sz w:val="28"/>
                <w:szCs w:val="28"/>
                <w:u w:val="single"/>
              </w:rPr>
              <w:t>es</w:t>
            </w:r>
            <w:r w:rsidR="002C0743">
              <w:rPr>
                <w:b/>
                <w:sz w:val="28"/>
                <w:szCs w:val="28"/>
                <w:u w:val="single"/>
              </w:rPr>
              <w:t xml:space="preserve"> </w:t>
            </w:r>
          </w:p>
          <w:p w14:paraId="5D6B8F6E" w14:textId="4F504C94" w:rsidR="00BF30F2" w:rsidRPr="002B3A46" w:rsidRDefault="00015D36" w:rsidP="00BF30F2">
            <w:pPr>
              <w:rPr>
                <w:b/>
              </w:rPr>
            </w:pPr>
            <w:r w:rsidRPr="00DC118E">
              <w:rPr>
                <w:b/>
                <w:bCs/>
                <w:sz w:val="20"/>
                <w:szCs w:val="20"/>
              </w:rPr>
              <w:t>St Peter’s College</w:t>
            </w:r>
            <w:r>
              <w:rPr>
                <w:b/>
                <w:bCs/>
                <w:sz w:val="20"/>
                <w:szCs w:val="20"/>
              </w:rPr>
              <w:t xml:space="preserve"> Clyde </w:t>
            </w:r>
            <w:r w:rsidR="002C0743">
              <w:rPr>
                <w:b/>
                <w:bCs/>
                <w:sz w:val="20"/>
                <w:szCs w:val="20"/>
              </w:rPr>
              <w:t>North</w:t>
            </w:r>
            <w:r>
              <w:rPr>
                <w:bCs/>
                <w:sz w:val="18"/>
                <w:szCs w:val="18"/>
              </w:rPr>
              <w:t xml:space="preserve"> (ent</w:t>
            </w:r>
            <w:r w:rsidR="00C47249">
              <w:rPr>
                <w:bCs/>
                <w:sz w:val="18"/>
                <w:szCs w:val="18"/>
              </w:rPr>
              <w:t>rance</w:t>
            </w:r>
            <w:r>
              <w:rPr>
                <w:bCs/>
                <w:sz w:val="18"/>
                <w:szCs w:val="18"/>
              </w:rPr>
              <w:t xml:space="preserve"> via </w:t>
            </w:r>
            <w:r w:rsidR="002C0743">
              <w:rPr>
                <w:bCs/>
                <w:sz w:val="18"/>
                <w:szCs w:val="18"/>
              </w:rPr>
              <w:t xml:space="preserve">Heather </w:t>
            </w:r>
            <w:proofErr w:type="spellStart"/>
            <w:r w:rsidR="002C0743">
              <w:rPr>
                <w:bCs/>
                <w:sz w:val="18"/>
                <w:szCs w:val="18"/>
              </w:rPr>
              <w:t>Gv</w:t>
            </w:r>
            <w:proofErr w:type="spellEnd"/>
            <w:r w:rsidRPr="002C0743">
              <w:rPr>
                <w:bCs/>
                <w:sz w:val="18"/>
                <w:szCs w:val="18"/>
              </w:rPr>
              <w:t>)</w:t>
            </w:r>
            <w:r w:rsidR="002C0743" w:rsidRPr="002C0743">
              <w:rPr>
                <w:bCs/>
                <w:sz w:val="18"/>
                <w:szCs w:val="18"/>
              </w:rPr>
              <w:t xml:space="preserve"> </w:t>
            </w:r>
            <w:r w:rsidR="002C0743" w:rsidRPr="002C0743">
              <w:rPr>
                <w:b/>
                <w:sz w:val="18"/>
                <w:szCs w:val="18"/>
              </w:rPr>
              <w:t xml:space="preserve">Upper </w:t>
            </w:r>
            <w:r w:rsidR="002C0743">
              <w:rPr>
                <w:b/>
                <w:sz w:val="18"/>
                <w:szCs w:val="18"/>
              </w:rPr>
              <w:t>L</w:t>
            </w:r>
            <w:r w:rsidR="002C0743" w:rsidRPr="002C0743">
              <w:rPr>
                <w:b/>
                <w:sz w:val="18"/>
                <w:szCs w:val="18"/>
              </w:rPr>
              <w:t>evel</w:t>
            </w:r>
            <w:r w:rsidR="00B1283A">
              <w:rPr>
                <w:b/>
                <w:sz w:val="18"/>
                <w:szCs w:val="18"/>
              </w:rPr>
              <w:t xml:space="preserve">. </w:t>
            </w:r>
            <w:r w:rsidR="003B791E">
              <w:rPr>
                <w:b/>
                <w:sz w:val="18"/>
                <w:szCs w:val="18"/>
              </w:rPr>
              <w:br/>
            </w:r>
            <w:r w:rsidR="007D1CF8">
              <w:rPr>
                <w:bCs/>
                <w:sz w:val="18"/>
                <w:szCs w:val="18"/>
              </w:rPr>
              <w:br/>
            </w:r>
            <w:r w:rsidR="00BF30F2" w:rsidRPr="002B3A46">
              <w:rPr>
                <w:bCs/>
              </w:rPr>
              <w:t>Saturday Vigil: 6pm</w:t>
            </w:r>
            <w:r w:rsidR="00BF30F2" w:rsidRPr="002B3A46">
              <w:rPr>
                <w:bCs/>
              </w:rPr>
              <w:br/>
              <w:t>Sunday: 9</w:t>
            </w:r>
            <w:r w:rsidR="007B24F3" w:rsidRPr="002B3A46">
              <w:rPr>
                <w:bCs/>
              </w:rPr>
              <w:t>am, 10.45am</w:t>
            </w:r>
          </w:p>
          <w:p w14:paraId="2D6D54EB" w14:textId="78A62FCA" w:rsidR="00361381" w:rsidRDefault="007B65AF" w:rsidP="002D53E9">
            <w:pPr>
              <w:spacing w:before="120"/>
              <w:rPr>
                <w:b/>
                <w:bCs/>
                <w:sz w:val="20"/>
                <w:szCs w:val="20"/>
              </w:rPr>
            </w:pPr>
            <w:r>
              <w:rPr>
                <w:b/>
                <w:sz w:val="28"/>
                <w:szCs w:val="28"/>
                <w:highlight w:val="yellow"/>
                <w:u w:val="single"/>
              </w:rPr>
              <w:br/>
            </w:r>
            <w:r w:rsidR="006505D4" w:rsidRPr="00C76490">
              <w:rPr>
                <w:b/>
                <w:sz w:val="28"/>
                <w:szCs w:val="28"/>
                <w:u w:val="single"/>
              </w:rPr>
              <w:t>Weekday</w:t>
            </w:r>
            <w:r w:rsidR="006505D4" w:rsidRPr="00A73C3C">
              <w:rPr>
                <w:b/>
                <w:sz w:val="28"/>
                <w:szCs w:val="28"/>
                <w:u w:val="single"/>
              </w:rPr>
              <w:t xml:space="preserve"> Masses</w:t>
            </w:r>
            <w:r w:rsidR="00271E8A">
              <w:rPr>
                <w:b/>
                <w:sz w:val="28"/>
                <w:szCs w:val="28"/>
                <w:u w:val="single"/>
              </w:rPr>
              <w:br/>
            </w:r>
            <w:r w:rsidR="00271E8A" w:rsidRPr="00F41224">
              <w:rPr>
                <w:b/>
                <w:bCs/>
                <w:sz w:val="20"/>
                <w:szCs w:val="20"/>
              </w:rPr>
              <w:t xml:space="preserve">St </w:t>
            </w:r>
            <w:r w:rsidR="00271E8A" w:rsidRPr="00500F2A">
              <w:rPr>
                <w:b/>
                <w:bCs/>
                <w:sz w:val="20"/>
                <w:szCs w:val="20"/>
              </w:rPr>
              <w:t>Peter’s</w:t>
            </w:r>
            <w:r w:rsidR="00271E8A" w:rsidRPr="00F41224">
              <w:rPr>
                <w:b/>
                <w:bCs/>
                <w:sz w:val="20"/>
                <w:szCs w:val="20"/>
              </w:rPr>
              <w:t xml:space="preserve"> College</w:t>
            </w:r>
            <w:r w:rsidR="00C355D0" w:rsidRPr="00F41224">
              <w:rPr>
                <w:b/>
                <w:bCs/>
                <w:sz w:val="20"/>
                <w:szCs w:val="20"/>
              </w:rPr>
              <w:t xml:space="preserve"> Clyde North</w:t>
            </w:r>
            <w:r w:rsidR="004C0C5D">
              <w:rPr>
                <w:b/>
                <w:bCs/>
                <w:sz w:val="20"/>
                <w:szCs w:val="20"/>
              </w:rPr>
              <w:t xml:space="preserve"> Chapel.</w:t>
            </w:r>
            <w:r w:rsidR="00271E8A" w:rsidRPr="00F41224">
              <w:rPr>
                <w:b/>
                <w:bCs/>
                <w:sz w:val="20"/>
                <w:szCs w:val="20"/>
              </w:rPr>
              <w:t xml:space="preserve"> </w:t>
            </w:r>
            <w:r w:rsidR="00015D36" w:rsidRPr="00F41224">
              <w:rPr>
                <w:bCs/>
                <w:sz w:val="20"/>
                <w:szCs w:val="20"/>
              </w:rPr>
              <w:t>(</w:t>
            </w:r>
            <w:r w:rsidR="00C76490" w:rsidRPr="00F41224">
              <w:rPr>
                <w:bCs/>
                <w:sz w:val="20"/>
                <w:szCs w:val="20"/>
              </w:rPr>
              <w:t>Entrance</w:t>
            </w:r>
            <w:r w:rsidR="00015D36" w:rsidRPr="00F41224">
              <w:rPr>
                <w:bCs/>
                <w:sz w:val="20"/>
                <w:szCs w:val="20"/>
              </w:rPr>
              <w:t xml:space="preserve"> via </w:t>
            </w:r>
            <w:r w:rsidR="004C0C5D">
              <w:rPr>
                <w:bCs/>
                <w:sz w:val="20"/>
                <w:szCs w:val="20"/>
              </w:rPr>
              <w:t>MacKillop Way</w:t>
            </w:r>
            <w:r w:rsidR="00015D36" w:rsidRPr="00F41224">
              <w:rPr>
                <w:bCs/>
                <w:sz w:val="20"/>
                <w:szCs w:val="20"/>
              </w:rPr>
              <w:t xml:space="preserve">). </w:t>
            </w:r>
            <w:r w:rsidR="00935A83" w:rsidRPr="00F41224">
              <w:rPr>
                <w:bCs/>
                <w:sz w:val="20"/>
                <w:szCs w:val="20"/>
              </w:rPr>
              <w:br/>
            </w:r>
            <w:r w:rsidR="00DF55BC">
              <w:br/>
            </w:r>
            <w:r w:rsidR="000A7F17" w:rsidRPr="00556EE7">
              <w:rPr>
                <w:b/>
                <w:bCs/>
                <w:sz w:val="20"/>
                <w:szCs w:val="20"/>
              </w:rPr>
              <w:t>No</w:t>
            </w:r>
            <w:r w:rsidR="000A7F17">
              <w:rPr>
                <w:b/>
                <w:bCs/>
                <w:sz w:val="20"/>
                <w:szCs w:val="20"/>
              </w:rPr>
              <w:t xml:space="preserve"> morning </w:t>
            </w:r>
            <w:r w:rsidR="00D31BB2">
              <w:rPr>
                <w:b/>
                <w:bCs/>
                <w:sz w:val="20"/>
                <w:szCs w:val="20"/>
              </w:rPr>
              <w:t xml:space="preserve">weekday </w:t>
            </w:r>
            <w:r w:rsidR="007B24F3">
              <w:rPr>
                <w:b/>
                <w:bCs/>
                <w:sz w:val="20"/>
                <w:szCs w:val="20"/>
              </w:rPr>
              <w:t>M</w:t>
            </w:r>
            <w:r w:rsidR="000A7F17">
              <w:rPr>
                <w:b/>
                <w:bCs/>
                <w:sz w:val="20"/>
                <w:szCs w:val="20"/>
              </w:rPr>
              <w:t xml:space="preserve">ass </w:t>
            </w:r>
            <w:r w:rsidR="00D31BB2">
              <w:rPr>
                <w:b/>
                <w:bCs/>
                <w:sz w:val="20"/>
                <w:szCs w:val="20"/>
              </w:rPr>
              <w:t>while Fr Denis is away</w:t>
            </w:r>
          </w:p>
          <w:p w14:paraId="11CA5506" w14:textId="665935C9" w:rsidR="0025321A" w:rsidRPr="00DF55BC" w:rsidRDefault="0025321A" w:rsidP="002D53E9">
            <w:pPr>
              <w:spacing w:before="120"/>
            </w:pPr>
            <w:r>
              <w:br/>
            </w:r>
            <w:r w:rsidR="009B40D1">
              <w:t>Stations of the Cross every Friday in Lent at 7.30pm St Peter’s College Clyde North ground level.</w:t>
            </w:r>
          </w:p>
        </w:tc>
        <w:tc>
          <w:tcPr>
            <w:tcW w:w="2552" w:type="dxa"/>
            <w:tcBorders>
              <w:top w:val="double" w:sz="4" w:space="0" w:color="auto"/>
              <w:left w:val="double" w:sz="4" w:space="0" w:color="auto"/>
              <w:bottom w:val="double" w:sz="4" w:space="0" w:color="auto"/>
              <w:right w:val="double" w:sz="4" w:space="0" w:color="auto"/>
            </w:tcBorders>
          </w:tcPr>
          <w:p w14:paraId="1E463A0F" w14:textId="77777777" w:rsidR="0089756C" w:rsidRDefault="009909BC" w:rsidP="00E8616F">
            <w:pPr>
              <w:spacing w:before="120" w:after="120"/>
              <w:rPr>
                <w:b/>
                <w:u w:val="single"/>
              </w:rPr>
            </w:pPr>
            <w:r w:rsidRPr="00D778FD">
              <w:rPr>
                <w:b/>
                <w:u w:val="single"/>
              </w:rPr>
              <w:t>Baptism</w:t>
            </w:r>
            <w:r w:rsidR="0002756B">
              <w:rPr>
                <w:b/>
                <w:u w:val="single"/>
              </w:rPr>
              <w:t xml:space="preserve"> </w:t>
            </w:r>
          </w:p>
          <w:p w14:paraId="254D6A33" w14:textId="6E35B9E0" w:rsidR="0089756C" w:rsidRPr="0089756C" w:rsidRDefault="0089756C" w:rsidP="00E8616F">
            <w:pPr>
              <w:spacing w:before="120" w:after="120"/>
              <w:rPr>
                <w:bCs/>
              </w:rPr>
            </w:pPr>
            <w:r>
              <w:rPr>
                <w:bCs/>
              </w:rPr>
              <w:t>Baptism Preparation 1</w:t>
            </w:r>
            <w:r w:rsidRPr="0089756C">
              <w:rPr>
                <w:bCs/>
                <w:vertAlign w:val="superscript"/>
              </w:rPr>
              <w:t>st</w:t>
            </w:r>
            <w:r>
              <w:rPr>
                <w:bCs/>
              </w:rPr>
              <w:t xml:space="preserve"> Sunday every month.</w:t>
            </w:r>
            <w:r>
              <w:rPr>
                <w:bCs/>
              </w:rPr>
              <w:br/>
              <w:t xml:space="preserve">Sacrament of Baptism </w:t>
            </w:r>
            <w:r w:rsidR="009423B4">
              <w:rPr>
                <w:bCs/>
              </w:rPr>
              <w:t>most</w:t>
            </w:r>
            <w:r>
              <w:rPr>
                <w:bCs/>
              </w:rPr>
              <w:t xml:space="preserve"> Sunday</w:t>
            </w:r>
            <w:r w:rsidR="009423B4">
              <w:rPr>
                <w:bCs/>
              </w:rPr>
              <w:t>s</w:t>
            </w:r>
            <w:r>
              <w:rPr>
                <w:bCs/>
              </w:rPr>
              <w:t>.</w:t>
            </w:r>
          </w:p>
          <w:p w14:paraId="2F5E95E8" w14:textId="77777777" w:rsidR="00893557" w:rsidRDefault="0002756B" w:rsidP="00E8616F">
            <w:pPr>
              <w:spacing w:before="120" w:after="120"/>
              <w:rPr>
                <w:b/>
                <w:u w:val="single"/>
              </w:rPr>
            </w:pPr>
            <w:r>
              <w:rPr>
                <w:b/>
                <w:u w:val="single"/>
              </w:rPr>
              <w:t xml:space="preserve"> </w:t>
            </w:r>
          </w:p>
          <w:p w14:paraId="1A2C73EA" w14:textId="529814B0" w:rsidR="009909BC" w:rsidRDefault="0002756B" w:rsidP="00E8616F">
            <w:pPr>
              <w:spacing w:before="120" w:after="120"/>
              <w:rPr>
                <w:b/>
                <w:u w:val="single"/>
              </w:rPr>
            </w:pPr>
            <w:r w:rsidRPr="00D778FD">
              <w:rPr>
                <w:b/>
                <w:u w:val="single"/>
              </w:rPr>
              <w:t>Reconciliation</w:t>
            </w:r>
          </w:p>
          <w:p w14:paraId="56B3A6CF" w14:textId="615B82D2" w:rsidR="0002756B" w:rsidRDefault="0089756C" w:rsidP="0002756B">
            <w:pPr>
              <w:spacing w:before="120"/>
              <w:rPr>
                <w:bCs/>
              </w:rPr>
            </w:pPr>
            <w:r>
              <w:rPr>
                <w:bCs/>
              </w:rPr>
              <w:t xml:space="preserve">Every </w:t>
            </w:r>
            <w:r w:rsidR="008E0B15">
              <w:rPr>
                <w:bCs/>
              </w:rPr>
              <w:t xml:space="preserve">Friday &amp; </w:t>
            </w:r>
            <w:r w:rsidR="00DF1183">
              <w:rPr>
                <w:bCs/>
              </w:rPr>
              <w:t>Saturday</w:t>
            </w:r>
            <w:r>
              <w:rPr>
                <w:bCs/>
              </w:rPr>
              <w:t xml:space="preserve"> after morning Mass</w:t>
            </w:r>
            <w:r w:rsidR="00DF1183">
              <w:rPr>
                <w:bCs/>
              </w:rPr>
              <w:t xml:space="preserve"> at</w:t>
            </w:r>
            <w:r w:rsidR="00F3623D">
              <w:rPr>
                <w:bCs/>
              </w:rPr>
              <w:t xml:space="preserve"> the</w:t>
            </w:r>
            <w:r w:rsidR="00DF1183">
              <w:rPr>
                <w:bCs/>
              </w:rPr>
              <w:t xml:space="preserve"> Parish Office.</w:t>
            </w:r>
          </w:p>
          <w:p w14:paraId="55BE26D7" w14:textId="4A16CF1B" w:rsidR="00D20057" w:rsidRDefault="00D20057" w:rsidP="0002756B">
            <w:pPr>
              <w:spacing w:before="120"/>
              <w:rPr>
                <w:bCs/>
              </w:rPr>
            </w:pPr>
            <w:r>
              <w:rPr>
                <w:bCs/>
              </w:rPr>
              <w:t>Every Saturday 5.30pm to 5.45pm.</w:t>
            </w:r>
          </w:p>
          <w:p w14:paraId="68142216" w14:textId="36B314B1" w:rsidR="00D20057" w:rsidRPr="0002756B" w:rsidRDefault="00D20057" w:rsidP="0002756B">
            <w:pPr>
              <w:spacing w:before="120"/>
              <w:rPr>
                <w:bCs/>
              </w:rPr>
            </w:pPr>
            <w:r>
              <w:rPr>
                <w:bCs/>
              </w:rPr>
              <w:t>Or by appointment.</w:t>
            </w:r>
          </w:p>
          <w:p w14:paraId="4D3BBD1D" w14:textId="1F527F10" w:rsidR="009909BC" w:rsidRPr="00770181" w:rsidRDefault="009909BC" w:rsidP="00770181">
            <w:pPr>
              <w:spacing w:before="120"/>
              <w:rPr>
                <w:b/>
                <w:u w:val="single"/>
              </w:rPr>
            </w:pPr>
            <w:r>
              <w:rPr>
                <w:b/>
                <w:u w:val="single"/>
              </w:rPr>
              <w:br/>
            </w:r>
          </w:p>
        </w:tc>
        <w:tc>
          <w:tcPr>
            <w:tcW w:w="283"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677" w:type="dxa"/>
            <w:tcBorders>
              <w:top w:val="double" w:sz="4" w:space="0" w:color="auto"/>
              <w:left w:val="double" w:sz="4" w:space="0" w:color="auto"/>
              <w:bottom w:val="double" w:sz="4" w:space="0" w:color="auto"/>
              <w:right w:val="double" w:sz="4" w:space="0" w:color="auto"/>
            </w:tcBorders>
          </w:tcPr>
          <w:p w14:paraId="40C93171" w14:textId="5505CA12" w:rsidR="009909BC" w:rsidRPr="00376213" w:rsidRDefault="009909BC" w:rsidP="00376213">
            <w:pPr>
              <w:spacing w:before="120" w:after="120"/>
              <w:rPr>
                <w:sz w:val="20"/>
                <w:szCs w:val="20"/>
              </w:rPr>
            </w:pPr>
            <w:r w:rsidRPr="00635640">
              <w:rPr>
                <w:b/>
              </w:rPr>
              <w:t>St Thomas the Apostle Primary School</w:t>
            </w:r>
            <w:r w:rsidRPr="00635640">
              <w:br/>
              <w:t xml:space="preserve">5 </w:t>
            </w:r>
            <w:proofErr w:type="spellStart"/>
            <w:r w:rsidRPr="00635640">
              <w:t>Fiorelli</w:t>
            </w:r>
            <w:proofErr w:type="spellEnd"/>
            <w:r w:rsidRPr="00635640">
              <w:t xml:space="preserve"> Boulevard</w:t>
            </w:r>
            <w:r>
              <w:t>,</w:t>
            </w:r>
            <w:r w:rsidRPr="00635640">
              <w:t xml:space="preserve"> 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5299FE05" w:rsidR="009909BC" w:rsidRPr="009909BC" w:rsidRDefault="00376213" w:rsidP="009909BC">
      <w:pPr>
        <w:spacing w:before="120" w:after="120"/>
        <w:jc w:val="center"/>
        <w:rPr>
          <w:b/>
          <w:i/>
          <w:sz w:val="20"/>
          <w:szCs w:val="20"/>
        </w:rPr>
      </w:pPr>
      <w:r w:rsidRPr="009909BC">
        <w:rPr>
          <w:b/>
          <w:i/>
          <w:sz w:val="20"/>
          <w:szCs w:val="20"/>
        </w:rPr>
        <w:t>Prayer of Saint Thomas the Apostle</w:t>
      </w:r>
    </w:p>
    <w:p w14:paraId="6F9250AF" w14:textId="38FECC4D"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 As our patron,</w:t>
      </w:r>
      <w:r w:rsidR="004F0C7C" w:rsidRPr="009909BC">
        <w:rPr>
          <w:i/>
          <w:sz w:val="18"/>
          <w:szCs w:val="18"/>
        </w:rPr>
        <w:t xml:space="preserve"> pray for us as we build a new Catholic C</w:t>
      </w:r>
      <w:r w:rsidRPr="009909BC">
        <w:rPr>
          <w:i/>
          <w:sz w:val="18"/>
          <w:szCs w:val="18"/>
        </w:rPr>
        <w:t xml:space="preserve">hurch in Clyde North. 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5BA88939" w14:textId="4058FF12" w:rsidR="009825D1" w:rsidRPr="009825D1" w:rsidRDefault="00DF177A" w:rsidP="009825D1">
      <w:pPr>
        <w:pBdr>
          <w:bottom w:val="threeDEmboss" w:sz="12" w:space="1" w:color="auto"/>
        </w:pBdr>
        <w:autoSpaceDE w:val="0"/>
        <w:autoSpaceDN w:val="0"/>
        <w:adjustRightInd w:val="0"/>
        <w:rPr>
          <w:color w:val="000000"/>
          <w:sz w:val="16"/>
          <w:szCs w:val="16"/>
        </w:rPr>
      </w:pPr>
      <w:r w:rsidRPr="00C7492A">
        <w:rPr>
          <w:b/>
          <w:sz w:val="32"/>
          <w:szCs w:val="32"/>
        </w:rPr>
        <w:lastRenderedPageBreak/>
        <w:t>F</w:t>
      </w:r>
      <w:r w:rsidR="00D778FD" w:rsidRPr="00C7492A">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687131" w:rsidRPr="00376213">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294DE0">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proofErr w:type="gramStart"/>
      <w:r w:rsidR="006D67F6">
        <w:rPr>
          <w:sz w:val="36"/>
          <w:szCs w:val="36"/>
        </w:rPr>
        <w:tab/>
      </w:r>
      <w:r w:rsidR="0047334F">
        <w:rPr>
          <w:sz w:val="36"/>
          <w:szCs w:val="36"/>
        </w:rPr>
        <w:t xml:space="preserve">  </w:t>
      </w:r>
      <w:r w:rsidR="006D67F6">
        <w:rPr>
          <w:sz w:val="36"/>
          <w:szCs w:val="36"/>
        </w:rPr>
        <w:tab/>
      </w:r>
      <w:proofErr w:type="gramEnd"/>
      <w:r w:rsidR="00D6078D">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sidRPr="009C1610">
        <w:rPr>
          <w:sz w:val="16"/>
          <w:szCs w:val="16"/>
        </w:rPr>
        <w:tab/>
      </w:r>
      <w:r w:rsidR="006D67F6" w:rsidRPr="009C1610">
        <w:rPr>
          <w:sz w:val="16"/>
          <w:szCs w:val="16"/>
        </w:rPr>
        <w:tab/>
      </w:r>
      <w:r w:rsidR="002D6F26">
        <w:rPr>
          <w:sz w:val="16"/>
          <w:szCs w:val="16"/>
        </w:rPr>
        <w:t xml:space="preserve">                                                             </w:t>
      </w:r>
      <w:r w:rsidR="006348C8">
        <w:rPr>
          <w:sz w:val="16"/>
          <w:szCs w:val="16"/>
        </w:rPr>
        <w:t xml:space="preserve">    </w:t>
      </w:r>
      <w:r w:rsidR="0025321A">
        <w:rPr>
          <w:sz w:val="16"/>
          <w:szCs w:val="16"/>
        </w:rPr>
        <w:t xml:space="preserve">                 </w:t>
      </w:r>
      <w:r w:rsidR="006348C8">
        <w:rPr>
          <w:sz w:val="16"/>
          <w:szCs w:val="16"/>
        </w:rPr>
        <w:t xml:space="preserve"> </w:t>
      </w:r>
      <w:r w:rsidR="0025321A">
        <w:rPr>
          <w:sz w:val="16"/>
          <w:szCs w:val="16"/>
        </w:rPr>
        <w:t xml:space="preserve">  </w:t>
      </w:r>
      <w:r w:rsidR="00C2510B">
        <w:rPr>
          <w:sz w:val="16"/>
          <w:szCs w:val="16"/>
        </w:rPr>
        <w:t>Gen 15:5-12, 17-18</w:t>
      </w:r>
    </w:p>
    <w:p w14:paraId="1A3EA3B1" w14:textId="77777777" w:rsidR="00C2510B" w:rsidRDefault="00C2510B" w:rsidP="00C2510B">
      <w:pPr>
        <w:autoSpaceDE w:val="0"/>
        <w:autoSpaceDN w:val="0"/>
        <w:adjustRightInd w:val="0"/>
        <w:ind w:right="1000"/>
        <w:rPr>
          <w:rFonts w:eastAsiaTheme="minorHAnsi"/>
          <w:lang w:eastAsia="en-US"/>
        </w:rPr>
      </w:pPr>
      <w:r>
        <w:rPr>
          <w:rFonts w:eastAsiaTheme="minorHAnsi"/>
          <w:b/>
          <w:bCs/>
          <w:lang w:eastAsia="en-US"/>
        </w:rPr>
        <w:t xml:space="preserve">God </w:t>
      </w:r>
      <w:proofErr w:type="gramStart"/>
      <w:r>
        <w:rPr>
          <w:rFonts w:eastAsiaTheme="minorHAnsi"/>
          <w:b/>
          <w:bCs/>
          <w:lang w:eastAsia="en-US"/>
        </w:rPr>
        <w:t>enters into</w:t>
      </w:r>
      <w:proofErr w:type="gramEnd"/>
      <w:r>
        <w:rPr>
          <w:rFonts w:eastAsiaTheme="minorHAnsi"/>
          <w:b/>
          <w:bCs/>
          <w:lang w:eastAsia="en-US"/>
        </w:rPr>
        <w:t xml:space="preserve"> a Covenant with Abraham, the man of faith</w:t>
      </w:r>
    </w:p>
    <w:p w14:paraId="5ACD14B0" w14:textId="77777777" w:rsidR="00D174C4" w:rsidRDefault="00D174C4" w:rsidP="00D174C4">
      <w:pPr>
        <w:autoSpaceDE w:val="0"/>
        <w:autoSpaceDN w:val="0"/>
        <w:adjustRightInd w:val="0"/>
      </w:pPr>
    </w:p>
    <w:p w14:paraId="6F8733B8" w14:textId="246966C8" w:rsidR="003E4A46" w:rsidRPr="000D0142" w:rsidRDefault="003D4983" w:rsidP="00A72435">
      <w:pPr>
        <w:autoSpaceDE w:val="0"/>
        <w:autoSpaceDN w:val="0"/>
        <w:adjustRightInd w:val="0"/>
        <w:ind w:right="1000"/>
      </w:pPr>
      <w:r w:rsidRPr="000D0142">
        <w:t>The Word of the Lord</w:t>
      </w:r>
    </w:p>
    <w:p w14:paraId="05589D1B" w14:textId="7FE4A09C" w:rsidR="00D778FD" w:rsidRPr="009D220C" w:rsidRDefault="00D778FD" w:rsidP="001923B3">
      <w:pPr>
        <w:pBdr>
          <w:bottom w:val="threeDEngrave" w:sz="12" w:space="1" w:color="auto"/>
        </w:pBdr>
        <w:autoSpaceDE w:val="0"/>
        <w:autoSpaceDN w:val="0"/>
        <w:adjustRightInd w:val="0"/>
        <w:spacing w:before="240"/>
        <w:rPr>
          <w:bCs/>
          <w:sz w:val="16"/>
          <w:szCs w:val="16"/>
        </w:rPr>
      </w:pPr>
      <w:r w:rsidRPr="00737B55">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6371EA">
        <w:rPr>
          <w:b/>
          <w:sz w:val="32"/>
          <w:szCs w:val="32"/>
        </w:rPr>
        <w:t xml:space="preserve">    </w:t>
      </w:r>
      <w:r w:rsidR="001C00D3">
        <w:rPr>
          <w:b/>
          <w:sz w:val="32"/>
          <w:szCs w:val="32"/>
        </w:rPr>
        <w:tab/>
      </w:r>
      <w:r w:rsidR="003E6473">
        <w:rPr>
          <w:b/>
          <w:sz w:val="32"/>
          <w:szCs w:val="32"/>
        </w:rPr>
        <w:t xml:space="preserve">      </w:t>
      </w:r>
      <w:r w:rsidR="001C00D3">
        <w:rPr>
          <w:b/>
          <w:sz w:val="32"/>
          <w:szCs w:val="32"/>
        </w:rPr>
        <w:tab/>
      </w:r>
      <w:r w:rsidR="001C00D3">
        <w:rPr>
          <w:b/>
          <w:sz w:val="32"/>
          <w:szCs w:val="32"/>
        </w:rPr>
        <w:tab/>
      </w:r>
      <w:r w:rsidR="00E264BF">
        <w:rPr>
          <w:b/>
          <w:sz w:val="32"/>
          <w:szCs w:val="32"/>
        </w:rPr>
        <w:t xml:space="preserve">     </w:t>
      </w:r>
      <w:r w:rsidR="00887F94">
        <w:rPr>
          <w:b/>
          <w:sz w:val="32"/>
          <w:szCs w:val="32"/>
        </w:rPr>
        <w:t xml:space="preserve">   </w:t>
      </w:r>
      <w:r w:rsidR="003E4A46">
        <w:rPr>
          <w:b/>
          <w:sz w:val="32"/>
          <w:szCs w:val="32"/>
        </w:rPr>
        <w:t xml:space="preserve">   </w:t>
      </w:r>
      <w:r w:rsidR="00887F94">
        <w:rPr>
          <w:b/>
          <w:sz w:val="32"/>
          <w:szCs w:val="32"/>
        </w:rPr>
        <w:t xml:space="preserve"> </w:t>
      </w:r>
    </w:p>
    <w:p w14:paraId="7EB50910" w14:textId="675762ED" w:rsidR="009825D1" w:rsidRDefault="00833510" w:rsidP="009825D1">
      <w:pPr>
        <w:autoSpaceDE w:val="0"/>
        <w:autoSpaceDN w:val="0"/>
        <w:adjustRightInd w:val="0"/>
        <w:ind w:left="650" w:hanging="650"/>
      </w:pPr>
      <w:r w:rsidRPr="000D0142">
        <w:rPr>
          <w:b/>
          <w:bCs/>
        </w:rPr>
        <w:t xml:space="preserve">R: </w:t>
      </w:r>
      <w:r w:rsidR="00786E2C">
        <w:rPr>
          <w:rFonts w:eastAsiaTheme="minorHAnsi"/>
          <w:i/>
          <w:iCs/>
          <w:lang w:eastAsia="en-US"/>
        </w:rPr>
        <w:t xml:space="preserve">The Lord is my light and my </w:t>
      </w:r>
      <w:r w:rsidR="00A07465">
        <w:rPr>
          <w:rFonts w:eastAsiaTheme="minorHAnsi"/>
          <w:i/>
          <w:iCs/>
          <w:lang w:eastAsia="en-US"/>
        </w:rPr>
        <w:t>help</w:t>
      </w:r>
      <w:r w:rsidR="009825D1">
        <w:rPr>
          <w:i/>
          <w:iCs/>
        </w:rPr>
        <w:t>.</w:t>
      </w:r>
    </w:p>
    <w:p w14:paraId="1635B7E2" w14:textId="77777777" w:rsidR="00786E2C" w:rsidRDefault="00786E2C" w:rsidP="00786E2C">
      <w:pPr>
        <w:autoSpaceDE w:val="0"/>
        <w:autoSpaceDN w:val="0"/>
        <w:adjustRightInd w:val="0"/>
        <w:spacing w:before="100"/>
        <w:ind w:left="650" w:hanging="650"/>
        <w:rPr>
          <w:rFonts w:eastAsiaTheme="minorHAnsi"/>
          <w:lang w:eastAsia="en-US"/>
        </w:rPr>
      </w:pPr>
      <w:r>
        <w:rPr>
          <w:rFonts w:eastAsiaTheme="minorHAnsi"/>
          <w:lang w:eastAsia="en-US"/>
        </w:rPr>
        <w:t xml:space="preserve">The Lord is my light and my </w:t>
      </w:r>
      <w:proofErr w:type="gramStart"/>
      <w:r>
        <w:rPr>
          <w:rFonts w:eastAsiaTheme="minorHAnsi"/>
          <w:lang w:eastAsia="en-US"/>
        </w:rPr>
        <w:t>help;</w:t>
      </w:r>
      <w:proofErr w:type="gramEnd"/>
    </w:p>
    <w:p w14:paraId="25DC241B" w14:textId="77777777"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 xml:space="preserve">whom </w:t>
      </w:r>
      <w:proofErr w:type="gramStart"/>
      <w:r>
        <w:rPr>
          <w:rFonts w:eastAsiaTheme="minorHAnsi"/>
          <w:lang w:eastAsia="en-US"/>
        </w:rPr>
        <w:t>shall</w:t>
      </w:r>
      <w:proofErr w:type="gramEnd"/>
      <w:r>
        <w:rPr>
          <w:rFonts w:eastAsiaTheme="minorHAnsi"/>
          <w:lang w:eastAsia="en-US"/>
        </w:rPr>
        <w:t xml:space="preserve"> I fear?</w:t>
      </w:r>
    </w:p>
    <w:p w14:paraId="0961F2D5" w14:textId="77777777" w:rsidR="00786E2C" w:rsidRDefault="00786E2C" w:rsidP="00786E2C">
      <w:pPr>
        <w:autoSpaceDE w:val="0"/>
        <w:autoSpaceDN w:val="0"/>
        <w:adjustRightInd w:val="0"/>
        <w:ind w:left="650" w:hanging="650"/>
        <w:rPr>
          <w:rFonts w:eastAsiaTheme="minorHAnsi"/>
          <w:lang w:eastAsia="en-US"/>
        </w:rPr>
      </w:pPr>
      <w:r>
        <w:rPr>
          <w:rFonts w:eastAsiaTheme="minorHAnsi"/>
          <w:lang w:eastAsia="en-US"/>
        </w:rPr>
        <w:t xml:space="preserve">The Lord is the stronghold of my </w:t>
      </w:r>
      <w:proofErr w:type="gramStart"/>
      <w:r>
        <w:rPr>
          <w:rFonts w:eastAsiaTheme="minorHAnsi"/>
          <w:lang w:eastAsia="en-US"/>
        </w:rPr>
        <w:t>life;</w:t>
      </w:r>
      <w:proofErr w:type="gramEnd"/>
    </w:p>
    <w:p w14:paraId="0DAD92C0" w14:textId="6712FE7F"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 xml:space="preserve">before whom shall I shrink? </w:t>
      </w:r>
      <w:r w:rsidRPr="000D0142">
        <w:rPr>
          <w:b/>
          <w:bCs/>
        </w:rPr>
        <w:t>R</w:t>
      </w:r>
      <w:r>
        <w:rPr>
          <w:b/>
          <w:bCs/>
        </w:rPr>
        <w:t>.</w:t>
      </w:r>
    </w:p>
    <w:p w14:paraId="6FD24963" w14:textId="77777777" w:rsidR="00786E2C" w:rsidRDefault="00786E2C" w:rsidP="00786E2C">
      <w:pPr>
        <w:autoSpaceDE w:val="0"/>
        <w:autoSpaceDN w:val="0"/>
        <w:adjustRightInd w:val="0"/>
        <w:spacing w:before="100"/>
        <w:ind w:left="650" w:hanging="650"/>
        <w:rPr>
          <w:rFonts w:eastAsiaTheme="minorHAnsi"/>
          <w:lang w:eastAsia="en-US"/>
        </w:rPr>
      </w:pPr>
      <w:r>
        <w:rPr>
          <w:rFonts w:eastAsiaTheme="minorHAnsi"/>
          <w:lang w:eastAsia="en-US"/>
        </w:rPr>
        <w:t xml:space="preserve">O Lord, hear my voice when I </w:t>
      </w:r>
      <w:proofErr w:type="gramStart"/>
      <w:r>
        <w:rPr>
          <w:rFonts w:eastAsiaTheme="minorHAnsi"/>
          <w:lang w:eastAsia="en-US"/>
        </w:rPr>
        <w:t>call;</w:t>
      </w:r>
      <w:proofErr w:type="gramEnd"/>
    </w:p>
    <w:p w14:paraId="71565AA4" w14:textId="77777777"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have mercy and answer.</w:t>
      </w:r>
    </w:p>
    <w:p w14:paraId="18E03333" w14:textId="77777777" w:rsidR="00786E2C" w:rsidRDefault="00786E2C" w:rsidP="00786E2C">
      <w:pPr>
        <w:autoSpaceDE w:val="0"/>
        <w:autoSpaceDN w:val="0"/>
        <w:adjustRightInd w:val="0"/>
        <w:ind w:left="650" w:hanging="650"/>
        <w:rPr>
          <w:rFonts w:eastAsiaTheme="minorHAnsi"/>
          <w:lang w:eastAsia="en-US"/>
        </w:rPr>
      </w:pPr>
      <w:r>
        <w:rPr>
          <w:rFonts w:eastAsiaTheme="minorHAnsi"/>
          <w:lang w:eastAsia="en-US"/>
        </w:rPr>
        <w:t>Of you my heart has spoken:</w:t>
      </w:r>
    </w:p>
    <w:p w14:paraId="6C18FB79" w14:textId="4E45CE95"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 xml:space="preserve">‘Seek his face.’ </w:t>
      </w:r>
      <w:r w:rsidRPr="000D0142">
        <w:rPr>
          <w:b/>
          <w:bCs/>
        </w:rPr>
        <w:t>R</w:t>
      </w:r>
      <w:r>
        <w:rPr>
          <w:b/>
          <w:bCs/>
        </w:rPr>
        <w:t>.</w:t>
      </w:r>
    </w:p>
    <w:p w14:paraId="29439043" w14:textId="77777777" w:rsidR="00786E2C" w:rsidRDefault="00786E2C" w:rsidP="00786E2C">
      <w:pPr>
        <w:autoSpaceDE w:val="0"/>
        <w:autoSpaceDN w:val="0"/>
        <w:adjustRightInd w:val="0"/>
        <w:spacing w:before="100"/>
        <w:ind w:left="650" w:hanging="650"/>
        <w:rPr>
          <w:rFonts w:eastAsiaTheme="minorHAnsi"/>
          <w:lang w:eastAsia="en-US"/>
        </w:rPr>
      </w:pPr>
      <w:r>
        <w:rPr>
          <w:rFonts w:eastAsiaTheme="minorHAnsi"/>
          <w:lang w:eastAsia="en-US"/>
        </w:rPr>
        <w:t xml:space="preserve">It is your face, O Lord, that I </w:t>
      </w:r>
      <w:proofErr w:type="gramStart"/>
      <w:r>
        <w:rPr>
          <w:rFonts w:eastAsiaTheme="minorHAnsi"/>
          <w:lang w:eastAsia="en-US"/>
        </w:rPr>
        <w:t>seek;</w:t>
      </w:r>
      <w:proofErr w:type="gramEnd"/>
    </w:p>
    <w:p w14:paraId="20022B6A" w14:textId="77777777"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hide not your face.</w:t>
      </w:r>
    </w:p>
    <w:p w14:paraId="0E484984" w14:textId="77777777" w:rsidR="00786E2C" w:rsidRDefault="00786E2C" w:rsidP="00786E2C">
      <w:pPr>
        <w:autoSpaceDE w:val="0"/>
        <w:autoSpaceDN w:val="0"/>
        <w:adjustRightInd w:val="0"/>
        <w:ind w:left="650" w:hanging="650"/>
        <w:rPr>
          <w:rFonts w:eastAsiaTheme="minorHAnsi"/>
          <w:lang w:eastAsia="en-US"/>
        </w:rPr>
      </w:pPr>
      <w:r>
        <w:rPr>
          <w:rFonts w:eastAsiaTheme="minorHAnsi"/>
          <w:lang w:eastAsia="en-US"/>
        </w:rPr>
        <w:t xml:space="preserve">Dismiss not your servant in </w:t>
      </w:r>
      <w:proofErr w:type="gramStart"/>
      <w:r>
        <w:rPr>
          <w:rFonts w:eastAsiaTheme="minorHAnsi"/>
          <w:lang w:eastAsia="en-US"/>
        </w:rPr>
        <w:t>anger;</w:t>
      </w:r>
      <w:proofErr w:type="gramEnd"/>
    </w:p>
    <w:p w14:paraId="063915CA" w14:textId="57AE2171"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 xml:space="preserve">you have been my help. </w:t>
      </w:r>
      <w:r w:rsidRPr="000D0142">
        <w:rPr>
          <w:b/>
          <w:bCs/>
        </w:rPr>
        <w:t>R</w:t>
      </w:r>
      <w:r>
        <w:rPr>
          <w:b/>
          <w:bCs/>
        </w:rPr>
        <w:t>.</w:t>
      </w:r>
    </w:p>
    <w:p w14:paraId="0A5CFC15" w14:textId="77777777" w:rsidR="00786E2C" w:rsidRDefault="00786E2C" w:rsidP="00786E2C">
      <w:pPr>
        <w:autoSpaceDE w:val="0"/>
        <w:autoSpaceDN w:val="0"/>
        <w:adjustRightInd w:val="0"/>
        <w:spacing w:before="100"/>
        <w:ind w:left="650" w:hanging="650"/>
        <w:rPr>
          <w:rFonts w:eastAsiaTheme="minorHAnsi"/>
          <w:lang w:eastAsia="en-US"/>
        </w:rPr>
      </w:pPr>
      <w:r>
        <w:rPr>
          <w:rFonts w:eastAsiaTheme="minorHAnsi"/>
          <w:lang w:eastAsia="en-US"/>
        </w:rPr>
        <w:t>I am sure I shall see the Lord’s goodness</w:t>
      </w:r>
    </w:p>
    <w:p w14:paraId="2C3F778A" w14:textId="77777777"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in the land of the living.</w:t>
      </w:r>
    </w:p>
    <w:p w14:paraId="19D9AEAB" w14:textId="77777777" w:rsidR="00786E2C" w:rsidRDefault="00786E2C" w:rsidP="00786E2C">
      <w:pPr>
        <w:autoSpaceDE w:val="0"/>
        <w:autoSpaceDN w:val="0"/>
        <w:adjustRightInd w:val="0"/>
        <w:ind w:left="650" w:hanging="650"/>
        <w:rPr>
          <w:rFonts w:eastAsiaTheme="minorHAnsi"/>
          <w:lang w:eastAsia="en-US"/>
        </w:rPr>
      </w:pPr>
      <w:r>
        <w:rPr>
          <w:rFonts w:eastAsiaTheme="minorHAnsi"/>
          <w:lang w:eastAsia="en-US"/>
        </w:rPr>
        <w:t>Hope in him, hold firm and take heart.</w:t>
      </w:r>
    </w:p>
    <w:p w14:paraId="4F0E9F2D" w14:textId="05603A6D" w:rsidR="00786E2C" w:rsidRDefault="00786E2C" w:rsidP="00786E2C">
      <w:pPr>
        <w:autoSpaceDE w:val="0"/>
        <w:autoSpaceDN w:val="0"/>
        <w:adjustRightInd w:val="0"/>
        <w:ind w:left="650" w:hanging="250"/>
        <w:rPr>
          <w:rFonts w:eastAsiaTheme="minorHAnsi"/>
          <w:lang w:eastAsia="en-US"/>
        </w:rPr>
      </w:pPr>
      <w:r>
        <w:rPr>
          <w:rFonts w:eastAsiaTheme="minorHAnsi"/>
          <w:lang w:eastAsia="en-US"/>
        </w:rPr>
        <w:t xml:space="preserve">Hope in the Lord! </w:t>
      </w:r>
      <w:r w:rsidRPr="000D0142">
        <w:rPr>
          <w:b/>
          <w:bCs/>
        </w:rPr>
        <w:t>R</w:t>
      </w:r>
      <w:r>
        <w:rPr>
          <w:b/>
          <w:bCs/>
        </w:rPr>
        <w:t>.</w:t>
      </w:r>
    </w:p>
    <w:p w14:paraId="5932AB83" w14:textId="77777777" w:rsidR="00786E2C" w:rsidRDefault="00786E2C" w:rsidP="00786E2C">
      <w:pPr>
        <w:autoSpaceDE w:val="0"/>
        <w:autoSpaceDN w:val="0"/>
        <w:adjustRightInd w:val="0"/>
        <w:rPr>
          <w:rFonts w:eastAsiaTheme="minorHAnsi"/>
          <w:lang w:eastAsia="en-US"/>
        </w:rPr>
      </w:pPr>
    </w:p>
    <w:p w14:paraId="34896255" w14:textId="2F043122" w:rsidR="008F30EF" w:rsidRPr="008F30EF" w:rsidRDefault="000D0E63" w:rsidP="000B7ED0">
      <w:pPr>
        <w:pBdr>
          <w:bottom w:val="threeDEmboss" w:sz="12" w:space="1" w:color="auto"/>
        </w:pBdr>
        <w:autoSpaceDE w:val="0"/>
        <w:autoSpaceDN w:val="0"/>
        <w:adjustRightInd w:val="0"/>
        <w:spacing w:before="120"/>
        <w:rPr>
          <w:color w:val="000000"/>
          <w:sz w:val="16"/>
          <w:szCs w:val="16"/>
        </w:rPr>
      </w:pPr>
      <w:r w:rsidRPr="00B25B5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9C1610">
        <w:rPr>
          <w:sz w:val="16"/>
          <w:szCs w:val="16"/>
        </w:rPr>
        <w:tab/>
      </w:r>
      <w:r w:rsidRPr="009C1610">
        <w:rPr>
          <w:sz w:val="16"/>
          <w:szCs w:val="16"/>
        </w:rPr>
        <w:tab/>
      </w:r>
      <w:r w:rsidR="00EF3C48">
        <w:rPr>
          <w:color w:val="000000"/>
          <w:sz w:val="16"/>
          <w:szCs w:val="16"/>
        </w:rPr>
        <w:t xml:space="preserve">                                                                             </w:t>
      </w:r>
      <w:r w:rsidR="00064AE4">
        <w:rPr>
          <w:color w:val="000000"/>
          <w:sz w:val="16"/>
          <w:szCs w:val="16"/>
        </w:rPr>
        <w:t xml:space="preserve">   </w:t>
      </w:r>
      <w:r w:rsidR="00786E2C">
        <w:rPr>
          <w:color w:val="000000"/>
          <w:sz w:val="16"/>
          <w:szCs w:val="16"/>
        </w:rPr>
        <w:t xml:space="preserve">      </w:t>
      </w:r>
      <w:r w:rsidR="00064AE4">
        <w:rPr>
          <w:color w:val="000000"/>
          <w:sz w:val="16"/>
          <w:szCs w:val="16"/>
        </w:rPr>
        <w:t xml:space="preserve">  </w:t>
      </w:r>
      <w:r w:rsidR="00786E2C">
        <w:rPr>
          <w:color w:val="000000"/>
          <w:sz w:val="16"/>
          <w:szCs w:val="16"/>
        </w:rPr>
        <w:t>Phil 3:17-4:1</w:t>
      </w:r>
    </w:p>
    <w:p w14:paraId="25D5B1DA" w14:textId="77777777" w:rsidR="00786E2C" w:rsidRDefault="00786E2C" w:rsidP="00D970DC">
      <w:pPr>
        <w:autoSpaceDE w:val="0"/>
        <w:autoSpaceDN w:val="0"/>
        <w:adjustRightInd w:val="0"/>
        <w:ind w:right="1000"/>
        <w:rPr>
          <w:rFonts w:eastAsiaTheme="minorHAnsi"/>
          <w:lang w:eastAsia="en-US"/>
        </w:rPr>
      </w:pPr>
      <w:r>
        <w:rPr>
          <w:rFonts w:eastAsiaTheme="minorHAnsi"/>
          <w:b/>
          <w:bCs/>
          <w:lang w:eastAsia="en-US"/>
        </w:rPr>
        <w:t>Our homeland is in heaven, and from heaven comes Christ to transfigure us</w:t>
      </w:r>
    </w:p>
    <w:p w14:paraId="25DAD705" w14:textId="77777777" w:rsidR="00EB08E9" w:rsidRDefault="00EB08E9" w:rsidP="000D0E63">
      <w:pPr>
        <w:autoSpaceDE w:val="0"/>
        <w:autoSpaceDN w:val="0"/>
        <w:adjustRightInd w:val="0"/>
      </w:pPr>
    </w:p>
    <w:p w14:paraId="24305F75" w14:textId="75E323A1" w:rsidR="00A55A3E" w:rsidRPr="000D0142" w:rsidRDefault="00A55A3E" w:rsidP="000D0E63">
      <w:pPr>
        <w:autoSpaceDE w:val="0"/>
        <w:autoSpaceDN w:val="0"/>
        <w:adjustRightInd w:val="0"/>
      </w:pPr>
      <w:r w:rsidRPr="000D0142">
        <w:t>The Word of the Lord</w:t>
      </w:r>
    </w:p>
    <w:p w14:paraId="1DDA0A30" w14:textId="58A0921D" w:rsidR="00B671EA" w:rsidRPr="00A809D3" w:rsidRDefault="00310FEF" w:rsidP="00F321E6">
      <w:pPr>
        <w:pBdr>
          <w:bottom w:val="threeDEngrave" w:sz="12" w:space="1" w:color="auto"/>
        </w:pBdr>
        <w:spacing w:before="240"/>
        <w:rPr>
          <w:b/>
          <w:sz w:val="32"/>
          <w:szCs w:val="32"/>
        </w:rPr>
      </w:pPr>
      <w:r w:rsidRPr="002E4406">
        <w:rPr>
          <w:b/>
          <w:sz w:val="32"/>
          <w:szCs w:val="32"/>
        </w:rPr>
        <w:t>G</w:t>
      </w:r>
      <w:r w:rsidR="00B671EA" w:rsidRPr="002E4406">
        <w:rPr>
          <w:b/>
          <w:sz w:val="32"/>
          <w:szCs w:val="32"/>
        </w:rPr>
        <w:t>ospel</w:t>
      </w:r>
      <w:r w:rsidR="00B671EA" w:rsidRPr="00A809D3">
        <w:rPr>
          <w:b/>
          <w:sz w:val="32"/>
          <w:szCs w:val="32"/>
        </w:rPr>
        <w:t xml:space="preserve"> </w:t>
      </w:r>
      <w:r w:rsidR="00B671EA" w:rsidRPr="00BE56CE">
        <w:rPr>
          <w:b/>
          <w:sz w:val="32"/>
          <w:szCs w:val="32"/>
        </w:rPr>
        <w:t>Acclamation</w:t>
      </w:r>
      <w:r w:rsidR="007C1166" w:rsidRPr="00A809D3">
        <w:rPr>
          <w:b/>
          <w:sz w:val="32"/>
          <w:szCs w:val="32"/>
        </w:rPr>
        <w:t xml:space="preserve"> </w:t>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color w:val="000000"/>
          <w:sz w:val="32"/>
          <w:szCs w:val="32"/>
          <w:lang w:val="en-GB"/>
        </w:rPr>
        <w:t xml:space="preserve">           </w:t>
      </w:r>
    </w:p>
    <w:p w14:paraId="749CA4F6" w14:textId="77777777" w:rsidR="00D970DC" w:rsidRDefault="00D970DC" w:rsidP="00D970DC">
      <w:pPr>
        <w:autoSpaceDE w:val="0"/>
        <w:autoSpaceDN w:val="0"/>
        <w:adjustRightInd w:val="0"/>
        <w:ind w:left="650" w:hanging="650"/>
        <w:rPr>
          <w:rFonts w:eastAsiaTheme="minorHAnsi"/>
          <w:lang w:eastAsia="en-US"/>
        </w:rPr>
      </w:pPr>
      <w:r>
        <w:rPr>
          <w:rFonts w:eastAsiaTheme="minorHAnsi"/>
          <w:lang w:eastAsia="en-US"/>
        </w:rPr>
        <w:t>Glory and praise to you, Lord Jesus Christ!</w:t>
      </w:r>
    </w:p>
    <w:p w14:paraId="72D9C2E3" w14:textId="3D09D5D5" w:rsidR="00D970DC" w:rsidRDefault="00A07465" w:rsidP="00D970DC">
      <w:pPr>
        <w:autoSpaceDE w:val="0"/>
        <w:autoSpaceDN w:val="0"/>
        <w:adjustRightInd w:val="0"/>
        <w:ind w:left="650" w:hanging="650"/>
        <w:rPr>
          <w:rFonts w:eastAsiaTheme="minorHAnsi"/>
          <w:lang w:eastAsia="en-US"/>
        </w:rPr>
      </w:pPr>
      <w:r>
        <w:rPr>
          <w:rFonts w:eastAsiaTheme="minorHAnsi"/>
          <w:lang w:eastAsia="en-US"/>
        </w:rPr>
        <w:t xml:space="preserve">From the bright cloud, the </w:t>
      </w:r>
      <w:proofErr w:type="gramStart"/>
      <w:r w:rsidR="00E12D76">
        <w:rPr>
          <w:rFonts w:eastAsiaTheme="minorHAnsi"/>
          <w:lang w:eastAsia="en-US"/>
        </w:rPr>
        <w:t>Father’s</w:t>
      </w:r>
      <w:proofErr w:type="gramEnd"/>
      <w:r>
        <w:rPr>
          <w:rFonts w:eastAsiaTheme="minorHAnsi"/>
          <w:lang w:eastAsia="en-US"/>
        </w:rPr>
        <w:t xml:space="preserve"> voice was heard: ‘This is my Son, the Beloved. Listen to him!’</w:t>
      </w:r>
    </w:p>
    <w:p w14:paraId="27167501" w14:textId="77777777" w:rsidR="00D970DC" w:rsidRDefault="00D970DC" w:rsidP="00D970DC">
      <w:pPr>
        <w:autoSpaceDE w:val="0"/>
        <w:autoSpaceDN w:val="0"/>
        <w:adjustRightInd w:val="0"/>
        <w:ind w:left="650" w:hanging="650"/>
        <w:rPr>
          <w:rFonts w:eastAsiaTheme="minorHAnsi"/>
          <w:lang w:eastAsia="en-US"/>
        </w:rPr>
      </w:pPr>
      <w:r>
        <w:rPr>
          <w:rFonts w:eastAsiaTheme="minorHAnsi"/>
          <w:lang w:eastAsia="en-US"/>
        </w:rPr>
        <w:t>Glory and praise to you, Lord Jesus Christ!</w:t>
      </w:r>
    </w:p>
    <w:p w14:paraId="4DDF3844" w14:textId="217FD153" w:rsidR="00417A84" w:rsidRPr="00417A84" w:rsidRDefault="00CE162E" w:rsidP="00417A84">
      <w:pPr>
        <w:pBdr>
          <w:bottom w:val="threeDEngrave" w:sz="12" w:space="1" w:color="auto"/>
        </w:pBdr>
        <w:autoSpaceDE w:val="0"/>
        <w:autoSpaceDN w:val="0"/>
        <w:adjustRightInd w:val="0"/>
        <w:spacing w:before="240"/>
        <w:rPr>
          <w:sz w:val="16"/>
          <w:szCs w:val="16"/>
        </w:rPr>
      </w:pPr>
      <w:r>
        <w:rPr>
          <w:b/>
          <w:sz w:val="32"/>
        </w:rPr>
        <w:t>G</w:t>
      </w:r>
      <w:r w:rsidR="006C6337" w:rsidRPr="00E410BB">
        <w:rPr>
          <w:b/>
          <w:sz w:val="32"/>
        </w:rPr>
        <w:t>os</w:t>
      </w:r>
      <w:r w:rsidR="00B671EA" w:rsidRPr="00E410BB">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Pr>
          <w:sz w:val="36"/>
          <w:szCs w:val="36"/>
        </w:rPr>
        <w:tab/>
      </w:r>
      <w:r w:rsidR="00B671EA">
        <w:rPr>
          <w:sz w:val="36"/>
          <w:szCs w:val="36"/>
        </w:rPr>
        <w:tab/>
      </w:r>
      <w:r w:rsidR="00352AB4">
        <w:rPr>
          <w:sz w:val="36"/>
          <w:szCs w:val="36"/>
        </w:rPr>
        <w:t xml:space="preserve">     </w:t>
      </w:r>
      <w:r w:rsidR="008C07DB">
        <w:rPr>
          <w:sz w:val="36"/>
          <w:szCs w:val="36"/>
        </w:rPr>
        <w:t xml:space="preserve">     </w:t>
      </w:r>
      <w:r w:rsidR="00160C36">
        <w:rPr>
          <w:sz w:val="36"/>
          <w:szCs w:val="36"/>
        </w:rPr>
        <w:t xml:space="preserve">  </w:t>
      </w:r>
      <w:r w:rsidR="00CA4D82">
        <w:rPr>
          <w:sz w:val="36"/>
          <w:szCs w:val="36"/>
        </w:rPr>
        <w:t xml:space="preserve">     </w:t>
      </w:r>
      <w:r w:rsidR="006164D9">
        <w:rPr>
          <w:sz w:val="36"/>
          <w:szCs w:val="36"/>
        </w:rPr>
        <w:tab/>
      </w:r>
      <w:r w:rsidR="006164D9">
        <w:rPr>
          <w:sz w:val="36"/>
          <w:szCs w:val="36"/>
        </w:rPr>
        <w:tab/>
      </w:r>
      <w:r w:rsidR="006164D9">
        <w:rPr>
          <w:sz w:val="36"/>
          <w:szCs w:val="36"/>
        </w:rPr>
        <w:tab/>
      </w:r>
      <w:r w:rsidR="006164D9">
        <w:rPr>
          <w:sz w:val="36"/>
          <w:szCs w:val="36"/>
        </w:rPr>
        <w:tab/>
      </w:r>
      <w:r w:rsidR="006164D9">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6C6337">
        <w:rPr>
          <w:sz w:val="36"/>
          <w:szCs w:val="36"/>
        </w:rPr>
        <w:t xml:space="preserve"> </w:t>
      </w:r>
      <w:r w:rsidR="000548E6">
        <w:rPr>
          <w:sz w:val="36"/>
          <w:szCs w:val="36"/>
        </w:rPr>
        <w:t xml:space="preserve"> </w:t>
      </w:r>
      <w:r w:rsidR="00106CF9">
        <w:rPr>
          <w:sz w:val="36"/>
          <w:szCs w:val="36"/>
        </w:rPr>
        <w:t xml:space="preserve"> </w:t>
      </w:r>
      <w:r w:rsidR="00DF7F06">
        <w:rPr>
          <w:sz w:val="36"/>
          <w:szCs w:val="36"/>
        </w:rPr>
        <w:t xml:space="preserve">     </w:t>
      </w:r>
      <w:r w:rsidR="00417A84">
        <w:rPr>
          <w:sz w:val="36"/>
          <w:szCs w:val="36"/>
        </w:rPr>
        <w:t xml:space="preserve">  </w:t>
      </w:r>
      <w:r w:rsidR="00DF7F06">
        <w:rPr>
          <w:sz w:val="36"/>
          <w:szCs w:val="36"/>
        </w:rPr>
        <w:t xml:space="preserve">  </w:t>
      </w:r>
      <w:r w:rsidR="000D0E63">
        <w:rPr>
          <w:sz w:val="36"/>
          <w:szCs w:val="36"/>
        </w:rPr>
        <w:t xml:space="preserve">  </w:t>
      </w:r>
      <w:r w:rsidR="003D4983">
        <w:rPr>
          <w:sz w:val="36"/>
          <w:szCs w:val="36"/>
        </w:rPr>
        <w:t xml:space="preserve">  </w:t>
      </w:r>
      <w:r w:rsidR="00F322FF">
        <w:rPr>
          <w:sz w:val="36"/>
          <w:szCs w:val="36"/>
        </w:rPr>
        <w:t xml:space="preserve"> </w:t>
      </w:r>
      <w:r w:rsidR="00EF3C48">
        <w:rPr>
          <w:sz w:val="36"/>
          <w:szCs w:val="36"/>
        </w:rPr>
        <w:t xml:space="preserve">    </w:t>
      </w:r>
      <w:r w:rsidR="003314F8">
        <w:rPr>
          <w:sz w:val="36"/>
          <w:szCs w:val="36"/>
        </w:rPr>
        <w:t xml:space="preserve">     </w:t>
      </w:r>
      <w:r w:rsidR="00F322FF">
        <w:rPr>
          <w:sz w:val="36"/>
          <w:szCs w:val="36"/>
        </w:rPr>
        <w:t xml:space="preserve"> </w:t>
      </w:r>
      <w:r w:rsidR="00E01FD9">
        <w:rPr>
          <w:color w:val="000000"/>
          <w:sz w:val="16"/>
          <w:szCs w:val="16"/>
        </w:rPr>
        <w:t xml:space="preserve">Luke </w:t>
      </w:r>
      <w:r w:rsidR="00D970DC">
        <w:rPr>
          <w:color w:val="000000"/>
          <w:sz w:val="16"/>
          <w:szCs w:val="16"/>
        </w:rPr>
        <w:t>9:28-36</w:t>
      </w:r>
    </w:p>
    <w:p w14:paraId="0D93ACED" w14:textId="77777777" w:rsidR="00D970DC" w:rsidRDefault="00D970DC" w:rsidP="00D970DC">
      <w:pPr>
        <w:autoSpaceDE w:val="0"/>
        <w:autoSpaceDN w:val="0"/>
        <w:adjustRightInd w:val="0"/>
        <w:ind w:right="1000"/>
        <w:rPr>
          <w:rFonts w:eastAsiaTheme="minorHAnsi"/>
          <w:lang w:eastAsia="en-US"/>
        </w:rPr>
      </w:pPr>
      <w:r>
        <w:rPr>
          <w:rFonts w:eastAsiaTheme="minorHAnsi"/>
          <w:b/>
          <w:bCs/>
          <w:lang w:eastAsia="en-US"/>
        </w:rPr>
        <w:t>Jesus is transfigured before them</w:t>
      </w:r>
    </w:p>
    <w:p w14:paraId="755DA82E" w14:textId="77777777" w:rsidR="00D970DC" w:rsidRDefault="00D970DC" w:rsidP="00D970DC">
      <w:pPr>
        <w:autoSpaceDE w:val="0"/>
        <w:autoSpaceDN w:val="0"/>
        <w:adjustRightInd w:val="0"/>
        <w:spacing w:before="100"/>
        <w:jc w:val="both"/>
        <w:rPr>
          <w:rFonts w:eastAsiaTheme="minorHAnsi"/>
          <w:lang w:eastAsia="en-US"/>
        </w:rPr>
      </w:pPr>
      <w:r>
        <w:rPr>
          <w:rFonts w:eastAsiaTheme="minorHAnsi"/>
          <w:lang w:eastAsia="en-US"/>
        </w:rPr>
        <w:t xml:space="preserve">Jesus took with him Peter and John and James and went up the mountain to pray. As he prayed, the aspect of his face was </w:t>
      </w:r>
      <w:proofErr w:type="gramStart"/>
      <w:r>
        <w:rPr>
          <w:rFonts w:eastAsiaTheme="minorHAnsi"/>
          <w:lang w:eastAsia="en-US"/>
        </w:rPr>
        <w:t>changed</w:t>
      </w:r>
      <w:proofErr w:type="gramEnd"/>
      <w:r>
        <w:rPr>
          <w:rFonts w:eastAsiaTheme="minorHAnsi"/>
          <w:lang w:eastAsia="en-US"/>
        </w:rPr>
        <w:t xml:space="preserve"> and his clothing became brilliant as lightning. Suddenly there were two men there talking to him; they were Moses and Elijah appearing in glory, and they were speaking of his passing which he was to accomplish in Jerusalem. Peter and his companions were heavy with sleep, but they kept awake and saw his glory and the two men standing with him. As these were leaving him, Peter said to Jesus, ‘Master, it is wonderful for us to be here; </w:t>
      </w:r>
      <w:proofErr w:type="gramStart"/>
      <w:r>
        <w:rPr>
          <w:rFonts w:eastAsiaTheme="minorHAnsi"/>
          <w:lang w:eastAsia="en-US"/>
        </w:rPr>
        <w:t>so</w:t>
      </w:r>
      <w:proofErr w:type="gramEnd"/>
      <w:r>
        <w:rPr>
          <w:rFonts w:eastAsiaTheme="minorHAnsi"/>
          <w:lang w:eastAsia="en-US"/>
        </w:rPr>
        <w:t xml:space="preserve"> let us make three tents, one for you, one for Moses and one for Elijah.’ – He did not know what he was saying. As he spoke, a cloud came and covered them with shadow; and when they went into the cloud the disciples were afraid. And a voice came from the cloud saying, ‘This is my </w:t>
      </w:r>
      <w:proofErr w:type="gramStart"/>
      <w:r>
        <w:rPr>
          <w:rFonts w:eastAsiaTheme="minorHAnsi"/>
          <w:lang w:eastAsia="en-US"/>
        </w:rPr>
        <w:t>Son</w:t>
      </w:r>
      <w:proofErr w:type="gramEnd"/>
      <w:r>
        <w:rPr>
          <w:rFonts w:eastAsiaTheme="minorHAnsi"/>
          <w:lang w:eastAsia="en-US"/>
        </w:rPr>
        <w:t>, the Chosen One. Listen to him.’ And after the voice had spoken, Jesus was found alone. The disciples kept silence and, at that time, told no one what they had seen.</w:t>
      </w:r>
    </w:p>
    <w:p w14:paraId="3B3600CB" w14:textId="10594052" w:rsidR="006368A9" w:rsidRDefault="006B48A9" w:rsidP="000D0E63">
      <w:pPr>
        <w:autoSpaceDE w:val="0"/>
        <w:autoSpaceDN w:val="0"/>
        <w:adjustRightInd w:val="0"/>
        <w:spacing w:before="120"/>
      </w:pPr>
      <w:r w:rsidRPr="000D0142">
        <w:t>T</w:t>
      </w:r>
      <w:r w:rsidR="006368A9" w:rsidRPr="000D0142">
        <w:t>he Gospel of the Lord.</w:t>
      </w:r>
    </w:p>
    <w:p w14:paraId="6B233405" w14:textId="0138E6A6" w:rsidR="00881911" w:rsidRPr="00736D81" w:rsidRDefault="00881911" w:rsidP="00CA6B03">
      <w:pPr>
        <w:pBdr>
          <w:bottom w:val="threeDEngrave" w:sz="12" w:space="1" w:color="auto"/>
        </w:pBdr>
        <w:autoSpaceDE w:val="0"/>
        <w:autoSpaceDN w:val="0"/>
        <w:adjustRightInd w:val="0"/>
        <w:spacing w:before="120"/>
        <w:rPr>
          <w:sz w:val="16"/>
          <w:szCs w:val="16"/>
        </w:rPr>
      </w:pPr>
      <w:r w:rsidRPr="002E4406">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6EC9A122" w14:textId="7EBCA9B4" w:rsidR="00D970DC" w:rsidRDefault="00D970DC" w:rsidP="00D970DC">
      <w:pPr>
        <w:autoSpaceDE w:val="0"/>
        <w:autoSpaceDN w:val="0"/>
        <w:adjustRightInd w:val="0"/>
        <w:ind w:left="650" w:hanging="650"/>
        <w:rPr>
          <w:rFonts w:eastAsiaTheme="minorHAnsi"/>
          <w:lang w:eastAsia="en-US"/>
        </w:rPr>
      </w:pPr>
      <w:r>
        <w:rPr>
          <w:rFonts w:eastAsiaTheme="minorHAnsi"/>
          <w:b/>
          <w:bCs/>
          <w:lang w:eastAsia="en-US"/>
        </w:rPr>
        <w:t>Save us, Saviour of the world, for by your Cross and Resurrection you have set us free.</w:t>
      </w:r>
    </w:p>
    <w:p w14:paraId="341244A6" w14:textId="77777777" w:rsidR="00D970DC" w:rsidRDefault="00D970DC" w:rsidP="006A09E5">
      <w:pPr>
        <w:jc w:val="center"/>
        <w:rPr>
          <w:b/>
          <w:bCs/>
        </w:rPr>
      </w:pPr>
    </w:p>
    <w:p w14:paraId="07AAFEBB" w14:textId="77777777" w:rsidR="004D0ABA" w:rsidRDefault="004D0ABA" w:rsidP="006A09E5">
      <w:pPr>
        <w:jc w:val="center"/>
        <w:rPr>
          <w:b/>
          <w:bCs/>
        </w:rPr>
      </w:pPr>
    </w:p>
    <w:p w14:paraId="379CE540" w14:textId="45346F9F" w:rsidR="006A09E5" w:rsidRDefault="00704E94" w:rsidP="006A09E5">
      <w:pPr>
        <w:jc w:val="center"/>
        <w:rPr>
          <w:b/>
          <w:bCs/>
        </w:rPr>
      </w:pPr>
      <w:r w:rsidRPr="00593BA7">
        <w:rPr>
          <w:b/>
          <w:bCs/>
        </w:rPr>
        <w:t>NOTICE</w:t>
      </w:r>
    </w:p>
    <w:p w14:paraId="705D0B2F" w14:textId="078C9DBE" w:rsidR="00B25B5D" w:rsidRPr="00CC6D9D" w:rsidRDefault="00C0518D" w:rsidP="00A07465">
      <w:pPr>
        <w:rPr>
          <w:b/>
          <w:bCs/>
          <w:sz w:val="20"/>
          <w:szCs w:val="20"/>
          <w:lang w:val="en-US"/>
        </w:rPr>
      </w:pPr>
      <w:r w:rsidRPr="00CC6D9D">
        <w:rPr>
          <w:b/>
          <w:sz w:val="20"/>
          <w:szCs w:val="20"/>
        </w:rPr>
        <w:t>CONTRIBUTION TO THE PARISH –</w:t>
      </w:r>
      <w:r w:rsidR="00BC7A71" w:rsidRPr="00CC6D9D">
        <w:rPr>
          <w:b/>
          <w:sz w:val="20"/>
          <w:szCs w:val="20"/>
        </w:rPr>
        <w:t xml:space="preserve"> </w:t>
      </w:r>
      <w:r w:rsidRPr="00CC6D9D">
        <w:rPr>
          <w:bCs/>
          <w:sz w:val="20"/>
          <w:szCs w:val="20"/>
        </w:rPr>
        <w:t xml:space="preserve">Please call the Parish Office if you would like to support by Cash, Credit Card or Electronic Funds Transfer (EFT). </w:t>
      </w:r>
      <w:r w:rsidR="00E265C4" w:rsidRPr="00CC6D9D">
        <w:rPr>
          <w:bCs/>
          <w:sz w:val="20"/>
          <w:szCs w:val="20"/>
        </w:rPr>
        <w:t>Or</w:t>
      </w:r>
      <w:r w:rsidRPr="00CC6D9D">
        <w:rPr>
          <w:bCs/>
          <w:sz w:val="20"/>
          <w:szCs w:val="20"/>
        </w:rPr>
        <w:t xml:space="preserve"> you can contribute directly to </w:t>
      </w:r>
      <w:r w:rsidRPr="00CC6D9D">
        <w:rPr>
          <w:b/>
          <w:sz w:val="20"/>
          <w:szCs w:val="20"/>
        </w:rPr>
        <w:t>CDF PAY</w:t>
      </w:r>
      <w:r w:rsidRPr="00CC6D9D">
        <w:rPr>
          <w:bCs/>
          <w:sz w:val="20"/>
          <w:szCs w:val="20"/>
        </w:rPr>
        <w:t xml:space="preserve"> with this </w:t>
      </w:r>
      <w:proofErr w:type="spellStart"/>
      <w:proofErr w:type="gramStart"/>
      <w:r w:rsidRPr="00CC6D9D">
        <w:rPr>
          <w:b/>
          <w:sz w:val="20"/>
          <w:szCs w:val="20"/>
        </w:rPr>
        <w:t>link</w:t>
      </w:r>
      <w:r w:rsidRPr="00CC6D9D">
        <w:rPr>
          <w:bCs/>
          <w:sz w:val="20"/>
          <w:szCs w:val="20"/>
        </w:rPr>
        <w:t>.</w:t>
      </w:r>
      <w:r w:rsidR="00831B99" w:rsidRPr="00CC6D9D">
        <w:rPr>
          <w:b/>
          <w:sz w:val="20"/>
          <w:szCs w:val="20"/>
        </w:rPr>
        <w:t>https</w:t>
      </w:r>
      <w:proofErr w:type="spellEnd"/>
      <w:r w:rsidR="00831B99" w:rsidRPr="00CC6D9D">
        <w:rPr>
          <w:b/>
          <w:sz w:val="20"/>
          <w:szCs w:val="20"/>
        </w:rPr>
        <w:t>://sale.cdfpay.org.au/</w:t>
      </w:r>
      <w:proofErr w:type="gramEnd"/>
      <w:r w:rsidRPr="00CC6D9D">
        <w:rPr>
          <w:bCs/>
          <w:sz w:val="20"/>
          <w:szCs w:val="20"/>
        </w:rPr>
        <w:t xml:space="preserve"> </w:t>
      </w:r>
      <w:r w:rsidR="006F762F" w:rsidRPr="00CC6D9D">
        <w:rPr>
          <w:sz w:val="20"/>
          <w:szCs w:val="20"/>
        </w:rPr>
        <w:t xml:space="preserve"> </w:t>
      </w:r>
      <w:r w:rsidR="00481BC6" w:rsidRPr="00CC6D9D">
        <w:rPr>
          <w:i/>
          <w:iCs/>
          <w:sz w:val="20"/>
          <w:szCs w:val="20"/>
          <w:lang w:val="en-US"/>
        </w:rPr>
        <w:t xml:space="preserve">Donations are not tax </w:t>
      </w:r>
      <w:proofErr w:type="spellStart"/>
      <w:r w:rsidR="00481BC6" w:rsidRPr="00CC6D9D">
        <w:rPr>
          <w:i/>
          <w:iCs/>
          <w:sz w:val="20"/>
          <w:szCs w:val="20"/>
          <w:lang w:val="en-US"/>
        </w:rPr>
        <w:t>deductable</w:t>
      </w:r>
      <w:proofErr w:type="spellEnd"/>
      <w:r w:rsidR="00481BC6" w:rsidRPr="00CC6D9D">
        <w:rPr>
          <w:i/>
          <w:iCs/>
          <w:sz w:val="20"/>
          <w:szCs w:val="20"/>
          <w:lang w:val="en-US"/>
        </w:rPr>
        <w:t>.</w:t>
      </w:r>
      <w:r w:rsidR="0019644D" w:rsidRPr="00CC6D9D">
        <w:rPr>
          <w:sz w:val="20"/>
          <w:szCs w:val="20"/>
        </w:rPr>
        <w:br/>
      </w:r>
      <w:r w:rsidR="00B25B5D" w:rsidRPr="00CC6D9D">
        <w:rPr>
          <w:b/>
          <w:bCs/>
          <w:sz w:val="20"/>
          <w:szCs w:val="20"/>
          <w:lang w:val="en-US"/>
        </w:rPr>
        <w:t xml:space="preserve">PARISH RENEWAL ROSARY – </w:t>
      </w:r>
      <w:r w:rsidR="00CA2B2E" w:rsidRPr="00CC6D9D">
        <w:rPr>
          <w:sz w:val="20"/>
          <w:szCs w:val="20"/>
          <w:lang w:val="en-US"/>
        </w:rPr>
        <w:t>Every</w:t>
      </w:r>
      <w:r w:rsidR="00CA2B2E" w:rsidRPr="00CC6D9D">
        <w:rPr>
          <w:b/>
          <w:bCs/>
          <w:sz w:val="20"/>
          <w:szCs w:val="20"/>
          <w:lang w:val="en-US"/>
        </w:rPr>
        <w:t xml:space="preserve"> </w:t>
      </w:r>
      <w:r w:rsidR="00B25B5D" w:rsidRPr="00CC6D9D">
        <w:rPr>
          <w:sz w:val="20"/>
          <w:szCs w:val="20"/>
          <w:lang w:val="en-US"/>
        </w:rPr>
        <w:t>Monday 7pm.</w:t>
      </w:r>
      <w:r w:rsidR="00B25B5D" w:rsidRPr="00CC6D9D">
        <w:rPr>
          <w:b/>
          <w:bCs/>
          <w:sz w:val="20"/>
          <w:szCs w:val="20"/>
          <w:lang w:val="en-US"/>
        </w:rPr>
        <w:t xml:space="preserve"> </w:t>
      </w:r>
      <w:r w:rsidR="00B25B5D" w:rsidRPr="00CC6D9D">
        <w:rPr>
          <w:sz w:val="20"/>
          <w:szCs w:val="20"/>
          <w:lang w:val="en-US"/>
        </w:rPr>
        <w:t>ZOOM link can be found on</w:t>
      </w:r>
      <w:r w:rsidR="00582E89" w:rsidRPr="00CC6D9D">
        <w:rPr>
          <w:sz w:val="20"/>
          <w:szCs w:val="20"/>
          <w:lang w:val="en-US"/>
        </w:rPr>
        <w:t xml:space="preserve"> our webpage</w:t>
      </w:r>
      <w:r w:rsidR="00B25B5D" w:rsidRPr="00CC6D9D">
        <w:rPr>
          <w:sz w:val="20"/>
          <w:szCs w:val="20"/>
          <w:lang w:val="en-US"/>
        </w:rPr>
        <w:t xml:space="preserve"> https://stthomasap.org.au/combine-parish-rosary-for-parish-renewal/</w:t>
      </w:r>
    </w:p>
    <w:p w14:paraId="54749DB0" w14:textId="3D5D125D" w:rsidR="00FC4535" w:rsidRDefault="00151870" w:rsidP="00FC4535">
      <w:pPr>
        <w:rPr>
          <w:sz w:val="20"/>
          <w:szCs w:val="20"/>
          <w:lang w:val="en-US"/>
        </w:rPr>
      </w:pPr>
      <w:r w:rsidRPr="00CC6D9D">
        <w:rPr>
          <w:b/>
          <w:bCs/>
          <w:sz w:val="20"/>
          <w:szCs w:val="20"/>
          <w:lang w:val="en-US"/>
        </w:rPr>
        <w:t>ONLINE LENTEN SERIES</w:t>
      </w:r>
      <w:r w:rsidRPr="00CC6D9D">
        <w:rPr>
          <w:sz w:val="20"/>
          <w:szCs w:val="20"/>
          <w:lang w:val="en-US"/>
        </w:rPr>
        <w:t xml:space="preserve"> </w:t>
      </w:r>
      <w:r w:rsidR="00FC4535" w:rsidRPr="00CC6D9D">
        <w:rPr>
          <w:sz w:val="20"/>
          <w:szCs w:val="20"/>
          <w:lang w:val="en-US"/>
        </w:rPr>
        <w:t xml:space="preserve">Dates: March 3rd, 10th, 17th, 24th, 31st and April 7th Thursday Morning @ 10.30am Thursday Evening @ 7.30pm </w:t>
      </w:r>
      <w:r w:rsidRPr="00CC6D9D">
        <w:rPr>
          <w:sz w:val="20"/>
          <w:szCs w:val="20"/>
          <w:lang w:val="en-US"/>
        </w:rPr>
        <w:t xml:space="preserve">Presented </w:t>
      </w:r>
      <w:proofErr w:type="gramStart"/>
      <w:r w:rsidRPr="00CC6D9D">
        <w:rPr>
          <w:sz w:val="20"/>
          <w:szCs w:val="20"/>
          <w:lang w:val="en-US"/>
        </w:rPr>
        <w:t>By</w:t>
      </w:r>
      <w:proofErr w:type="gramEnd"/>
      <w:r w:rsidRPr="00CC6D9D">
        <w:rPr>
          <w:sz w:val="20"/>
          <w:szCs w:val="20"/>
          <w:lang w:val="en-US"/>
        </w:rPr>
        <w:t xml:space="preserve"> Emmaus Spiritualty Ministry </w:t>
      </w:r>
      <w:r w:rsidR="00FC4535" w:rsidRPr="00CC6D9D">
        <w:rPr>
          <w:sz w:val="20"/>
          <w:szCs w:val="20"/>
          <w:lang w:val="en-US"/>
        </w:rPr>
        <w:t xml:space="preserve">Facilitators: Theresa Denny &amp; Geraldine Naismith BOOKINGS: </w:t>
      </w:r>
      <w:r w:rsidRPr="00CC6D9D">
        <w:rPr>
          <w:sz w:val="20"/>
          <w:szCs w:val="20"/>
          <w:lang w:val="en-US"/>
        </w:rPr>
        <w:t>salespirituality1@gmail.com COST:</w:t>
      </w:r>
      <w:r w:rsidR="00FC4535" w:rsidRPr="00CC6D9D">
        <w:rPr>
          <w:sz w:val="20"/>
          <w:szCs w:val="20"/>
          <w:lang w:val="en-US"/>
        </w:rPr>
        <w:t xml:space="preserve"> $25 PER SESSION </w:t>
      </w:r>
      <w:proofErr w:type="spellStart"/>
      <w:r w:rsidR="00FC4535" w:rsidRPr="00CC6D9D">
        <w:rPr>
          <w:sz w:val="20"/>
          <w:szCs w:val="20"/>
          <w:lang w:val="en-US"/>
        </w:rPr>
        <w:t>Session</w:t>
      </w:r>
      <w:proofErr w:type="spellEnd"/>
      <w:r w:rsidR="00FC4535" w:rsidRPr="00CC6D9D">
        <w:rPr>
          <w:sz w:val="20"/>
          <w:szCs w:val="20"/>
          <w:lang w:val="en-US"/>
        </w:rPr>
        <w:t xml:space="preserve"> approx. 1.5 hours, option of morning or evenin</w:t>
      </w:r>
      <w:r w:rsidRPr="00CC6D9D">
        <w:rPr>
          <w:sz w:val="20"/>
          <w:szCs w:val="20"/>
          <w:lang w:val="en-US"/>
        </w:rPr>
        <w:t>g</w:t>
      </w:r>
    </w:p>
    <w:p w14:paraId="3369F52E" w14:textId="5E1E2ED2" w:rsidR="001F46A1" w:rsidRDefault="001F46A1" w:rsidP="001F46A1">
      <w:pPr>
        <w:shd w:val="clear" w:color="auto" w:fill="FFFFFF"/>
        <w:rPr>
          <w:sz w:val="20"/>
          <w:szCs w:val="20"/>
          <w:lang w:val="en-US"/>
        </w:rPr>
      </w:pPr>
      <w:r w:rsidRPr="001F46A1">
        <w:rPr>
          <w:b/>
          <w:bCs/>
          <w:sz w:val="20"/>
          <w:szCs w:val="20"/>
          <w:lang w:val="en-US"/>
        </w:rPr>
        <w:t>YOUTH VOLUNTEERS FOR GOOD FRIDAY</w:t>
      </w:r>
      <w:r>
        <w:rPr>
          <w:b/>
          <w:bCs/>
          <w:sz w:val="20"/>
          <w:szCs w:val="20"/>
          <w:lang w:val="en-US"/>
        </w:rPr>
        <w:t xml:space="preserve"> - </w:t>
      </w:r>
      <w:r w:rsidRPr="001F46A1">
        <w:rPr>
          <w:sz w:val="20"/>
          <w:szCs w:val="20"/>
          <w:lang w:val="en-US"/>
        </w:rPr>
        <w:t xml:space="preserve">Calling all our youth to volunteer for both our Good Friday Stations &amp; Liturgy! There will be clipboards at the table, so please fill out your details &amp; availability. </w:t>
      </w:r>
      <w:proofErr w:type="spellStart"/>
      <w:r w:rsidRPr="001F46A1">
        <w:rPr>
          <w:sz w:val="20"/>
          <w:szCs w:val="20"/>
          <w:lang w:val="en-US"/>
        </w:rPr>
        <w:t>Practi</w:t>
      </w:r>
      <w:r w:rsidR="00DD5D02">
        <w:rPr>
          <w:sz w:val="20"/>
          <w:szCs w:val="20"/>
          <w:lang w:val="en-US"/>
        </w:rPr>
        <w:t>s</w:t>
      </w:r>
      <w:r w:rsidRPr="001F46A1">
        <w:rPr>
          <w:sz w:val="20"/>
          <w:szCs w:val="20"/>
          <w:lang w:val="en-US"/>
        </w:rPr>
        <w:t>e</w:t>
      </w:r>
      <w:proofErr w:type="spellEnd"/>
      <w:r w:rsidRPr="001F46A1">
        <w:rPr>
          <w:sz w:val="20"/>
          <w:szCs w:val="20"/>
          <w:lang w:val="en-US"/>
        </w:rPr>
        <w:t xml:space="preserve"> sessions will be announced soon!</w:t>
      </w:r>
    </w:p>
    <w:p w14:paraId="7CE34017" w14:textId="4E0CA19A" w:rsidR="007266EA" w:rsidRPr="007266EA" w:rsidRDefault="007266EA" w:rsidP="007266EA">
      <w:pPr>
        <w:shd w:val="clear" w:color="auto" w:fill="FFFFFF"/>
        <w:rPr>
          <w:sz w:val="20"/>
          <w:szCs w:val="20"/>
          <w:lang w:val="en-US"/>
        </w:rPr>
      </w:pPr>
      <w:r w:rsidRPr="007266EA">
        <w:rPr>
          <w:b/>
          <w:bCs/>
          <w:sz w:val="20"/>
          <w:szCs w:val="20"/>
          <w:lang w:val="en-US"/>
        </w:rPr>
        <w:t xml:space="preserve">ST PETER’S COLLEGE </w:t>
      </w:r>
      <w:r w:rsidR="008B6E12">
        <w:rPr>
          <w:b/>
          <w:bCs/>
          <w:sz w:val="20"/>
          <w:szCs w:val="20"/>
          <w:lang w:val="en-US"/>
        </w:rPr>
        <w:t>DISCOVERY EVENINGS</w:t>
      </w:r>
      <w:r>
        <w:rPr>
          <w:sz w:val="20"/>
          <w:szCs w:val="20"/>
          <w:lang w:val="en-US"/>
        </w:rPr>
        <w:t xml:space="preserve">- </w:t>
      </w:r>
      <w:r w:rsidRPr="007266EA">
        <w:rPr>
          <w:sz w:val="20"/>
          <w:szCs w:val="20"/>
          <w:lang w:val="en-US"/>
        </w:rPr>
        <w:t xml:space="preserve">St. Peter's College </w:t>
      </w:r>
      <w:r w:rsidRPr="008B6E12">
        <w:rPr>
          <w:b/>
          <w:bCs/>
          <w:sz w:val="20"/>
          <w:szCs w:val="20"/>
          <w:lang w:val="en-US"/>
        </w:rPr>
        <w:t>Year 7 2023 &amp; 2024 DISCOVERY EVENINGS</w:t>
      </w:r>
    </w:p>
    <w:p w14:paraId="75B4E9B1" w14:textId="77777777" w:rsidR="007266EA" w:rsidRPr="007266EA" w:rsidRDefault="007266EA" w:rsidP="007266EA">
      <w:pPr>
        <w:shd w:val="clear" w:color="auto" w:fill="FFFFFF"/>
        <w:rPr>
          <w:sz w:val="20"/>
          <w:szCs w:val="20"/>
          <w:lang w:val="en-US"/>
        </w:rPr>
      </w:pPr>
      <w:r w:rsidRPr="007266EA">
        <w:rPr>
          <w:sz w:val="20"/>
          <w:szCs w:val="20"/>
          <w:lang w:val="en-US"/>
        </w:rPr>
        <w:t>CLYDE NORTH CAMPUS – Thursday March 17, 7.00 pm start</w:t>
      </w:r>
    </w:p>
    <w:p w14:paraId="38763206" w14:textId="77777777" w:rsidR="007266EA" w:rsidRPr="007266EA" w:rsidRDefault="007266EA" w:rsidP="007266EA">
      <w:pPr>
        <w:shd w:val="clear" w:color="auto" w:fill="FFFFFF"/>
        <w:rPr>
          <w:sz w:val="20"/>
          <w:szCs w:val="20"/>
          <w:lang w:val="en-US"/>
        </w:rPr>
      </w:pPr>
      <w:r w:rsidRPr="007266EA">
        <w:rPr>
          <w:sz w:val="20"/>
          <w:szCs w:val="20"/>
          <w:lang w:val="en-US"/>
        </w:rPr>
        <w:t>CRANBOURNE CAMPUS – Tuesday March 22, 7.00 pm start</w:t>
      </w:r>
    </w:p>
    <w:p w14:paraId="5CEDAE63" w14:textId="0EF8613C" w:rsidR="007266EA" w:rsidRPr="007266EA" w:rsidRDefault="007266EA" w:rsidP="007266EA">
      <w:pPr>
        <w:shd w:val="clear" w:color="auto" w:fill="FFFFFF"/>
        <w:rPr>
          <w:sz w:val="20"/>
          <w:szCs w:val="20"/>
          <w:lang w:val="en-US"/>
        </w:rPr>
      </w:pPr>
      <w:r w:rsidRPr="007266EA">
        <w:rPr>
          <w:sz w:val="20"/>
          <w:szCs w:val="20"/>
          <w:lang w:val="en-US"/>
        </w:rPr>
        <w:t xml:space="preserve">Come and meet </w:t>
      </w:r>
      <w:r w:rsidR="00A75D3F">
        <w:rPr>
          <w:sz w:val="20"/>
          <w:szCs w:val="20"/>
          <w:lang w:val="en-US"/>
        </w:rPr>
        <w:t>the</w:t>
      </w:r>
      <w:r w:rsidRPr="007266EA">
        <w:rPr>
          <w:sz w:val="20"/>
          <w:szCs w:val="20"/>
          <w:lang w:val="en-US"/>
        </w:rPr>
        <w:t xml:space="preserve"> Principal and Senior Teachers and be led by students Leaders on a Campus Tour and meet more students and experience </w:t>
      </w:r>
      <w:r w:rsidR="00A75D3F">
        <w:rPr>
          <w:sz w:val="20"/>
          <w:szCs w:val="20"/>
          <w:lang w:val="en-US"/>
        </w:rPr>
        <w:t>their</w:t>
      </w:r>
      <w:r w:rsidRPr="007266EA">
        <w:rPr>
          <w:sz w:val="20"/>
          <w:szCs w:val="20"/>
          <w:lang w:val="en-US"/>
        </w:rPr>
        <w:t xml:space="preserve"> classrooms in action.</w:t>
      </w:r>
      <w:r w:rsidR="008B6E12">
        <w:rPr>
          <w:sz w:val="20"/>
          <w:szCs w:val="20"/>
          <w:lang w:val="en-US"/>
        </w:rPr>
        <w:t xml:space="preserve"> </w:t>
      </w:r>
    </w:p>
    <w:p w14:paraId="54308B85" w14:textId="71DB949B" w:rsidR="007266EA" w:rsidRPr="00AD4AB1" w:rsidRDefault="007266EA" w:rsidP="007266EA">
      <w:pPr>
        <w:shd w:val="clear" w:color="auto" w:fill="FFFFFF"/>
        <w:rPr>
          <w:sz w:val="20"/>
          <w:szCs w:val="20"/>
          <w:lang w:val="en-US"/>
        </w:rPr>
      </w:pPr>
      <w:r w:rsidRPr="007266EA">
        <w:rPr>
          <w:sz w:val="20"/>
          <w:szCs w:val="20"/>
          <w:lang w:val="en-US"/>
        </w:rPr>
        <w:t xml:space="preserve">BOOK YOUR ATTENDANCE ONLINE </w:t>
      </w:r>
      <w:r w:rsidR="00AD4AB1" w:rsidRPr="00AD4AB1">
        <w:rPr>
          <w:sz w:val="20"/>
          <w:szCs w:val="20"/>
          <w:lang w:val="en-US"/>
        </w:rPr>
        <w:t xml:space="preserve">: </w:t>
      </w:r>
      <w:r w:rsidR="00AD4AB1" w:rsidRPr="00AD4AB1">
        <w:rPr>
          <w:rFonts w:ascii="Arial" w:hAnsi="Arial" w:cs="Arial"/>
          <w:sz w:val="22"/>
          <w:szCs w:val="22"/>
          <w:shd w:val="clear" w:color="auto" w:fill="FFFFFF"/>
          <w:lang w:val="en-US"/>
        </w:rPr>
        <w:t> </w:t>
      </w:r>
      <w:hyperlink r:id="rId12" w:tgtFrame="_blank" w:history="1">
        <w:r w:rsidR="00AD4AB1" w:rsidRPr="00AD4AB1">
          <w:rPr>
            <w:sz w:val="20"/>
            <w:szCs w:val="20"/>
          </w:rPr>
          <w:t>https://www2.stpeters.vic.edu.au/enrolments/page-tours-information-evenings/page-tour-information-evening-registration/</w:t>
        </w:r>
      </w:hyperlink>
      <w:r w:rsidR="008B6E12" w:rsidRPr="00AD4AB1">
        <w:rPr>
          <w:sz w:val="20"/>
          <w:szCs w:val="20"/>
          <w:lang w:val="en-US"/>
        </w:rPr>
        <w:t xml:space="preserve"> </w:t>
      </w:r>
    </w:p>
    <w:p w14:paraId="11C304D1" w14:textId="2621C4A7" w:rsidR="007266EA" w:rsidRPr="007266EA" w:rsidRDefault="007266EA" w:rsidP="007266EA">
      <w:pPr>
        <w:shd w:val="clear" w:color="auto" w:fill="FFFFFF"/>
        <w:rPr>
          <w:sz w:val="20"/>
          <w:szCs w:val="20"/>
          <w:lang w:val="en-US"/>
        </w:rPr>
      </w:pPr>
      <w:r w:rsidRPr="007266EA">
        <w:rPr>
          <w:sz w:val="20"/>
          <w:szCs w:val="20"/>
          <w:lang w:val="en-US"/>
        </w:rPr>
        <w:t>St. Peter’s College:     Website </w:t>
      </w:r>
      <w:hyperlink r:id="rId13" w:tgtFrame="_blank" w:history="1">
        <w:r w:rsidRPr="007266EA">
          <w:rPr>
            <w:sz w:val="20"/>
            <w:szCs w:val="20"/>
          </w:rPr>
          <w:t>www.stpeters.vic.edu.au</w:t>
        </w:r>
      </w:hyperlink>
      <w:r w:rsidRPr="007266EA">
        <w:rPr>
          <w:sz w:val="20"/>
          <w:szCs w:val="20"/>
          <w:lang w:val="en-US"/>
        </w:rPr>
        <w:t>        Phone: 5990</w:t>
      </w:r>
      <w:r w:rsidR="008B6E12">
        <w:rPr>
          <w:sz w:val="20"/>
          <w:szCs w:val="20"/>
          <w:lang w:val="en-US"/>
        </w:rPr>
        <w:t>7</w:t>
      </w:r>
      <w:r w:rsidRPr="007266EA">
        <w:rPr>
          <w:sz w:val="20"/>
          <w:szCs w:val="20"/>
          <w:lang w:val="en-US"/>
        </w:rPr>
        <w:t>777</w:t>
      </w:r>
      <w:r w:rsidR="008B6E12">
        <w:rPr>
          <w:sz w:val="20"/>
          <w:szCs w:val="20"/>
          <w:lang w:val="en-US"/>
        </w:rPr>
        <w:t xml:space="preserve"> </w:t>
      </w:r>
      <w:r w:rsidRPr="007266EA">
        <w:rPr>
          <w:sz w:val="20"/>
          <w:szCs w:val="20"/>
          <w:lang w:val="en-US"/>
        </w:rPr>
        <w:t>                 Email </w:t>
      </w:r>
      <w:hyperlink r:id="rId14" w:tgtFrame="_blank" w:history="1">
        <w:r w:rsidRPr="007266EA">
          <w:rPr>
            <w:sz w:val="20"/>
            <w:szCs w:val="20"/>
          </w:rPr>
          <w:t>registrar@stpeters.vic.edu.au</w:t>
        </w:r>
      </w:hyperlink>
    </w:p>
    <w:p w14:paraId="50C94B17" w14:textId="5D0BB546" w:rsidR="00E82AE6" w:rsidRPr="00E82AE6" w:rsidRDefault="00BE1719" w:rsidP="00E82AE6">
      <w:pPr>
        <w:shd w:val="clear" w:color="auto" w:fill="FFFFFF"/>
        <w:rPr>
          <w:sz w:val="20"/>
          <w:szCs w:val="20"/>
          <w:lang w:val="en-US"/>
        </w:rPr>
      </w:pPr>
      <w:r w:rsidRPr="00BE1719">
        <w:rPr>
          <w:b/>
          <w:bCs/>
          <w:sz w:val="20"/>
          <w:szCs w:val="20"/>
          <w:lang w:val="en-US"/>
        </w:rPr>
        <w:t>INTERNATIONAL WOMEN’S DAY (8 MARCH)</w:t>
      </w:r>
      <w:r w:rsidRPr="00BE1719">
        <w:rPr>
          <w:sz w:val="20"/>
          <w:szCs w:val="20"/>
          <w:lang w:val="en-US"/>
        </w:rPr>
        <w:t xml:space="preserve"> </w:t>
      </w:r>
      <w:r w:rsidR="00E82AE6" w:rsidRPr="00BE1719">
        <w:rPr>
          <w:sz w:val="20"/>
          <w:szCs w:val="20"/>
          <w:lang w:val="en-US"/>
        </w:rPr>
        <w:t>–</w:t>
      </w:r>
      <w:r w:rsidRPr="00BE1719">
        <w:rPr>
          <w:sz w:val="20"/>
          <w:szCs w:val="20"/>
          <w:lang w:val="en-US"/>
        </w:rPr>
        <w:t xml:space="preserve"> </w:t>
      </w:r>
      <w:r w:rsidR="00E82AE6" w:rsidRPr="00BE1719">
        <w:rPr>
          <w:sz w:val="20"/>
          <w:szCs w:val="20"/>
          <w:lang w:val="en-US"/>
        </w:rPr>
        <w:t xml:space="preserve">Bishop Michael Morrissey said dioceses, parishes, </w:t>
      </w:r>
      <w:proofErr w:type="gramStart"/>
      <w:r w:rsidR="00E82AE6" w:rsidRPr="00BE1719">
        <w:rPr>
          <w:sz w:val="20"/>
          <w:szCs w:val="20"/>
          <w:lang w:val="en-US"/>
        </w:rPr>
        <w:t>schools</w:t>
      </w:r>
      <w:proofErr w:type="gramEnd"/>
      <w:r w:rsidR="00E82AE6" w:rsidRPr="00BE1719">
        <w:rPr>
          <w:sz w:val="20"/>
          <w:szCs w:val="20"/>
          <w:lang w:val="en-US"/>
        </w:rPr>
        <w:t xml:space="preserve"> and other Catholic communities regularly find ways to mark International Women’s Day. It is also an invitation to reflection and action.</w:t>
      </w:r>
      <w:r>
        <w:rPr>
          <w:sz w:val="20"/>
          <w:szCs w:val="20"/>
          <w:lang w:val="en-US"/>
        </w:rPr>
        <w:t xml:space="preserve"> </w:t>
      </w:r>
      <w:r w:rsidR="00E82AE6" w:rsidRPr="00E82AE6">
        <w:rPr>
          <w:sz w:val="20"/>
          <w:szCs w:val="20"/>
          <w:lang w:val="en-US"/>
        </w:rPr>
        <w:t>“This year we are asked to focus on the question of equality of women and men – something that we find central to the Gospel message,” Bishop Morrissey said.</w:t>
      </w:r>
      <w:r>
        <w:rPr>
          <w:sz w:val="20"/>
          <w:szCs w:val="20"/>
          <w:lang w:val="en-US"/>
        </w:rPr>
        <w:t xml:space="preserve"> </w:t>
      </w:r>
      <w:r w:rsidR="00E82AE6" w:rsidRPr="00E82AE6">
        <w:rPr>
          <w:sz w:val="20"/>
          <w:szCs w:val="20"/>
          <w:lang w:val="en-US"/>
        </w:rPr>
        <w:t>“The Church has an important role today in underlining our conviction that women and men, while different, are equal in the eyes of God.”</w:t>
      </w:r>
      <w:r w:rsidR="009B40D1">
        <w:rPr>
          <w:sz w:val="20"/>
          <w:szCs w:val="20"/>
          <w:lang w:val="en-US"/>
        </w:rPr>
        <w:t xml:space="preserve"> To continue reading, go to https://mediablog.catholic.org.au </w:t>
      </w:r>
    </w:p>
    <w:p w14:paraId="1760544A" w14:textId="3E791A91" w:rsidR="004F4856" w:rsidRPr="004F4856" w:rsidRDefault="004F4856" w:rsidP="004F4856">
      <w:pPr>
        <w:shd w:val="clear" w:color="auto" w:fill="FFFFFF"/>
        <w:rPr>
          <w:sz w:val="20"/>
          <w:szCs w:val="20"/>
          <w:lang w:val="en-US"/>
        </w:rPr>
      </w:pPr>
      <w:r w:rsidRPr="004F4856">
        <w:rPr>
          <w:b/>
          <w:bCs/>
          <w:sz w:val="20"/>
          <w:szCs w:val="20"/>
          <w:lang w:val="en-US"/>
        </w:rPr>
        <w:t>MARCH IS THE</w:t>
      </w:r>
      <w:r w:rsidRPr="004F4856">
        <w:rPr>
          <w:b/>
          <w:bCs/>
          <w:sz w:val="20"/>
          <w:szCs w:val="20"/>
          <w:lang w:val="en-US"/>
        </w:rPr>
        <w:t xml:space="preserve"> </w:t>
      </w:r>
      <w:r w:rsidRPr="004F4856">
        <w:rPr>
          <w:b/>
          <w:bCs/>
          <w:sz w:val="20"/>
          <w:szCs w:val="20"/>
          <w:lang w:val="en-US"/>
        </w:rPr>
        <w:t>MONTH OF ST JOSEPH</w:t>
      </w:r>
      <w:r w:rsidRPr="004F4856">
        <w:rPr>
          <w:sz w:val="20"/>
          <w:szCs w:val="20"/>
          <w:lang w:val="en-US"/>
        </w:rPr>
        <w:t xml:space="preserve"> </w:t>
      </w:r>
      <w:r w:rsidRPr="004F4856">
        <w:rPr>
          <w:sz w:val="20"/>
          <w:szCs w:val="20"/>
          <w:lang w:val="en-US"/>
        </w:rPr>
        <w:t>Learn more about our spiritual father with these fantastic resources.</w:t>
      </w:r>
      <w:r w:rsidR="00C90696">
        <w:rPr>
          <w:sz w:val="20"/>
          <w:szCs w:val="20"/>
          <w:lang w:val="en-US"/>
        </w:rPr>
        <w:t xml:space="preserve"> </w:t>
      </w:r>
      <w:r w:rsidR="00943C06">
        <w:rPr>
          <w:sz w:val="20"/>
          <w:szCs w:val="20"/>
          <w:lang w:val="en-US"/>
        </w:rPr>
        <w:t>Shop at</w:t>
      </w:r>
      <w:r w:rsidR="00C90696">
        <w:rPr>
          <w:sz w:val="20"/>
          <w:szCs w:val="20"/>
          <w:lang w:val="en-US"/>
        </w:rPr>
        <w:t xml:space="preserve"> www.parousiamedia.com</w:t>
      </w:r>
    </w:p>
    <w:p w14:paraId="5AEDC8C6" w14:textId="77777777" w:rsidR="000B7ED0" w:rsidRPr="00CC6D9D" w:rsidRDefault="000B7ED0" w:rsidP="00817563">
      <w:pPr>
        <w:rPr>
          <w:sz w:val="20"/>
          <w:szCs w:val="20"/>
        </w:rPr>
      </w:pPr>
    </w:p>
    <w:tbl>
      <w:tblPr>
        <w:tblStyle w:val="TableGrid"/>
        <w:tblW w:w="0" w:type="auto"/>
        <w:tblLook w:val="04A0" w:firstRow="1" w:lastRow="0" w:firstColumn="1" w:lastColumn="0" w:noHBand="0" w:noVBand="1"/>
      </w:tblPr>
      <w:tblGrid>
        <w:gridCol w:w="5452"/>
        <w:gridCol w:w="5452"/>
      </w:tblGrid>
      <w:tr w:rsidR="005A385C" w:rsidRPr="00CC6D9D" w14:paraId="6F30A038" w14:textId="1B9D321E" w:rsidTr="00A1514C">
        <w:tc>
          <w:tcPr>
            <w:tcW w:w="5452" w:type="dxa"/>
          </w:tcPr>
          <w:p w14:paraId="28DA0C0C" w14:textId="0DD1D310" w:rsidR="005A385C" w:rsidRPr="00CC6D9D" w:rsidRDefault="005A385C" w:rsidP="007542AD">
            <w:pPr>
              <w:rPr>
                <w:b/>
                <w:bCs/>
                <w:sz w:val="20"/>
                <w:szCs w:val="20"/>
                <w:lang w:val="en-US"/>
              </w:rPr>
            </w:pPr>
            <w:r w:rsidRPr="00CC6D9D">
              <w:rPr>
                <w:b/>
                <w:bCs/>
                <w:sz w:val="20"/>
                <w:szCs w:val="20"/>
                <w:lang w:val="en-US"/>
              </w:rPr>
              <w:t>NEW, RELOCATING or LEAVING THE PARISH</w:t>
            </w:r>
          </w:p>
          <w:p w14:paraId="11D8AF90" w14:textId="77777777" w:rsidR="005A385C" w:rsidRPr="00CC6D9D" w:rsidRDefault="005A385C" w:rsidP="007542AD">
            <w:pPr>
              <w:rPr>
                <w:sz w:val="20"/>
                <w:szCs w:val="20"/>
                <w:lang w:val="en-US"/>
              </w:rPr>
            </w:pPr>
          </w:p>
          <w:p w14:paraId="075EBD74" w14:textId="6EF2DD4B" w:rsidR="005A385C" w:rsidRPr="00CC6D9D" w:rsidRDefault="005A385C" w:rsidP="007542AD">
            <w:pPr>
              <w:rPr>
                <w:sz w:val="20"/>
                <w:szCs w:val="20"/>
                <w:lang w:val="en-US"/>
              </w:rPr>
            </w:pPr>
            <w:r w:rsidRPr="00CC6D9D">
              <w:rPr>
                <w:sz w:val="20"/>
                <w:szCs w:val="20"/>
                <w:lang w:val="en-US"/>
              </w:rPr>
              <w:t xml:space="preserve">New Parishioners – please register with us either on our website or </w:t>
            </w:r>
            <w:r w:rsidR="00473D2B" w:rsidRPr="00CC6D9D">
              <w:rPr>
                <w:sz w:val="20"/>
                <w:szCs w:val="20"/>
                <w:lang w:val="en-US"/>
              </w:rPr>
              <w:t>fill-in</w:t>
            </w:r>
            <w:r w:rsidRPr="00CC6D9D">
              <w:rPr>
                <w:sz w:val="20"/>
                <w:szCs w:val="20"/>
                <w:lang w:val="en-US"/>
              </w:rPr>
              <w:t xml:space="preserve"> the form in the bulletin</w:t>
            </w:r>
            <w:r w:rsidR="00473D2B" w:rsidRPr="00CC6D9D">
              <w:rPr>
                <w:sz w:val="20"/>
                <w:szCs w:val="20"/>
                <w:lang w:val="en-US"/>
              </w:rPr>
              <w:t xml:space="preserve">. </w:t>
            </w:r>
          </w:p>
          <w:p w14:paraId="4703F5A6" w14:textId="77777777" w:rsidR="005A385C" w:rsidRPr="00CC6D9D" w:rsidRDefault="005A385C" w:rsidP="00A75D3F">
            <w:pPr>
              <w:spacing w:before="120"/>
              <w:rPr>
                <w:sz w:val="20"/>
                <w:szCs w:val="20"/>
                <w:lang w:val="en-US"/>
              </w:rPr>
            </w:pPr>
            <w:r w:rsidRPr="00CC6D9D">
              <w:rPr>
                <w:sz w:val="20"/>
                <w:szCs w:val="20"/>
                <w:lang w:val="en-US"/>
              </w:rPr>
              <w:t>Relocating or Leaving Parishioners – please call the parish office to update our records.</w:t>
            </w:r>
          </w:p>
          <w:p w14:paraId="089360CF" w14:textId="77777777" w:rsidR="00473D2B" w:rsidRPr="00CC6D9D" w:rsidRDefault="00473D2B" w:rsidP="007542AD">
            <w:pPr>
              <w:rPr>
                <w:sz w:val="20"/>
                <w:szCs w:val="20"/>
                <w:lang w:val="en-US"/>
              </w:rPr>
            </w:pPr>
          </w:p>
          <w:p w14:paraId="59A3779D" w14:textId="452FC659" w:rsidR="00473D2B" w:rsidRPr="00CC6D9D" w:rsidRDefault="005343A2" w:rsidP="007542AD">
            <w:pPr>
              <w:rPr>
                <w:b/>
                <w:bCs/>
                <w:sz w:val="20"/>
                <w:szCs w:val="20"/>
                <w:lang w:val="en-US"/>
              </w:rPr>
            </w:pPr>
            <w:r>
              <w:rPr>
                <w:b/>
                <w:bCs/>
                <w:sz w:val="20"/>
                <w:szCs w:val="20"/>
                <w:lang w:val="en-US"/>
              </w:rPr>
              <w:t>We would love to welcome our new parishioners at our Saturday</w:t>
            </w:r>
            <w:r w:rsidR="00A75D3F">
              <w:rPr>
                <w:b/>
                <w:bCs/>
                <w:sz w:val="20"/>
                <w:szCs w:val="20"/>
                <w:lang w:val="en-US"/>
              </w:rPr>
              <w:t xml:space="preserve"> </w:t>
            </w:r>
            <w:r w:rsidR="00A75D3F">
              <w:rPr>
                <w:b/>
                <w:bCs/>
                <w:sz w:val="20"/>
                <w:szCs w:val="20"/>
                <w:lang w:val="en-US"/>
              </w:rPr>
              <w:t>26 March</w:t>
            </w:r>
            <w:r>
              <w:rPr>
                <w:b/>
                <w:bCs/>
                <w:sz w:val="20"/>
                <w:szCs w:val="20"/>
                <w:lang w:val="en-US"/>
              </w:rPr>
              <w:t xml:space="preserve"> 6pm Mass &amp; Sunday</w:t>
            </w:r>
            <w:r w:rsidR="00A75D3F">
              <w:rPr>
                <w:b/>
                <w:bCs/>
                <w:sz w:val="20"/>
                <w:szCs w:val="20"/>
                <w:lang w:val="en-US"/>
              </w:rPr>
              <w:t xml:space="preserve"> </w:t>
            </w:r>
            <w:r w:rsidR="00A75D3F">
              <w:rPr>
                <w:b/>
                <w:bCs/>
                <w:sz w:val="20"/>
                <w:szCs w:val="20"/>
                <w:lang w:val="en-US"/>
              </w:rPr>
              <w:t>27 March</w:t>
            </w:r>
            <w:r>
              <w:rPr>
                <w:b/>
                <w:bCs/>
                <w:sz w:val="20"/>
                <w:szCs w:val="20"/>
                <w:lang w:val="en-US"/>
              </w:rPr>
              <w:t xml:space="preserve"> 9am &amp; 10.45am </w:t>
            </w:r>
          </w:p>
        </w:tc>
        <w:tc>
          <w:tcPr>
            <w:tcW w:w="5452" w:type="dxa"/>
          </w:tcPr>
          <w:p w14:paraId="039BDCA1" w14:textId="267A0658" w:rsidR="005A385C" w:rsidRPr="00CC6D9D" w:rsidRDefault="005A385C" w:rsidP="005A385C">
            <w:pPr>
              <w:rPr>
                <w:sz w:val="20"/>
                <w:szCs w:val="20"/>
                <w:lang w:val="en-US"/>
              </w:rPr>
            </w:pPr>
            <w:r w:rsidRPr="00CC6D9D">
              <w:rPr>
                <w:b/>
                <w:bCs/>
                <w:sz w:val="20"/>
                <w:szCs w:val="20"/>
                <w:lang w:val="en-US"/>
              </w:rPr>
              <w:t>CHURCH BUILDING DONATION –</w:t>
            </w:r>
            <w:r w:rsidRPr="00CC6D9D">
              <w:rPr>
                <w:sz w:val="20"/>
                <w:szCs w:val="20"/>
                <w:lang w:val="en-US"/>
              </w:rPr>
              <w:t xml:space="preserve"> please fill-in the Church Building Donation form or pick-up a donation envelope. Return via the collection plate or to the parish office or visit https://stthomasap.org.au/donate/ </w:t>
            </w:r>
            <w:r w:rsidRPr="00CC6D9D">
              <w:rPr>
                <w:bCs/>
                <w:sz w:val="20"/>
                <w:szCs w:val="20"/>
              </w:rPr>
              <w:t xml:space="preserve">Or contribute directly to </w:t>
            </w:r>
            <w:r w:rsidRPr="00CC6D9D">
              <w:rPr>
                <w:b/>
                <w:sz w:val="20"/>
                <w:szCs w:val="20"/>
              </w:rPr>
              <w:t xml:space="preserve">CDF </w:t>
            </w:r>
            <w:proofErr w:type="gramStart"/>
            <w:r w:rsidRPr="00CC6D9D">
              <w:rPr>
                <w:b/>
                <w:sz w:val="20"/>
                <w:szCs w:val="20"/>
              </w:rPr>
              <w:t>PAY</w:t>
            </w:r>
            <w:r w:rsidRPr="00CC6D9D">
              <w:rPr>
                <w:bCs/>
                <w:sz w:val="20"/>
                <w:szCs w:val="20"/>
              </w:rPr>
              <w:t xml:space="preserve"> .</w:t>
            </w:r>
            <w:proofErr w:type="gramEnd"/>
            <w:r w:rsidRPr="00CC6D9D">
              <w:rPr>
                <w:b/>
                <w:sz w:val="20"/>
                <w:szCs w:val="20"/>
              </w:rPr>
              <w:t>https://sale.cdfpay.org.au/</w:t>
            </w:r>
            <w:r w:rsidRPr="00CC6D9D">
              <w:rPr>
                <w:bCs/>
                <w:sz w:val="20"/>
                <w:szCs w:val="20"/>
              </w:rPr>
              <w:t xml:space="preserve"> </w:t>
            </w:r>
            <w:r w:rsidRPr="00CC6D9D">
              <w:rPr>
                <w:sz w:val="20"/>
                <w:szCs w:val="20"/>
                <w:lang w:val="en-US"/>
              </w:rPr>
              <w:t xml:space="preserve"> W</w:t>
            </w:r>
            <w:r w:rsidRPr="00CC6D9D">
              <w:rPr>
                <w:b/>
                <w:bCs/>
                <w:sz w:val="20"/>
                <w:szCs w:val="20"/>
                <w:lang w:val="en-US"/>
              </w:rPr>
              <w:t>rite CHBLD in comment</w:t>
            </w:r>
            <w:r w:rsidRPr="00CC6D9D">
              <w:rPr>
                <w:sz w:val="20"/>
                <w:szCs w:val="20"/>
                <w:lang w:val="en-US"/>
              </w:rPr>
              <w:t xml:space="preserve">. Thank you. </w:t>
            </w:r>
            <w:r w:rsidRPr="00CC6D9D">
              <w:rPr>
                <w:i/>
                <w:iCs/>
                <w:sz w:val="20"/>
                <w:szCs w:val="20"/>
                <w:lang w:val="en-US"/>
              </w:rPr>
              <w:t xml:space="preserve">Donations are not tax </w:t>
            </w:r>
            <w:proofErr w:type="spellStart"/>
            <w:r w:rsidRPr="00CC6D9D">
              <w:rPr>
                <w:i/>
                <w:iCs/>
                <w:sz w:val="20"/>
                <w:szCs w:val="20"/>
                <w:lang w:val="en-US"/>
              </w:rPr>
              <w:t>deductable</w:t>
            </w:r>
            <w:proofErr w:type="spellEnd"/>
            <w:r w:rsidRPr="00CC6D9D">
              <w:rPr>
                <w:sz w:val="20"/>
                <w:szCs w:val="20"/>
                <w:lang w:val="en-US"/>
              </w:rPr>
              <w:t>.</w:t>
            </w:r>
          </w:p>
          <w:p w14:paraId="789874DF" w14:textId="627C2256" w:rsidR="005A385C" w:rsidRPr="00CC6D9D" w:rsidRDefault="005A385C" w:rsidP="005A385C">
            <w:pPr>
              <w:rPr>
                <w:b/>
                <w:bCs/>
                <w:sz w:val="20"/>
                <w:szCs w:val="20"/>
                <w:lang w:val="en-US"/>
              </w:rPr>
            </w:pPr>
            <w:r w:rsidRPr="00CC6D9D">
              <w:rPr>
                <w:b/>
                <w:bCs/>
                <w:sz w:val="20"/>
                <w:szCs w:val="20"/>
                <w:lang w:val="en-US"/>
              </w:rPr>
              <w:t>There is also a monthly collection at Mass towards this purpose. Our next collection will be on 19</w:t>
            </w:r>
            <w:r w:rsidRPr="00CC6D9D">
              <w:rPr>
                <w:b/>
                <w:bCs/>
                <w:sz w:val="20"/>
                <w:szCs w:val="20"/>
                <w:vertAlign w:val="superscript"/>
                <w:lang w:val="en-US"/>
              </w:rPr>
              <w:t>th</w:t>
            </w:r>
            <w:r w:rsidRPr="00CC6D9D">
              <w:rPr>
                <w:b/>
                <w:bCs/>
                <w:sz w:val="20"/>
                <w:szCs w:val="20"/>
                <w:lang w:val="en-US"/>
              </w:rPr>
              <w:t>/20</w:t>
            </w:r>
            <w:r w:rsidRPr="00CC6D9D">
              <w:rPr>
                <w:b/>
                <w:bCs/>
                <w:sz w:val="20"/>
                <w:szCs w:val="20"/>
                <w:vertAlign w:val="superscript"/>
                <w:lang w:val="en-US"/>
              </w:rPr>
              <w:t>th</w:t>
            </w:r>
            <w:r w:rsidRPr="00CC6D9D">
              <w:rPr>
                <w:b/>
                <w:bCs/>
                <w:sz w:val="20"/>
                <w:szCs w:val="20"/>
                <w:lang w:val="en-US"/>
              </w:rPr>
              <w:t xml:space="preserve"> Mar at all our weekend Masses.</w:t>
            </w:r>
          </w:p>
        </w:tc>
      </w:tr>
    </w:tbl>
    <w:p w14:paraId="3FCA135E" w14:textId="77777777" w:rsidR="003D0370" w:rsidRPr="00CC6D9D" w:rsidRDefault="003D0370" w:rsidP="007542AD">
      <w:pPr>
        <w:shd w:val="clear" w:color="auto" w:fill="FFFFFF"/>
        <w:rPr>
          <w:sz w:val="20"/>
          <w:szCs w:val="20"/>
          <w:lang w:val="en-US"/>
        </w:rPr>
      </w:pPr>
    </w:p>
    <w:tbl>
      <w:tblPr>
        <w:tblStyle w:val="TableGrid"/>
        <w:tblW w:w="0" w:type="auto"/>
        <w:tblLook w:val="04A0" w:firstRow="1" w:lastRow="0" w:firstColumn="1" w:lastColumn="0" w:noHBand="0" w:noVBand="1"/>
      </w:tblPr>
      <w:tblGrid>
        <w:gridCol w:w="10904"/>
      </w:tblGrid>
      <w:tr w:rsidR="00026212" w:rsidRPr="00CC6D9D" w14:paraId="752EA132" w14:textId="77777777" w:rsidTr="00026212">
        <w:tc>
          <w:tcPr>
            <w:tcW w:w="10904" w:type="dxa"/>
          </w:tcPr>
          <w:p w14:paraId="4A2E8199" w14:textId="2202DF96" w:rsidR="00026212" w:rsidRPr="00CC6D9D" w:rsidRDefault="00026212" w:rsidP="00026212">
            <w:pPr>
              <w:shd w:val="clear" w:color="auto" w:fill="FFFFFF"/>
              <w:rPr>
                <w:b/>
                <w:bCs/>
                <w:color w:val="050505"/>
                <w:sz w:val="20"/>
                <w:szCs w:val="20"/>
              </w:rPr>
            </w:pPr>
            <w:r w:rsidRPr="00CC6D9D">
              <w:rPr>
                <w:b/>
                <w:bCs/>
                <w:sz w:val="20"/>
                <w:szCs w:val="20"/>
                <w:lang w:val="en-US"/>
              </w:rPr>
              <w:t>VOLUNTEERS</w:t>
            </w:r>
            <w:r w:rsidR="00582E89" w:rsidRPr="00CC6D9D">
              <w:rPr>
                <w:b/>
                <w:bCs/>
                <w:sz w:val="20"/>
                <w:szCs w:val="20"/>
                <w:lang w:val="en-US"/>
              </w:rPr>
              <w:t xml:space="preserve"> @ Masses</w:t>
            </w:r>
            <w:r w:rsidRPr="00CC6D9D">
              <w:rPr>
                <w:b/>
                <w:bCs/>
                <w:sz w:val="20"/>
                <w:szCs w:val="20"/>
                <w:lang w:val="en-US"/>
              </w:rPr>
              <w:t xml:space="preserve"> </w:t>
            </w:r>
            <w:r w:rsidR="00582E89" w:rsidRPr="00CC6D9D">
              <w:rPr>
                <w:b/>
                <w:bCs/>
                <w:sz w:val="20"/>
                <w:szCs w:val="20"/>
                <w:lang w:val="en-US"/>
              </w:rPr>
              <w:t>–</w:t>
            </w:r>
            <w:r w:rsidRPr="00CC6D9D">
              <w:rPr>
                <w:b/>
                <w:bCs/>
                <w:sz w:val="20"/>
                <w:szCs w:val="20"/>
                <w:lang w:val="en-US"/>
              </w:rPr>
              <w:t xml:space="preserve"> </w:t>
            </w:r>
            <w:r w:rsidR="00582E89" w:rsidRPr="00CC6D9D">
              <w:rPr>
                <w:b/>
                <w:bCs/>
                <w:color w:val="050505"/>
                <w:sz w:val="20"/>
                <w:szCs w:val="20"/>
              </w:rPr>
              <w:t xml:space="preserve">if you would like to resume volunteering or would like to </w:t>
            </w:r>
            <w:proofErr w:type="gramStart"/>
            <w:r w:rsidR="00CB4CD4" w:rsidRPr="00CC6D9D">
              <w:rPr>
                <w:b/>
                <w:bCs/>
                <w:color w:val="050505"/>
                <w:sz w:val="20"/>
                <w:szCs w:val="20"/>
              </w:rPr>
              <w:t>help out</w:t>
            </w:r>
            <w:proofErr w:type="gramEnd"/>
            <w:r w:rsidR="005A385C" w:rsidRPr="00CC6D9D">
              <w:rPr>
                <w:b/>
                <w:bCs/>
                <w:color w:val="050505"/>
                <w:sz w:val="20"/>
                <w:szCs w:val="20"/>
              </w:rPr>
              <w:t xml:space="preserve"> </w:t>
            </w:r>
            <w:r w:rsidR="00361CCB" w:rsidRPr="00CC6D9D">
              <w:rPr>
                <w:b/>
                <w:bCs/>
                <w:color w:val="050505"/>
                <w:sz w:val="20"/>
                <w:szCs w:val="20"/>
              </w:rPr>
              <w:t>in our Parish</w:t>
            </w:r>
            <w:r w:rsidRPr="00CC6D9D">
              <w:rPr>
                <w:b/>
                <w:bCs/>
                <w:color w:val="050505"/>
                <w:sz w:val="20"/>
                <w:szCs w:val="20"/>
              </w:rPr>
              <w:t>.</w:t>
            </w:r>
            <w:r w:rsidR="00CB4CD4" w:rsidRPr="00CC6D9D">
              <w:rPr>
                <w:b/>
                <w:bCs/>
                <w:color w:val="050505"/>
                <w:sz w:val="20"/>
                <w:szCs w:val="20"/>
              </w:rPr>
              <w:t xml:space="preserve"> </w:t>
            </w:r>
            <w:proofErr w:type="gramStart"/>
            <w:r w:rsidR="00CB4CD4" w:rsidRPr="00CC6D9D">
              <w:rPr>
                <w:b/>
                <w:bCs/>
                <w:color w:val="050505"/>
                <w:sz w:val="20"/>
                <w:szCs w:val="20"/>
              </w:rPr>
              <w:t xml:space="preserve">Please </w:t>
            </w:r>
            <w:r w:rsidRPr="00CC6D9D">
              <w:rPr>
                <w:b/>
                <w:bCs/>
                <w:color w:val="050505"/>
                <w:sz w:val="20"/>
                <w:szCs w:val="20"/>
              </w:rPr>
              <w:t xml:space="preserve"> </w:t>
            </w:r>
            <w:r w:rsidR="00CB4CD4" w:rsidRPr="00CC6D9D">
              <w:rPr>
                <w:b/>
                <w:bCs/>
                <w:color w:val="050505"/>
                <w:sz w:val="20"/>
                <w:szCs w:val="20"/>
              </w:rPr>
              <w:t>e</w:t>
            </w:r>
            <w:r w:rsidRPr="00CC6D9D">
              <w:rPr>
                <w:b/>
                <w:bCs/>
                <w:color w:val="050505"/>
                <w:sz w:val="20"/>
                <w:szCs w:val="20"/>
              </w:rPr>
              <w:t>mail</w:t>
            </w:r>
            <w:proofErr w:type="gramEnd"/>
            <w:r w:rsidRPr="00CC6D9D">
              <w:rPr>
                <w:b/>
                <w:bCs/>
                <w:color w:val="050505"/>
                <w:sz w:val="20"/>
                <w:szCs w:val="20"/>
              </w:rPr>
              <w:t>: parish@stthomasap.org or call 5998 0947 during office hours</w:t>
            </w:r>
            <w:r w:rsidR="00CB4CD4" w:rsidRPr="00CC6D9D">
              <w:rPr>
                <w:b/>
                <w:bCs/>
                <w:color w:val="050505"/>
                <w:sz w:val="20"/>
                <w:szCs w:val="20"/>
              </w:rPr>
              <w:t>.</w:t>
            </w:r>
          </w:p>
        </w:tc>
      </w:tr>
    </w:tbl>
    <w:p w14:paraId="639CB8A8" w14:textId="1CC434DD" w:rsidR="00A85D03" w:rsidRPr="00CC6D9D" w:rsidRDefault="00A85D03" w:rsidP="005C427C">
      <w:pPr>
        <w:jc w:val="both"/>
        <w:rPr>
          <w:sz w:val="20"/>
          <w:szCs w:val="20"/>
          <w:lang w:val="en-US"/>
        </w:rPr>
      </w:pPr>
    </w:p>
    <w:tbl>
      <w:tblPr>
        <w:tblStyle w:val="TableGrid"/>
        <w:tblW w:w="0" w:type="auto"/>
        <w:tblLook w:val="04A0" w:firstRow="1" w:lastRow="0" w:firstColumn="1" w:lastColumn="0" w:noHBand="0" w:noVBand="1"/>
      </w:tblPr>
      <w:tblGrid>
        <w:gridCol w:w="5452"/>
        <w:gridCol w:w="5452"/>
      </w:tblGrid>
      <w:tr w:rsidR="002E7FC2" w:rsidRPr="00CC6D9D" w14:paraId="40F77830" w14:textId="77777777" w:rsidTr="002E7FC2">
        <w:tc>
          <w:tcPr>
            <w:tcW w:w="10904" w:type="dxa"/>
            <w:gridSpan w:val="2"/>
          </w:tcPr>
          <w:p w14:paraId="63AF0862" w14:textId="1EAE71C4" w:rsidR="00F1578E" w:rsidRDefault="006919B3" w:rsidP="00F1578E">
            <w:pPr>
              <w:rPr>
                <w:sz w:val="20"/>
                <w:szCs w:val="20"/>
              </w:rPr>
            </w:pPr>
            <w:r w:rsidRPr="00CC6D9D">
              <w:rPr>
                <w:b/>
                <w:bCs/>
                <w:sz w:val="20"/>
                <w:szCs w:val="20"/>
              </w:rPr>
              <w:t xml:space="preserve">SYNOD 2023 </w:t>
            </w:r>
            <w:r w:rsidR="00AC6630" w:rsidRPr="00CC6D9D">
              <w:rPr>
                <w:b/>
                <w:bCs/>
                <w:sz w:val="20"/>
                <w:szCs w:val="20"/>
              </w:rPr>
              <w:br/>
            </w:r>
            <w:r w:rsidR="00356A0C" w:rsidRPr="00CC6D9D">
              <w:rPr>
                <w:sz w:val="20"/>
                <w:szCs w:val="20"/>
                <w:u w:val="single"/>
              </w:rPr>
              <w:t>SYNOD OF BISHOPS</w:t>
            </w:r>
            <w:r w:rsidR="00356A0C" w:rsidRPr="00CC6D9D">
              <w:rPr>
                <w:sz w:val="20"/>
                <w:szCs w:val="20"/>
              </w:rPr>
              <w:t xml:space="preserve">: </w:t>
            </w:r>
          </w:p>
          <w:p w14:paraId="78F3FB4E" w14:textId="23943699" w:rsidR="005D2E63" w:rsidRPr="005D2E63" w:rsidRDefault="005D2E63" w:rsidP="005D2E63">
            <w:pPr>
              <w:shd w:val="clear" w:color="auto" w:fill="FFFFFF"/>
              <w:rPr>
                <w:sz w:val="20"/>
                <w:szCs w:val="20"/>
              </w:rPr>
            </w:pPr>
            <w:r w:rsidRPr="005D2E63">
              <w:rPr>
                <w:sz w:val="20"/>
                <w:szCs w:val="20"/>
              </w:rPr>
              <w:t>Don’t miss out on this opportunity to take part in a global conversation about the Catholic Church. How are we called to walk together as Christians?</w:t>
            </w:r>
          </w:p>
          <w:p w14:paraId="42FCEB14" w14:textId="77777777" w:rsidR="005D2E63" w:rsidRPr="005D2E63" w:rsidRDefault="005D2E63" w:rsidP="005D2E63">
            <w:pPr>
              <w:shd w:val="clear" w:color="auto" w:fill="FFFFFF"/>
              <w:rPr>
                <w:sz w:val="20"/>
                <w:szCs w:val="20"/>
              </w:rPr>
            </w:pPr>
            <w:r w:rsidRPr="005D2E63">
              <w:rPr>
                <w:sz w:val="20"/>
                <w:szCs w:val="20"/>
              </w:rPr>
              <w:t>How can we listen to one another in making important decisions about our faith and our mission?</w:t>
            </w:r>
          </w:p>
          <w:p w14:paraId="7BD32EF6" w14:textId="77777777" w:rsidR="005D2E63" w:rsidRPr="005D2E63" w:rsidRDefault="005D2E63" w:rsidP="005D2E63">
            <w:pPr>
              <w:shd w:val="clear" w:color="auto" w:fill="FFFFFF"/>
              <w:rPr>
                <w:sz w:val="20"/>
                <w:szCs w:val="20"/>
              </w:rPr>
            </w:pPr>
            <w:r w:rsidRPr="005D2E63">
              <w:rPr>
                <w:sz w:val="20"/>
                <w:szCs w:val="20"/>
              </w:rPr>
              <w:t xml:space="preserve">The deadline for online submissions in the local consultation for the international Synod on </w:t>
            </w:r>
            <w:proofErr w:type="spellStart"/>
            <w:r w:rsidRPr="005D2E63">
              <w:rPr>
                <w:sz w:val="20"/>
                <w:szCs w:val="20"/>
              </w:rPr>
              <w:t>Synodality</w:t>
            </w:r>
            <w:proofErr w:type="spellEnd"/>
            <w:r w:rsidRPr="005D2E63">
              <w:rPr>
                <w:sz w:val="20"/>
                <w:szCs w:val="20"/>
              </w:rPr>
              <w:t xml:space="preserve"> has been extended to Sunday, March 13. (You can still submit your response on Sunday 13th March)</w:t>
            </w:r>
          </w:p>
          <w:p w14:paraId="6FBD8541" w14:textId="77777777" w:rsidR="005D2E63" w:rsidRPr="005D2E63" w:rsidRDefault="005D2E63" w:rsidP="005D2E63">
            <w:pPr>
              <w:shd w:val="clear" w:color="auto" w:fill="FFFFFF"/>
              <w:rPr>
                <w:sz w:val="20"/>
                <w:szCs w:val="20"/>
              </w:rPr>
            </w:pPr>
            <w:r w:rsidRPr="005D2E63">
              <w:rPr>
                <w:sz w:val="20"/>
                <w:szCs w:val="20"/>
              </w:rPr>
              <w:t>Find out more and share your contribution at: </w:t>
            </w:r>
            <w:hyperlink r:id="rId15" w:tgtFrame="_blank" w:history="1">
              <w:r w:rsidRPr="005D2E63">
                <w:rPr>
                  <w:sz w:val="20"/>
                  <w:szCs w:val="20"/>
                </w:rPr>
                <w:t>https://catholic.org.au/synodalchurch</w:t>
              </w:r>
            </w:hyperlink>
          </w:p>
          <w:p w14:paraId="254F2EF8" w14:textId="77777777" w:rsidR="005D2E63" w:rsidRPr="00CC6D9D" w:rsidRDefault="005D2E63" w:rsidP="00F1578E">
            <w:pPr>
              <w:rPr>
                <w:sz w:val="20"/>
                <w:szCs w:val="20"/>
              </w:rPr>
            </w:pPr>
          </w:p>
          <w:p w14:paraId="787A9235" w14:textId="46B2FBC6" w:rsidR="002E7FC2" w:rsidRPr="00CC6D9D" w:rsidRDefault="002E7FC2" w:rsidP="009E3388">
            <w:pPr>
              <w:rPr>
                <w:i/>
                <w:iCs/>
                <w:sz w:val="20"/>
                <w:szCs w:val="20"/>
              </w:rPr>
            </w:pPr>
            <w:r w:rsidRPr="00CC6D9D">
              <w:rPr>
                <w:b/>
                <w:bCs/>
                <w:sz w:val="20"/>
                <w:szCs w:val="20"/>
              </w:rPr>
              <w:t>P</w:t>
            </w:r>
            <w:r w:rsidR="00261B07" w:rsidRPr="00CC6D9D">
              <w:rPr>
                <w:b/>
                <w:bCs/>
                <w:sz w:val="20"/>
                <w:szCs w:val="20"/>
              </w:rPr>
              <w:t>rayer for the synod</w:t>
            </w:r>
            <w:r w:rsidRPr="00CC6D9D">
              <w:rPr>
                <w:sz w:val="20"/>
                <w:szCs w:val="20"/>
              </w:rPr>
              <w:t xml:space="preserve"> - </w:t>
            </w:r>
            <w:r w:rsidRPr="00CC6D9D">
              <w:rPr>
                <w:i/>
                <w:iCs/>
                <w:sz w:val="20"/>
                <w:szCs w:val="20"/>
              </w:rPr>
              <w:t xml:space="preserve">As we embrace this Synodal Process, this prayer invites the Holy Spirit to be at work in us so that we may be a community and a people of grace. </w:t>
            </w:r>
          </w:p>
          <w:p w14:paraId="271DE56E" w14:textId="4957BCF7" w:rsidR="002E7FC2" w:rsidRPr="00CC6D9D" w:rsidRDefault="002E7FC2" w:rsidP="002E7FC2">
            <w:pPr>
              <w:jc w:val="center"/>
              <w:rPr>
                <w:sz w:val="20"/>
                <w:szCs w:val="20"/>
                <w:lang w:val="en-US"/>
              </w:rPr>
            </w:pPr>
            <w:r w:rsidRPr="00CC6D9D">
              <w:rPr>
                <w:sz w:val="20"/>
                <w:szCs w:val="20"/>
              </w:rPr>
              <w:t xml:space="preserve">We stand before You, Holy Spirit, as we </w:t>
            </w:r>
            <w:proofErr w:type="gramStart"/>
            <w:r w:rsidRPr="00CC6D9D">
              <w:rPr>
                <w:sz w:val="20"/>
                <w:szCs w:val="20"/>
              </w:rPr>
              <w:t>gather together</w:t>
            </w:r>
            <w:proofErr w:type="gramEnd"/>
            <w:r w:rsidRPr="00CC6D9D">
              <w:rPr>
                <w:sz w:val="20"/>
                <w:szCs w:val="20"/>
              </w:rPr>
              <w:t xml:space="preserve"> in Your name. With You alone to guide us, make Yourself at home in our hearts; Teach us the way we must go and how we are to pursue it. We are weak and sinful; do not let us promote disorder. Do not let ignorance lead us down the wrong path nor partiality influence our actions. Let us find in You our unity so that we may journey together to eternal life and not stray from the way of truth and what is right. All this we ask of You, who are at work in every place and time, in the communion of the Father and the Son, forever and ever. Amen.</w:t>
            </w:r>
          </w:p>
        </w:tc>
      </w:tr>
      <w:tr w:rsidR="009D6BD0" w:rsidRPr="00CC6D9D" w14:paraId="3DD31951" w14:textId="77777777" w:rsidTr="003D61EE">
        <w:tc>
          <w:tcPr>
            <w:tcW w:w="5452" w:type="dxa"/>
          </w:tcPr>
          <w:p w14:paraId="6056D2DF" w14:textId="77777777" w:rsidR="009D6BD0" w:rsidRPr="00CC6D9D" w:rsidRDefault="009D6BD0" w:rsidP="009D6BD0">
            <w:pPr>
              <w:spacing w:before="120"/>
              <w:rPr>
                <w:b/>
                <w:bCs/>
                <w:sz w:val="20"/>
                <w:szCs w:val="20"/>
              </w:rPr>
            </w:pPr>
            <w:r w:rsidRPr="00CC6D9D">
              <w:rPr>
                <w:noProof/>
                <w:sz w:val="20"/>
                <w:szCs w:val="20"/>
              </w:rPr>
              <w:drawing>
                <wp:anchor distT="0" distB="0" distL="114300" distR="114300" simplePos="0" relativeHeight="251724800" behindDoc="1" locked="0" layoutInCell="1" allowOverlap="1" wp14:anchorId="441280CA" wp14:editId="14E39855">
                  <wp:simplePos x="0" y="0"/>
                  <wp:positionH relativeFrom="column">
                    <wp:posOffset>2245360</wp:posOffset>
                  </wp:positionH>
                  <wp:positionV relativeFrom="paragraph">
                    <wp:posOffset>172720</wp:posOffset>
                  </wp:positionV>
                  <wp:extent cx="1076325" cy="390525"/>
                  <wp:effectExtent l="0" t="0" r="9525" b="9525"/>
                  <wp:wrapTight wrapText="bothSides">
                    <wp:wrapPolygon edited="0">
                      <wp:start x="0" y="0"/>
                      <wp:lineTo x="0" y="21073"/>
                      <wp:lineTo x="21409" y="21073"/>
                      <wp:lineTo x="21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763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6D9D">
              <w:rPr>
                <w:b/>
                <w:bCs/>
                <w:sz w:val="20"/>
                <w:szCs w:val="20"/>
              </w:rPr>
              <w:t>SPIRITUAL GROWTH RESOURCES</w:t>
            </w:r>
          </w:p>
          <w:p w14:paraId="6002C40F" w14:textId="77054CA5" w:rsidR="000F18AD" w:rsidRPr="00CC6D9D" w:rsidRDefault="009D6BD0" w:rsidP="000F18AD">
            <w:pPr>
              <w:rPr>
                <w:sz w:val="20"/>
                <w:szCs w:val="20"/>
              </w:rPr>
            </w:pPr>
            <w:r w:rsidRPr="00CC6D9D">
              <w:rPr>
                <w:b/>
                <w:bCs/>
                <w:sz w:val="20"/>
                <w:szCs w:val="20"/>
              </w:rPr>
              <w:t>FORMED.ORG</w:t>
            </w:r>
            <w:r w:rsidRPr="00CC6D9D">
              <w:rPr>
                <w:sz w:val="20"/>
                <w:szCs w:val="20"/>
              </w:rPr>
              <w:t xml:space="preserve"> is an app that has thousands of books, movies, audio &amp; programs for children and adults that answers questions or increase your knowledge about the Catholic Faith. Get this app for FREE! Call the Parish Office for your code today!!</w:t>
            </w:r>
            <w:r w:rsidRPr="00CC6D9D">
              <w:rPr>
                <w:noProof/>
                <w:sz w:val="20"/>
                <w:szCs w:val="20"/>
              </w:rPr>
              <w:t xml:space="preserve"> </w:t>
            </w:r>
            <w:r w:rsidRPr="00CC6D9D">
              <w:rPr>
                <w:sz w:val="20"/>
                <w:szCs w:val="20"/>
              </w:rPr>
              <w:t xml:space="preserve"> </w:t>
            </w:r>
            <w:r w:rsidR="00CA2B2E" w:rsidRPr="00CC6D9D">
              <w:rPr>
                <w:sz w:val="20"/>
                <w:szCs w:val="20"/>
              </w:rPr>
              <w:t>LENT RESOURCES AVAILABLE</w:t>
            </w:r>
            <w:r w:rsidR="00C90696">
              <w:rPr>
                <w:sz w:val="20"/>
                <w:szCs w:val="20"/>
              </w:rPr>
              <w:t xml:space="preserve">.  </w:t>
            </w:r>
            <w:r w:rsidR="00A94BE9" w:rsidRPr="00CC6D9D">
              <w:rPr>
                <w:sz w:val="20"/>
                <w:szCs w:val="20"/>
              </w:rPr>
              <w:t xml:space="preserve">Download </w:t>
            </w:r>
            <w:r w:rsidR="000F18AD" w:rsidRPr="00CC6D9D">
              <w:rPr>
                <w:b/>
                <w:bCs/>
                <w:sz w:val="20"/>
                <w:szCs w:val="20"/>
              </w:rPr>
              <w:t>AMEN</w:t>
            </w:r>
            <w:r w:rsidR="000F18AD" w:rsidRPr="00CC6D9D">
              <w:rPr>
                <w:sz w:val="20"/>
                <w:szCs w:val="20"/>
              </w:rPr>
              <w:t xml:space="preserve"> catholic prayer app by Augustin Institute on Apple or Google play. </w:t>
            </w:r>
          </w:p>
          <w:p w14:paraId="5821B4E3" w14:textId="2A24C769" w:rsidR="000F18AD" w:rsidRPr="00CC6D9D" w:rsidRDefault="000F18AD" w:rsidP="000F18AD">
            <w:pPr>
              <w:rPr>
                <w:b/>
                <w:bCs/>
                <w:sz w:val="20"/>
                <w:szCs w:val="20"/>
              </w:rPr>
            </w:pPr>
          </w:p>
        </w:tc>
        <w:tc>
          <w:tcPr>
            <w:tcW w:w="5452" w:type="dxa"/>
          </w:tcPr>
          <w:p w14:paraId="7422D624" w14:textId="3E4D6666" w:rsidR="009D6BD0" w:rsidRPr="00CC6D9D" w:rsidRDefault="009D6BD0" w:rsidP="006E06C6">
            <w:pPr>
              <w:rPr>
                <w:sz w:val="20"/>
                <w:szCs w:val="20"/>
              </w:rPr>
            </w:pPr>
            <w:r w:rsidRPr="00CC6D9D">
              <w:rPr>
                <w:b/>
                <w:bCs/>
                <w:noProof/>
                <w:sz w:val="20"/>
                <w:szCs w:val="20"/>
              </w:rPr>
              <w:drawing>
                <wp:anchor distT="0" distB="0" distL="114300" distR="114300" simplePos="0" relativeHeight="251726848" behindDoc="1" locked="0" layoutInCell="1" allowOverlap="1" wp14:anchorId="3AF46BBC" wp14:editId="4CA01AAE">
                  <wp:simplePos x="0" y="0"/>
                  <wp:positionH relativeFrom="column">
                    <wp:posOffset>2451100</wp:posOffset>
                  </wp:positionH>
                  <wp:positionV relativeFrom="paragraph">
                    <wp:posOffset>74295</wp:posOffset>
                  </wp:positionV>
                  <wp:extent cx="687705" cy="411480"/>
                  <wp:effectExtent l="0" t="0" r="0" b="7620"/>
                  <wp:wrapThrough wrapText="bothSides">
                    <wp:wrapPolygon edited="0">
                      <wp:start x="0" y="0"/>
                      <wp:lineTo x="0" y="21000"/>
                      <wp:lineTo x="20942" y="21000"/>
                      <wp:lineTo x="20942" y="0"/>
                      <wp:lineTo x="0" y="0"/>
                    </wp:wrapPolygon>
                  </wp:wrapThrough>
                  <wp:docPr id="8" name="Picture 8" descr="Shalom World TV for Apple TV by Shalom Media USA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lom World TV for Apple TV by Shalom Media USA Inc."/>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77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6D9D">
              <w:rPr>
                <w:rFonts w:cstheme="minorHAnsi"/>
                <w:b/>
                <w:bCs/>
                <w:color w:val="000000"/>
                <w:sz w:val="20"/>
                <w:szCs w:val="20"/>
              </w:rPr>
              <w:t>SHALOM WORLD TV</w:t>
            </w:r>
            <w:r w:rsidRPr="00CC6D9D">
              <w:rPr>
                <w:rFonts w:cstheme="minorHAnsi"/>
                <w:color w:val="000000"/>
                <w:sz w:val="20"/>
                <w:szCs w:val="20"/>
              </w:rPr>
              <w:t xml:space="preserve"> </w:t>
            </w:r>
            <w:r w:rsidRPr="00CC6D9D">
              <w:rPr>
                <w:sz w:val="20"/>
                <w:szCs w:val="20"/>
              </w:rPr>
              <w:t xml:space="preserve">Network is a 24/7, and is designed exclusively for Youth programs, Series, Catholic news, Movies, Music, Children’s </w:t>
            </w:r>
            <w:proofErr w:type="gramStart"/>
            <w:r w:rsidRPr="00CC6D9D">
              <w:rPr>
                <w:sz w:val="20"/>
                <w:szCs w:val="20"/>
              </w:rPr>
              <w:t>cartoon</w:t>
            </w:r>
            <w:proofErr w:type="gramEnd"/>
            <w:r w:rsidRPr="00CC6D9D">
              <w:rPr>
                <w:sz w:val="20"/>
                <w:szCs w:val="20"/>
              </w:rPr>
              <w:t xml:space="preserve"> and Catholic teachings. You can access Shalom World on this link </w:t>
            </w:r>
            <w:hyperlink r:id="rId18" w:history="1">
              <w:r w:rsidRPr="00CC6D9D">
                <w:rPr>
                  <w:sz w:val="20"/>
                  <w:szCs w:val="20"/>
                </w:rPr>
                <w:t>https://www.shalomworld.org</w:t>
              </w:r>
            </w:hyperlink>
          </w:p>
          <w:p w14:paraId="4A8A7C65" w14:textId="523C8B5F" w:rsidR="009D6BD0" w:rsidRPr="00CC6D9D" w:rsidRDefault="009D6BD0" w:rsidP="006E06C6">
            <w:pPr>
              <w:rPr>
                <w:b/>
                <w:bCs/>
                <w:sz w:val="20"/>
                <w:szCs w:val="20"/>
              </w:rPr>
            </w:pPr>
          </w:p>
        </w:tc>
      </w:tr>
    </w:tbl>
    <w:p w14:paraId="6874A7FC" w14:textId="64AC542F"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 xml:space="preserve">Diocesan Pilgrimage held this week at St </w:t>
      </w:r>
      <w:proofErr w:type="spellStart"/>
      <w:r w:rsidRPr="0089337F">
        <w:rPr>
          <w:rFonts w:ascii="pg-1ff1a" w:hAnsi="pg-1ff1a"/>
          <w:color w:val="000000"/>
          <w:sz w:val="84"/>
          <w:szCs w:val="84"/>
        </w:rPr>
        <w:t>Ita’s</w:t>
      </w:r>
      <w:proofErr w:type="spellEnd"/>
      <w:r w:rsidRPr="0089337F">
        <w:rPr>
          <w:rFonts w:ascii="pg-1ff1a" w:hAnsi="pg-1ff1a"/>
          <w:color w:val="000000"/>
          <w:sz w:val="84"/>
          <w:szCs w:val="84"/>
        </w:rPr>
        <w:t xml:space="preserve">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460F11">
      <w:pgSz w:w="23814" w:h="16839" w:orient="landscape" w:code="8"/>
      <w:pgMar w:top="426" w:right="425" w:bottom="284" w:left="426" w:header="708" w:footer="123" w:gutter="0"/>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7042C" w14:textId="77777777" w:rsidR="00561F91" w:rsidRDefault="00561F91" w:rsidP="00B671EA">
      <w:r>
        <w:separator/>
      </w:r>
    </w:p>
  </w:endnote>
  <w:endnote w:type="continuationSeparator" w:id="0">
    <w:p w14:paraId="093157A5" w14:textId="77777777" w:rsidR="00561F91" w:rsidRDefault="00561F91"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Lucida Calligraphy">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3FF65" w14:textId="77777777" w:rsidR="00561F91" w:rsidRDefault="00561F91" w:rsidP="00B671EA">
      <w:r>
        <w:separator/>
      </w:r>
    </w:p>
  </w:footnote>
  <w:footnote w:type="continuationSeparator" w:id="0">
    <w:p w14:paraId="59EF0387" w14:textId="77777777" w:rsidR="00561F91" w:rsidRDefault="00561F91"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8"/>
  </w:num>
  <w:num w:numId="5">
    <w:abstractNumId w:val="5"/>
  </w:num>
  <w:num w:numId="6">
    <w:abstractNumId w:val="9"/>
  </w:num>
  <w:num w:numId="7">
    <w:abstractNumId w:val="4"/>
  </w:num>
  <w:num w:numId="8">
    <w:abstractNumId w:val="7"/>
  </w:num>
  <w:num w:numId="9">
    <w:abstractNumId w:val="1"/>
  </w:num>
  <w:num w:numId="10">
    <w:abstractNumId w:val="10"/>
  </w:num>
  <w:num w:numId="11">
    <w:abstractNumId w:val="12"/>
  </w:num>
  <w:num w:numId="12">
    <w:abstractNumId w:val="0"/>
  </w:num>
  <w:num w:numId="1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11C8"/>
    <w:rsid w:val="0000127A"/>
    <w:rsid w:val="000016B9"/>
    <w:rsid w:val="000018CA"/>
    <w:rsid w:val="0000278A"/>
    <w:rsid w:val="000028AB"/>
    <w:rsid w:val="00002903"/>
    <w:rsid w:val="0000291F"/>
    <w:rsid w:val="00002A1C"/>
    <w:rsid w:val="000033C1"/>
    <w:rsid w:val="000034C8"/>
    <w:rsid w:val="00003722"/>
    <w:rsid w:val="000038E9"/>
    <w:rsid w:val="000039FA"/>
    <w:rsid w:val="000059AC"/>
    <w:rsid w:val="0000635A"/>
    <w:rsid w:val="00006C45"/>
    <w:rsid w:val="000073C2"/>
    <w:rsid w:val="00007842"/>
    <w:rsid w:val="00007D42"/>
    <w:rsid w:val="00007E27"/>
    <w:rsid w:val="00007EF3"/>
    <w:rsid w:val="000100B2"/>
    <w:rsid w:val="00010400"/>
    <w:rsid w:val="000109EF"/>
    <w:rsid w:val="00011809"/>
    <w:rsid w:val="00011ECA"/>
    <w:rsid w:val="0001249F"/>
    <w:rsid w:val="00012B31"/>
    <w:rsid w:val="000130C9"/>
    <w:rsid w:val="00014104"/>
    <w:rsid w:val="0001497B"/>
    <w:rsid w:val="00014AF7"/>
    <w:rsid w:val="00014D09"/>
    <w:rsid w:val="0001549E"/>
    <w:rsid w:val="00015ABE"/>
    <w:rsid w:val="00015D36"/>
    <w:rsid w:val="00016376"/>
    <w:rsid w:val="0001639F"/>
    <w:rsid w:val="00016753"/>
    <w:rsid w:val="0001779B"/>
    <w:rsid w:val="00017D38"/>
    <w:rsid w:val="000203F6"/>
    <w:rsid w:val="0002076D"/>
    <w:rsid w:val="000209AA"/>
    <w:rsid w:val="00021659"/>
    <w:rsid w:val="00022C6D"/>
    <w:rsid w:val="000233C7"/>
    <w:rsid w:val="00023A8A"/>
    <w:rsid w:val="00023FE7"/>
    <w:rsid w:val="00024421"/>
    <w:rsid w:val="00024476"/>
    <w:rsid w:val="00024921"/>
    <w:rsid w:val="00024B8A"/>
    <w:rsid w:val="00024CE6"/>
    <w:rsid w:val="00025032"/>
    <w:rsid w:val="00025BCC"/>
    <w:rsid w:val="00026212"/>
    <w:rsid w:val="00026BDA"/>
    <w:rsid w:val="00026C63"/>
    <w:rsid w:val="00026FB4"/>
    <w:rsid w:val="0002756B"/>
    <w:rsid w:val="0002766F"/>
    <w:rsid w:val="00027BCF"/>
    <w:rsid w:val="00027C80"/>
    <w:rsid w:val="00030237"/>
    <w:rsid w:val="0003055B"/>
    <w:rsid w:val="000312C7"/>
    <w:rsid w:val="0003143E"/>
    <w:rsid w:val="00031671"/>
    <w:rsid w:val="00031B19"/>
    <w:rsid w:val="000322D9"/>
    <w:rsid w:val="000322F7"/>
    <w:rsid w:val="0003239D"/>
    <w:rsid w:val="000323F4"/>
    <w:rsid w:val="000329C1"/>
    <w:rsid w:val="00032A3F"/>
    <w:rsid w:val="00032B58"/>
    <w:rsid w:val="00032C8C"/>
    <w:rsid w:val="00033246"/>
    <w:rsid w:val="0003379D"/>
    <w:rsid w:val="00033D53"/>
    <w:rsid w:val="00034985"/>
    <w:rsid w:val="00034B32"/>
    <w:rsid w:val="00034BE3"/>
    <w:rsid w:val="00034E65"/>
    <w:rsid w:val="0003509B"/>
    <w:rsid w:val="000353EF"/>
    <w:rsid w:val="000364B7"/>
    <w:rsid w:val="0003769D"/>
    <w:rsid w:val="00037E37"/>
    <w:rsid w:val="000407B1"/>
    <w:rsid w:val="00040D03"/>
    <w:rsid w:val="000413C5"/>
    <w:rsid w:val="000414C3"/>
    <w:rsid w:val="00042331"/>
    <w:rsid w:val="000427BB"/>
    <w:rsid w:val="00042D8E"/>
    <w:rsid w:val="0004316A"/>
    <w:rsid w:val="0004323B"/>
    <w:rsid w:val="000438A0"/>
    <w:rsid w:val="00043910"/>
    <w:rsid w:val="00043B5C"/>
    <w:rsid w:val="00044E5C"/>
    <w:rsid w:val="00045401"/>
    <w:rsid w:val="000457ED"/>
    <w:rsid w:val="000458C2"/>
    <w:rsid w:val="00045924"/>
    <w:rsid w:val="00045C05"/>
    <w:rsid w:val="00045C10"/>
    <w:rsid w:val="00045F1A"/>
    <w:rsid w:val="00045F98"/>
    <w:rsid w:val="0004633C"/>
    <w:rsid w:val="00046658"/>
    <w:rsid w:val="00046DFC"/>
    <w:rsid w:val="00047EC6"/>
    <w:rsid w:val="00050569"/>
    <w:rsid w:val="000508F2"/>
    <w:rsid w:val="00050E70"/>
    <w:rsid w:val="00051B5C"/>
    <w:rsid w:val="00053356"/>
    <w:rsid w:val="000536F9"/>
    <w:rsid w:val="0005400D"/>
    <w:rsid w:val="0005440B"/>
    <w:rsid w:val="000544BD"/>
    <w:rsid w:val="000548E6"/>
    <w:rsid w:val="00054CAE"/>
    <w:rsid w:val="000558A0"/>
    <w:rsid w:val="00055A5E"/>
    <w:rsid w:val="00056750"/>
    <w:rsid w:val="0005679F"/>
    <w:rsid w:val="00056DEF"/>
    <w:rsid w:val="00057372"/>
    <w:rsid w:val="0005789D"/>
    <w:rsid w:val="00057F28"/>
    <w:rsid w:val="00060430"/>
    <w:rsid w:val="00060A73"/>
    <w:rsid w:val="00061415"/>
    <w:rsid w:val="00061973"/>
    <w:rsid w:val="00061CB8"/>
    <w:rsid w:val="00061FFB"/>
    <w:rsid w:val="00062133"/>
    <w:rsid w:val="000624BD"/>
    <w:rsid w:val="00062D09"/>
    <w:rsid w:val="000631FF"/>
    <w:rsid w:val="000639ED"/>
    <w:rsid w:val="00063EA0"/>
    <w:rsid w:val="0006438C"/>
    <w:rsid w:val="000647E3"/>
    <w:rsid w:val="00064AE4"/>
    <w:rsid w:val="00064E8F"/>
    <w:rsid w:val="000657EE"/>
    <w:rsid w:val="00065A07"/>
    <w:rsid w:val="000660F1"/>
    <w:rsid w:val="0006610E"/>
    <w:rsid w:val="00066A68"/>
    <w:rsid w:val="00066A7D"/>
    <w:rsid w:val="000670F2"/>
    <w:rsid w:val="000671A4"/>
    <w:rsid w:val="00067A1C"/>
    <w:rsid w:val="000715DD"/>
    <w:rsid w:val="00071712"/>
    <w:rsid w:val="00071F2F"/>
    <w:rsid w:val="00072071"/>
    <w:rsid w:val="0007262B"/>
    <w:rsid w:val="00072641"/>
    <w:rsid w:val="00073354"/>
    <w:rsid w:val="000739F1"/>
    <w:rsid w:val="00073D34"/>
    <w:rsid w:val="000745BA"/>
    <w:rsid w:val="000748BF"/>
    <w:rsid w:val="00074C60"/>
    <w:rsid w:val="00074DC6"/>
    <w:rsid w:val="00075842"/>
    <w:rsid w:val="00075B60"/>
    <w:rsid w:val="00076033"/>
    <w:rsid w:val="00076251"/>
    <w:rsid w:val="0007727D"/>
    <w:rsid w:val="000803C0"/>
    <w:rsid w:val="00080D2F"/>
    <w:rsid w:val="000810E5"/>
    <w:rsid w:val="000815B6"/>
    <w:rsid w:val="00081676"/>
    <w:rsid w:val="00081EE8"/>
    <w:rsid w:val="00082512"/>
    <w:rsid w:val="0008266B"/>
    <w:rsid w:val="000828E6"/>
    <w:rsid w:val="00083EEC"/>
    <w:rsid w:val="00084E66"/>
    <w:rsid w:val="000850F2"/>
    <w:rsid w:val="000857B5"/>
    <w:rsid w:val="00085D93"/>
    <w:rsid w:val="0008620E"/>
    <w:rsid w:val="000866EA"/>
    <w:rsid w:val="00086795"/>
    <w:rsid w:val="00086CBD"/>
    <w:rsid w:val="00086D6A"/>
    <w:rsid w:val="00087121"/>
    <w:rsid w:val="000900FD"/>
    <w:rsid w:val="000903CD"/>
    <w:rsid w:val="00090C91"/>
    <w:rsid w:val="0009131A"/>
    <w:rsid w:val="00091668"/>
    <w:rsid w:val="000918CE"/>
    <w:rsid w:val="000920FC"/>
    <w:rsid w:val="000924A8"/>
    <w:rsid w:val="00092793"/>
    <w:rsid w:val="00092B34"/>
    <w:rsid w:val="00092BF2"/>
    <w:rsid w:val="00093075"/>
    <w:rsid w:val="000930A2"/>
    <w:rsid w:val="00093661"/>
    <w:rsid w:val="00093E78"/>
    <w:rsid w:val="000944FB"/>
    <w:rsid w:val="00095358"/>
    <w:rsid w:val="0009543A"/>
    <w:rsid w:val="000961BB"/>
    <w:rsid w:val="0009624E"/>
    <w:rsid w:val="000966EB"/>
    <w:rsid w:val="00096844"/>
    <w:rsid w:val="00097012"/>
    <w:rsid w:val="0009713A"/>
    <w:rsid w:val="00097262"/>
    <w:rsid w:val="000974DC"/>
    <w:rsid w:val="00097FFD"/>
    <w:rsid w:val="000A058B"/>
    <w:rsid w:val="000A0FC0"/>
    <w:rsid w:val="000A159A"/>
    <w:rsid w:val="000A1AF0"/>
    <w:rsid w:val="000A1F1C"/>
    <w:rsid w:val="000A30D1"/>
    <w:rsid w:val="000A310F"/>
    <w:rsid w:val="000A34A9"/>
    <w:rsid w:val="000A3AFA"/>
    <w:rsid w:val="000A41AB"/>
    <w:rsid w:val="000A436E"/>
    <w:rsid w:val="000A4E8F"/>
    <w:rsid w:val="000A53A8"/>
    <w:rsid w:val="000A5A12"/>
    <w:rsid w:val="000A5F49"/>
    <w:rsid w:val="000A5FF4"/>
    <w:rsid w:val="000A60DF"/>
    <w:rsid w:val="000A696E"/>
    <w:rsid w:val="000A76AA"/>
    <w:rsid w:val="000A7F17"/>
    <w:rsid w:val="000B0A01"/>
    <w:rsid w:val="000B0C23"/>
    <w:rsid w:val="000B102E"/>
    <w:rsid w:val="000B3264"/>
    <w:rsid w:val="000B3579"/>
    <w:rsid w:val="000B3816"/>
    <w:rsid w:val="000B420C"/>
    <w:rsid w:val="000B42E5"/>
    <w:rsid w:val="000B4D0B"/>
    <w:rsid w:val="000B4FB7"/>
    <w:rsid w:val="000B59BD"/>
    <w:rsid w:val="000B63BA"/>
    <w:rsid w:val="000B6657"/>
    <w:rsid w:val="000B6955"/>
    <w:rsid w:val="000B77C7"/>
    <w:rsid w:val="000B7DE9"/>
    <w:rsid w:val="000B7ED0"/>
    <w:rsid w:val="000C01E9"/>
    <w:rsid w:val="000C039C"/>
    <w:rsid w:val="000C0AD2"/>
    <w:rsid w:val="000C0FEB"/>
    <w:rsid w:val="000C0FF9"/>
    <w:rsid w:val="000C1C4F"/>
    <w:rsid w:val="000C1D84"/>
    <w:rsid w:val="000C21C7"/>
    <w:rsid w:val="000C2B0B"/>
    <w:rsid w:val="000C36CF"/>
    <w:rsid w:val="000C376D"/>
    <w:rsid w:val="000C3CEF"/>
    <w:rsid w:val="000C3D2C"/>
    <w:rsid w:val="000C4414"/>
    <w:rsid w:val="000C4EB6"/>
    <w:rsid w:val="000C5386"/>
    <w:rsid w:val="000C5D66"/>
    <w:rsid w:val="000C5F90"/>
    <w:rsid w:val="000D0142"/>
    <w:rsid w:val="000D0E63"/>
    <w:rsid w:val="000D1E99"/>
    <w:rsid w:val="000D2025"/>
    <w:rsid w:val="000D2663"/>
    <w:rsid w:val="000D27B7"/>
    <w:rsid w:val="000D2844"/>
    <w:rsid w:val="000D3945"/>
    <w:rsid w:val="000D3C1B"/>
    <w:rsid w:val="000D4009"/>
    <w:rsid w:val="000D47C7"/>
    <w:rsid w:val="000D4AEE"/>
    <w:rsid w:val="000D54D0"/>
    <w:rsid w:val="000D5766"/>
    <w:rsid w:val="000D5DA4"/>
    <w:rsid w:val="000D604F"/>
    <w:rsid w:val="000D6210"/>
    <w:rsid w:val="000D7756"/>
    <w:rsid w:val="000D7D92"/>
    <w:rsid w:val="000E0C41"/>
    <w:rsid w:val="000E1217"/>
    <w:rsid w:val="000E1ABF"/>
    <w:rsid w:val="000E2095"/>
    <w:rsid w:val="000E230E"/>
    <w:rsid w:val="000E2483"/>
    <w:rsid w:val="000E28D3"/>
    <w:rsid w:val="000E2B2F"/>
    <w:rsid w:val="000E34B8"/>
    <w:rsid w:val="000E4E57"/>
    <w:rsid w:val="000E5B69"/>
    <w:rsid w:val="000E762B"/>
    <w:rsid w:val="000F07F0"/>
    <w:rsid w:val="000F0A65"/>
    <w:rsid w:val="000F0DE7"/>
    <w:rsid w:val="000F0F80"/>
    <w:rsid w:val="000F1179"/>
    <w:rsid w:val="000F1873"/>
    <w:rsid w:val="000F18AD"/>
    <w:rsid w:val="000F2DE4"/>
    <w:rsid w:val="000F3105"/>
    <w:rsid w:val="000F36DB"/>
    <w:rsid w:val="000F3BCC"/>
    <w:rsid w:val="000F4505"/>
    <w:rsid w:val="000F456C"/>
    <w:rsid w:val="000F46A3"/>
    <w:rsid w:val="000F4E25"/>
    <w:rsid w:val="000F4FAE"/>
    <w:rsid w:val="000F4FBE"/>
    <w:rsid w:val="000F5FD4"/>
    <w:rsid w:val="000F603F"/>
    <w:rsid w:val="000F6A77"/>
    <w:rsid w:val="000F6D09"/>
    <w:rsid w:val="000F6E91"/>
    <w:rsid w:val="000F6F5B"/>
    <w:rsid w:val="000F7038"/>
    <w:rsid w:val="000F7D5D"/>
    <w:rsid w:val="00100C25"/>
    <w:rsid w:val="00100E0A"/>
    <w:rsid w:val="001010E8"/>
    <w:rsid w:val="0010133D"/>
    <w:rsid w:val="00102512"/>
    <w:rsid w:val="0010259C"/>
    <w:rsid w:val="00102694"/>
    <w:rsid w:val="0010357B"/>
    <w:rsid w:val="00103BC6"/>
    <w:rsid w:val="001044BC"/>
    <w:rsid w:val="00104528"/>
    <w:rsid w:val="0010528A"/>
    <w:rsid w:val="00105DE0"/>
    <w:rsid w:val="00106CF9"/>
    <w:rsid w:val="00106FA5"/>
    <w:rsid w:val="00107550"/>
    <w:rsid w:val="00107866"/>
    <w:rsid w:val="0010789E"/>
    <w:rsid w:val="00107B97"/>
    <w:rsid w:val="00107BE2"/>
    <w:rsid w:val="00107C20"/>
    <w:rsid w:val="00107E7D"/>
    <w:rsid w:val="00107F2B"/>
    <w:rsid w:val="0011028E"/>
    <w:rsid w:val="001104C0"/>
    <w:rsid w:val="001104CE"/>
    <w:rsid w:val="00111521"/>
    <w:rsid w:val="00111E1A"/>
    <w:rsid w:val="00111F1D"/>
    <w:rsid w:val="00112119"/>
    <w:rsid w:val="00112249"/>
    <w:rsid w:val="001136F5"/>
    <w:rsid w:val="0011410E"/>
    <w:rsid w:val="0011425C"/>
    <w:rsid w:val="0011470A"/>
    <w:rsid w:val="00114F7F"/>
    <w:rsid w:val="0011535D"/>
    <w:rsid w:val="001155C0"/>
    <w:rsid w:val="00115655"/>
    <w:rsid w:val="00116A91"/>
    <w:rsid w:val="00116BE5"/>
    <w:rsid w:val="00116C0A"/>
    <w:rsid w:val="001175C1"/>
    <w:rsid w:val="00117C0B"/>
    <w:rsid w:val="00117EC7"/>
    <w:rsid w:val="00120533"/>
    <w:rsid w:val="001221B7"/>
    <w:rsid w:val="001223B1"/>
    <w:rsid w:val="00122D79"/>
    <w:rsid w:val="00122D7D"/>
    <w:rsid w:val="00123046"/>
    <w:rsid w:val="00123273"/>
    <w:rsid w:val="001232EC"/>
    <w:rsid w:val="00123F00"/>
    <w:rsid w:val="0012442A"/>
    <w:rsid w:val="001245A9"/>
    <w:rsid w:val="001249D9"/>
    <w:rsid w:val="00124EE1"/>
    <w:rsid w:val="001250D4"/>
    <w:rsid w:val="00125307"/>
    <w:rsid w:val="00125C1B"/>
    <w:rsid w:val="00125CEF"/>
    <w:rsid w:val="00126166"/>
    <w:rsid w:val="001265EC"/>
    <w:rsid w:val="00126D62"/>
    <w:rsid w:val="00127717"/>
    <w:rsid w:val="00127B40"/>
    <w:rsid w:val="00130029"/>
    <w:rsid w:val="001302CB"/>
    <w:rsid w:val="00130933"/>
    <w:rsid w:val="001310E6"/>
    <w:rsid w:val="0013150E"/>
    <w:rsid w:val="00131753"/>
    <w:rsid w:val="00131E7A"/>
    <w:rsid w:val="00132157"/>
    <w:rsid w:val="00132217"/>
    <w:rsid w:val="00132D8B"/>
    <w:rsid w:val="00133073"/>
    <w:rsid w:val="0013334F"/>
    <w:rsid w:val="00134078"/>
    <w:rsid w:val="001340C3"/>
    <w:rsid w:val="00134731"/>
    <w:rsid w:val="001347A9"/>
    <w:rsid w:val="00134A39"/>
    <w:rsid w:val="00134FC7"/>
    <w:rsid w:val="0013510F"/>
    <w:rsid w:val="00135454"/>
    <w:rsid w:val="00135661"/>
    <w:rsid w:val="0013577E"/>
    <w:rsid w:val="00135E03"/>
    <w:rsid w:val="00135F7A"/>
    <w:rsid w:val="001365B2"/>
    <w:rsid w:val="001367D7"/>
    <w:rsid w:val="00136A6F"/>
    <w:rsid w:val="001373F2"/>
    <w:rsid w:val="00137C8F"/>
    <w:rsid w:val="00137EC2"/>
    <w:rsid w:val="00137FE3"/>
    <w:rsid w:val="00140A3F"/>
    <w:rsid w:val="00141754"/>
    <w:rsid w:val="00141A54"/>
    <w:rsid w:val="0014272C"/>
    <w:rsid w:val="00143A6E"/>
    <w:rsid w:val="00143E7D"/>
    <w:rsid w:val="00143F77"/>
    <w:rsid w:val="0014423A"/>
    <w:rsid w:val="001445E5"/>
    <w:rsid w:val="00144A5B"/>
    <w:rsid w:val="00144D81"/>
    <w:rsid w:val="001450C6"/>
    <w:rsid w:val="00146086"/>
    <w:rsid w:val="00146793"/>
    <w:rsid w:val="00146974"/>
    <w:rsid w:val="00146F07"/>
    <w:rsid w:val="00146F63"/>
    <w:rsid w:val="00147180"/>
    <w:rsid w:val="0014739F"/>
    <w:rsid w:val="0014762C"/>
    <w:rsid w:val="00150214"/>
    <w:rsid w:val="00150A19"/>
    <w:rsid w:val="00151870"/>
    <w:rsid w:val="00151961"/>
    <w:rsid w:val="00151DD9"/>
    <w:rsid w:val="00152A31"/>
    <w:rsid w:val="00152E7D"/>
    <w:rsid w:val="00153748"/>
    <w:rsid w:val="00153B01"/>
    <w:rsid w:val="001540C9"/>
    <w:rsid w:val="001559C8"/>
    <w:rsid w:val="00156D7B"/>
    <w:rsid w:val="00156E6F"/>
    <w:rsid w:val="00156FAC"/>
    <w:rsid w:val="001572B4"/>
    <w:rsid w:val="00157906"/>
    <w:rsid w:val="00157B29"/>
    <w:rsid w:val="00157CAC"/>
    <w:rsid w:val="00157CB7"/>
    <w:rsid w:val="00160C36"/>
    <w:rsid w:val="00160DD8"/>
    <w:rsid w:val="001613F1"/>
    <w:rsid w:val="00162655"/>
    <w:rsid w:val="001627CA"/>
    <w:rsid w:val="0016329E"/>
    <w:rsid w:val="00163487"/>
    <w:rsid w:val="0016355E"/>
    <w:rsid w:val="001637CB"/>
    <w:rsid w:val="00164002"/>
    <w:rsid w:val="0016401A"/>
    <w:rsid w:val="001646E9"/>
    <w:rsid w:val="001655A6"/>
    <w:rsid w:val="001656C0"/>
    <w:rsid w:val="001660FF"/>
    <w:rsid w:val="0016653B"/>
    <w:rsid w:val="001668DA"/>
    <w:rsid w:val="00166EE8"/>
    <w:rsid w:val="0016727D"/>
    <w:rsid w:val="001679C8"/>
    <w:rsid w:val="00167A4D"/>
    <w:rsid w:val="00167C6E"/>
    <w:rsid w:val="00170028"/>
    <w:rsid w:val="00171263"/>
    <w:rsid w:val="001713E1"/>
    <w:rsid w:val="001717D1"/>
    <w:rsid w:val="00171975"/>
    <w:rsid w:val="00171A32"/>
    <w:rsid w:val="00171BA7"/>
    <w:rsid w:val="001721E4"/>
    <w:rsid w:val="00172A41"/>
    <w:rsid w:val="00172BD6"/>
    <w:rsid w:val="00172F64"/>
    <w:rsid w:val="00173038"/>
    <w:rsid w:val="00173FAB"/>
    <w:rsid w:val="001747CE"/>
    <w:rsid w:val="001749F7"/>
    <w:rsid w:val="001755BA"/>
    <w:rsid w:val="00175A08"/>
    <w:rsid w:val="00175D66"/>
    <w:rsid w:val="0017669C"/>
    <w:rsid w:val="00176C5E"/>
    <w:rsid w:val="00176EE1"/>
    <w:rsid w:val="0017718E"/>
    <w:rsid w:val="00177229"/>
    <w:rsid w:val="00177248"/>
    <w:rsid w:val="00177476"/>
    <w:rsid w:val="001818B0"/>
    <w:rsid w:val="00182232"/>
    <w:rsid w:val="001822AE"/>
    <w:rsid w:val="001825D5"/>
    <w:rsid w:val="00182625"/>
    <w:rsid w:val="001829BA"/>
    <w:rsid w:val="00182A4B"/>
    <w:rsid w:val="00182CA7"/>
    <w:rsid w:val="001832E9"/>
    <w:rsid w:val="00183758"/>
    <w:rsid w:val="00183932"/>
    <w:rsid w:val="001841DD"/>
    <w:rsid w:val="0018478E"/>
    <w:rsid w:val="001849DD"/>
    <w:rsid w:val="00184FCD"/>
    <w:rsid w:val="00185448"/>
    <w:rsid w:val="00185A2C"/>
    <w:rsid w:val="00185BB2"/>
    <w:rsid w:val="00185DD5"/>
    <w:rsid w:val="00185DE2"/>
    <w:rsid w:val="00186932"/>
    <w:rsid w:val="001870CD"/>
    <w:rsid w:val="00187312"/>
    <w:rsid w:val="00187D5C"/>
    <w:rsid w:val="0019018C"/>
    <w:rsid w:val="00190D2A"/>
    <w:rsid w:val="001912A7"/>
    <w:rsid w:val="0019168C"/>
    <w:rsid w:val="00191A83"/>
    <w:rsid w:val="00192064"/>
    <w:rsid w:val="001923B3"/>
    <w:rsid w:val="001923CE"/>
    <w:rsid w:val="001927C9"/>
    <w:rsid w:val="00192FC8"/>
    <w:rsid w:val="00192FF8"/>
    <w:rsid w:val="001931FC"/>
    <w:rsid w:val="001947C0"/>
    <w:rsid w:val="001947CF"/>
    <w:rsid w:val="00194DA6"/>
    <w:rsid w:val="00194F72"/>
    <w:rsid w:val="00195258"/>
    <w:rsid w:val="001955AA"/>
    <w:rsid w:val="00195B63"/>
    <w:rsid w:val="00195F06"/>
    <w:rsid w:val="0019636F"/>
    <w:rsid w:val="0019644D"/>
    <w:rsid w:val="00197BDB"/>
    <w:rsid w:val="001A191E"/>
    <w:rsid w:val="001A1930"/>
    <w:rsid w:val="001A2A97"/>
    <w:rsid w:val="001A2F39"/>
    <w:rsid w:val="001A386F"/>
    <w:rsid w:val="001A403C"/>
    <w:rsid w:val="001A5799"/>
    <w:rsid w:val="001A6216"/>
    <w:rsid w:val="001A626A"/>
    <w:rsid w:val="001A6B62"/>
    <w:rsid w:val="001A70CB"/>
    <w:rsid w:val="001B07D4"/>
    <w:rsid w:val="001B0B0F"/>
    <w:rsid w:val="001B0E8A"/>
    <w:rsid w:val="001B0E8D"/>
    <w:rsid w:val="001B2DDA"/>
    <w:rsid w:val="001B3458"/>
    <w:rsid w:val="001B45AC"/>
    <w:rsid w:val="001B4660"/>
    <w:rsid w:val="001B47FC"/>
    <w:rsid w:val="001B4C86"/>
    <w:rsid w:val="001B53E9"/>
    <w:rsid w:val="001B5DDD"/>
    <w:rsid w:val="001B6E4D"/>
    <w:rsid w:val="001B6F40"/>
    <w:rsid w:val="001B730A"/>
    <w:rsid w:val="001B7657"/>
    <w:rsid w:val="001B7BB3"/>
    <w:rsid w:val="001C00D3"/>
    <w:rsid w:val="001C0865"/>
    <w:rsid w:val="001C0EE2"/>
    <w:rsid w:val="001C17CD"/>
    <w:rsid w:val="001C1AEC"/>
    <w:rsid w:val="001C1CF1"/>
    <w:rsid w:val="001C1D8B"/>
    <w:rsid w:val="001C208E"/>
    <w:rsid w:val="001C2A02"/>
    <w:rsid w:val="001C2A7E"/>
    <w:rsid w:val="001C2C0B"/>
    <w:rsid w:val="001C2C8A"/>
    <w:rsid w:val="001C3D3C"/>
    <w:rsid w:val="001C3F38"/>
    <w:rsid w:val="001C4910"/>
    <w:rsid w:val="001C4B44"/>
    <w:rsid w:val="001C4CAF"/>
    <w:rsid w:val="001C5817"/>
    <w:rsid w:val="001C615F"/>
    <w:rsid w:val="001C627F"/>
    <w:rsid w:val="001C6DD7"/>
    <w:rsid w:val="001C70B4"/>
    <w:rsid w:val="001C77B4"/>
    <w:rsid w:val="001C7958"/>
    <w:rsid w:val="001C7F60"/>
    <w:rsid w:val="001D013A"/>
    <w:rsid w:val="001D026B"/>
    <w:rsid w:val="001D0C4A"/>
    <w:rsid w:val="001D1182"/>
    <w:rsid w:val="001D1F70"/>
    <w:rsid w:val="001D2480"/>
    <w:rsid w:val="001D2B68"/>
    <w:rsid w:val="001D31A1"/>
    <w:rsid w:val="001D31C4"/>
    <w:rsid w:val="001D4939"/>
    <w:rsid w:val="001D4EEB"/>
    <w:rsid w:val="001D51E7"/>
    <w:rsid w:val="001D5593"/>
    <w:rsid w:val="001D57D4"/>
    <w:rsid w:val="001D5D29"/>
    <w:rsid w:val="001D6171"/>
    <w:rsid w:val="001D690E"/>
    <w:rsid w:val="001D766C"/>
    <w:rsid w:val="001D7868"/>
    <w:rsid w:val="001E08D1"/>
    <w:rsid w:val="001E0ED3"/>
    <w:rsid w:val="001E1135"/>
    <w:rsid w:val="001E2796"/>
    <w:rsid w:val="001E295E"/>
    <w:rsid w:val="001E2F54"/>
    <w:rsid w:val="001E332D"/>
    <w:rsid w:val="001E33E8"/>
    <w:rsid w:val="001E3511"/>
    <w:rsid w:val="001E3953"/>
    <w:rsid w:val="001E3B3D"/>
    <w:rsid w:val="001E4370"/>
    <w:rsid w:val="001E46AB"/>
    <w:rsid w:val="001E4B6C"/>
    <w:rsid w:val="001E4DA1"/>
    <w:rsid w:val="001E50FA"/>
    <w:rsid w:val="001E5843"/>
    <w:rsid w:val="001E6AEB"/>
    <w:rsid w:val="001E72EC"/>
    <w:rsid w:val="001E78A0"/>
    <w:rsid w:val="001E7955"/>
    <w:rsid w:val="001E7E61"/>
    <w:rsid w:val="001F0101"/>
    <w:rsid w:val="001F094F"/>
    <w:rsid w:val="001F1093"/>
    <w:rsid w:val="001F13D1"/>
    <w:rsid w:val="001F146E"/>
    <w:rsid w:val="001F1D4A"/>
    <w:rsid w:val="001F1F12"/>
    <w:rsid w:val="001F20E2"/>
    <w:rsid w:val="001F21AE"/>
    <w:rsid w:val="001F259D"/>
    <w:rsid w:val="001F2739"/>
    <w:rsid w:val="001F32FF"/>
    <w:rsid w:val="001F38DC"/>
    <w:rsid w:val="001F39DF"/>
    <w:rsid w:val="001F3B10"/>
    <w:rsid w:val="001F4180"/>
    <w:rsid w:val="001F4587"/>
    <w:rsid w:val="001F45B3"/>
    <w:rsid w:val="001F46A1"/>
    <w:rsid w:val="001F49C3"/>
    <w:rsid w:val="001F55D4"/>
    <w:rsid w:val="001F5D92"/>
    <w:rsid w:val="001F60D6"/>
    <w:rsid w:val="001F6374"/>
    <w:rsid w:val="001F7001"/>
    <w:rsid w:val="001F70DD"/>
    <w:rsid w:val="001F7B46"/>
    <w:rsid w:val="00200F8F"/>
    <w:rsid w:val="002018E6"/>
    <w:rsid w:val="00201928"/>
    <w:rsid w:val="0020239C"/>
    <w:rsid w:val="002025A5"/>
    <w:rsid w:val="00202611"/>
    <w:rsid w:val="00202DFB"/>
    <w:rsid w:val="002037B3"/>
    <w:rsid w:val="00204011"/>
    <w:rsid w:val="00204769"/>
    <w:rsid w:val="0020490C"/>
    <w:rsid w:val="0020503B"/>
    <w:rsid w:val="00205260"/>
    <w:rsid w:val="0020589C"/>
    <w:rsid w:val="00205A3F"/>
    <w:rsid w:val="00205E22"/>
    <w:rsid w:val="002064A7"/>
    <w:rsid w:val="002065D3"/>
    <w:rsid w:val="002069E0"/>
    <w:rsid w:val="00206EA3"/>
    <w:rsid w:val="00207A12"/>
    <w:rsid w:val="002105C7"/>
    <w:rsid w:val="0021082D"/>
    <w:rsid w:val="00210B7B"/>
    <w:rsid w:val="002110A9"/>
    <w:rsid w:val="0021133D"/>
    <w:rsid w:val="00211460"/>
    <w:rsid w:val="002117A5"/>
    <w:rsid w:val="00212953"/>
    <w:rsid w:val="00212D6E"/>
    <w:rsid w:val="00213224"/>
    <w:rsid w:val="0021421B"/>
    <w:rsid w:val="002157CE"/>
    <w:rsid w:val="00215882"/>
    <w:rsid w:val="00215E78"/>
    <w:rsid w:val="0021658F"/>
    <w:rsid w:val="00216850"/>
    <w:rsid w:val="00216E8D"/>
    <w:rsid w:val="0021771F"/>
    <w:rsid w:val="00217F96"/>
    <w:rsid w:val="00217FE1"/>
    <w:rsid w:val="0022051D"/>
    <w:rsid w:val="002205B7"/>
    <w:rsid w:val="00220C1D"/>
    <w:rsid w:val="00221961"/>
    <w:rsid w:val="00221FAD"/>
    <w:rsid w:val="002229B2"/>
    <w:rsid w:val="0022376B"/>
    <w:rsid w:val="00224550"/>
    <w:rsid w:val="00224E2C"/>
    <w:rsid w:val="0022573C"/>
    <w:rsid w:val="00225BA6"/>
    <w:rsid w:val="00225C46"/>
    <w:rsid w:val="00225D5D"/>
    <w:rsid w:val="00226349"/>
    <w:rsid w:val="00227715"/>
    <w:rsid w:val="002277EC"/>
    <w:rsid w:val="002278D4"/>
    <w:rsid w:val="00230063"/>
    <w:rsid w:val="00230316"/>
    <w:rsid w:val="002303A2"/>
    <w:rsid w:val="00231B2C"/>
    <w:rsid w:val="002324B8"/>
    <w:rsid w:val="00233BFC"/>
    <w:rsid w:val="00234517"/>
    <w:rsid w:val="00234C86"/>
    <w:rsid w:val="00234CC9"/>
    <w:rsid w:val="002352DA"/>
    <w:rsid w:val="00236056"/>
    <w:rsid w:val="0023647D"/>
    <w:rsid w:val="00236D6E"/>
    <w:rsid w:val="00237035"/>
    <w:rsid w:val="002372E8"/>
    <w:rsid w:val="00237D9D"/>
    <w:rsid w:val="00240139"/>
    <w:rsid w:val="002407E1"/>
    <w:rsid w:val="002415D6"/>
    <w:rsid w:val="00241E18"/>
    <w:rsid w:val="00242728"/>
    <w:rsid w:val="002439C4"/>
    <w:rsid w:val="00243C33"/>
    <w:rsid w:val="002440DD"/>
    <w:rsid w:val="00244349"/>
    <w:rsid w:val="00244869"/>
    <w:rsid w:val="00245D8A"/>
    <w:rsid w:val="00246294"/>
    <w:rsid w:val="002465D2"/>
    <w:rsid w:val="00246979"/>
    <w:rsid w:val="002472BC"/>
    <w:rsid w:val="0024789F"/>
    <w:rsid w:val="00247A83"/>
    <w:rsid w:val="002509C1"/>
    <w:rsid w:val="00250D7F"/>
    <w:rsid w:val="00252AF8"/>
    <w:rsid w:val="00252C72"/>
    <w:rsid w:val="0025321A"/>
    <w:rsid w:val="00253E92"/>
    <w:rsid w:val="00253FE6"/>
    <w:rsid w:val="0025494B"/>
    <w:rsid w:val="00254B1F"/>
    <w:rsid w:val="0025584F"/>
    <w:rsid w:val="00255876"/>
    <w:rsid w:val="0025591F"/>
    <w:rsid w:val="00256BE9"/>
    <w:rsid w:val="0025724C"/>
    <w:rsid w:val="002607DA"/>
    <w:rsid w:val="002610F9"/>
    <w:rsid w:val="0026141F"/>
    <w:rsid w:val="002618DA"/>
    <w:rsid w:val="00261B07"/>
    <w:rsid w:val="00263F24"/>
    <w:rsid w:val="0026439F"/>
    <w:rsid w:val="00264D42"/>
    <w:rsid w:val="00264E8C"/>
    <w:rsid w:val="00264F5F"/>
    <w:rsid w:val="002650D6"/>
    <w:rsid w:val="00265BE4"/>
    <w:rsid w:val="00265CF3"/>
    <w:rsid w:val="002668B3"/>
    <w:rsid w:val="00266946"/>
    <w:rsid w:val="00266AB0"/>
    <w:rsid w:val="00266EB0"/>
    <w:rsid w:val="00267FCC"/>
    <w:rsid w:val="00270021"/>
    <w:rsid w:val="002713FF"/>
    <w:rsid w:val="002715F9"/>
    <w:rsid w:val="00271988"/>
    <w:rsid w:val="00271A51"/>
    <w:rsid w:val="00271C59"/>
    <w:rsid w:val="00271D6A"/>
    <w:rsid w:val="00271E3A"/>
    <w:rsid w:val="00271E8A"/>
    <w:rsid w:val="002722F7"/>
    <w:rsid w:val="00273286"/>
    <w:rsid w:val="00273A82"/>
    <w:rsid w:val="00274564"/>
    <w:rsid w:val="00274C9E"/>
    <w:rsid w:val="00274E59"/>
    <w:rsid w:val="00274F82"/>
    <w:rsid w:val="0027642E"/>
    <w:rsid w:val="00276C6F"/>
    <w:rsid w:val="0027773B"/>
    <w:rsid w:val="00277A07"/>
    <w:rsid w:val="00277A9F"/>
    <w:rsid w:val="002800FE"/>
    <w:rsid w:val="00280382"/>
    <w:rsid w:val="00280709"/>
    <w:rsid w:val="002807CE"/>
    <w:rsid w:val="00280DB3"/>
    <w:rsid w:val="00280FE3"/>
    <w:rsid w:val="00282676"/>
    <w:rsid w:val="002829A1"/>
    <w:rsid w:val="00282CAA"/>
    <w:rsid w:val="00282D7E"/>
    <w:rsid w:val="00282E62"/>
    <w:rsid w:val="002832B1"/>
    <w:rsid w:val="00283493"/>
    <w:rsid w:val="00283B39"/>
    <w:rsid w:val="002843B4"/>
    <w:rsid w:val="00284727"/>
    <w:rsid w:val="0028484B"/>
    <w:rsid w:val="00284DE9"/>
    <w:rsid w:val="00285310"/>
    <w:rsid w:val="002860A2"/>
    <w:rsid w:val="0028679E"/>
    <w:rsid w:val="002873A8"/>
    <w:rsid w:val="002873E8"/>
    <w:rsid w:val="00287730"/>
    <w:rsid w:val="00287A00"/>
    <w:rsid w:val="00287C92"/>
    <w:rsid w:val="00290AAA"/>
    <w:rsid w:val="00290D06"/>
    <w:rsid w:val="00291783"/>
    <w:rsid w:val="0029189F"/>
    <w:rsid w:val="00292655"/>
    <w:rsid w:val="002927B4"/>
    <w:rsid w:val="0029284F"/>
    <w:rsid w:val="002947FA"/>
    <w:rsid w:val="00294834"/>
    <w:rsid w:val="00294D89"/>
    <w:rsid w:val="00294DE0"/>
    <w:rsid w:val="00295942"/>
    <w:rsid w:val="0029662E"/>
    <w:rsid w:val="0029668F"/>
    <w:rsid w:val="00297107"/>
    <w:rsid w:val="002975B9"/>
    <w:rsid w:val="002976DB"/>
    <w:rsid w:val="00297B62"/>
    <w:rsid w:val="002A04A3"/>
    <w:rsid w:val="002A054B"/>
    <w:rsid w:val="002A13BF"/>
    <w:rsid w:val="002A1A45"/>
    <w:rsid w:val="002A1BAD"/>
    <w:rsid w:val="002A238C"/>
    <w:rsid w:val="002A3C0F"/>
    <w:rsid w:val="002A40C1"/>
    <w:rsid w:val="002A486C"/>
    <w:rsid w:val="002A5682"/>
    <w:rsid w:val="002A657C"/>
    <w:rsid w:val="002A66C0"/>
    <w:rsid w:val="002B0627"/>
    <w:rsid w:val="002B0A0E"/>
    <w:rsid w:val="002B0BBA"/>
    <w:rsid w:val="002B0D71"/>
    <w:rsid w:val="002B0FDF"/>
    <w:rsid w:val="002B1308"/>
    <w:rsid w:val="002B1885"/>
    <w:rsid w:val="002B28C7"/>
    <w:rsid w:val="002B2B2E"/>
    <w:rsid w:val="002B32D5"/>
    <w:rsid w:val="002B3A46"/>
    <w:rsid w:val="002B494F"/>
    <w:rsid w:val="002B517E"/>
    <w:rsid w:val="002B58F8"/>
    <w:rsid w:val="002B5EDD"/>
    <w:rsid w:val="002B61FD"/>
    <w:rsid w:val="002B6997"/>
    <w:rsid w:val="002B703A"/>
    <w:rsid w:val="002B77F8"/>
    <w:rsid w:val="002C072E"/>
    <w:rsid w:val="002C0743"/>
    <w:rsid w:val="002C0E8E"/>
    <w:rsid w:val="002C14D0"/>
    <w:rsid w:val="002C1799"/>
    <w:rsid w:val="002C1871"/>
    <w:rsid w:val="002C1A76"/>
    <w:rsid w:val="002C1B91"/>
    <w:rsid w:val="002C1CC0"/>
    <w:rsid w:val="002C20DB"/>
    <w:rsid w:val="002C2A68"/>
    <w:rsid w:val="002C2DDB"/>
    <w:rsid w:val="002C3833"/>
    <w:rsid w:val="002C3A80"/>
    <w:rsid w:val="002C3BFF"/>
    <w:rsid w:val="002C3C76"/>
    <w:rsid w:val="002C3EA9"/>
    <w:rsid w:val="002C3FDF"/>
    <w:rsid w:val="002C447B"/>
    <w:rsid w:val="002C59D1"/>
    <w:rsid w:val="002C5D83"/>
    <w:rsid w:val="002C5FCC"/>
    <w:rsid w:val="002C5FF8"/>
    <w:rsid w:val="002C6315"/>
    <w:rsid w:val="002C6603"/>
    <w:rsid w:val="002C671D"/>
    <w:rsid w:val="002C674A"/>
    <w:rsid w:val="002C70A5"/>
    <w:rsid w:val="002C787A"/>
    <w:rsid w:val="002C7B30"/>
    <w:rsid w:val="002C7D1C"/>
    <w:rsid w:val="002D0060"/>
    <w:rsid w:val="002D02D4"/>
    <w:rsid w:val="002D0F33"/>
    <w:rsid w:val="002D15B6"/>
    <w:rsid w:val="002D1BBE"/>
    <w:rsid w:val="002D23E2"/>
    <w:rsid w:val="002D31F1"/>
    <w:rsid w:val="002D3D35"/>
    <w:rsid w:val="002D4231"/>
    <w:rsid w:val="002D4A96"/>
    <w:rsid w:val="002D4B9B"/>
    <w:rsid w:val="002D4F45"/>
    <w:rsid w:val="002D53E9"/>
    <w:rsid w:val="002D56F3"/>
    <w:rsid w:val="002D6882"/>
    <w:rsid w:val="002D6D28"/>
    <w:rsid w:val="002D6F26"/>
    <w:rsid w:val="002D7470"/>
    <w:rsid w:val="002E024D"/>
    <w:rsid w:val="002E0E52"/>
    <w:rsid w:val="002E1049"/>
    <w:rsid w:val="002E1144"/>
    <w:rsid w:val="002E119D"/>
    <w:rsid w:val="002E17F7"/>
    <w:rsid w:val="002E1F3E"/>
    <w:rsid w:val="002E219F"/>
    <w:rsid w:val="002E2838"/>
    <w:rsid w:val="002E35F1"/>
    <w:rsid w:val="002E3D40"/>
    <w:rsid w:val="002E3E3A"/>
    <w:rsid w:val="002E4172"/>
    <w:rsid w:val="002E4406"/>
    <w:rsid w:val="002E4A5C"/>
    <w:rsid w:val="002E4B58"/>
    <w:rsid w:val="002E5775"/>
    <w:rsid w:val="002E5D5F"/>
    <w:rsid w:val="002E6100"/>
    <w:rsid w:val="002E74F4"/>
    <w:rsid w:val="002E7FC2"/>
    <w:rsid w:val="002F05ED"/>
    <w:rsid w:val="002F0B8C"/>
    <w:rsid w:val="002F0D85"/>
    <w:rsid w:val="002F1461"/>
    <w:rsid w:val="002F1999"/>
    <w:rsid w:val="002F19A4"/>
    <w:rsid w:val="002F201B"/>
    <w:rsid w:val="002F296E"/>
    <w:rsid w:val="002F2EC9"/>
    <w:rsid w:val="002F33D8"/>
    <w:rsid w:val="002F39DA"/>
    <w:rsid w:val="002F3C3E"/>
    <w:rsid w:val="002F3D22"/>
    <w:rsid w:val="002F4201"/>
    <w:rsid w:val="002F4289"/>
    <w:rsid w:val="002F4EFE"/>
    <w:rsid w:val="002F586F"/>
    <w:rsid w:val="002F58FE"/>
    <w:rsid w:val="002F59F8"/>
    <w:rsid w:val="002F603E"/>
    <w:rsid w:val="002F60CE"/>
    <w:rsid w:val="002F66D4"/>
    <w:rsid w:val="002F6CCA"/>
    <w:rsid w:val="002F70C2"/>
    <w:rsid w:val="00301101"/>
    <w:rsid w:val="00301734"/>
    <w:rsid w:val="00301FBB"/>
    <w:rsid w:val="00302877"/>
    <w:rsid w:val="003029D7"/>
    <w:rsid w:val="00302FEC"/>
    <w:rsid w:val="00303238"/>
    <w:rsid w:val="003032AA"/>
    <w:rsid w:val="00303586"/>
    <w:rsid w:val="003037D4"/>
    <w:rsid w:val="003039CC"/>
    <w:rsid w:val="00303C33"/>
    <w:rsid w:val="00304627"/>
    <w:rsid w:val="003057FA"/>
    <w:rsid w:val="00306741"/>
    <w:rsid w:val="00306F0C"/>
    <w:rsid w:val="003072B1"/>
    <w:rsid w:val="003078E7"/>
    <w:rsid w:val="0031069E"/>
    <w:rsid w:val="003106CB"/>
    <w:rsid w:val="003108DE"/>
    <w:rsid w:val="00310D0A"/>
    <w:rsid w:val="00310D2E"/>
    <w:rsid w:val="00310DCA"/>
    <w:rsid w:val="00310FEF"/>
    <w:rsid w:val="00311A5F"/>
    <w:rsid w:val="00312170"/>
    <w:rsid w:val="003121B0"/>
    <w:rsid w:val="003124B9"/>
    <w:rsid w:val="003128D4"/>
    <w:rsid w:val="003128DE"/>
    <w:rsid w:val="00313A07"/>
    <w:rsid w:val="00313C52"/>
    <w:rsid w:val="003146F9"/>
    <w:rsid w:val="00314BC5"/>
    <w:rsid w:val="00314C4D"/>
    <w:rsid w:val="00314C95"/>
    <w:rsid w:val="00314DDA"/>
    <w:rsid w:val="0031597C"/>
    <w:rsid w:val="00315F76"/>
    <w:rsid w:val="0031713D"/>
    <w:rsid w:val="00317D1E"/>
    <w:rsid w:val="0032030A"/>
    <w:rsid w:val="0032154E"/>
    <w:rsid w:val="00321DFE"/>
    <w:rsid w:val="00322601"/>
    <w:rsid w:val="003238EE"/>
    <w:rsid w:val="00324381"/>
    <w:rsid w:val="00324AC3"/>
    <w:rsid w:val="00325172"/>
    <w:rsid w:val="00325273"/>
    <w:rsid w:val="00325B8D"/>
    <w:rsid w:val="00326952"/>
    <w:rsid w:val="00326B94"/>
    <w:rsid w:val="00326E04"/>
    <w:rsid w:val="00327103"/>
    <w:rsid w:val="0032783E"/>
    <w:rsid w:val="00327886"/>
    <w:rsid w:val="00327D63"/>
    <w:rsid w:val="0033032B"/>
    <w:rsid w:val="00330642"/>
    <w:rsid w:val="003308F0"/>
    <w:rsid w:val="003310DA"/>
    <w:rsid w:val="003314F8"/>
    <w:rsid w:val="00331807"/>
    <w:rsid w:val="003321D7"/>
    <w:rsid w:val="00332260"/>
    <w:rsid w:val="00332CE0"/>
    <w:rsid w:val="00333182"/>
    <w:rsid w:val="0033321E"/>
    <w:rsid w:val="00333952"/>
    <w:rsid w:val="00333FEB"/>
    <w:rsid w:val="00334A45"/>
    <w:rsid w:val="003353EC"/>
    <w:rsid w:val="0033578D"/>
    <w:rsid w:val="00335903"/>
    <w:rsid w:val="003361DC"/>
    <w:rsid w:val="00336B14"/>
    <w:rsid w:val="00336F7C"/>
    <w:rsid w:val="003374E5"/>
    <w:rsid w:val="00337B0A"/>
    <w:rsid w:val="003404F6"/>
    <w:rsid w:val="003405F5"/>
    <w:rsid w:val="00341133"/>
    <w:rsid w:val="00341542"/>
    <w:rsid w:val="00342348"/>
    <w:rsid w:val="003424EE"/>
    <w:rsid w:val="00342CDD"/>
    <w:rsid w:val="00343FA2"/>
    <w:rsid w:val="00344543"/>
    <w:rsid w:val="00344707"/>
    <w:rsid w:val="00344950"/>
    <w:rsid w:val="003450EA"/>
    <w:rsid w:val="003456FB"/>
    <w:rsid w:val="0034579D"/>
    <w:rsid w:val="00345F5D"/>
    <w:rsid w:val="00346285"/>
    <w:rsid w:val="00346479"/>
    <w:rsid w:val="00346AC3"/>
    <w:rsid w:val="00346BEC"/>
    <w:rsid w:val="00346D07"/>
    <w:rsid w:val="00346E66"/>
    <w:rsid w:val="0034714D"/>
    <w:rsid w:val="0034725D"/>
    <w:rsid w:val="003472BB"/>
    <w:rsid w:val="00347535"/>
    <w:rsid w:val="0035026A"/>
    <w:rsid w:val="0035180F"/>
    <w:rsid w:val="00351923"/>
    <w:rsid w:val="003525AE"/>
    <w:rsid w:val="0035262C"/>
    <w:rsid w:val="00352865"/>
    <w:rsid w:val="00352A2F"/>
    <w:rsid w:val="00352AB4"/>
    <w:rsid w:val="00352EDC"/>
    <w:rsid w:val="0035347B"/>
    <w:rsid w:val="003534F4"/>
    <w:rsid w:val="0035368A"/>
    <w:rsid w:val="003547D7"/>
    <w:rsid w:val="00355771"/>
    <w:rsid w:val="00355936"/>
    <w:rsid w:val="00356852"/>
    <w:rsid w:val="00356A0C"/>
    <w:rsid w:val="003574D4"/>
    <w:rsid w:val="003601E1"/>
    <w:rsid w:val="00360343"/>
    <w:rsid w:val="00360773"/>
    <w:rsid w:val="0036097A"/>
    <w:rsid w:val="00360D73"/>
    <w:rsid w:val="00361272"/>
    <w:rsid w:val="00361381"/>
    <w:rsid w:val="0036138A"/>
    <w:rsid w:val="00361439"/>
    <w:rsid w:val="00361962"/>
    <w:rsid w:val="00361CCB"/>
    <w:rsid w:val="0036355E"/>
    <w:rsid w:val="00363DBF"/>
    <w:rsid w:val="00363EF0"/>
    <w:rsid w:val="00364BC7"/>
    <w:rsid w:val="00364FB2"/>
    <w:rsid w:val="003651BF"/>
    <w:rsid w:val="00366F1A"/>
    <w:rsid w:val="003671DE"/>
    <w:rsid w:val="00367C56"/>
    <w:rsid w:val="003706F0"/>
    <w:rsid w:val="0037070F"/>
    <w:rsid w:val="0037185E"/>
    <w:rsid w:val="00373984"/>
    <w:rsid w:val="00373C1C"/>
    <w:rsid w:val="00373F38"/>
    <w:rsid w:val="003741A0"/>
    <w:rsid w:val="00374A0D"/>
    <w:rsid w:val="00375699"/>
    <w:rsid w:val="00375E5E"/>
    <w:rsid w:val="00376213"/>
    <w:rsid w:val="0037631B"/>
    <w:rsid w:val="003764CE"/>
    <w:rsid w:val="003769FF"/>
    <w:rsid w:val="00376A0E"/>
    <w:rsid w:val="0037752D"/>
    <w:rsid w:val="00377D47"/>
    <w:rsid w:val="00377ED2"/>
    <w:rsid w:val="00377FA8"/>
    <w:rsid w:val="003805D6"/>
    <w:rsid w:val="0038095A"/>
    <w:rsid w:val="00381AA5"/>
    <w:rsid w:val="00381BD3"/>
    <w:rsid w:val="0038229A"/>
    <w:rsid w:val="003823FA"/>
    <w:rsid w:val="00382A9D"/>
    <w:rsid w:val="00383283"/>
    <w:rsid w:val="003833D5"/>
    <w:rsid w:val="0038373F"/>
    <w:rsid w:val="00383E6B"/>
    <w:rsid w:val="00384278"/>
    <w:rsid w:val="00384B1C"/>
    <w:rsid w:val="00385649"/>
    <w:rsid w:val="00385AF6"/>
    <w:rsid w:val="00385B7C"/>
    <w:rsid w:val="00385EE2"/>
    <w:rsid w:val="00385FB1"/>
    <w:rsid w:val="00386015"/>
    <w:rsid w:val="0038622B"/>
    <w:rsid w:val="003868D1"/>
    <w:rsid w:val="00386C9D"/>
    <w:rsid w:val="00386CC3"/>
    <w:rsid w:val="00387011"/>
    <w:rsid w:val="00387207"/>
    <w:rsid w:val="00390950"/>
    <w:rsid w:val="00391773"/>
    <w:rsid w:val="00391BDC"/>
    <w:rsid w:val="00391C41"/>
    <w:rsid w:val="00391CD1"/>
    <w:rsid w:val="00392198"/>
    <w:rsid w:val="003923D0"/>
    <w:rsid w:val="00392AD0"/>
    <w:rsid w:val="00392FAE"/>
    <w:rsid w:val="0039300A"/>
    <w:rsid w:val="003930AC"/>
    <w:rsid w:val="00393790"/>
    <w:rsid w:val="00394275"/>
    <w:rsid w:val="0039439F"/>
    <w:rsid w:val="00394851"/>
    <w:rsid w:val="00394CB2"/>
    <w:rsid w:val="00394D37"/>
    <w:rsid w:val="00395965"/>
    <w:rsid w:val="00395987"/>
    <w:rsid w:val="00396658"/>
    <w:rsid w:val="003967C6"/>
    <w:rsid w:val="00397F55"/>
    <w:rsid w:val="00397FC1"/>
    <w:rsid w:val="003A0883"/>
    <w:rsid w:val="003A0EC3"/>
    <w:rsid w:val="003A1112"/>
    <w:rsid w:val="003A11B6"/>
    <w:rsid w:val="003A1A8E"/>
    <w:rsid w:val="003A1F15"/>
    <w:rsid w:val="003A1F41"/>
    <w:rsid w:val="003A1F67"/>
    <w:rsid w:val="003A2223"/>
    <w:rsid w:val="003A25E3"/>
    <w:rsid w:val="003A2773"/>
    <w:rsid w:val="003A2E7B"/>
    <w:rsid w:val="003A3B65"/>
    <w:rsid w:val="003A489E"/>
    <w:rsid w:val="003A4D14"/>
    <w:rsid w:val="003A542B"/>
    <w:rsid w:val="003A57FA"/>
    <w:rsid w:val="003A5812"/>
    <w:rsid w:val="003A64E7"/>
    <w:rsid w:val="003A6655"/>
    <w:rsid w:val="003A74F8"/>
    <w:rsid w:val="003A7929"/>
    <w:rsid w:val="003A7B44"/>
    <w:rsid w:val="003A7B5D"/>
    <w:rsid w:val="003B0A6B"/>
    <w:rsid w:val="003B0C48"/>
    <w:rsid w:val="003B0EA0"/>
    <w:rsid w:val="003B1F4F"/>
    <w:rsid w:val="003B20DE"/>
    <w:rsid w:val="003B20E7"/>
    <w:rsid w:val="003B26F7"/>
    <w:rsid w:val="003B2F93"/>
    <w:rsid w:val="003B2FF6"/>
    <w:rsid w:val="003B3216"/>
    <w:rsid w:val="003B35EC"/>
    <w:rsid w:val="003B381C"/>
    <w:rsid w:val="003B3D22"/>
    <w:rsid w:val="003B4064"/>
    <w:rsid w:val="003B4132"/>
    <w:rsid w:val="003B4ACC"/>
    <w:rsid w:val="003B4E91"/>
    <w:rsid w:val="003B5DD5"/>
    <w:rsid w:val="003B664C"/>
    <w:rsid w:val="003B67FD"/>
    <w:rsid w:val="003B790E"/>
    <w:rsid w:val="003B791E"/>
    <w:rsid w:val="003C0649"/>
    <w:rsid w:val="003C08DF"/>
    <w:rsid w:val="003C0F99"/>
    <w:rsid w:val="003C1C3D"/>
    <w:rsid w:val="003C1F0A"/>
    <w:rsid w:val="003C2304"/>
    <w:rsid w:val="003C2387"/>
    <w:rsid w:val="003C28F1"/>
    <w:rsid w:val="003C2A8B"/>
    <w:rsid w:val="003C3128"/>
    <w:rsid w:val="003C32E2"/>
    <w:rsid w:val="003C38E9"/>
    <w:rsid w:val="003C4191"/>
    <w:rsid w:val="003C4AE5"/>
    <w:rsid w:val="003C4E09"/>
    <w:rsid w:val="003C5141"/>
    <w:rsid w:val="003C5274"/>
    <w:rsid w:val="003C5332"/>
    <w:rsid w:val="003C55A9"/>
    <w:rsid w:val="003C5EA8"/>
    <w:rsid w:val="003C629F"/>
    <w:rsid w:val="003C786E"/>
    <w:rsid w:val="003C789F"/>
    <w:rsid w:val="003C7E16"/>
    <w:rsid w:val="003D0370"/>
    <w:rsid w:val="003D03CC"/>
    <w:rsid w:val="003D0B1B"/>
    <w:rsid w:val="003D11D8"/>
    <w:rsid w:val="003D1B9F"/>
    <w:rsid w:val="003D2279"/>
    <w:rsid w:val="003D2B3C"/>
    <w:rsid w:val="003D3494"/>
    <w:rsid w:val="003D3BE6"/>
    <w:rsid w:val="003D4155"/>
    <w:rsid w:val="003D4983"/>
    <w:rsid w:val="003D4B72"/>
    <w:rsid w:val="003D4C5A"/>
    <w:rsid w:val="003D5547"/>
    <w:rsid w:val="003D673C"/>
    <w:rsid w:val="003D6851"/>
    <w:rsid w:val="003D6A57"/>
    <w:rsid w:val="003D7424"/>
    <w:rsid w:val="003D7E99"/>
    <w:rsid w:val="003E00AB"/>
    <w:rsid w:val="003E040C"/>
    <w:rsid w:val="003E06F9"/>
    <w:rsid w:val="003E0871"/>
    <w:rsid w:val="003E09E4"/>
    <w:rsid w:val="003E0BAA"/>
    <w:rsid w:val="003E283B"/>
    <w:rsid w:val="003E29CE"/>
    <w:rsid w:val="003E2C32"/>
    <w:rsid w:val="003E2E8F"/>
    <w:rsid w:val="003E3198"/>
    <w:rsid w:val="003E3717"/>
    <w:rsid w:val="003E4730"/>
    <w:rsid w:val="003E4A46"/>
    <w:rsid w:val="003E5DCF"/>
    <w:rsid w:val="003E6363"/>
    <w:rsid w:val="003E6473"/>
    <w:rsid w:val="003E69CB"/>
    <w:rsid w:val="003E6B10"/>
    <w:rsid w:val="003E6DD9"/>
    <w:rsid w:val="003E7504"/>
    <w:rsid w:val="003E75F2"/>
    <w:rsid w:val="003E7835"/>
    <w:rsid w:val="003E79DD"/>
    <w:rsid w:val="003E7E6A"/>
    <w:rsid w:val="003F0287"/>
    <w:rsid w:val="003F0550"/>
    <w:rsid w:val="003F068E"/>
    <w:rsid w:val="003F06AB"/>
    <w:rsid w:val="003F07EA"/>
    <w:rsid w:val="003F0CD2"/>
    <w:rsid w:val="003F1229"/>
    <w:rsid w:val="003F1F82"/>
    <w:rsid w:val="003F20EC"/>
    <w:rsid w:val="003F318F"/>
    <w:rsid w:val="003F344F"/>
    <w:rsid w:val="003F3C4A"/>
    <w:rsid w:val="003F3F9B"/>
    <w:rsid w:val="003F4A44"/>
    <w:rsid w:val="003F4C62"/>
    <w:rsid w:val="003F4F00"/>
    <w:rsid w:val="003F626B"/>
    <w:rsid w:val="003F63B1"/>
    <w:rsid w:val="003F69F0"/>
    <w:rsid w:val="003F74A9"/>
    <w:rsid w:val="003F7518"/>
    <w:rsid w:val="00400501"/>
    <w:rsid w:val="004023A1"/>
    <w:rsid w:val="00402487"/>
    <w:rsid w:val="0040289F"/>
    <w:rsid w:val="00402A71"/>
    <w:rsid w:val="00402C41"/>
    <w:rsid w:val="00402CAB"/>
    <w:rsid w:val="00402E7F"/>
    <w:rsid w:val="0040302F"/>
    <w:rsid w:val="00404F56"/>
    <w:rsid w:val="00405A31"/>
    <w:rsid w:val="00406379"/>
    <w:rsid w:val="00406730"/>
    <w:rsid w:val="0040733A"/>
    <w:rsid w:val="0040745D"/>
    <w:rsid w:val="004103F9"/>
    <w:rsid w:val="00410554"/>
    <w:rsid w:val="00410CB7"/>
    <w:rsid w:val="00411126"/>
    <w:rsid w:val="0041170E"/>
    <w:rsid w:val="00411F7F"/>
    <w:rsid w:val="00412C2B"/>
    <w:rsid w:val="00413E07"/>
    <w:rsid w:val="00414909"/>
    <w:rsid w:val="00414DA7"/>
    <w:rsid w:val="00414DCC"/>
    <w:rsid w:val="00414E5A"/>
    <w:rsid w:val="0041509B"/>
    <w:rsid w:val="0041514F"/>
    <w:rsid w:val="004165EF"/>
    <w:rsid w:val="00416B89"/>
    <w:rsid w:val="00417A84"/>
    <w:rsid w:val="00417CE2"/>
    <w:rsid w:val="00417D7C"/>
    <w:rsid w:val="00420126"/>
    <w:rsid w:val="00420754"/>
    <w:rsid w:val="00420CDD"/>
    <w:rsid w:val="004211F2"/>
    <w:rsid w:val="00421A30"/>
    <w:rsid w:val="00421E31"/>
    <w:rsid w:val="00423C50"/>
    <w:rsid w:val="00423DD4"/>
    <w:rsid w:val="00424A51"/>
    <w:rsid w:val="00424BA3"/>
    <w:rsid w:val="004253AE"/>
    <w:rsid w:val="004259FE"/>
    <w:rsid w:val="00425AFD"/>
    <w:rsid w:val="00426322"/>
    <w:rsid w:val="00426982"/>
    <w:rsid w:val="00426D9B"/>
    <w:rsid w:val="0042708C"/>
    <w:rsid w:val="0042739C"/>
    <w:rsid w:val="00427DB8"/>
    <w:rsid w:val="00430E9A"/>
    <w:rsid w:val="004310C7"/>
    <w:rsid w:val="00431461"/>
    <w:rsid w:val="004321D7"/>
    <w:rsid w:val="004323C2"/>
    <w:rsid w:val="00432794"/>
    <w:rsid w:val="004328DA"/>
    <w:rsid w:val="004336C4"/>
    <w:rsid w:val="00434579"/>
    <w:rsid w:val="00434992"/>
    <w:rsid w:val="004349AC"/>
    <w:rsid w:val="00434AA8"/>
    <w:rsid w:val="00435D4A"/>
    <w:rsid w:val="00436F6D"/>
    <w:rsid w:val="0043718D"/>
    <w:rsid w:val="004379B5"/>
    <w:rsid w:val="00440C75"/>
    <w:rsid w:val="004411DE"/>
    <w:rsid w:val="004413F0"/>
    <w:rsid w:val="00441656"/>
    <w:rsid w:val="00442426"/>
    <w:rsid w:val="00442452"/>
    <w:rsid w:val="00442C7B"/>
    <w:rsid w:val="00442D6F"/>
    <w:rsid w:val="004434EE"/>
    <w:rsid w:val="004438B6"/>
    <w:rsid w:val="00443C23"/>
    <w:rsid w:val="00443C7E"/>
    <w:rsid w:val="00444030"/>
    <w:rsid w:val="004443C2"/>
    <w:rsid w:val="00444963"/>
    <w:rsid w:val="00444D7C"/>
    <w:rsid w:val="00445164"/>
    <w:rsid w:val="00445BCE"/>
    <w:rsid w:val="00445D55"/>
    <w:rsid w:val="004469FB"/>
    <w:rsid w:val="00450404"/>
    <w:rsid w:val="00450BEC"/>
    <w:rsid w:val="00451506"/>
    <w:rsid w:val="0045161E"/>
    <w:rsid w:val="004517C3"/>
    <w:rsid w:val="004521E0"/>
    <w:rsid w:val="004521FA"/>
    <w:rsid w:val="004522E3"/>
    <w:rsid w:val="00452E19"/>
    <w:rsid w:val="00452ED8"/>
    <w:rsid w:val="00453645"/>
    <w:rsid w:val="004537F8"/>
    <w:rsid w:val="00453B76"/>
    <w:rsid w:val="004542F9"/>
    <w:rsid w:val="0045475B"/>
    <w:rsid w:val="004547BA"/>
    <w:rsid w:val="00454D52"/>
    <w:rsid w:val="004556F6"/>
    <w:rsid w:val="00455F30"/>
    <w:rsid w:val="0045629C"/>
    <w:rsid w:val="00456326"/>
    <w:rsid w:val="00456432"/>
    <w:rsid w:val="00456511"/>
    <w:rsid w:val="00456961"/>
    <w:rsid w:val="0046002C"/>
    <w:rsid w:val="00460DC8"/>
    <w:rsid w:val="00460E03"/>
    <w:rsid w:val="00460E6F"/>
    <w:rsid w:val="00460F11"/>
    <w:rsid w:val="004610EA"/>
    <w:rsid w:val="00461864"/>
    <w:rsid w:val="00461C5F"/>
    <w:rsid w:val="004637A3"/>
    <w:rsid w:val="004641F7"/>
    <w:rsid w:val="00464790"/>
    <w:rsid w:val="00464EAD"/>
    <w:rsid w:val="00464EEF"/>
    <w:rsid w:val="00465265"/>
    <w:rsid w:val="004654AF"/>
    <w:rsid w:val="00465559"/>
    <w:rsid w:val="0046557B"/>
    <w:rsid w:val="00465776"/>
    <w:rsid w:val="00465D0F"/>
    <w:rsid w:val="00466561"/>
    <w:rsid w:val="00466D6A"/>
    <w:rsid w:val="00466F29"/>
    <w:rsid w:val="00467489"/>
    <w:rsid w:val="004675D3"/>
    <w:rsid w:val="004676A2"/>
    <w:rsid w:val="004701C2"/>
    <w:rsid w:val="00471100"/>
    <w:rsid w:val="004711BD"/>
    <w:rsid w:val="0047133B"/>
    <w:rsid w:val="0047176E"/>
    <w:rsid w:val="004723B4"/>
    <w:rsid w:val="00472DF1"/>
    <w:rsid w:val="00473031"/>
    <w:rsid w:val="0047334F"/>
    <w:rsid w:val="00473478"/>
    <w:rsid w:val="00473D2B"/>
    <w:rsid w:val="00474914"/>
    <w:rsid w:val="0047550C"/>
    <w:rsid w:val="00476AA4"/>
    <w:rsid w:val="00477024"/>
    <w:rsid w:val="00477255"/>
    <w:rsid w:val="00477BCA"/>
    <w:rsid w:val="00480094"/>
    <w:rsid w:val="004801D2"/>
    <w:rsid w:val="004808C7"/>
    <w:rsid w:val="004808C8"/>
    <w:rsid w:val="00480CB3"/>
    <w:rsid w:val="00480DFA"/>
    <w:rsid w:val="004812BC"/>
    <w:rsid w:val="0048131C"/>
    <w:rsid w:val="004817F8"/>
    <w:rsid w:val="00481BC6"/>
    <w:rsid w:val="00481D0C"/>
    <w:rsid w:val="00481E79"/>
    <w:rsid w:val="00482481"/>
    <w:rsid w:val="00482973"/>
    <w:rsid w:val="00482A6D"/>
    <w:rsid w:val="00482C49"/>
    <w:rsid w:val="004832BC"/>
    <w:rsid w:val="00483751"/>
    <w:rsid w:val="004839EF"/>
    <w:rsid w:val="00483F08"/>
    <w:rsid w:val="004840E7"/>
    <w:rsid w:val="0048472C"/>
    <w:rsid w:val="00484EBF"/>
    <w:rsid w:val="00485644"/>
    <w:rsid w:val="00485D88"/>
    <w:rsid w:val="00485F87"/>
    <w:rsid w:val="00485FCF"/>
    <w:rsid w:val="004863A4"/>
    <w:rsid w:val="0048645B"/>
    <w:rsid w:val="004869BB"/>
    <w:rsid w:val="0048742D"/>
    <w:rsid w:val="004876DC"/>
    <w:rsid w:val="00487927"/>
    <w:rsid w:val="00490C22"/>
    <w:rsid w:val="00490DF9"/>
    <w:rsid w:val="00491696"/>
    <w:rsid w:val="004924AC"/>
    <w:rsid w:val="0049255A"/>
    <w:rsid w:val="00492818"/>
    <w:rsid w:val="0049289D"/>
    <w:rsid w:val="004935CC"/>
    <w:rsid w:val="0049410E"/>
    <w:rsid w:val="004942DA"/>
    <w:rsid w:val="004942FC"/>
    <w:rsid w:val="00494FA6"/>
    <w:rsid w:val="004952D5"/>
    <w:rsid w:val="004955D8"/>
    <w:rsid w:val="0049579A"/>
    <w:rsid w:val="004960A7"/>
    <w:rsid w:val="004960D8"/>
    <w:rsid w:val="00496150"/>
    <w:rsid w:val="00496156"/>
    <w:rsid w:val="004977ED"/>
    <w:rsid w:val="0049798F"/>
    <w:rsid w:val="004A0678"/>
    <w:rsid w:val="004A1358"/>
    <w:rsid w:val="004A2425"/>
    <w:rsid w:val="004A26DC"/>
    <w:rsid w:val="004A27ED"/>
    <w:rsid w:val="004A2A25"/>
    <w:rsid w:val="004A2AE0"/>
    <w:rsid w:val="004A435D"/>
    <w:rsid w:val="004A48CE"/>
    <w:rsid w:val="004A4989"/>
    <w:rsid w:val="004A499A"/>
    <w:rsid w:val="004A49CD"/>
    <w:rsid w:val="004A509E"/>
    <w:rsid w:val="004A52FA"/>
    <w:rsid w:val="004A5342"/>
    <w:rsid w:val="004A55A2"/>
    <w:rsid w:val="004A5A52"/>
    <w:rsid w:val="004A5BF4"/>
    <w:rsid w:val="004A5EE1"/>
    <w:rsid w:val="004A6091"/>
    <w:rsid w:val="004A62E4"/>
    <w:rsid w:val="004A6F12"/>
    <w:rsid w:val="004A7379"/>
    <w:rsid w:val="004A749F"/>
    <w:rsid w:val="004A7CF4"/>
    <w:rsid w:val="004B04D1"/>
    <w:rsid w:val="004B0B2D"/>
    <w:rsid w:val="004B1291"/>
    <w:rsid w:val="004B134A"/>
    <w:rsid w:val="004B1539"/>
    <w:rsid w:val="004B1C95"/>
    <w:rsid w:val="004B246C"/>
    <w:rsid w:val="004B2C81"/>
    <w:rsid w:val="004B2DCC"/>
    <w:rsid w:val="004B34C6"/>
    <w:rsid w:val="004B3657"/>
    <w:rsid w:val="004B3C49"/>
    <w:rsid w:val="004B3F2E"/>
    <w:rsid w:val="004B44D4"/>
    <w:rsid w:val="004B47C5"/>
    <w:rsid w:val="004B4A97"/>
    <w:rsid w:val="004B5BE0"/>
    <w:rsid w:val="004B5BF9"/>
    <w:rsid w:val="004B5D58"/>
    <w:rsid w:val="004B5EA8"/>
    <w:rsid w:val="004B62FD"/>
    <w:rsid w:val="004B65C6"/>
    <w:rsid w:val="004B67EE"/>
    <w:rsid w:val="004B6C4E"/>
    <w:rsid w:val="004B6C8F"/>
    <w:rsid w:val="004B738A"/>
    <w:rsid w:val="004B75CD"/>
    <w:rsid w:val="004B79B9"/>
    <w:rsid w:val="004B7D96"/>
    <w:rsid w:val="004C0C5D"/>
    <w:rsid w:val="004C0C69"/>
    <w:rsid w:val="004C1580"/>
    <w:rsid w:val="004C1EB2"/>
    <w:rsid w:val="004C202D"/>
    <w:rsid w:val="004C2D78"/>
    <w:rsid w:val="004C30D7"/>
    <w:rsid w:val="004C4245"/>
    <w:rsid w:val="004C4434"/>
    <w:rsid w:val="004C495A"/>
    <w:rsid w:val="004C4AF6"/>
    <w:rsid w:val="004C4B6A"/>
    <w:rsid w:val="004C4DA3"/>
    <w:rsid w:val="004C58DC"/>
    <w:rsid w:val="004C5B7C"/>
    <w:rsid w:val="004C6603"/>
    <w:rsid w:val="004C6FBF"/>
    <w:rsid w:val="004C7CBE"/>
    <w:rsid w:val="004D013A"/>
    <w:rsid w:val="004D075C"/>
    <w:rsid w:val="004D0ABA"/>
    <w:rsid w:val="004D10CC"/>
    <w:rsid w:val="004D126B"/>
    <w:rsid w:val="004D1CB0"/>
    <w:rsid w:val="004D283F"/>
    <w:rsid w:val="004D2D01"/>
    <w:rsid w:val="004D3715"/>
    <w:rsid w:val="004D403F"/>
    <w:rsid w:val="004D4678"/>
    <w:rsid w:val="004D4D64"/>
    <w:rsid w:val="004D4DE8"/>
    <w:rsid w:val="004D4F84"/>
    <w:rsid w:val="004D50B4"/>
    <w:rsid w:val="004D5105"/>
    <w:rsid w:val="004D5646"/>
    <w:rsid w:val="004D5B3F"/>
    <w:rsid w:val="004D5DF4"/>
    <w:rsid w:val="004D66C1"/>
    <w:rsid w:val="004D68D3"/>
    <w:rsid w:val="004D7564"/>
    <w:rsid w:val="004D7D89"/>
    <w:rsid w:val="004E044B"/>
    <w:rsid w:val="004E0DAF"/>
    <w:rsid w:val="004E0F52"/>
    <w:rsid w:val="004E16B1"/>
    <w:rsid w:val="004E175C"/>
    <w:rsid w:val="004E17BB"/>
    <w:rsid w:val="004E1A8E"/>
    <w:rsid w:val="004E1B42"/>
    <w:rsid w:val="004E1FD8"/>
    <w:rsid w:val="004E22E8"/>
    <w:rsid w:val="004E231B"/>
    <w:rsid w:val="004E23A5"/>
    <w:rsid w:val="004E26F7"/>
    <w:rsid w:val="004E2A11"/>
    <w:rsid w:val="004E2FC8"/>
    <w:rsid w:val="004E3871"/>
    <w:rsid w:val="004E3E68"/>
    <w:rsid w:val="004E45E4"/>
    <w:rsid w:val="004E4CA7"/>
    <w:rsid w:val="004E51EA"/>
    <w:rsid w:val="004E553D"/>
    <w:rsid w:val="004E5678"/>
    <w:rsid w:val="004E5844"/>
    <w:rsid w:val="004E6C94"/>
    <w:rsid w:val="004E710B"/>
    <w:rsid w:val="004E7219"/>
    <w:rsid w:val="004E7C4C"/>
    <w:rsid w:val="004F00D7"/>
    <w:rsid w:val="004F0C7C"/>
    <w:rsid w:val="004F0D04"/>
    <w:rsid w:val="004F0E8F"/>
    <w:rsid w:val="004F13E0"/>
    <w:rsid w:val="004F20F8"/>
    <w:rsid w:val="004F2BB1"/>
    <w:rsid w:val="004F30AA"/>
    <w:rsid w:val="004F3210"/>
    <w:rsid w:val="004F3B4B"/>
    <w:rsid w:val="004F4856"/>
    <w:rsid w:val="004F4BB6"/>
    <w:rsid w:val="004F4BD3"/>
    <w:rsid w:val="004F5007"/>
    <w:rsid w:val="004F5B32"/>
    <w:rsid w:val="004F61A8"/>
    <w:rsid w:val="004F74D7"/>
    <w:rsid w:val="004F7DAA"/>
    <w:rsid w:val="004F7E1E"/>
    <w:rsid w:val="00500739"/>
    <w:rsid w:val="00500DB2"/>
    <w:rsid w:val="00500F2A"/>
    <w:rsid w:val="00501E1C"/>
    <w:rsid w:val="00502437"/>
    <w:rsid w:val="0050335D"/>
    <w:rsid w:val="005036A6"/>
    <w:rsid w:val="005039F4"/>
    <w:rsid w:val="00503AC7"/>
    <w:rsid w:val="00503C91"/>
    <w:rsid w:val="00503F5B"/>
    <w:rsid w:val="005040DA"/>
    <w:rsid w:val="00504A03"/>
    <w:rsid w:val="00504F3D"/>
    <w:rsid w:val="00504F40"/>
    <w:rsid w:val="00504F73"/>
    <w:rsid w:val="005051E6"/>
    <w:rsid w:val="0050549E"/>
    <w:rsid w:val="00505C3C"/>
    <w:rsid w:val="00505F4A"/>
    <w:rsid w:val="00506048"/>
    <w:rsid w:val="00506473"/>
    <w:rsid w:val="005065E4"/>
    <w:rsid w:val="0050667D"/>
    <w:rsid w:val="005067E6"/>
    <w:rsid w:val="00506E09"/>
    <w:rsid w:val="00506FA1"/>
    <w:rsid w:val="00507AB8"/>
    <w:rsid w:val="00507E2D"/>
    <w:rsid w:val="00510862"/>
    <w:rsid w:val="00510A54"/>
    <w:rsid w:val="00511623"/>
    <w:rsid w:val="005119E6"/>
    <w:rsid w:val="00511CEF"/>
    <w:rsid w:val="00511E48"/>
    <w:rsid w:val="00512D13"/>
    <w:rsid w:val="00512D6B"/>
    <w:rsid w:val="00513086"/>
    <w:rsid w:val="005135E3"/>
    <w:rsid w:val="00513E62"/>
    <w:rsid w:val="00514E7B"/>
    <w:rsid w:val="005158E4"/>
    <w:rsid w:val="00515FC4"/>
    <w:rsid w:val="005160F9"/>
    <w:rsid w:val="00516FD4"/>
    <w:rsid w:val="00517545"/>
    <w:rsid w:val="00517646"/>
    <w:rsid w:val="00517CED"/>
    <w:rsid w:val="005201A5"/>
    <w:rsid w:val="00520420"/>
    <w:rsid w:val="005213D0"/>
    <w:rsid w:val="005216AB"/>
    <w:rsid w:val="00522489"/>
    <w:rsid w:val="0052249E"/>
    <w:rsid w:val="005226EC"/>
    <w:rsid w:val="00522B9B"/>
    <w:rsid w:val="0052344C"/>
    <w:rsid w:val="00523624"/>
    <w:rsid w:val="00523F97"/>
    <w:rsid w:val="0052480E"/>
    <w:rsid w:val="00524CCE"/>
    <w:rsid w:val="00524EF5"/>
    <w:rsid w:val="0052540D"/>
    <w:rsid w:val="00525A4C"/>
    <w:rsid w:val="0052696A"/>
    <w:rsid w:val="005269A0"/>
    <w:rsid w:val="005269D3"/>
    <w:rsid w:val="00526A3D"/>
    <w:rsid w:val="00526AFF"/>
    <w:rsid w:val="00526DFA"/>
    <w:rsid w:val="0052710A"/>
    <w:rsid w:val="00527C02"/>
    <w:rsid w:val="00527E28"/>
    <w:rsid w:val="005302AA"/>
    <w:rsid w:val="00530C58"/>
    <w:rsid w:val="00531C79"/>
    <w:rsid w:val="005325F5"/>
    <w:rsid w:val="00532E17"/>
    <w:rsid w:val="00533044"/>
    <w:rsid w:val="00533177"/>
    <w:rsid w:val="00533285"/>
    <w:rsid w:val="005332D5"/>
    <w:rsid w:val="00533535"/>
    <w:rsid w:val="0053356B"/>
    <w:rsid w:val="005343A2"/>
    <w:rsid w:val="00536373"/>
    <w:rsid w:val="00536788"/>
    <w:rsid w:val="00536C4A"/>
    <w:rsid w:val="0053730B"/>
    <w:rsid w:val="00537430"/>
    <w:rsid w:val="00537A10"/>
    <w:rsid w:val="005404DF"/>
    <w:rsid w:val="005407C6"/>
    <w:rsid w:val="00540CED"/>
    <w:rsid w:val="005410A7"/>
    <w:rsid w:val="005410AF"/>
    <w:rsid w:val="005411D3"/>
    <w:rsid w:val="0054171D"/>
    <w:rsid w:val="00541740"/>
    <w:rsid w:val="00541DCC"/>
    <w:rsid w:val="00541E8E"/>
    <w:rsid w:val="00542D18"/>
    <w:rsid w:val="005443BA"/>
    <w:rsid w:val="005445D8"/>
    <w:rsid w:val="00544760"/>
    <w:rsid w:val="005448FD"/>
    <w:rsid w:val="00545409"/>
    <w:rsid w:val="00545432"/>
    <w:rsid w:val="00545FBE"/>
    <w:rsid w:val="00546080"/>
    <w:rsid w:val="005461F7"/>
    <w:rsid w:val="00546D26"/>
    <w:rsid w:val="005471B1"/>
    <w:rsid w:val="00547DD4"/>
    <w:rsid w:val="00550EF6"/>
    <w:rsid w:val="00552C3A"/>
    <w:rsid w:val="00552E8A"/>
    <w:rsid w:val="00553E92"/>
    <w:rsid w:val="00554439"/>
    <w:rsid w:val="00554627"/>
    <w:rsid w:val="00554F6D"/>
    <w:rsid w:val="00555603"/>
    <w:rsid w:val="00555AE2"/>
    <w:rsid w:val="005564CB"/>
    <w:rsid w:val="00556EE7"/>
    <w:rsid w:val="00557CA2"/>
    <w:rsid w:val="00560009"/>
    <w:rsid w:val="00560FF3"/>
    <w:rsid w:val="00561101"/>
    <w:rsid w:val="00561613"/>
    <w:rsid w:val="00561B85"/>
    <w:rsid w:val="00561F91"/>
    <w:rsid w:val="00562212"/>
    <w:rsid w:val="00563FA7"/>
    <w:rsid w:val="0056448E"/>
    <w:rsid w:val="00564C22"/>
    <w:rsid w:val="0056523A"/>
    <w:rsid w:val="005654C0"/>
    <w:rsid w:val="00566479"/>
    <w:rsid w:val="00566504"/>
    <w:rsid w:val="00566810"/>
    <w:rsid w:val="00566A60"/>
    <w:rsid w:val="00567261"/>
    <w:rsid w:val="005672CD"/>
    <w:rsid w:val="00567720"/>
    <w:rsid w:val="00567C75"/>
    <w:rsid w:val="00567D0A"/>
    <w:rsid w:val="005706B0"/>
    <w:rsid w:val="005709C7"/>
    <w:rsid w:val="00570CCE"/>
    <w:rsid w:val="00571C80"/>
    <w:rsid w:val="00571FEE"/>
    <w:rsid w:val="00573473"/>
    <w:rsid w:val="005734F6"/>
    <w:rsid w:val="00573ADD"/>
    <w:rsid w:val="00573C5B"/>
    <w:rsid w:val="00575110"/>
    <w:rsid w:val="005756D9"/>
    <w:rsid w:val="005758A8"/>
    <w:rsid w:val="00575E7C"/>
    <w:rsid w:val="005761E9"/>
    <w:rsid w:val="005769B8"/>
    <w:rsid w:val="00576F0B"/>
    <w:rsid w:val="0057749A"/>
    <w:rsid w:val="00580160"/>
    <w:rsid w:val="00580356"/>
    <w:rsid w:val="005812D7"/>
    <w:rsid w:val="00581AC6"/>
    <w:rsid w:val="0058249E"/>
    <w:rsid w:val="00582E89"/>
    <w:rsid w:val="00584EE4"/>
    <w:rsid w:val="005857B5"/>
    <w:rsid w:val="00585F9E"/>
    <w:rsid w:val="0058636B"/>
    <w:rsid w:val="0058737A"/>
    <w:rsid w:val="0059031B"/>
    <w:rsid w:val="00590487"/>
    <w:rsid w:val="005908B6"/>
    <w:rsid w:val="0059092F"/>
    <w:rsid w:val="005913C1"/>
    <w:rsid w:val="0059154F"/>
    <w:rsid w:val="00593901"/>
    <w:rsid w:val="00593BA7"/>
    <w:rsid w:val="005946EB"/>
    <w:rsid w:val="00594EF6"/>
    <w:rsid w:val="00595AA9"/>
    <w:rsid w:val="00595F02"/>
    <w:rsid w:val="0059654B"/>
    <w:rsid w:val="00596AAB"/>
    <w:rsid w:val="0059707C"/>
    <w:rsid w:val="005A17DD"/>
    <w:rsid w:val="005A1B62"/>
    <w:rsid w:val="005A26F0"/>
    <w:rsid w:val="005A2B2D"/>
    <w:rsid w:val="005A3278"/>
    <w:rsid w:val="005A385C"/>
    <w:rsid w:val="005A3A00"/>
    <w:rsid w:val="005A3C5A"/>
    <w:rsid w:val="005A4011"/>
    <w:rsid w:val="005A4208"/>
    <w:rsid w:val="005A52CE"/>
    <w:rsid w:val="005A5375"/>
    <w:rsid w:val="005A571D"/>
    <w:rsid w:val="005A5C5B"/>
    <w:rsid w:val="005A65E6"/>
    <w:rsid w:val="005A6C1F"/>
    <w:rsid w:val="005A7883"/>
    <w:rsid w:val="005A7B65"/>
    <w:rsid w:val="005A7D5E"/>
    <w:rsid w:val="005B0FCA"/>
    <w:rsid w:val="005B162F"/>
    <w:rsid w:val="005B1794"/>
    <w:rsid w:val="005B2C42"/>
    <w:rsid w:val="005B2C6A"/>
    <w:rsid w:val="005B2CD7"/>
    <w:rsid w:val="005B2F64"/>
    <w:rsid w:val="005B3882"/>
    <w:rsid w:val="005B3ED2"/>
    <w:rsid w:val="005B4A8E"/>
    <w:rsid w:val="005B5A14"/>
    <w:rsid w:val="005B614C"/>
    <w:rsid w:val="005B6186"/>
    <w:rsid w:val="005B62CD"/>
    <w:rsid w:val="005B63C1"/>
    <w:rsid w:val="005B6A98"/>
    <w:rsid w:val="005B6AD9"/>
    <w:rsid w:val="005B7245"/>
    <w:rsid w:val="005B7617"/>
    <w:rsid w:val="005B77E3"/>
    <w:rsid w:val="005B7D05"/>
    <w:rsid w:val="005C027E"/>
    <w:rsid w:val="005C089B"/>
    <w:rsid w:val="005C098D"/>
    <w:rsid w:val="005C0C13"/>
    <w:rsid w:val="005C0DEB"/>
    <w:rsid w:val="005C30B0"/>
    <w:rsid w:val="005C382F"/>
    <w:rsid w:val="005C3B04"/>
    <w:rsid w:val="005C415A"/>
    <w:rsid w:val="005C427C"/>
    <w:rsid w:val="005C4F64"/>
    <w:rsid w:val="005C504E"/>
    <w:rsid w:val="005C513B"/>
    <w:rsid w:val="005C52FD"/>
    <w:rsid w:val="005C551A"/>
    <w:rsid w:val="005C593C"/>
    <w:rsid w:val="005C5D08"/>
    <w:rsid w:val="005C620A"/>
    <w:rsid w:val="005C6B27"/>
    <w:rsid w:val="005C6D74"/>
    <w:rsid w:val="005C7873"/>
    <w:rsid w:val="005C7EDB"/>
    <w:rsid w:val="005C7F23"/>
    <w:rsid w:val="005D0BD3"/>
    <w:rsid w:val="005D0DCB"/>
    <w:rsid w:val="005D1262"/>
    <w:rsid w:val="005D27D6"/>
    <w:rsid w:val="005D2A47"/>
    <w:rsid w:val="005D2E63"/>
    <w:rsid w:val="005D3022"/>
    <w:rsid w:val="005D3064"/>
    <w:rsid w:val="005D3747"/>
    <w:rsid w:val="005D44FE"/>
    <w:rsid w:val="005D4870"/>
    <w:rsid w:val="005D4D1C"/>
    <w:rsid w:val="005D4DC7"/>
    <w:rsid w:val="005D4F10"/>
    <w:rsid w:val="005D5D48"/>
    <w:rsid w:val="005D5EFE"/>
    <w:rsid w:val="005D632C"/>
    <w:rsid w:val="005D6651"/>
    <w:rsid w:val="005D6CC6"/>
    <w:rsid w:val="005D7C10"/>
    <w:rsid w:val="005D7D87"/>
    <w:rsid w:val="005E034E"/>
    <w:rsid w:val="005E1088"/>
    <w:rsid w:val="005E16DA"/>
    <w:rsid w:val="005E3228"/>
    <w:rsid w:val="005E33EA"/>
    <w:rsid w:val="005E38B9"/>
    <w:rsid w:val="005E48B2"/>
    <w:rsid w:val="005E4E87"/>
    <w:rsid w:val="005E5067"/>
    <w:rsid w:val="005E5290"/>
    <w:rsid w:val="005E5524"/>
    <w:rsid w:val="005E56B0"/>
    <w:rsid w:val="005E6426"/>
    <w:rsid w:val="005E6918"/>
    <w:rsid w:val="005E7079"/>
    <w:rsid w:val="005E72D7"/>
    <w:rsid w:val="005E75E8"/>
    <w:rsid w:val="005E7D9A"/>
    <w:rsid w:val="005F05EA"/>
    <w:rsid w:val="005F0748"/>
    <w:rsid w:val="005F0E6F"/>
    <w:rsid w:val="005F14C2"/>
    <w:rsid w:val="005F1CD1"/>
    <w:rsid w:val="005F226F"/>
    <w:rsid w:val="005F2301"/>
    <w:rsid w:val="005F2312"/>
    <w:rsid w:val="005F24A8"/>
    <w:rsid w:val="005F28DE"/>
    <w:rsid w:val="005F290C"/>
    <w:rsid w:val="005F308A"/>
    <w:rsid w:val="005F3240"/>
    <w:rsid w:val="005F3A3C"/>
    <w:rsid w:val="005F4F18"/>
    <w:rsid w:val="005F569E"/>
    <w:rsid w:val="005F6ABE"/>
    <w:rsid w:val="005F6BA7"/>
    <w:rsid w:val="005F6F01"/>
    <w:rsid w:val="005F73C7"/>
    <w:rsid w:val="005F74B6"/>
    <w:rsid w:val="005F797A"/>
    <w:rsid w:val="005F7FC8"/>
    <w:rsid w:val="00600409"/>
    <w:rsid w:val="006016FB"/>
    <w:rsid w:val="00601C18"/>
    <w:rsid w:val="006022BC"/>
    <w:rsid w:val="00603D73"/>
    <w:rsid w:val="00603E08"/>
    <w:rsid w:val="0060404E"/>
    <w:rsid w:val="0060509C"/>
    <w:rsid w:val="0060565E"/>
    <w:rsid w:val="00605896"/>
    <w:rsid w:val="00605AF9"/>
    <w:rsid w:val="00606526"/>
    <w:rsid w:val="0060693A"/>
    <w:rsid w:val="0060699E"/>
    <w:rsid w:val="00610F42"/>
    <w:rsid w:val="00611642"/>
    <w:rsid w:val="006117BC"/>
    <w:rsid w:val="00612636"/>
    <w:rsid w:val="00612747"/>
    <w:rsid w:val="00612D73"/>
    <w:rsid w:val="00613993"/>
    <w:rsid w:val="00613C8B"/>
    <w:rsid w:val="00613DA3"/>
    <w:rsid w:val="006140C8"/>
    <w:rsid w:val="00614512"/>
    <w:rsid w:val="00614C96"/>
    <w:rsid w:val="00614EBF"/>
    <w:rsid w:val="00615A59"/>
    <w:rsid w:val="00615D20"/>
    <w:rsid w:val="00615DD5"/>
    <w:rsid w:val="00615F66"/>
    <w:rsid w:val="006164D9"/>
    <w:rsid w:val="006170E8"/>
    <w:rsid w:val="00620658"/>
    <w:rsid w:val="00620C78"/>
    <w:rsid w:val="0062126F"/>
    <w:rsid w:val="006215AF"/>
    <w:rsid w:val="006216BA"/>
    <w:rsid w:val="006217E4"/>
    <w:rsid w:val="00621B82"/>
    <w:rsid w:val="0062240D"/>
    <w:rsid w:val="006225F8"/>
    <w:rsid w:val="0062307B"/>
    <w:rsid w:val="00623683"/>
    <w:rsid w:val="00623A3E"/>
    <w:rsid w:val="00623CF1"/>
    <w:rsid w:val="0062478C"/>
    <w:rsid w:val="00624BCD"/>
    <w:rsid w:val="00624DBD"/>
    <w:rsid w:val="006258A2"/>
    <w:rsid w:val="00625950"/>
    <w:rsid w:val="0062611A"/>
    <w:rsid w:val="006267ED"/>
    <w:rsid w:val="00626973"/>
    <w:rsid w:val="00626D40"/>
    <w:rsid w:val="0062737A"/>
    <w:rsid w:val="0062756A"/>
    <w:rsid w:val="00627A34"/>
    <w:rsid w:val="00627CAF"/>
    <w:rsid w:val="006303A4"/>
    <w:rsid w:val="00630B42"/>
    <w:rsid w:val="00630BEB"/>
    <w:rsid w:val="00631662"/>
    <w:rsid w:val="00631A3F"/>
    <w:rsid w:val="00631F27"/>
    <w:rsid w:val="00633031"/>
    <w:rsid w:val="00633580"/>
    <w:rsid w:val="00633D3E"/>
    <w:rsid w:val="0063404D"/>
    <w:rsid w:val="006348C8"/>
    <w:rsid w:val="00634918"/>
    <w:rsid w:val="006352CE"/>
    <w:rsid w:val="00635640"/>
    <w:rsid w:val="006359C6"/>
    <w:rsid w:val="00635A4A"/>
    <w:rsid w:val="006368A9"/>
    <w:rsid w:val="0063694F"/>
    <w:rsid w:val="00636A15"/>
    <w:rsid w:val="006371B7"/>
    <w:rsid w:val="006371EA"/>
    <w:rsid w:val="00640969"/>
    <w:rsid w:val="0064099B"/>
    <w:rsid w:val="0064121E"/>
    <w:rsid w:val="00641510"/>
    <w:rsid w:val="00641BB6"/>
    <w:rsid w:val="00641EA8"/>
    <w:rsid w:val="0064225C"/>
    <w:rsid w:val="00642A4D"/>
    <w:rsid w:val="00642DF3"/>
    <w:rsid w:val="00643ABB"/>
    <w:rsid w:val="00644120"/>
    <w:rsid w:val="00644DB5"/>
    <w:rsid w:val="006452A4"/>
    <w:rsid w:val="0064587D"/>
    <w:rsid w:val="006459F1"/>
    <w:rsid w:val="00647DB6"/>
    <w:rsid w:val="006505D4"/>
    <w:rsid w:val="00650934"/>
    <w:rsid w:val="00651341"/>
    <w:rsid w:val="006514D5"/>
    <w:rsid w:val="00652D1F"/>
    <w:rsid w:val="00652D8C"/>
    <w:rsid w:val="00653143"/>
    <w:rsid w:val="006533C4"/>
    <w:rsid w:val="00653645"/>
    <w:rsid w:val="00653897"/>
    <w:rsid w:val="006545BC"/>
    <w:rsid w:val="00654830"/>
    <w:rsid w:val="006549F7"/>
    <w:rsid w:val="00654E50"/>
    <w:rsid w:val="0065538C"/>
    <w:rsid w:val="0065582F"/>
    <w:rsid w:val="00655D60"/>
    <w:rsid w:val="00656388"/>
    <w:rsid w:val="00656480"/>
    <w:rsid w:val="006564E4"/>
    <w:rsid w:val="00656F87"/>
    <w:rsid w:val="0065734A"/>
    <w:rsid w:val="006602A0"/>
    <w:rsid w:val="0066033C"/>
    <w:rsid w:val="00660A34"/>
    <w:rsid w:val="00660FE1"/>
    <w:rsid w:val="0066133B"/>
    <w:rsid w:val="0066350C"/>
    <w:rsid w:val="006635A0"/>
    <w:rsid w:val="00663C0F"/>
    <w:rsid w:val="00663FD9"/>
    <w:rsid w:val="00664783"/>
    <w:rsid w:val="00664979"/>
    <w:rsid w:val="00664AC0"/>
    <w:rsid w:val="00664C27"/>
    <w:rsid w:val="00664D9C"/>
    <w:rsid w:val="006651F1"/>
    <w:rsid w:val="00665CBE"/>
    <w:rsid w:val="00666CA3"/>
    <w:rsid w:val="00667BAA"/>
    <w:rsid w:val="0067078D"/>
    <w:rsid w:val="00670A2F"/>
    <w:rsid w:val="00670B61"/>
    <w:rsid w:val="00670FB0"/>
    <w:rsid w:val="006711F5"/>
    <w:rsid w:val="0067159E"/>
    <w:rsid w:val="00671C08"/>
    <w:rsid w:val="0067271D"/>
    <w:rsid w:val="00672D01"/>
    <w:rsid w:val="00672D89"/>
    <w:rsid w:val="006730C8"/>
    <w:rsid w:val="00673B36"/>
    <w:rsid w:val="00673C6C"/>
    <w:rsid w:val="00675667"/>
    <w:rsid w:val="0067631F"/>
    <w:rsid w:val="006763D4"/>
    <w:rsid w:val="006770AB"/>
    <w:rsid w:val="00677211"/>
    <w:rsid w:val="00677C45"/>
    <w:rsid w:val="00677D0A"/>
    <w:rsid w:val="00677DDC"/>
    <w:rsid w:val="00680E8B"/>
    <w:rsid w:val="00681D25"/>
    <w:rsid w:val="00681F57"/>
    <w:rsid w:val="006820A0"/>
    <w:rsid w:val="006820D9"/>
    <w:rsid w:val="0068236D"/>
    <w:rsid w:val="006824FB"/>
    <w:rsid w:val="00682A1D"/>
    <w:rsid w:val="00682CC3"/>
    <w:rsid w:val="00682F51"/>
    <w:rsid w:val="006834E0"/>
    <w:rsid w:val="00683A5A"/>
    <w:rsid w:val="00683DB2"/>
    <w:rsid w:val="00683F3F"/>
    <w:rsid w:val="0068425D"/>
    <w:rsid w:val="006848CC"/>
    <w:rsid w:val="00684EE8"/>
    <w:rsid w:val="00684F42"/>
    <w:rsid w:val="00684FDD"/>
    <w:rsid w:val="00685506"/>
    <w:rsid w:val="00685F15"/>
    <w:rsid w:val="00685FD1"/>
    <w:rsid w:val="00686A53"/>
    <w:rsid w:val="00687125"/>
    <w:rsid w:val="00687131"/>
    <w:rsid w:val="006871FA"/>
    <w:rsid w:val="0069009D"/>
    <w:rsid w:val="006905F6"/>
    <w:rsid w:val="00691172"/>
    <w:rsid w:val="00691312"/>
    <w:rsid w:val="00691794"/>
    <w:rsid w:val="006919B3"/>
    <w:rsid w:val="00691BCD"/>
    <w:rsid w:val="00692391"/>
    <w:rsid w:val="00692645"/>
    <w:rsid w:val="00692A29"/>
    <w:rsid w:val="00692D41"/>
    <w:rsid w:val="00693E27"/>
    <w:rsid w:val="00693E42"/>
    <w:rsid w:val="00693EC5"/>
    <w:rsid w:val="0069415C"/>
    <w:rsid w:val="00695728"/>
    <w:rsid w:val="0069581F"/>
    <w:rsid w:val="00695936"/>
    <w:rsid w:val="00695C95"/>
    <w:rsid w:val="006A02EF"/>
    <w:rsid w:val="006A07D5"/>
    <w:rsid w:val="006A094B"/>
    <w:rsid w:val="006A09E5"/>
    <w:rsid w:val="006A0D7F"/>
    <w:rsid w:val="006A0EB7"/>
    <w:rsid w:val="006A16A0"/>
    <w:rsid w:val="006A1CBD"/>
    <w:rsid w:val="006A2F0E"/>
    <w:rsid w:val="006A321C"/>
    <w:rsid w:val="006A351A"/>
    <w:rsid w:val="006A369D"/>
    <w:rsid w:val="006A3D02"/>
    <w:rsid w:val="006A4949"/>
    <w:rsid w:val="006A52AD"/>
    <w:rsid w:val="006A5D14"/>
    <w:rsid w:val="006A6106"/>
    <w:rsid w:val="006A7363"/>
    <w:rsid w:val="006A7595"/>
    <w:rsid w:val="006A7751"/>
    <w:rsid w:val="006A78B6"/>
    <w:rsid w:val="006A7D64"/>
    <w:rsid w:val="006A7E54"/>
    <w:rsid w:val="006A7F87"/>
    <w:rsid w:val="006B0081"/>
    <w:rsid w:val="006B054C"/>
    <w:rsid w:val="006B086A"/>
    <w:rsid w:val="006B115E"/>
    <w:rsid w:val="006B1D8D"/>
    <w:rsid w:val="006B21ED"/>
    <w:rsid w:val="006B235A"/>
    <w:rsid w:val="006B243E"/>
    <w:rsid w:val="006B24CB"/>
    <w:rsid w:val="006B25B4"/>
    <w:rsid w:val="006B27C0"/>
    <w:rsid w:val="006B285B"/>
    <w:rsid w:val="006B2888"/>
    <w:rsid w:val="006B349D"/>
    <w:rsid w:val="006B35D8"/>
    <w:rsid w:val="006B365A"/>
    <w:rsid w:val="006B3FFF"/>
    <w:rsid w:val="006B4463"/>
    <w:rsid w:val="006B48A9"/>
    <w:rsid w:val="006B4DF1"/>
    <w:rsid w:val="006B5BBC"/>
    <w:rsid w:val="006B691A"/>
    <w:rsid w:val="006B6B6F"/>
    <w:rsid w:val="006B7451"/>
    <w:rsid w:val="006B7C17"/>
    <w:rsid w:val="006B7E0C"/>
    <w:rsid w:val="006C1A2C"/>
    <w:rsid w:val="006C261B"/>
    <w:rsid w:val="006C357E"/>
    <w:rsid w:val="006C411F"/>
    <w:rsid w:val="006C4582"/>
    <w:rsid w:val="006C48EA"/>
    <w:rsid w:val="006C5860"/>
    <w:rsid w:val="006C6321"/>
    <w:rsid w:val="006C6337"/>
    <w:rsid w:val="006C68EF"/>
    <w:rsid w:val="006C693E"/>
    <w:rsid w:val="006C7B2D"/>
    <w:rsid w:val="006C7C22"/>
    <w:rsid w:val="006C7D43"/>
    <w:rsid w:val="006D02DE"/>
    <w:rsid w:val="006D0A46"/>
    <w:rsid w:val="006D0BC4"/>
    <w:rsid w:val="006D16D2"/>
    <w:rsid w:val="006D4B0D"/>
    <w:rsid w:val="006D5165"/>
    <w:rsid w:val="006D67F6"/>
    <w:rsid w:val="006D6A8A"/>
    <w:rsid w:val="006D6FAE"/>
    <w:rsid w:val="006D7B74"/>
    <w:rsid w:val="006E02A7"/>
    <w:rsid w:val="006E05B3"/>
    <w:rsid w:val="006E06B8"/>
    <w:rsid w:val="006E06C6"/>
    <w:rsid w:val="006E0CAB"/>
    <w:rsid w:val="006E0D62"/>
    <w:rsid w:val="006E1226"/>
    <w:rsid w:val="006E12A6"/>
    <w:rsid w:val="006E12BD"/>
    <w:rsid w:val="006E1665"/>
    <w:rsid w:val="006E18AF"/>
    <w:rsid w:val="006E18E8"/>
    <w:rsid w:val="006E1E12"/>
    <w:rsid w:val="006E25D0"/>
    <w:rsid w:val="006E2E4E"/>
    <w:rsid w:val="006E3093"/>
    <w:rsid w:val="006E401F"/>
    <w:rsid w:val="006E4058"/>
    <w:rsid w:val="006E41FE"/>
    <w:rsid w:val="006E4A0A"/>
    <w:rsid w:val="006E4C9A"/>
    <w:rsid w:val="006E66B1"/>
    <w:rsid w:val="006E6E24"/>
    <w:rsid w:val="006E707F"/>
    <w:rsid w:val="006E70CD"/>
    <w:rsid w:val="006E7265"/>
    <w:rsid w:val="006F00B2"/>
    <w:rsid w:val="006F0142"/>
    <w:rsid w:val="006F0237"/>
    <w:rsid w:val="006F08E4"/>
    <w:rsid w:val="006F1102"/>
    <w:rsid w:val="006F121E"/>
    <w:rsid w:val="006F12CB"/>
    <w:rsid w:val="006F1BFF"/>
    <w:rsid w:val="006F1F59"/>
    <w:rsid w:val="006F29A8"/>
    <w:rsid w:val="006F3104"/>
    <w:rsid w:val="006F3261"/>
    <w:rsid w:val="006F3DDA"/>
    <w:rsid w:val="006F3E16"/>
    <w:rsid w:val="006F42D2"/>
    <w:rsid w:val="006F6090"/>
    <w:rsid w:val="006F6F1C"/>
    <w:rsid w:val="006F7508"/>
    <w:rsid w:val="006F762F"/>
    <w:rsid w:val="006F7C66"/>
    <w:rsid w:val="006F7F18"/>
    <w:rsid w:val="00700D01"/>
    <w:rsid w:val="00701BBA"/>
    <w:rsid w:val="00701E9D"/>
    <w:rsid w:val="007029F4"/>
    <w:rsid w:val="0070309C"/>
    <w:rsid w:val="00703143"/>
    <w:rsid w:val="007031D8"/>
    <w:rsid w:val="00703CF2"/>
    <w:rsid w:val="00704104"/>
    <w:rsid w:val="007049A4"/>
    <w:rsid w:val="00704E94"/>
    <w:rsid w:val="007050F8"/>
    <w:rsid w:val="00705335"/>
    <w:rsid w:val="007059CD"/>
    <w:rsid w:val="00705A04"/>
    <w:rsid w:val="00705EE8"/>
    <w:rsid w:val="00706692"/>
    <w:rsid w:val="00706F43"/>
    <w:rsid w:val="00706F66"/>
    <w:rsid w:val="00706FAC"/>
    <w:rsid w:val="00707256"/>
    <w:rsid w:val="0071000B"/>
    <w:rsid w:val="00710224"/>
    <w:rsid w:val="0071090A"/>
    <w:rsid w:val="00710A09"/>
    <w:rsid w:val="00710CB1"/>
    <w:rsid w:val="0071203B"/>
    <w:rsid w:val="0071266A"/>
    <w:rsid w:val="00712A41"/>
    <w:rsid w:val="00713B6D"/>
    <w:rsid w:val="00713C42"/>
    <w:rsid w:val="0071513C"/>
    <w:rsid w:val="00715FAD"/>
    <w:rsid w:val="00716C87"/>
    <w:rsid w:val="00720ED4"/>
    <w:rsid w:val="00722279"/>
    <w:rsid w:val="007222ED"/>
    <w:rsid w:val="007222F4"/>
    <w:rsid w:val="007223CB"/>
    <w:rsid w:val="00723EC0"/>
    <w:rsid w:val="007246BD"/>
    <w:rsid w:val="00725619"/>
    <w:rsid w:val="00725681"/>
    <w:rsid w:val="007266EA"/>
    <w:rsid w:val="00726868"/>
    <w:rsid w:val="007268B0"/>
    <w:rsid w:val="00726B22"/>
    <w:rsid w:val="007307D0"/>
    <w:rsid w:val="00730D4D"/>
    <w:rsid w:val="00731D0C"/>
    <w:rsid w:val="007321B3"/>
    <w:rsid w:val="007331E5"/>
    <w:rsid w:val="007333EE"/>
    <w:rsid w:val="007335E2"/>
    <w:rsid w:val="0073367B"/>
    <w:rsid w:val="00733963"/>
    <w:rsid w:val="00733BEC"/>
    <w:rsid w:val="007340FE"/>
    <w:rsid w:val="007344BE"/>
    <w:rsid w:val="0073453B"/>
    <w:rsid w:val="00734B89"/>
    <w:rsid w:val="00736227"/>
    <w:rsid w:val="00736927"/>
    <w:rsid w:val="00736B92"/>
    <w:rsid w:val="00736D81"/>
    <w:rsid w:val="00736FEE"/>
    <w:rsid w:val="0073756D"/>
    <w:rsid w:val="00737B55"/>
    <w:rsid w:val="007401D5"/>
    <w:rsid w:val="00740A5F"/>
    <w:rsid w:val="00740C94"/>
    <w:rsid w:val="00742265"/>
    <w:rsid w:val="007427D6"/>
    <w:rsid w:val="007429F9"/>
    <w:rsid w:val="007436B7"/>
    <w:rsid w:val="00743CA2"/>
    <w:rsid w:val="00743E07"/>
    <w:rsid w:val="0074414E"/>
    <w:rsid w:val="00744AAB"/>
    <w:rsid w:val="0074505B"/>
    <w:rsid w:val="007451D2"/>
    <w:rsid w:val="007453E7"/>
    <w:rsid w:val="00745660"/>
    <w:rsid w:val="0074570C"/>
    <w:rsid w:val="007459BF"/>
    <w:rsid w:val="00745E48"/>
    <w:rsid w:val="00746218"/>
    <w:rsid w:val="007467FD"/>
    <w:rsid w:val="00746CAA"/>
    <w:rsid w:val="00746E59"/>
    <w:rsid w:val="0074716B"/>
    <w:rsid w:val="00747C0C"/>
    <w:rsid w:val="00747CBD"/>
    <w:rsid w:val="00747ECF"/>
    <w:rsid w:val="007501B8"/>
    <w:rsid w:val="00750272"/>
    <w:rsid w:val="00750423"/>
    <w:rsid w:val="0075043E"/>
    <w:rsid w:val="00750F22"/>
    <w:rsid w:val="00751377"/>
    <w:rsid w:val="007518C3"/>
    <w:rsid w:val="007521E3"/>
    <w:rsid w:val="00752581"/>
    <w:rsid w:val="0075316A"/>
    <w:rsid w:val="007533E7"/>
    <w:rsid w:val="0075399F"/>
    <w:rsid w:val="007542AD"/>
    <w:rsid w:val="00754535"/>
    <w:rsid w:val="007546D6"/>
    <w:rsid w:val="00755375"/>
    <w:rsid w:val="007554BA"/>
    <w:rsid w:val="00755878"/>
    <w:rsid w:val="007569C5"/>
    <w:rsid w:val="00757354"/>
    <w:rsid w:val="007575E5"/>
    <w:rsid w:val="00757603"/>
    <w:rsid w:val="00757872"/>
    <w:rsid w:val="00757D5B"/>
    <w:rsid w:val="00760104"/>
    <w:rsid w:val="00760C43"/>
    <w:rsid w:val="007614B0"/>
    <w:rsid w:val="007618C8"/>
    <w:rsid w:val="00761DB3"/>
    <w:rsid w:val="00762388"/>
    <w:rsid w:val="00762ABD"/>
    <w:rsid w:val="00763526"/>
    <w:rsid w:val="0076361D"/>
    <w:rsid w:val="007638C3"/>
    <w:rsid w:val="00763F5F"/>
    <w:rsid w:val="00764E61"/>
    <w:rsid w:val="0076589F"/>
    <w:rsid w:val="00766F6A"/>
    <w:rsid w:val="007673F6"/>
    <w:rsid w:val="0076756F"/>
    <w:rsid w:val="00767A7E"/>
    <w:rsid w:val="00767B60"/>
    <w:rsid w:val="00770181"/>
    <w:rsid w:val="00770464"/>
    <w:rsid w:val="00770C0D"/>
    <w:rsid w:val="00770C95"/>
    <w:rsid w:val="007718D7"/>
    <w:rsid w:val="00771D32"/>
    <w:rsid w:val="0077252A"/>
    <w:rsid w:val="00772632"/>
    <w:rsid w:val="00772DB2"/>
    <w:rsid w:val="0077334B"/>
    <w:rsid w:val="007738ED"/>
    <w:rsid w:val="00774D1F"/>
    <w:rsid w:val="00775CDD"/>
    <w:rsid w:val="00775EA9"/>
    <w:rsid w:val="00775F94"/>
    <w:rsid w:val="007767EE"/>
    <w:rsid w:val="00776AA2"/>
    <w:rsid w:val="00777065"/>
    <w:rsid w:val="00780113"/>
    <w:rsid w:val="00780AB9"/>
    <w:rsid w:val="00780E47"/>
    <w:rsid w:val="0078112C"/>
    <w:rsid w:val="007829A4"/>
    <w:rsid w:val="00782AD5"/>
    <w:rsid w:val="0078300D"/>
    <w:rsid w:val="00783FA8"/>
    <w:rsid w:val="00784100"/>
    <w:rsid w:val="00784342"/>
    <w:rsid w:val="007847A0"/>
    <w:rsid w:val="0078549F"/>
    <w:rsid w:val="00786124"/>
    <w:rsid w:val="0078679B"/>
    <w:rsid w:val="00786A4A"/>
    <w:rsid w:val="00786E2C"/>
    <w:rsid w:val="007872C4"/>
    <w:rsid w:val="007873E5"/>
    <w:rsid w:val="00787C79"/>
    <w:rsid w:val="00790A95"/>
    <w:rsid w:val="00790D68"/>
    <w:rsid w:val="00791040"/>
    <w:rsid w:val="007912D2"/>
    <w:rsid w:val="00791C47"/>
    <w:rsid w:val="007928B4"/>
    <w:rsid w:val="00792BC2"/>
    <w:rsid w:val="00792FC7"/>
    <w:rsid w:val="00793684"/>
    <w:rsid w:val="00793C8C"/>
    <w:rsid w:val="00793CEC"/>
    <w:rsid w:val="00793E54"/>
    <w:rsid w:val="0079432C"/>
    <w:rsid w:val="0079447B"/>
    <w:rsid w:val="00795FF3"/>
    <w:rsid w:val="00796511"/>
    <w:rsid w:val="007967BC"/>
    <w:rsid w:val="00796ED4"/>
    <w:rsid w:val="007970BA"/>
    <w:rsid w:val="0079740D"/>
    <w:rsid w:val="00797CD7"/>
    <w:rsid w:val="00797F2C"/>
    <w:rsid w:val="007A098C"/>
    <w:rsid w:val="007A0B06"/>
    <w:rsid w:val="007A0CC9"/>
    <w:rsid w:val="007A13B0"/>
    <w:rsid w:val="007A17F0"/>
    <w:rsid w:val="007A255F"/>
    <w:rsid w:val="007A301D"/>
    <w:rsid w:val="007A3769"/>
    <w:rsid w:val="007A3B95"/>
    <w:rsid w:val="007A3BAB"/>
    <w:rsid w:val="007A46C3"/>
    <w:rsid w:val="007A4A18"/>
    <w:rsid w:val="007A515E"/>
    <w:rsid w:val="007A51C6"/>
    <w:rsid w:val="007A5843"/>
    <w:rsid w:val="007A6333"/>
    <w:rsid w:val="007A68BF"/>
    <w:rsid w:val="007A71D6"/>
    <w:rsid w:val="007A7988"/>
    <w:rsid w:val="007B019A"/>
    <w:rsid w:val="007B108C"/>
    <w:rsid w:val="007B1EEB"/>
    <w:rsid w:val="007B24F3"/>
    <w:rsid w:val="007B2681"/>
    <w:rsid w:val="007B2749"/>
    <w:rsid w:val="007B28CB"/>
    <w:rsid w:val="007B2AF2"/>
    <w:rsid w:val="007B2DA4"/>
    <w:rsid w:val="007B2DCC"/>
    <w:rsid w:val="007B3006"/>
    <w:rsid w:val="007B3525"/>
    <w:rsid w:val="007B37A3"/>
    <w:rsid w:val="007B47FB"/>
    <w:rsid w:val="007B48EE"/>
    <w:rsid w:val="007B4B97"/>
    <w:rsid w:val="007B4E82"/>
    <w:rsid w:val="007B558B"/>
    <w:rsid w:val="007B605E"/>
    <w:rsid w:val="007B62CD"/>
    <w:rsid w:val="007B63EE"/>
    <w:rsid w:val="007B65AF"/>
    <w:rsid w:val="007B6F22"/>
    <w:rsid w:val="007B744B"/>
    <w:rsid w:val="007B7ADB"/>
    <w:rsid w:val="007B7B26"/>
    <w:rsid w:val="007B7CF8"/>
    <w:rsid w:val="007B7E6F"/>
    <w:rsid w:val="007C09CC"/>
    <w:rsid w:val="007C0B50"/>
    <w:rsid w:val="007C0BB8"/>
    <w:rsid w:val="007C1166"/>
    <w:rsid w:val="007C1D39"/>
    <w:rsid w:val="007C2925"/>
    <w:rsid w:val="007C3222"/>
    <w:rsid w:val="007C36AD"/>
    <w:rsid w:val="007C4C18"/>
    <w:rsid w:val="007C51D2"/>
    <w:rsid w:val="007C5599"/>
    <w:rsid w:val="007C57A2"/>
    <w:rsid w:val="007C61AC"/>
    <w:rsid w:val="007C63C5"/>
    <w:rsid w:val="007C67C5"/>
    <w:rsid w:val="007C73CD"/>
    <w:rsid w:val="007C77A6"/>
    <w:rsid w:val="007C7B0B"/>
    <w:rsid w:val="007C7CA5"/>
    <w:rsid w:val="007D09F1"/>
    <w:rsid w:val="007D1B11"/>
    <w:rsid w:val="007D1CF8"/>
    <w:rsid w:val="007D1F24"/>
    <w:rsid w:val="007D216E"/>
    <w:rsid w:val="007D2AA0"/>
    <w:rsid w:val="007D2AB5"/>
    <w:rsid w:val="007D39F2"/>
    <w:rsid w:val="007D3BA4"/>
    <w:rsid w:val="007D3D91"/>
    <w:rsid w:val="007D3E68"/>
    <w:rsid w:val="007D46FE"/>
    <w:rsid w:val="007D4AE9"/>
    <w:rsid w:val="007D58B8"/>
    <w:rsid w:val="007D5951"/>
    <w:rsid w:val="007D5C1E"/>
    <w:rsid w:val="007D5DAA"/>
    <w:rsid w:val="007D6334"/>
    <w:rsid w:val="007D6FEB"/>
    <w:rsid w:val="007D7490"/>
    <w:rsid w:val="007D7A7F"/>
    <w:rsid w:val="007E028A"/>
    <w:rsid w:val="007E03EC"/>
    <w:rsid w:val="007E0893"/>
    <w:rsid w:val="007E0960"/>
    <w:rsid w:val="007E0A98"/>
    <w:rsid w:val="007E0AB7"/>
    <w:rsid w:val="007E0C4C"/>
    <w:rsid w:val="007E133E"/>
    <w:rsid w:val="007E159F"/>
    <w:rsid w:val="007E16A0"/>
    <w:rsid w:val="007E181E"/>
    <w:rsid w:val="007E1EC3"/>
    <w:rsid w:val="007E1F4A"/>
    <w:rsid w:val="007E20B1"/>
    <w:rsid w:val="007E2135"/>
    <w:rsid w:val="007E214C"/>
    <w:rsid w:val="007E27EC"/>
    <w:rsid w:val="007E3230"/>
    <w:rsid w:val="007E358F"/>
    <w:rsid w:val="007E3896"/>
    <w:rsid w:val="007E3D2E"/>
    <w:rsid w:val="007E41D5"/>
    <w:rsid w:val="007E4858"/>
    <w:rsid w:val="007E4F04"/>
    <w:rsid w:val="007E4FEF"/>
    <w:rsid w:val="007E5559"/>
    <w:rsid w:val="007E62B0"/>
    <w:rsid w:val="007E6A89"/>
    <w:rsid w:val="007E73AA"/>
    <w:rsid w:val="007E7A62"/>
    <w:rsid w:val="007E7F5A"/>
    <w:rsid w:val="007F033F"/>
    <w:rsid w:val="007F0E50"/>
    <w:rsid w:val="007F132F"/>
    <w:rsid w:val="007F151C"/>
    <w:rsid w:val="007F1916"/>
    <w:rsid w:val="007F1A26"/>
    <w:rsid w:val="007F258E"/>
    <w:rsid w:val="007F27EA"/>
    <w:rsid w:val="007F3639"/>
    <w:rsid w:val="007F3904"/>
    <w:rsid w:val="007F40E9"/>
    <w:rsid w:val="007F4499"/>
    <w:rsid w:val="007F5582"/>
    <w:rsid w:val="007F55BD"/>
    <w:rsid w:val="007F57B3"/>
    <w:rsid w:val="007F5815"/>
    <w:rsid w:val="007F5A75"/>
    <w:rsid w:val="007F611B"/>
    <w:rsid w:val="007F61F4"/>
    <w:rsid w:val="007F767F"/>
    <w:rsid w:val="007F7ABD"/>
    <w:rsid w:val="007F7D9D"/>
    <w:rsid w:val="007F7FF9"/>
    <w:rsid w:val="00800064"/>
    <w:rsid w:val="00800178"/>
    <w:rsid w:val="008007C2"/>
    <w:rsid w:val="008009DC"/>
    <w:rsid w:val="00800FB1"/>
    <w:rsid w:val="00801930"/>
    <w:rsid w:val="00801C10"/>
    <w:rsid w:val="00801D47"/>
    <w:rsid w:val="008021ED"/>
    <w:rsid w:val="0080296A"/>
    <w:rsid w:val="00802DA3"/>
    <w:rsid w:val="00803D58"/>
    <w:rsid w:val="0080438E"/>
    <w:rsid w:val="00804EB7"/>
    <w:rsid w:val="0080517C"/>
    <w:rsid w:val="008054B9"/>
    <w:rsid w:val="00805BC8"/>
    <w:rsid w:val="00805F6E"/>
    <w:rsid w:val="00806106"/>
    <w:rsid w:val="00806118"/>
    <w:rsid w:val="008061FE"/>
    <w:rsid w:val="00806235"/>
    <w:rsid w:val="00806272"/>
    <w:rsid w:val="00806F57"/>
    <w:rsid w:val="00807208"/>
    <w:rsid w:val="00807CC6"/>
    <w:rsid w:val="00810402"/>
    <w:rsid w:val="0081047B"/>
    <w:rsid w:val="00810E69"/>
    <w:rsid w:val="00810E87"/>
    <w:rsid w:val="008125CB"/>
    <w:rsid w:val="00812620"/>
    <w:rsid w:val="0081263D"/>
    <w:rsid w:val="0081276D"/>
    <w:rsid w:val="008135A0"/>
    <w:rsid w:val="00813749"/>
    <w:rsid w:val="00814EBC"/>
    <w:rsid w:val="0081507B"/>
    <w:rsid w:val="00815182"/>
    <w:rsid w:val="008153F7"/>
    <w:rsid w:val="0081563C"/>
    <w:rsid w:val="008157AF"/>
    <w:rsid w:val="00815D29"/>
    <w:rsid w:val="008174B1"/>
    <w:rsid w:val="00817563"/>
    <w:rsid w:val="00817630"/>
    <w:rsid w:val="00817B62"/>
    <w:rsid w:val="00817BCE"/>
    <w:rsid w:val="008202D4"/>
    <w:rsid w:val="008203F5"/>
    <w:rsid w:val="00820578"/>
    <w:rsid w:val="008205AB"/>
    <w:rsid w:val="008207B6"/>
    <w:rsid w:val="008207ED"/>
    <w:rsid w:val="00820A39"/>
    <w:rsid w:val="00820A94"/>
    <w:rsid w:val="00820D67"/>
    <w:rsid w:val="008211AB"/>
    <w:rsid w:val="00821751"/>
    <w:rsid w:val="0082178F"/>
    <w:rsid w:val="008219B4"/>
    <w:rsid w:val="00821B3A"/>
    <w:rsid w:val="0082240A"/>
    <w:rsid w:val="008224A1"/>
    <w:rsid w:val="0082289D"/>
    <w:rsid w:val="008229E9"/>
    <w:rsid w:val="00822A2F"/>
    <w:rsid w:val="00822B7E"/>
    <w:rsid w:val="00823542"/>
    <w:rsid w:val="00824252"/>
    <w:rsid w:val="00824408"/>
    <w:rsid w:val="00824500"/>
    <w:rsid w:val="008248D8"/>
    <w:rsid w:val="00824CBC"/>
    <w:rsid w:val="00824E6E"/>
    <w:rsid w:val="0082506D"/>
    <w:rsid w:val="008252B6"/>
    <w:rsid w:val="00825A2C"/>
    <w:rsid w:val="008266F3"/>
    <w:rsid w:val="00826E3C"/>
    <w:rsid w:val="00827623"/>
    <w:rsid w:val="00827FB3"/>
    <w:rsid w:val="0083008E"/>
    <w:rsid w:val="00830281"/>
    <w:rsid w:val="008306AE"/>
    <w:rsid w:val="008307D8"/>
    <w:rsid w:val="00830CA3"/>
    <w:rsid w:val="008313E3"/>
    <w:rsid w:val="00831443"/>
    <w:rsid w:val="00831733"/>
    <w:rsid w:val="00831B99"/>
    <w:rsid w:val="00831E70"/>
    <w:rsid w:val="00832783"/>
    <w:rsid w:val="008330EC"/>
    <w:rsid w:val="00833131"/>
    <w:rsid w:val="0083316D"/>
    <w:rsid w:val="008331FC"/>
    <w:rsid w:val="00833510"/>
    <w:rsid w:val="00833755"/>
    <w:rsid w:val="00833D85"/>
    <w:rsid w:val="00834138"/>
    <w:rsid w:val="008341D4"/>
    <w:rsid w:val="00836DA1"/>
    <w:rsid w:val="00837A16"/>
    <w:rsid w:val="00837BD7"/>
    <w:rsid w:val="00840597"/>
    <w:rsid w:val="00841728"/>
    <w:rsid w:val="00841EB1"/>
    <w:rsid w:val="00842945"/>
    <w:rsid w:val="00842AC7"/>
    <w:rsid w:val="00842D3F"/>
    <w:rsid w:val="008432FA"/>
    <w:rsid w:val="00843D7B"/>
    <w:rsid w:val="008444D1"/>
    <w:rsid w:val="00845374"/>
    <w:rsid w:val="00845876"/>
    <w:rsid w:val="00845A1F"/>
    <w:rsid w:val="00845FD3"/>
    <w:rsid w:val="00846436"/>
    <w:rsid w:val="00846814"/>
    <w:rsid w:val="00847E0B"/>
    <w:rsid w:val="008501A1"/>
    <w:rsid w:val="008507E3"/>
    <w:rsid w:val="00850DE7"/>
    <w:rsid w:val="00850EFF"/>
    <w:rsid w:val="008514FA"/>
    <w:rsid w:val="0085171B"/>
    <w:rsid w:val="00851D65"/>
    <w:rsid w:val="0085202F"/>
    <w:rsid w:val="008534F3"/>
    <w:rsid w:val="008536A4"/>
    <w:rsid w:val="0085372C"/>
    <w:rsid w:val="00853914"/>
    <w:rsid w:val="008544CF"/>
    <w:rsid w:val="00854EBA"/>
    <w:rsid w:val="00854F0C"/>
    <w:rsid w:val="00854F91"/>
    <w:rsid w:val="008550D6"/>
    <w:rsid w:val="00855A41"/>
    <w:rsid w:val="00855B63"/>
    <w:rsid w:val="0085637C"/>
    <w:rsid w:val="008564C1"/>
    <w:rsid w:val="008566C5"/>
    <w:rsid w:val="00856CCF"/>
    <w:rsid w:val="00856D79"/>
    <w:rsid w:val="00856EF7"/>
    <w:rsid w:val="008570E6"/>
    <w:rsid w:val="00857205"/>
    <w:rsid w:val="00857616"/>
    <w:rsid w:val="008577EC"/>
    <w:rsid w:val="00857D39"/>
    <w:rsid w:val="008602D8"/>
    <w:rsid w:val="0086067C"/>
    <w:rsid w:val="0086082E"/>
    <w:rsid w:val="00860916"/>
    <w:rsid w:val="0086095B"/>
    <w:rsid w:val="0086119B"/>
    <w:rsid w:val="00861629"/>
    <w:rsid w:val="00862557"/>
    <w:rsid w:val="00862B73"/>
    <w:rsid w:val="00862BBE"/>
    <w:rsid w:val="00862CD3"/>
    <w:rsid w:val="00863601"/>
    <w:rsid w:val="00863A0B"/>
    <w:rsid w:val="00863D9B"/>
    <w:rsid w:val="00864338"/>
    <w:rsid w:val="00864396"/>
    <w:rsid w:val="008644A2"/>
    <w:rsid w:val="00864A08"/>
    <w:rsid w:val="00864ADF"/>
    <w:rsid w:val="00865529"/>
    <w:rsid w:val="00866DA9"/>
    <w:rsid w:val="00866DDB"/>
    <w:rsid w:val="00866E94"/>
    <w:rsid w:val="00866EE9"/>
    <w:rsid w:val="00867333"/>
    <w:rsid w:val="0086762C"/>
    <w:rsid w:val="00867DF1"/>
    <w:rsid w:val="00871ED3"/>
    <w:rsid w:val="00871F71"/>
    <w:rsid w:val="008725CC"/>
    <w:rsid w:val="00872CC5"/>
    <w:rsid w:val="00872D05"/>
    <w:rsid w:val="00872EBD"/>
    <w:rsid w:val="008738C3"/>
    <w:rsid w:val="00873B68"/>
    <w:rsid w:val="008743D9"/>
    <w:rsid w:val="008744AF"/>
    <w:rsid w:val="00874925"/>
    <w:rsid w:val="00874DF6"/>
    <w:rsid w:val="00875651"/>
    <w:rsid w:val="008760C9"/>
    <w:rsid w:val="008762A7"/>
    <w:rsid w:val="00876AB7"/>
    <w:rsid w:val="00880665"/>
    <w:rsid w:val="0088115C"/>
    <w:rsid w:val="00881282"/>
    <w:rsid w:val="00881911"/>
    <w:rsid w:val="00882173"/>
    <w:rsid w:val="00882367"/>
    <w:rsid w:val="0088241E"/>
    <w:rsid w:val="0088274D"/>
    <w:rsid w:val="00882ADD"/>
    <w:rsid w:val="00882C48"/>
    <w:rsid w:val="00882CF7"/>
    <w:rsid w:val="00884701"/>
    <w:rsid w:val="00884F42"/>
    <w:rsid w:val="00885025"/>
    <w:rsid w:val="00885BE4"/>
    <w:rsid w:val="00885D38"/>
    <w:rsid w:val="00886CF9"/>
    <w:rsid w:val="00886FC8"/>
    <w:rsid w:val="00887048"/>
    <w:rsid w:val="0088705C"/>
    <w:rsid w:val="00887675"/>
    <w:rsid w:val="00887F94"/>
    <w:rsid w:val="008901D1"/>
    <w:rsid w:val="00890243"/>
    <w:rsid w:val="008907D9"/>
    <w:rsid w:val="00890819"/>
    <w:rsid w:val="008908EC"/>
    <w:rsid w:val="00890EB4"/>
    <w:rsid w:val="0089124B"/>
    <w:rsid w:val="0089200F"/>
    <w:rsid w:val="008929D9"/>
    <w:rsid w:val="00892EC0"/>
    <w:rsid w:val="00893136"/>
    <w:rsid w:val="0089337F"/>
    <w:rsid w:val="00893557"/>
    <w:rsid w:val="00893587"/>
    <w:rsid w:val="00893791"/>
    <w:rsid w:val="00893C18"/>
    <w:rsid w:val="008941B2"/>
    <w:rsid w:val="008943BE"/>
    <w:rsid w:val="00894BC9"/>
    <w:rsid w:val="00895440"/>
    <w:rsid w:val="00895E8E"/>
    <w:rsid w:val="00895F89"/>
    <w:rsid w:val="008963AC"/>
    <w:rsid w:val="008965A0"/>
    <w:rsid w:val="00896781"/>
    <w:rsid w:val="008969C3"/>
    <w:rsid w:val="00896F93"/>
    <w:rsid w:val="0089756C"/>
    <w:rsid w:val="00897B53"/>
    <w:rsid w:val="008A0238"/>
    <w:rsid w:val="008A0BCB"/>
    <w:rsid w:val="008A1188"/>
    <w:rsid w:val="008A1321"/>
    <w:rsid w:val="008A134A"/>
    <w:rsid w:val="008A135D"/>
    <w:rsid w:val="008A26FD"/>
    <w:rsid w:val="008A28CB"/>
    <w:rsid w:val="008A2A5D"/>
    <w:rsid w:val="008A2CF8"/>
    <w:rsid w:val="008A3379"/>
    <w:rsid w:val="008A346C"/>
    <w:rsid w:val="008A36A3"/>
    <w:rsid w:val="008A3AA4"/>
    <w:rsid w:val="008A50AE"/>
    <w:rsid w:val="008A5221"/>
    <w:rsid w:val="008A54D7"/>
    <w:rsid w:val="008A57B8"/>
    <w:rsid w:val="008A6B10"/>
    <w:rsid w:val="008A6B20"/>
    <w:rsid w:val="008A7062"/>
    <w:rsid w:val="008B0367"/>
    <w:rsid w:val="008B0541"/>
    <w:rsid w:val="008B0CBB"/>
    <w:rsid w:val="008B13CF"/>
    <w:rsid w:val="008B1BF6"/>
    <w:rsid w:val="008B1FC0"/>
    <w:rsid w:val="008B21B6"/>
    <w:rsid w:val="008B270B"/>
    <w:rsid w:val="008B4765"/>
    <w:rsid w:val="008B4935"/>
    <w:rsid w:val="008B4AB1"/>
    <w:rsid w:val="008B50A4"/>
    <w:rsid w:val="008B62C5"/>
    <w:rsid w:val="008B6615"/>
    <w:rsid w:val="008B69CC"/>
    <w:rsid w:val="008B6E12"/>
    <w:rsid w:val="008B6FD7"/>
    <w:rsid w:val="008B7AB5"/>
    <w:rsid w:val="008B7BA8"/>
    <w:rsid w:val="008C00D3"/>
    <w:rsid w:val="008C07DB"/>
    <w:rsid w:val="008C09B0"/>
    <w:rsid w:val="008C0A7D"/>
    <w:rsid w:val="008C14E6"/>
    <w:rsid w:val="008C1B66"/>
    <w:rsid w:val="008C2665"/>
    <w:rsid w:val="008C28BA"/>
    <w:rsid w:val="008C3841"/>
    <w:rsid w:val="008C4046"/>
    <w:rsid w:val="008C45D4"/>
    <w:rsid w:val="008C490B"/>
    <w:rsid w:val="008C5446"/>
    <w:rsid w:val="008C6654"/>
    <w:rsid w:val="008C68AF"/>
    <w:rsid w:val="008C694E"/>
    <w:rsid w:val="008C74E8"/>
    <w:rsid w:val="008C797E"/>
    <w:rsid w:val="008C7A1F"/>
    <w:rsid w:val="008C7B61"/>
    <w:rsid w:val="008C7BEE"/>
    <w:rsid w:val="008D014F"/>
    <w:rsid w:val="008D0BBB"/>
    <w:rsid w:val="008D134B"/>
    <w:rsid w:val="008D14B7"/>
    <w:rsid w:val="008D1540"/>
    <w:rsid w:val="008D16F5"/>
    <w:rsid w:val="008D18FE"/>
    <w:rsid w:val="008D2083"/>
    <w:rsid w:val="008D21F6"/>
    <w:rsid w:val="008D2D5B"/>
    <w:rsid w:val="008D2D5C"/>
    <w:rsid w:val="008D30A5"/>
    <w:rsid w:val="008D351D"/>
    <w:rsid w:val="008D3F88"/>
    <w:rsid w:val="008D49D0"/>
    <w:rsid w:val="008D4BEB"/>
    <w:rsid w:val="008D4C7F"/>
    <w:rsid w:val="008D4D2E"/>
    <w:rsid w:val="008D539E"/>
    <w:rsid w:val="008D53F8"/>
    <w:rsid w:val="008D5645"/>
    <w:rsid w:val="008D6001"/>
    <w:rsid w:val="008D6055"/>
    <w:rsid w:val="008D76A5"/>
    <w:rsid w:val="008D78C5"/>
    <w:rsid w:val="008E0145"/>
    <w:rsid w:val="008E0831"/>
    <w:rsid w:val="008E0B15"/>
    <w:rsid w:val="008E138E"/>
    <w:rsid w:val="008E1A4A"/>
    <w:rsid w:val="008E2C32"/>
    <w:rsid w:val="008E3275"/>
    <w:rsid w:val="008E381D"/>
    <w:rsid w:val="008E3A1A"/>
    <w:rsid w:val="008E45FB"/>
    <w:rsid w:val="008E4F75"/>
    <w:rsid w:val="008E5294"/>
    <w:rsid w:val="008E555C"/>
    <w:rsid w:val="008E68F3"/>
    <w:rsid w:val="008E7088"/>
    <w:rsid w:val="008E7649"/>
    <w:rsid w:val="008E7751"/>
    <w:rsid w:val="008E7A5A"/>
    <w:rsid w:val="008F0314"/>
    <w:rsid w:val="008F0822"/>
    <w:rsid w:val="008F0858"/>
    <w:rsid w:val="008F0BBC"/>
    <w:rsid w:val="008F0E24"/>
    <w:rsid w:val="008F176E"/>
    <w:rsid w:val="008F1EBD"/>
    <w:rsid w:val="008F29EE"/>
    <w:rsid w:val="008F2B19"/>
    <w:rsid w:val="008F30EF"/>
    <w:rsid w:val="008F3684"/>
    <w:rsid w:val="008F3709"/>
    <w:rsid w:val="008F3EA7"/>
    <w:rsid w:val="008F459E"/>
    <w:rsid w:val="008F4988"/>
    <w:rsid w:val="008F524C"/>
    <w:rsid w:val="00900EDD"/>
    <w:rsid w:val="00900F0F"/>
    <w:rsid w:val="009015D7"/>
    <w:rsid w:val="0090186C"/>
    <w:rsid w:val="009019BF"/>
    <w:rsid w:val="00901BF5"/>
    <w:rsid w:val="00901E97"/>
    <w:rsid w:val="00901EBC"/>
    <w:rsid w:val="00901FF0"/>
    <w:rsid w:val="009039CE"/>
    <w:rsid w:val="00903BE7"/>
    <w:rsid w:val="009045B1"/>
    <w:rsid w:val="009048F6"/>
    <w:rsid w:val="009052B8"/>
    <w:rsid w:val="00905349"/>
    <w:rsid w:val="00906243"/>
    <w:rsid w:val="00906290"/>
    <w:rsid w:val="009068BA"/>
    <w:rsid w:val="00906C92"/>
    <w:rsid w:val="009070E5"/>
    <w:rsid w:val="0090788B"/>
    <w:rsid w:val="00907A67"/>
    <w:rsid w:val="009105E3"/>
    <w:rsid w:val="00910CC5"/>
    <w:rsid w:val="009112C1"/>
    <w:rsid w:val="00911688"/>
    <w:rsid w:val="0091184A"/>
    <w:rsid w:val="00912463"/>
    <w:rsid w:val="00912609"/>
    <w:rsid w:val="0091297F"/>
    <w:rsid w:val="00913466"/>
    <w:rsid w:val="009136C8"/>
    <w:rsid w:val="00913BC0"/>
    <w:rsid w:val="009140C4"/>
    <w:rsid w:val="00914476"/>
    <w:rsid w:val="00914519"/>
    <w:rsid w:val="00914F49"/>
    <w:rsid w:val="0091508D"/>
    <w:rsid w:val="00915E7D"/>
    <w:rsid w:val="00915F67"/>
    <w:rsid w:val="00915FEA"/>
    <w:rsid w:val="009160DC"/>
    <w:rsid w:val="009162E9"/>
    <w:rsid w:val="009166F4"/>
    <w:rsid w:val="00916B46"/>
    <w:rsid w:val="00916D3A"/>
    <w:rsid w:val="00917404"/>
    <w:rsid w:val="00917B6D"/>
    <w:rsid w:val="00917C59"/>
    <w:rsid w:val="00917C63"/>
    <w:rsid w:val="00917D8D"/>
    <w:rsid w:val="00920048"/>
    <w:rsid w:val="0092074C"/>
    <w:rsid w:val="00920AB2"/>
    <w:rsid w:val="0092177F"/>
    <w:rsid w:val="00921CF7"/>
    <w:rsid w:val="00921FFC"/>
    <w:rsid w:val="009221F1"/>
    <w:rsid w:val="0092251D"/>
    <w:rsid w:val="00922CD1"/>
    <w:rsid w:val="009239D3"/>
    <w:rsid w:val="00924025"/>
    <w:rsid w:val="00925508"/>
    <w:rsid w:val="009259F1"/>
    <w:rsid w:val="00925A57"/>
    <w:rsid w:val="00926DE3"/>
    <w:rsid w:val="00927AA7"/>
    <w:rsid w:val="00930D4B"/>
    <w:rsid w:val="00931799"/>
    <w:rsid w:val="00931CF5"/>
    <w:rsid w:val="009322ED"/>
    <w:rsid w:val="009328F5"/>
    <w:rsid w:val="00933B12"/>
    <w:rsid w:val="00933BCD"/>
    <w:rsid w:val="00933F17"/>
    <w:rsid w:val="00934087"/>
    <w:rsid w:val="00934C23"/>
    <w:rsid w:val="00934F73"/>
    <w:rsid w:val="00935A83"/>
    <w:rsid w:val="00936E76"/>
    <w:rsid w:val="00937B73"/>
    <w:rsid w:val="009403F3"/>
    <w:rsid w:val="009404C4"/>
    <w:rsid w:val="00940904"/>
    <w:rsid w:val="009411DD"/>
    <w:rsid w:val="0094135B"/>
    <w:rsid w:val="0094141A"/>
    <w:rsid w:val="009421EF"/>
    <w:rsid w:val="009423B4"/>
    <w:rsid w:val="009426D0"/>
    <w:rsid w:val="00942F87"/>
    <w:rsid w:val="009439EF"/>
    <w:rsid w:val="00943C06"/>
    <w:rsid w:val="00943FF9"/>
    <w:rsid w:val="0094407E"/>
    <w:rsid w:val="00944ADC"/>
    <w:rsid w:val="009455E9"/>
    <w:rsid w:val="00945D32"/>
    <w:rsid w:val="009465E0"/>
    <w:rsid w:val="00946671"/>
    <w:rsid w:val="0094691E"/>
    <w:rsid w:val="00947292"/>
    <w:rsid w:val="0094777D"/>
    <w:rsid w:val="00950CF4"/>
    <w:rsid w:val="00951648"/>
    <w:rsid w:val="0095228B"/>
    <w:rsid w:val="00952CD3"/>
    <w:rsid w:val="00952EC3"/>
    <w:rsid w:val="00953218"/>
    <w:rsid w:val="00953C6E"/>
    <w:rsid w:val="0095613C"/>
    <w:rsid w:val="0095616B"/>
    <w:rsid w:val="00957196"/>
    <w:rsid w:val="00957315"/>
    <w:rsid w:val="00957BC8"/>
    <w:rsid w:val="00957F88"/>
    <w:rsid w:val="00960335"/>
    <w:rsid w:val="00960B97"/>
    <w:rsid w:val="009614B7"/>
    <w:rsid w:val="00961693"/>
    <w:rsid w:val="0096185A"/>
    <w:rsid w:val="00961A5B"/>
    <w:rsid w:val="00961EDD"/>
    <w:rsid w:val="009622D0"/>
    <w:rsid w:val="00962E16"/>
    <w:rsid w:val="00962E91"/>
    <w:rsid w:val="009630E5"/>
    <w:rsid w:val="009646A9"/>
    <w:rsid w:val="00964DE5"/>
    <w:rsid w:val="00965DEA"/>
    <w:rsid w:val="00965F8C"/>
    <w:rsid w:val="00966529"/>
    <w:rsid w:val="009669A7"/>
    <w:rsid w:val="00966F31"/>
    <w:rsid w:val="009672EF"/>
    <w:rsid w:val="0096756E"/>
    <w:rsid w:val="00967D1A"/>
    <w:rsid w:val="0097032A"/>
    <w:rsid w:val="0097064B"/>
    <w:rsid w:val="00970C8F"/>
    <w:rsid w:val="009713B8"/>
    <w:rsid w:val="0097234B"/>
    <w:rsid w:val="009724ED"/>
    <w:rsid w:val="00972564"/>
    <w:rsid w:val="00973936"/>
    <w:rsid w:val="00973BCB"/>
    <w:rsid w:val="00973E19"/>
    <w:rsid w:val="009749F3"/>
    <w:rsid w:val="00974BC7"/>
    <w:rsid w:val="009753ED"/>
    <w:rsid w:val="00975847"/>
    <w:rsid w:val="00975DF4"/>
    <w:rsid w:val="0097652D"/>
    <w:rsid w:val="009765DE"/>
    <w:rsid w:val="009765F6"/>
    <w:rsid w:val="00977D65"/>
    <w:rsid w:val="00980ECA"/>
    <w:rsid w:val="009813D3"/>
    <w:rsid w:val="00981A19"/>
    <w:rsid w:val="00981BE3"/>
    <w:rsid w:val="009825D1"/>
    <w:rsid w:val="009828E5"/>
    <w:rsid w:val="00982A3C"/>
    <w:rsid w:val="0098354C"/>
    <w:rsid w:val="00983ACE"/>
    <w:rsid w:val="00983F6D"/>
    <w:rsid w:val="009841EB"/>
    <w:rsid w:val="0098488A"/>
    <w:rsid w:val="009857D9"/>
    <w:rsid w:val="009858DE"/>
    <w:rsid w:val="00985B5C"/>
    <w:rsid w:val="009878F3"/>
    <w:rsid w:val="00987D27"/>
    <w:rsid w:val="00987D8D"/>
    <w:rsid w:val="00990161"/>
    <w:rsid w:val="009905B8"/>
    <w:rsid w:val="009909BC"/>
    <w:rsid w:val="00991331"/>
    <w:rsid w:val="00991461"/>
    <w:rsid w:val="00991F01"/>
    <w:rsid w:val="00991FAA"/>
    <w:rsid w:val="00992E90"/>
    <w:rsid w:val="0099301E"/>
    <w:rsid w:val="009931C4"/>
    <w:rsid w:val="00993D58"/>
    <w:rsid w:val="00994389"/>
    <w:rsid w:val="00994F11"/>
    <w:rsid w:val="009953FD"/>
    <w:rsid w:val="00996C90"/>
    <w:rsid w:val="00996CD6"/>
    <w:rsid w:val="00996E41"/>
    <w:rsid w:val="00997AEA"/>
    <w:rsid w:val="00997D08"/>
    <w:rsid w:val="009A0052"/>
    <w:rsid w:val="009A0407"/>
    <w:rsid w:val="009A0DE0"/>
    <w:rsid w:val="009A0FB2"/>
    <w:rsid w:val="009A1516"/>
    <w:rsid w:val="009A1668"/>
    <w:rsid w:val="009A1C14"/>
    <w:rsid w:val="009A243C"/>
    <w:rsid w:val="009A2541"/>
    <w:rsid w:val="009A25CA"/>
    <w:rsid w:val="009A2F4D"/>
    <w:rsid w:val="009A361D"/>
    <w:rsid w:val="009A3CC0"/>
    <w:rsid w:val="009A4100"/>
    <w:rsid w:val="009A4522"/>
    <w:rsid w:val="009A49B3"/>
    <w:rsid w:val="009A4BCA"/>
    <w:rsid w:val="009A6207"/>
    <w:rsid w:val="009A776C"/>
    <w:rsid w:val="009A7BCD"/>
    <w:rsid w:val="009A7F30"/>
    <w:rsid w:val="009B03FE"/>
    <w:rsid w:val="009B05A7"/>
    <w:rsid w:val="009B0FD5"/>
    <w:rsid w:val="009B110E"/>
    <w:rsid w:val="009B1116"/>
    <w:rsid w:val="009B148E"/>
    <w:rsid w:val="009B18BB"/>
    <w:rsid w:val="009B1F28"/>
    <w:rsid w:val="009B2B41"/>
    <w:rsid w:val="009B2C93"/>
    <w:rsid w:val="009B3CDD"/>
    <w:rsid w:val="009B40D1"/>
    <w:rsid w:val="009B4A59"/>
    <w:rsid w:val="009B4F7D"/>
    <w:rsid w:val="009B58FD"/>
    <w:rsid w:val="009B659C"/>
    <w:rsid w:val="009B6901"/>
    <w:rsid w:val="009B69DF"/>
    <w:rsid w:val="009B6F3B"/>
    <w:rsid w:val="009B7415"/>
    <w:rsid w:val="009B7416"/>
    <w:rsid w:val="009B7C98"/>
    <w:rsid w:val="009C1610"/>
    <w:rsid w:val="009C20EA"/>
    <w:rsid w:val="009C212A"/>
    <w:rsid w:val="009C275B"/>
    <w:rsid w:val="009C28A9"/>
    <w:rsid w:val="009C32C9"/>
    <w:rsid w:val="009C38D5"/>
    <w:rsid w:val="009C3E77"/>
    <w:rsid w:val="009C48FE"/>
    <w:rsid w:val="009C5275"/>
    <w:rsid w:val="009C54A9"/>
    <w:rsid w:val="009C57B7"/>
    <w:rsid w:val="009C5B20"/>
    <w:rsid w:val="009C6A4A"/>
    <w:rsid w:val="009C7818"/>
    <w:rsid w:val="009D05C0"/>
    <w:rsid w:val="009D0D82"/>
    <w:rsid w:val="009D1003"/>
    <w:rsid w:val="009D12A9"/>
    <w:rsid w:val="009D12EC"/>
    <w:rsid w:val="009D1645"/>
    <w:rsid w:val="009D19EE"/>
    <w:rsid w:val="009D1DFF"/>
    <w:rsid w:val="009D220C"/>
    <w:rsid w:val="009D3032"/>
    <w:rsid w:val="009D30D7"/>
    <w:rsid w:val="009D33AC"/>
    <w:rsid w:val="009D34E0"/>
    <w:rsid w:val="009D38F9"/>
    <w:rsid w:val="009D4808"/>
    <w:rsid w:val="009D4A9D"/>
    <w:rsid w:val="009D4C84"/>
    <w:rsid w:val="009D52CA"/>
    <w:rsid w:val="009D562A"/>
    <w:rsid w:val="009D576C"/>
    <w:rsid w:val="009D5B9E"/>
    <w:rsid w:val="009D5FCA"/>
    <w:rsid w:val="009D61F8"/>
    <w:rsid w:val="009D68F5"/>
    <w:rsid w:val="009D6A6E"/>
    <w:rsid w:val="009D6B67"/>
    <w:rsid w:val="009D6BD0"/>
    <w:rsid w:val="009D7058"/>
    <w:rsid w:val="009D74AA"/>
    <w:rsid w:val="009D7683"/>
    <w:rsid w:val="009D7CF7"/>
    <w:rsid w:val="009D7E7A"/>
    <w:rsid w:val="009E001C"/>
    <w:rsid w:val="009E003D"/>
    <w:rsid w:val="009E027E"/>
    <w:rsid w:val="009E0A88"/>
    <w:rsid w:val="009E140F"/>
    <w:rsid w:val="009E1881"/>
    <w:rsid w:val="009E2619"/>
    <w:rsid w:val="009E2777"/>
    <w:rsid w:val="009E2ED9"/>
    <w:rsid w:val="009E30DF"/>
    <w:rsid w:val="009E3388"/>
    <w:rsid w:val="009E35C4"/>
    <w:rsid w:val="009E3918"/>
    <w:rsid w:val="009E3BAD"/>
    <w:rsid w:val="009E3D68"/>
    <w:rsid w:val="009E400D"/>
    <w:rsid w:val="009E4510"/>
    <w:rsid w:val="009E46E2"/>
    <w:rsid w:val="009E486A"/>
    <w:rsid w:val="009E5441"/>
    <w:rsid w:val="009E5624"/>
    <w:rsid w:val="009E59C4"/>
    <w:rsid w:val="009E5DCF"/>
    <w:rsid w:val="009E6808"/>
    <w:rsid w:val="009E68BC"/>
    <w:rsid w:val="009E7CBD"/>
    <w:rsid w:val="009F0674"/>
    <w:rsid w:val="009F08C9"/>
    <w:rsid w:val="009F0D3A"/>
    <w:rsid w:val="009F1625"/>
    <w:rsid w:val="009F1B62"/>
    <w:rsid w:val="009F2120"/>
    <w:rsid w:val="009F26BC"/>
    <w:rsid w:val="009F2A61"/>
    <w:rsid w:val="009F3315"/>
    <w:rsid w:val="009F3475"/>
    <w:rsid w:val="009F45DB"/>
    <w:rsid w:val="009F4A15"/>
    <w:rsid w:val="009F4EDD"/>
    <w:rsid w:val="009F5C39"/>
    <w:rsid w:val="009F5C9B"/>
    <w:rsid w:val="009F6EA1"/>
    <w:rsid w:val="009F7081"/>
    <w:rsid w:val="009F711E"/>
    <w:rsid w:val="009F7C6C"/>
    <w:rsid w:val="009F7D8D"/>
    <w:rsid w:val="009F7E98"/>
    <w:rsid w:val="00A01327"/>
    <w:rsid w:val="00A0164A"/>
    <w:rsid w:val="00A01817"/>
    <w:rsid w:val="00A0227A"/>
    <w:rsid w:val="00A029BD"/>
    <w:rsid w:val="00A02E77"/>
    <w:rsid w:val="00A0304F"/>
    <w:rsid w:val="00A0335C"/>
    <w:rsid w:val="00A03387"/>
    <w:rsid w:val="00A03DFE"/>
    <w:rsid w:val="00A03E29"/>
    <w:rsid w:val="00A04414"/>
    <w:rsid w:val="00A04743"/>
    <w:rsid w:val="00A0497A"/>
    <w:rsid w:val="00A04E13"/>
    <w:rsid w:val="00A050E8"/>
    <w:rsid w:val="00A0553E"/>
    <w:rsid w:val="00A06148"/>
    <w:rsid w:val="00A06267"/>
    <w:rsid w:val="00A06E30"/>
    <w:rsid w:val="00A07465"/>
    <w:rsid w:val="00A07962"/>
    <w:rsid w:val="00A10150"/>
    <w:rsid w:val="00A1098B"/>
    <w:rsid w:val="00A10C80"/>
    <w:rsid w:val="00A1147D"/>
    <w:rsid w:val="00A1151F"/>
    <w:rsid w:val="00A1181C"/>
    <w:rsid w:val="00A11883"/>
    <w:rsid w:val="00A11B21"/>
    <w:rsid w:val="00A13262"/>
    <w:rsid w:val="00A13482"/>
    <w:rsid w:val="00A13BC1"/>
    <w:rsid w:val="00A14E06"/>
    <w:rsid w:val="00A14EC2"/>
    <w:rsid w:val="00A15108"/>
    <w:rsid w:val="00A15635"/>
    <w:rsid w:val="00A15777"/>
    <w:rsid w:val="00A1599D"/>
    <w:rsid w:val="00A15A4A"/>
    <w:rsid w:val="00A15AED"/>
    <w:rsid w:val="00A15E65"/>
    <w:rsid w:val="00A16ACC"/>
    <w:rsid w:val="00A17A74"/>
    <w:rsid w:val="00A17D95"/>
    <w:rsid w:val="00A21E24"/>
    <w:rsid w:val="00A2254B"/>
    <w:rsid w:val="00A22898"/>
    <w:rsid w:val="00A22C5C"/>
    <w:rsid w:val="00A22F76"/>
    <w:rsid w:val="00A2340B"/>
    <w:rsid w:val="00A23958"/>
    <w:rsid w:val="00A23980"/>
    <w:rsid w:val="00A240D7"/>
    <w:rsid w:val="00A241D6"/>
    <w:rsid w:val="00A245E4"/>
    <w:rsid w:val="00A24670"/>
    <w:rsid w:val="00A250CB"/>
    <w:rsid w:val="00A25AD9"/>
    <w:rsid w:val="00A25AF9"/>
    <w:rsid w:val="00A26512"/>
    <w:rsid w:val="00A26ED3"/>
    <w:rsid w:val="00A30708"/>
    <w:rsid w:val="00A30ABE"/>
    <w:rsid w:val="00A30C51"/>
    <w:rsid w:val="00A30FAB"/>
    <w:rsid w:val="00A31604"/>
    <w:rsid w:val="00A31D65"/>
    <w:rsid w:val="00A32853"/>
    <w:rsid w:val="00A3287B"/>
    <w:rsid w:val="00A32C35"/>
    <w:rsid w:val="00A3343B"/>
    <w:rsid w:val="00A347E7"/>
    <w:rsid w:val="00A34826"/>
    <w:rsid w:val="00A34FB5"/>
    <w:rsid w:val="00A35475"/>
    <w:rsid w:val="00A356CD"/>
    <w:rsid w:val="00A360F7"/>
    <w:rsid w:val="00A36306"/>
    <w:rsid w:val="00A36A29"/>
    <w:rsid w:val="00A37047"/>
    <w:rsid w:val="00A370C8"/>
    <w:rsid w:val="00A373F7"/>
    <w:rsid w:val="00A375F2"/>
    <w:rsid w:val="00A37AB3"/>
    <w:rsid w:val="00A37F3A"/>
    <w:rsid w:val="00A4058E"/>
    <w:rsid w:val="00A40797"/>
    <w:rsid w:val="00A40E5D"/>
    <w:rsid w:val="00A4147A"/>
    <w:rsid w:val="00A420F1"/>
    <w:rsid w:val="00A421CD"/>
    <w:rsid w:val="00A42265"/>
    <w:rsid w:val="00A42B87"/>
    <w:rsid w:val="00A42D37"/>
    <w:rsid w:val="00A4348A"/>
    <w:rsid w:val="00A445C5"/>
    <w:rsid w:val="00A44950"/>
    <w:rsid w:val="00A45290"/>
    <w:rsid w:val="00A4555E"/>
    <w:rsid w:val="00A45A2B"/>
    <w:rsid w:val="00A45EBD"/>
    <w:rsid w:val="00A462EE"/>
    <w:rsid w:val="00A46545"/>
    <w:rsid w:val="00A46DFB"/>
    <w:rsid w:val="00A47287"/>
    <w:rsid w:val="00A504C4"/>
    <w:rsid w:val="00A50A97"/>
    <w:rsid w:val="00A50CE9"/>
    <w:rsid w:val="00A5148E"/>
    <w:rsid w:val="00A515C4"/>
    <w:rsid w:val="00A51790"/>
    <w:rsid w:val="00A51D29"/>
    <w:rsid w:val="00A525D7"/>
    <w:rsid w:val="00A52674"/>
    <w:rsid w:val="00A52AC9"/>
    <w:rsid w:val="00A52E93"/>
    <w:rsid w:val="00A531C6"/>
    <w:rsid w:val="00A534F5"/>
    <w:rsid w:val="00A537AE"/>
    <w:rsid w:val="00A54A9E"/>
    <w:rsid w:val="00A558FF"/>
    <w:rsid w:val="00A55A3E"/>
    <w:rsid w:val="00A562AF"/>
    <w:rsid w:val="00A56ABC"/>
    <w:rsid w:val="00A5793C"/>
    <w:rsid w:val="00A60AB2"/>
    <w:rsid w:val="00A60ED9"/>
    <w:rsid w:val="00A60EE3"/>
    <w:rsid w:val="00A61186"/>
    <w:rsid w:val="00A616D2"/>
    <w:rsid w:val="00A61BCC"/>
    <w:rsid w:val="00A61EB7"/>
    <w:rsid w:val="00A61F54"/>
    <w:rsid w:val="00A62394"/>
    <w:rsid w:val="00A626C8"/>
    <w:rsid w:val="00A63835"/>
    <w:rsid w:val="00A63B60"/>
    <w:rsid w:val="00A6401D"/>
    <w:rsid w:val="00A640F9"/>
    <w:rsid w:val="00A64133"/>
    <w:rsid w:val="00A64962"/>
    <w:rsid w:val="00A65087"/>
    <w:rsid w:val="00A65655"/>
    <w:rsid w:val="00A65D7F"/>
    <w:rsid w:val="00A6660A"/>
    <w:rsid w:val="00A676B0"/>
    <w:rsid w:val="00A67861"/>
    <w:rsid w:val="00A67D6B"/>
    <w:rsid w:val="00A700CD"/>
    <w:rsid w:val="00A70BD2"/>
    <w:rsid w:val="00A71199"/>
    <w:rsid w:val="00A71E65"/>
    <w:rsid w:val="00A720FC"/>
    <w:rsid w:val="00A72435"/>
    <w:rsid w:val="00A72B30"/>
    <w:rsid w:val="00A72E4E"/>
    <w:rsid w:val="00A7373A"/>
    <w:rsid w:val="00A73C3C"/>
    <w:rsid w:val="00A73CB4"/>
    <w:rsid w:val="00A7433D"/>
    <w:rsid w:val="00A74A6D"/>
    <w:rsid w:val="00A75377"/>
    <w:rsid w:val="00A75BEA"/>
    <w:rsid w:val="00A75D3F"/>
    <w:rsid w:val="00A7685F"/>
    <w:rsid w:val="00A76CB0"/>
    <w:rsid w:val="00A77E18"/>
    <w:rsid w:val="00A77E64"/>
    <w:rsid w:val="00A80307"/>
    <w:rsid w:val="00A8043B"/>
    <w:rsid w:val="00A804D7"/>
    <w:rsid w:val="00A809D3"/>
    <w:rsid w:val="00A80F91"/>
    <w:rsid w:val="00A81D79"/>
    <w:rsid w:val="00A81F2E"/>
    <w:rsid w:val="00A823E6"/>
    <w:rsid w:val="00A82C7F"/>
    <w:rsid w:val="00A82FB3"/>
    <w:rsid w:val="00A83A7F"/>
    <w:rsid w:val="00A83B9B"/>
    <w:rsid w:val="00A84059"/>
    <w:rsid w:val="00A84074"/>
    <w:rsid w:val="00A8443C"/>
    <w:rsid w:val="00A84D3E"/>
    <w:rsid w:val="00A84F74"/>
    <w:rsid w:val="00A851ED"/>
    <w:rsid w:val="00A85D03"/>
    <w:rsid w:val="00A86778"/>
    <w:rsid w:val="00A86E08"/>
    <w:rsid w:val="00A87512"/>
    <w:rsid w:val="00A919AD"/>
    <w:rsid w:val="00A93A10"/>
    <w:rsid w:val="00A93A4E"/>
    <w:rsid w:val="00A94BE9"/>
    <w:rsid w:val="00A9647E"/>
    <w:rsid w:val="00A96A95"/>
    <w:rsid w:val="00A96AD9"/>
    <w:rsid w:val="00A9749C"/>
    <w:rsid w:val="00A97F3B"/>
    <w:rsid w:val="00AA04F2"/>
    <w:rsid w:val="00AA05E9"/>
    <w:rsid w:val="00AA06BA"/>
    <w:rsid w:val="00AA06FF"/>
    <w:rsid w:val="00AA08A9"/>
    <w:rsid w:val="00AA0B8A"/>
    <w:rsid w:val="00AA0C3E"/>
    <w:rsid w:val="00AA1323"/>
    <w:rsid w:val="00AA1A8B"/>
    <w:rsid w:val="00AA24F0"/>
    <w:rsid w:val="00AA26EE"/>
    <w:rsid w:val="00AA28C4"/>
    <w:rsid w:val="00AA28E6"/>
    <w:rsid w:val="00AA30F9"/>
    <w:rsid w:val="00AA3A27"/>
    <w:rsid w:val="00AA3B01"/>
    <w:rsid w:val="00AA50F4"/>
    <w:rsid w:val="00AA56EE"/>
    <w:rsid w:val="00AA5D95"/>
    <w:rsid w:val="00AA6829"/>
    <w:rsid w:val="00AA696C"/>
    <w:rsid w:val="00AA6979"/>
    <w:rsid w:val="00AA6A71"/>
    <w:rsid w:val="00AA6B42"/>
    <w:rsid w:val="00AA720D"/>
    <w:rsid w:val="00AA72E9"/>
    <w:rsid w:val="00AA786A"/>
    <w:rsid w:val="00AB0287"/>
    <w:rsid w:val="00AB0541"/>
    <w:rsid w:val="00AB055B"/>
    <w:rsid w:val="00AB085B"/>
    <w:rsid w:val="00AB15E7"/>
    <w:rsid w:val="00AB17B2"/>
    <w:rsid w:val="00AB3295"/>
    <w:rsid w:val="00AB353E"/>
    <w:rsid w:val="00AB3936"/>
    <w:rsid w:val="00AB3F12"/>
    <w:rsid w:val="00AB3FB0"/>
    <w:rsid w:val="00AB42D8"/>
    <w:rsid w:val="00AB4552"/>
    <w:rsid w:val="00AB4A47"/>
    <w:rsid w:val="00AB5099"/>
    <w:rsid w:val="00AB5280"/>
    <w:rsid w:val="00AB5763"/>
    <w:rsid w:val="00AB6325"/>
    <w:rsid w:val="00AB6D01"/>
    <w:rsid w:val="00AB7162"/>
    <w:rsid w:val="00AB74DD"/>
    <w:rsid w:val="00AB7A74"/>
    <w:rsid w:val="00AC0702"/>
    <w:rsid w:val="00AC093F"/>
    <w:rsid w:val="00AC10D5"/>
    <w:rsid w:val="00AC1335"/>
    <w:rsid w:val="00AC1609"/>
    <w:rsid w:val="00AC19BB"/>
    <w:rsid w:val="00AC21D4"/>
    <w:rsid w:val="00AC2227"/>
    <w:rsid w:val="00AC2240"/>
    <w:rsid w:val="00AC2DD4"/>
    <w:rsid w:val="00AC2E03"/>
    <w:rsid w:val="00AC2FB2"/>
    <w:rsid w:val="00AC4A93"/>
    <w:rsid w:val="00AC5728"/>
    <w:rsid w:val="00AC57E5"/>
    <w:rsid w:val="00AC58FC"/>
    <w:rsid w:val="00AC62F7"/>
    <w:rsid w:val="00AC6361"/>
    <w:rsid w:val="00AC6630"/>
    <w:rsid w:val="00AC72CF"/>
    <w:rsid w:val="00AC76FF"/>
    <w:rsid w:val="00AD0647"/>
    <w:rsid w:val="00AD0984"/>
    <w:rsid w:val="00AD1C5B"/>
    <w:rsid w:val="00AD2456"/>
    <w:rsid w:val="00AD256C"/>
    <w:rsid w:val="00AD2A49"/>
    <w:rsid w:val="00AD2CF2"/>
    <w:rsid w:val="00AD326F"/>
    <w:rsid w:val="00AD3CAA"/>
    <w:rsid w:val="00AD40E7"/>
    <w:rsid w:val="00AD46CA"/>
    <w:rsid w:val="00AD4AB1"/>
    <w:rsid w:val="00AD55DE"/>
    <w:rsid w:val="00AD5CA5"/>
    <w:rsid w:val="00AD6C81"/>
    <w:rsid w:val="00AD6DD4"/>
    <w:rsid w:val="00AD71CE"/>
    <w:rsid w:val="00AD7319"/>
    <w:rsid w:val="00AD778E"/>
    <w:rsid w:val="00AE00D4"/>
    <w:rsid w:val="00AE04E0"/>
    <w:rsid w:val="00AE04E7"/>
    <w:rsid w:val="00AE0AD1"/>
    <w:rsid w:val="00AE1AC4"/>
    <w:rsid w:val="00AE1E8B"/>
    <w:rsid w:val="00AE22FE"/>
    <w:rsid w:val="00AE2B58"/>
    <w:rsid w:val="00AE356C"/>
    <w:rsid w:val="00AE3CDE"/>
    <w:rsid w:val="00AE3F0B"/>
    <w:rsid w:val="00AE4158"/>
    <w:rsid w:val="00AE42B3"/>
    <w:rsid w:val="00AE454C"/>
    <w:rsid w:val="00AE48D5"/>
    <w:rsid w:val="00AE4A5C"/>
    <w:rsid w:val="00AE4DCB"/>
    <w:rsid w:val="00AE589F"/>
    <w:rsid w:val="00AE5F84"/>
    <w:rsid w:val="00AE67A2"/>
    <w:rsid w:val="00AE6B23"/>
    <w:rsid w:val="00AE71F5"/>
    <w:rsid w:val="00AE74F0"/>
    <w:rsid w:val="00AE75C3"/>
    <w:rsid w:val="00AE7B00"/>
    <w:rsid w:val="00AF05F9"/>
    <w:rsid w:val="00AF0DB6"/>
    <w:rsid w:val="00AF11F2"/>
    <w:rsid w:val="00AF151A"/>
    <w:rsid w:val="00AF2645"/>
    <w:rsid w:val="00AF2677"/>
    <w:rsid w:val="00AF3470"/>
    <w:rsid w:val="00AF3787"/>
    <w:rsid w:val="00AF3C97"/>
    <w:rsid w:val="00AF4315"/>
    <w:rsid w:val="00AF4405"/>
    <w:rsid w:val="00AF44CF"/>
    <w:rsid w:val="00AF5630"/>
    <w:rsid w:val="00AF6012"/>
    <w:rsid w:val="00AF62D5"/>
    <w:rsid w:val="00AF64C4"/>
    <w:rsid w:val="00AF6762"/>
    <w:rsid w:val="00AF6AB6"/>
    <w:rsid w:val="00AF6BAD"/>
    <w:rsid w:val="00AF6E5D"/>
    <w:rsid w:val="00AF6FAC"/>
    <w:rsid w:val="00AF7A41"/>
    <w:rsid w:val="00AF7D38"/>
    <w:rsid w:val="00AF7E64"/>
    <w:rsid w:val="00B00393"/>
    <w:rsid w:val="00B00512"/>
    <w:rsid w:val="00B00B3F"/>
    <w:rsid w:val="00B00FA3"/>
    <w:rsid w:val="00B0127F"/>
    <w:rsid w:val="00B01C06"/>
    <w:rsid w:val="00B01DAB"/>
    <w:rsid w:val="00B02B64"/>
    <w:rsid w:val="00B02FEC"/>
    <w:rsid w:val="00B030DE"/>
    <w:rsid w:val="00B032A8"/>
    <w:rsid w:val="00B03444"/>
    <w:rsid w:val="00B03B63"/>
    <w:rsid w:val="00B0447D"/>
    <w:rsid w:val="00B05594"/>
    <w:rsid w:val="00B05892"/>
    <w:rsid w:val="00B059CC"/>
    <w:rsid w:val="00B06F2F"/>
    <w:rsid w:val="00B071F6"/>
    <w:rsid w:val="00B07506"/>
    <w:rsid w:val="00B07B32"/>
    <w:rsid w:val="00B07CEA"/>
    <w:rsid w:val="00B10188"/>
    <w:rsid w:val="00B10C31"/>
    <w:rsid w:val="00B10DA7"/>
    <w:rsid w:val="00B10EC2"/>
    <w:rsid w:val="00B117E2"/>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1386"/>
    <w:rsid w:val="00B215BA"/>
    <w:rsid w:val="00B2185C"/>
    <w:rsid w:val="00B23E9C"/>
    <w:rsid w:val="00B24195"/>
    <w:rsid w:val="00B24473"/>
    <w:rsid w:val="00B24538"/>
    <w:rsid w:val="00B25262"/>
    <w:rsid w:val="00B25566"/>
    <w:rsid w:val="00B25692"/>
    <w:rsid w:val="00B25B5D"/>
    <w:rsid w:val="00B260A2"/>
    <w:rsid w:val="00B2632C"/>
    <w:rsid w:val="00B26360"/>
    <w:rsid w:val="00B26387"/>
    <w:rsid w:val="00B2647C"/>
    <w:rsid w:val="00B26A69"/>
    <w:rsid w:val="00B273B3"/>
    <w:rsid w:val="00B27B9E"/>
    <w:rsid w:val="00B307B8"/>
    <w:rsid w:val="00B307C5"/>
    <w:rsid w:val="00B30DE4"/>
    <w:rsid w:val="00B30FBC"/>
    <w:rsid w:val="00B313A7"/>
    <w:rsid w:val="00B32160"/>
    <w:rsid w:val="00B3297A"/>
    <w:rsid w:val="00B32C6E"/>
    <w:rsid w:val="00B32F0A"/>
    <w:rsid w:val="00B33459"/>
    <w:rsid w:val="00B33A1D"/>
    <w:rsid w:val="00B33C1A"/>
    <w:rsid w:val="00B340D7"/>
    <w:rsid w:val="00B34A4F"/>
    <w:rsid w:val="00B35132"/>
    <w:rsid w:val="00B351B6"/>
    <w:rsid w:val="00B3552C"/>
    <w:rsid w:val="00B36796"/>
    <w:rsid w:val="00B3747E"/>
    <w:rsid w:val="00B375D0"/>
    <w:rsid w:val="00B37967"/>
    <w:rsid w:val="00B37F77"/>
    <w:rsid w:val="00B40BD3"/>
    <w:rsid w:val="00B41522"/>
    <w:rsid w:val="00B4277C"/>
    <w:rsid w:val="00B429A9"/>
    <w:rsid w:val="00B42D58"/>
    <w:rsid w:val="00B43214"/>
    <w:rsid w:val="00B43326"/>
    <w:rsid w:val="00B43730"/>
    <w:rsid w:val="00B43898"/>
    <w:rsid w:val="00B43A5A"/>
    <w:rsid w:val="00B43B3F"/>
    <w:rsid w:val="00B43E78"/>
    <w:rsid w:val="00B44843"/>
    <w:rsid w:val="00B4487D"/>
    <w:rsid w:val="00B44897"/>
    <w:rsid w:val="00B44A58"/>
    <w:rsid w:val="00B44BE2"/>
    <w:rsid w:val="00B44C55"/>
    <w:rsid w:val="00B45125"/>
    <w:rsid w:val="00B4542D"/>
    <w:rsid w:val="00B4561F"/>
    <w:rsid w:val="00B458D2"/>
    <w:rsid w:val="00B459F4"/>
    <w:rsid w:val="00B45C1E"/>
    <w:rsid w:val="00B45D44"/>
    <w:rsid w:val="00B46148"/>
    <w:rsid w:val="00B46AD1"/>
    <w:rsid w:val="00B46AE0"/>
    <w:rsid w:val="00B46B0D"/>
    <w:rsid w:val="00B471E3"/>
    <w:rsid w:val="00B50B9D"/>
    <w:rsid w:val="00B50D18"/>
    <w:rsid w:val="00B5202E"/>
    <w:rsid w:val="00B52E28"/>
    <w:rsid w:val="00B531B9"/>
    <w:rsid w:val="00B53305"/>
    <w:rsid w:val="00B53967"/>
    <w:rsid w:val="00B53AD4"/>
    <w:rsid w:val="00B543BB"/>
    <w:rsid w:val="00B545F4"/>
    <w:rsid w:val="00B548F0"/>
    <w:rsid w:val="00B54C35"/>
    <w:rsid w:val="00B5533E"/>
    <w:rsid w:val="00B55542"/>
    <w:rsid w:val="00B5555F"/>
    <w:rsid w:val="00B55A6E"/>
    <w:rsid w:val="00B55B79"/>
    <w:rsid w:val="00B55C1B"/>
    <w:rsid w:val="00B5615D"/>
    <w:rsid w:val="00B56614"/>
    <w:rsid w:val="00B56C0D"/>
    <w:rsid w:val="00B575A8"/>
    <w:rsid w:val="00B601D6"/>
    <w:rsid w:val="00B60475"/>
    <w:rsid w:val="00B60947"/>
    <w:rsid w:val="00B60A6F"/>
    <w:rsid w:val="00B61487"/>
    <w:rsid w:val="00B6157B"/>
    <w:rsid w:val="00B616EB"/>
    <w:rsid w:val="00B617B5"/>
    <w:rsid w:val="00B61B44"/>
    <w:rsid w:val="00B61F33"/>
    <w:rsid w:val="00B62642"/>
    <w:rsid w:val="00B6385F"/>
    <w:rsid w:val="00B63883"/>
    <w:rsid w:val="00B638E9"/>
    <w:rsid w:val="00B63EE7"/>
    <w:rsid w:val="00B64069"/>
    <w:rsid w:val="00B644CD"/>
    <w:rsid w:val="00B65255"/>
    <w:rsid w:val="00B65267"/>
    <w:rsid w:val="00B65821"/>
    <w:rsid w:val="00B66751"/>
    <w:rsid w:val="00B671EA"/>
    <w:rsid w:val="00B67284"/>
    <w:rsid w:val="00B67D25"/>
    <w:rsid w:val="00B67FD4"/>
    <w:rsid w:val="00B701DF"/>
    <w:rsid w:val="00B70474"/>
    <w:rsid w:val="00B70B9F"/>
    <w:rsid w:val="00B71CC9"/>
    <w:rsid w:val="00B71F6C"/>
    <w:rsid w:val="00B7217F"/>
    <w:rsid w:val="00B72618"/>
    <w:rsid w:val="00B72D55"/>
    <w:rsid w:val="00B733F7"/>
    <w:rsid w:val="00B7466D"/>
    <w:rsid w:val="00B74A21"/>
    <w:rsid w:val="00B74AF8"/>
    <w:rsid w:val="00B7567E"/>
    <w:rsid w:val="00B76185"/>
    <w:rsid w:val="00B7747A"/>
    <w:rsid w:val="00B775F5"/>
    <w:rsid w:val="00B779A4"/>
    <w:rsid w:val="00B77B1A"/>
    <w:rsid w:val="00B80253"/>
    <w:rsid w:val="00B808C7"/>
    <w:rsid w:val="00B81094"/>
    <w:rsid w:val="00B81668"/>
    <w:rsid w:val="00B81DDA"/>
    <w:rsid w:val="00B833E1"/>
    <w:rsid w:val="00B8380A"/>
    <w:rsid w:val="00B83DDA"/>
    <w:rsid w:val="00B83E50"/>
    <w:rsid w:val="00B842AF"/>
    <w:rsid w:val="00B847A0"/>
    <w:rsid w:val="00B8482B"/>
    <w:rsid w:val="00B84A2B"/>
    <w:rsid w:val="00B8687A"/>
    <w:rsid w:val="00B86B1F"/>
    <w:rsid w:val="00B86F87"/>
    <w:rsid w:val="00B871D1"/>
    <w:rsid w:val="00B874A6"/>
    <w:rsid w:val="00B90DD7"/>
    <w:rsid w:val="00B91200"/>
    <w:rsid w:val="00B91AA2"/>
    <w:rsid w:val="00B9269F"/>
    <w:rsid w:val="00B930CD"/>
    <w:rsid w:val="00B9320F"/>
    <w:rsid w:val="00B9324F"/>
    <w:rsid w:val="00B932BB"/>
    <w:rsid w:val="00B93E62"/>
    <w:rsid w:val="00B941CD"/>
    <w:rsid w:val="00B945DD"/>
    <w:rsid w:val="00B948DD"/>
    <w:rsid w:val="00B949C3"/>
    <w:rsid w:val="00B94C25"/>
    <w:rsid w:val="00B94F24"/>
    <w:rsid w:val="00B950C0"/>
    <w:rsid w:val="00B95AA4"/>
    <w:rsid w:val="00B96999"/>
    <w:rsid w:val="00B96AC6"/>
    <w:rsid w:val="00B9744A"/>
    <w:rsid w:val="00B97A1A"/>
    <w:rsid w:val="00B97BA8"/>
    <w:rsid w:val="00BA0D18"/>
    <w:rsid w:val="00BA0F39"/>
    <w:rsid w:val="00BA0FFC"/>
    <w:rsid w:val="00BA1D99"/>
    <w:rsid w:val="00BA21F8"/>
    <w:rsid w:val="00BA2E14"/>
    <w:rsid w:val="00BA49CE"/>
    <w:rsid w:val="00BA577F"/>
    <w:rsid w:val="00BA656D"/>
    <w:rsid w:val="00BA65FA"/>
    <w:rsid w:val="00BA66A9"/>
    <w:rsid w:val="00BA6AAC"/>
    <w:rsid w:val="00BA6FDB"/>
    <w:rsid w:val="00BA7A56"/>
    <w:rsid w:val="00BB04D3"/>
    <w:rsid w:val="00BB0592"/>
    <w:rsid w:val="00BB0727"/>
    <w:rsid w:val="00BB163A"/>
    <w:rsid w:val="00BB1FD0"/>
    <w:rsid w:val="00BB20B4"/>
    <w:rsid w:val="00BB24C5"/>
    <w:rsid w:val="00BB2C96"/>
    <w:rsid w:val="00BB344C"/>
    <w:rsid w:val="00BB3C03"/>
    <w:rsid w:val="00BB4902"/>
    <w:rsid w:val="00BB4C36"/>
    <w:rsid w:val="00BB4C38"/>
    <w:rsid w:val="00BB4D2E"/>
    <w:rsid w:val="00BB51D4"/>
    <w:rsid w:val="00BB5386"/>
    <w:rsid w:val="00BB5763"/>
    <w:rsid w:val="00BB607B"/>
    <w:rsid w:val="00BB6779"/>
    <w:rsid w:val="00BB6EAC"/>
    <w:rsid w:val="00BB7CF0"/>
    <w:rsid w:val="00BC030A"/>
    <w:rsid w:val="00BC12E2"/>
    <w:rsid w:val="00BC171D"/>
    <w:rsid w:val="00BC1CE3"/>
    <w:rsid w:val="00BC25C0"/>
    <w:rsid w:val="00BC30E4"/>
    <w:rsid w:val="00BC3465"/>
    <w:rsid w:val="00BC392F"/>
    <w:rsid w:val="00BC3B9E"/>
    <w:rsid w:val="00BC4073"/>
    <w:rsid w:val="00BC45FA"/>
    <w:rsid w:val="00BC4697"/>
    <w:rsid w:val="00BC488A"/>
    <w:rsid w:val="00BC4FDF"/>
    <w:rsid w:val="00BC5D56"/>
    <w:rsid w:val="00BC5E2E"/>
    <w:rsid w:val="00BC7217"/>
    <w:rsid w:val="00BC7309"/>
    <w:rsid w:val="00BC79B2"/>
    <w:rsid w:val="00BC7A71"/>
    <w:rsid w:val="00BC7BE8"/>
    <w:rsid w:val="00BD0A06"/>
    <w:rsid w:val="00BD0C57"/>
    <w:rsid w:val="00BD0FF6"/>
    <w:rsid w:val="00BD1151"/>
    <w:rsid w:val="00BD12B4"/>
    <w:rsid w:val="00BD1441"/>
    <w:rsid w:val="00BD1840"/>
    <w:rsid w:val="00BD184E"/>
    <w:rsid w:val="00BD1D28"/>
    <w:rsid w:val="00BD1DD5"/>
    <w:rsid w:val="00BD212B"/>
    <w:rsid w:val="00BD243B"/>
    <w:rsid w:val="00BD24A4"/>
    <w:rsid w:val="00BD280E"/>
    <w:rsid w:val="00BD33A2"/>
    <w:rsid w:val="00BD349C"/>
    <w:rsid w:val="00BD38F3"/>
    <w:rsid w:val="00BD3AA7"/>
    <w:rsid w:val="00BD4524"/>
    <w:rsid w:val="00BD45C0"/>
    <w:rsid w:val="00BD49A3"/>
    <w:rsid w:val="00BD4DE0"/>
    <w:rsid w:val="00BD59A9"/>
    <w:rsid w:val="00BD615E"/>
    <w:rsid w:val="00BD6292"/>
    <w:rsid w:val="00BD6E91"/>
    <w:rsid w:val="00BD73B2"/>
    <w:rsid w:val="00BD74AA"/>
    <w:rsid w:val="00BD787C"/>
    <w:rsid w:val="00BD7B6E"/>
    <w:rsid w:val="00BE00BB"/>
    <w:rsid w:val="00BE00FB"/>
    <w:rsid w:val="00BE04C1"/>
    <w:rsid w:val="00BE077B"/>
    <w:rsid w:val="00BE098B"/>
    <w:rsid w:val="00BE0A0C"/>
    <w:rsid w:val="00BE0FB3"/>
    <w:rsid w:val="00BE1230"/>
    <w:rsid w:val="00BE1719"/>
    <w:rsid w:val="00BE19F8"/>
    <w:rsid w:val="00BE1E04"/>
    <w:rsid w:val="00BE2253"/>
    <w:rsid w:val="00BE2427"/>
    <w:rsid w:val="00BE2BB1"/>
    <w:rsid w:val="00BE2EDD"/>
    <w:rsid w:val="00BE2F32"/>
    <w:rsid w:val="00BE37B8"/>
    <w:rsid w:val="00BE3DDE"/>
    <w:rsid w:val="00BE49BC"/>
    <w:rsid w:val="00BE4FEC"/>
    <w:rsid w:val="00BE563E"/>
    <w:rsid w:val="00BE56CE"/>
    <w:rsid w:val="00BE59A6"/>
    <w:rsid w:val="00BE5E18"/>
    <w:rsid w:val="00BE697D"/>
    <w:rsid w:val="00BE6BBE"/>
    <w:rsid w:val="00BE790E"/>
    <w:rsid w:val="00BE7ED6"/>
    <w:rsid w:val="00BF12ED"/>
    <w:rsid w:val="00BF1E32"/>
    <w:rsid w:val="00BF275D"/>
    <w:rsid w:val="00BF296E"/>
    <w:rsid w:val="00BF30F2"/>
    <w:rsid w:val="00BF3C8C"/>
    <w:rsid w:val="00BF5237"/>
    <w:rsid w:val="00BF53E6"/>
    <w:rsid w:val="00BF5BA8"/>
    <w:rsid w:val="00BF5EAA"/>
    <w:rsid w:val="00BF6140"/>
    <w:rsid w:val="00BF6AEB"/>
    <w:rsid w:val="00BF7B4B"/>
    <w:rsid w:val="00BF7E8B"/>
    <w:rsid w:val="00C001C8"/>
    <w:rsid w:val="00C00B48"/>
    <w:rsid w:val="00C00B9E"/>
    <w:rsid w:val="00C00DB4"/>
    <w:rsid w:val="00C01035"/>
    <w:rsid w:val="00C01121"/>
    <w:rsid w:val="00C0171A"/>
    <w:rsid w:val="00C01BD2"/>
    <w:rsid w:val="00C02603"/>
    <w:rsid w:val="00C02660"/>
    <w:rsid w:val="00C02A53"/>
    <w:rsid w:val="00C0334E"/>
    <w:rsid w:val="00C0356A"/>
    <w:rsid w:val="00C037C3"/>
    <w:rsid w:val="00C0515D"/>
    <w:rsid w:val="00C0518D"/>
    <w:rsid w:val="00C057EF"/>
    <w:rsid w:val="00C062D0"/>
    <w:rsid w:val="00C06600"/>
    <w:rsid w:val="00C06C83"/>
    <w:rsid w:val="00C07248"/>
    <w:rsid w:val="00C07B1C"/>
    <w:rsid w:val="00C07BA7"/>
    <w:rsid w:val="00C10E6D"/>
    <w:rsid w:val="00C10EE3"/>
    <w:rsid w:val="00C10F7E"/>
    <w:rsid w:val="00C111FB"/>
    <w:rsid w:val="00C117E9"/>
    <w:rsid w:val="00C11A1F"/>
    <w:rsid w:val="00C11AC0"/>
    <w:rsid w:val="00C11D18"/>
    <w:rsid w:val="00C12D7D"/>
    <w:rsid w:val="00C131D5"/>
    <w:rsid w:val="00C1348C"/>
    <w:rsid w:val="00C13F86"/>
    <w:rsid w:val="00C141B0"/>
    <w:rsid w:val="00C14B81"/>
    <w:rsid w:val="00C152E4"/>
    <w:rsid w:val="00C157D7"/>
    <w:rsid w:val="00C15AE1"/>
    <w:rsid w:val="00C15CEC"/>
    <w:rsid w:val="00C169BA"/>
    <w:rsid w:val="00C16C0C"/>
    <w:rsid w:val="00C16D1F"/>
    <w:rsid w:val="00C17FDF"/>
    <w:rsid w:val="00C2065D"/>
    <w:rsid w:val="00C21901"/>
    <w:rsid w:val="00C223F7"/>
    <w:rsid w:val="00C22561"/>
    <w:rsid w:val="00C2307A"/>
    <w:rsid w:val="00C2320C"/>
    <w:rsid w:val="00C2351F"/>
    <w:rsid w:val="00C238AE"/>
    <w:rsid w:val="00C2446D"/>
    <w:rsid w:val="00C2510B"/>
    <w:rsid w:val="00C25236"/>
    <w:rsid w:val="00C2669D"/>
    <w:rsid w:val="00C27D09"/>
    <w:rsid w:val="00C27FD2"/>
    <w:rsid w:val="00C30917"/>
    <w:rsid w:val="00C310A1"/>
    <w:rsid w:val="00C31AC2"/>
    <w:rsid w:val="00C3282F"/>
    <w:rsid w:val="00C329EE"/>
    <w:rsid w:val="00C32D3A"/>
    <w:rsid w:val="00C33AC5"/>
    <w:rsid w:val="00C33D89"/>
    <w:rsid w:val="00C33E8A"/>
    <w:rsid w:val="00C3497F"/>
    <w:rsid w:val="00C34D63"/>
    <w:rsid w:val="00C351D7"/>
    <w:rsid w:val="00C355D0"/>
    <w:rsid w:val="00C35C0F"/>
    <w:rsid w:val="00C362B6"/>
    <w:rsid w:val="00C365D7"/>
    <w:rsid w:val="00C36B66"/>
    <w:rsid w:val="00C405A7"/>
    <w:rsid w:val="00C40657"/>
    <w:rsid w:val="00C40FED"/>
    <w:rsid w:val="00C415B1"/>
    <w:rsid w:val="00C41DC7"/>
    <w:rsid w:val="00C4207E"/>
    <w:rsid w:val="00C424A0"/>
    <w:rsid w:val="00C426A5"/>
    <w:rsid w:val="00C43912"/>
    <w:rsid w:val="00C43A42"/>
    <w:rsid w:val="00C44110"/>
    <w:rsid w:val="00C4493E"/>
    <w:rsid w:val="00C44943"/>
    <w:rsid w:val="00C45180"/>
    <w:rsid w:val="00C451A8"/>
    <w:rsid w:val="00C451EE"/>
    <w:rsid w:val="00C45D32"/>
    <w:rsid w:val="00C46533"/>
    <w:rsid w:val="00C46D9D"/>
    <w:rsid w:val="00C46DD6"/>
    <w:rsid w:val="00C46E30"/>
    <w:rsid w:val="00C46FDF"/>
    <w:rsid w:val="00C47249"/>
    <w:rsid w:val="00C5103F"/>
    <w:rsid w:val="00C519C3"/>
    <w:rsid w:val="00C51A1B"/>
    <w:rsid w:val="00C5234F"/>
    <w:rsid w:val="00C52659"/>
    <w:rsid w:val="00C52FE0"/>
    <w:rsid w:val="00C53154"/>
    <w:rsid w:val="00C54E4C"/>
    <w:rsid w:val="00C561E1"/>
    <w:rsid w:val="00C56811"/>
    <w:rsid w:val="00C56D0F"/>
    <w:rsid w:val="00C603A6"/>
    <w:rsid w:val="00C61A3C"/>
    <w:rsid w:val="00C628D0"/>
    <w:rsid w:val="00C6387B"/>
    <w:rsid w:val="00C63C11"/>
    <w:rsid w:val="00C63D01"/>
    <w:rsid w:val="00C64C2A"/>
    <w:rsid w:val="00C65608"/>
    <w:rsid w:val="00C66DFE"/>
    <w:rsid w:val="00C67D86"/>
    <w:rsid w:val="00C7026F"/>
    <w:rsid w:val="00C70392"/>
    <w:rsid w:val="00C704E0"/>
    <w:rsid w:val="00C7143A"/>
    <w:rsid w:val="00C71C11"/>
    <w:rsid w:val="00C724AD"/>
    <w:rsid w:val="00C73294"/>
    <w:rsid w:val="00C733C8"/>
    <w:rsid w:val="00C73ADE"/>
    <w:rsid w:val="00C73ECD"/>
    <w:rsid w:val="00C742C6"/>
    <w:rsid w:val="00C7492A"/>
    <w:rsid w:val="00C753E5"/>
    <w:rsid w:val="00C75DA5"/>
    <w:rsid w:val="00C763CF"/>
    <w:rsid w:val="00C76490"/>
    <w:rsid w:val="00C76F85"/>
    <w:rsid w:val="00C77099"/>
    <w:rsid w:val="00C770D5"/>
    <w:rsid w:val="00C771FC"/>
    <w:rsid w:val="00C772CC"/>
    <w:rsid w:val="00C80361"/>
    <w:rsid w:val="00C80BDC"/>
    <w:rsid w:val="00C80FD4"/>
    <w:rsid w:val="00C81646"/>
    <w:rsid w:val="00C82A66"/>
    <w:rsid w:val="00C82D40"/>
    <w:rsid w:val="00C835AC"/>
    <w:rsid w:val="00C83B8D"/>
    <w:rsid w:val="00C84677"/>
    <w:rsid w:val="00C84E87"/>
    <w:rsid w:val="00C8527E"/>
    <w:rsid w:val="00C855A8"/>
    <w:rsid w:val="00C86ED3"/>
    <w:rsid w:val="00C87434"/>
    <w:rsid w:val="00C90528"/>
    <w:rsid w:val="00C905D1"/>
    <w:rsid w:val="00C90696"/>
    <w:rsid w:val="00C90A60"/>
    <w:rsid w:val="00C918E5"/>
    <w:rsid w:val="00C92191"/>
    <w:rsid w:val="00C921E9"/>
    <w:rsid w:val="00C92346"/>
    <w:rsid w:val="00C92DB4"/>
    <w:rsid w:val="00C93719"/>
    <w:rsid w:val="00C9394E"/>
    <w:rsid w:val="00C94BFE"/>
    <w:rsid w:val="00C9519A"/>
    <w:rsid w:val="00C95414"/>
    <w:rsid w:val="00C95B4C"/>
    <w:rsid w:val="00C96042"/>
    <w:rsid w:val="00C96147"/>
    <w:rsid w:val="00C96261"/>
    <w:rsid w:val="00C96C41"/>
    <w:rsid w:val="00C96C94"/>
    <w:rsid w:val="00C974BC"/>
    <w:rsid w:val="00C97651"/>
    <w:rsid w:val="00C9783C"/>
    <w:rsid w:val="00C97F85"/>
    <w:rsid w:val="00CA10EE"/>
    <w:rsid w:val="00CA115E"/>
    <w:rsid w:val="00CA128A"/>
    <w:rsid w:val="00CA1410"/>
    <w:rsid w:val="00CA163F"/>
    <w:rsid w:val="00CA26BB"/>
    <w:rsid w:val="00CA29AF"/>
    <w:rsid w:val="00CA2B2E"/>
    <w:rsid w:val="00CA3EEC"/>
    <w:rsid w:val="00CA4068"/>
    <w:rsid w:val="00CA4B0B"/>
    <w:rsid w:val="00CA4D82"/>
    <w:rsid w:val="00CA5072"/>
    <w:rsid w:val="00CA5270"/>
    <w:rsid w:val="00CA5949"/>
    <w:rsid w:val="00CA5DC9"/>
    <w:rsid w:val="00CA6A10"/>
    <w:rsid w:val="00CA6B03"/>
    <w:rsid w:val="00CA702B"/>
    <w:rsid w:val="00CA7103"/>
    <w:rsid w:val="00CA7827"/>
    <w:rsid w:val="00CB0B75"/>
    <w:rsid w:val="00CB19C4"/>
    <w:rsid w:val="00CB1B51"/>
    <w:rsid w:val="00CB42D0"/>
    <w:rsid w:val="00CB4541"/>
    <w:rsid w:val="00CB4800"/>
    <w:rsid w:val="00CB4CD4"/>
    <w:rsid w:val="00CB53CE"/>
    <w:rsid w:val="00CB5C50"/>
    <w:rsid w:val="00CB61EA"/>
    <w:rsid w:val="00CB63EB"/>
    <w:rsid w:val="00CB64B8"/>
    <w:rsid w:val="00CB6735"/>
    <w:rsid w:val="00CB7277"/>
    <w:rsid w:val="00CB7700"/>
    <w:rsid w:val="00CB7855"/>
    <w:rsid w:val="00CC00BF"/>
    <w:rsid w:val="00CC0328"/>
    <w:rsid w:val="00CC06C3"/>
    <w:rsid w:val="00CC0918"/>
    <w:rsid w:val="00CC0954"/>
    <w:rsid w:val="00CC16F1"/>
    <w:rsid w:val="00CC18C0"/>
    <w:rsid w:val="00CC1C96"/>
    <w:rsid w:val="00CC1EB0"/>
    <w:rsid w:val="00CC2257"/>
    <w:rsid w:val="00CC2734"/>
    <w:rsid w:val="00CC3F49"/>
    <w:rsid w:val="00CC5152"/>
    <w:rsid w:val="00CC5994"/>
    <w:rsid w:val="00CC5DB9"/>
    <w:rsid w:val="00CC6D9D"/>
    <w:rsid w:val="00CC6DF3"/>
    <w:rsid w:val="00CC7099"/>
    <w:rsid w:val="00CC7199"/>
    <w:rsid w:val="00CC73D0"/>
    <w:rsid w:val="00CC790C"/>
    <w:rsid w:val="00CC7A70"/>
    <w:rsid w:val="00CD1143"/>
    <w:rsid w:val="00CD1824"/>
    <w:rsid w:val="00CD2211"/>
    <w:rsid w:val="00CD2558"/>
    <w:rsid w:val="00CD32B3"/>
    <w:rsid w:val="00CD3314"/>
    <w:rsid w:val="00CD35E4"/>
    <w:rsid w:val="00CD4605"/>
    <w:rsid w:val="00CD4F6B"/>
    <w:rsid w:val="00CD54C6"/>
    <w:rsid w:val="00CD576E"/>
    <w:rsid w:val="00CD632B"/>
    <w:rsid w:val="00CD69C1"/>
    <w:rsid w:val="00CD6CA2"/>
    <w:rsid w:val="00CE031C"/>
    <w:rsid w:val="00CE0572"/>
    <w:rsid w:val="00CE0B11"/>
    <w:rsid w:val="00CE1124"/>
    <w:rsid w:val="00CE1303"/>
    <w:rsid w:val="00CE162E"/>
    <w:rsid w:val="00CE1661"/>
    <w:rsid w:val="00CE18DD"/>
    <w:rsid w:val="00CE1BF9"/>
    <w:rsid w:val="00CE2757"/>
    <w:rsid w:val="00CE28A3"/>
    <w:rsid w:val="00CE2A8C"/>
    <w:rsid w:val="00CE35C8"/>
    <w:rsid w:val="00CE3AA6"/>
    <w:rsid w:val="00CE3BE2"/>
    <w:rsid w:val="00CE4C5F"/>
    <w:rsid w:val="00CE5657"/>
    <w:rsid w:val="00CE5BB1"/>
    <w:rsid w:val="00CE5C1D"/>
    <w:rsid w:val="00CE729A"/>
    <w:rsid w:val="00CE7AE5"/>
    <w:rsid w:val="00CE7F76"/>
    <w:rsid w:val="00CF006E"/>
    <w:rsid w:val="00CF0884"/>
    <w:rsid w:val="00CF1626"/>
    <w:rsid w:val="00CF19BC"/>
    <w:rsid w:val="00CF1AF9"/>
    <w:rsid w:val="00CF21CA"/>
    <w:rsid w:val="00CF28CE"/>
    <w:rsid w:val="00CF28ED"/>
    <w:rsid w:val="00CF28F4"/>
    <w:rsid w:val="00CF2AB4"/>
    <w:rsid w:val="00CF3F12"/>
    <w:rsid w:val="00CF4127"/>
    <w:rsid w:val="00CF4527"/>
    <w:rsid w:val="00CF4EE4"/>
    <w:rsid w:val="00CF4FF3"/>
    <w:rsid w:val="00CF55B2"/>
    <w:rsid w:val="00CF6044"/>
    <w:rsid w:val="00CF6260"/>
    <w:rsid w:val="00CF63FF"/>
    <w:rsid w:val="00CF6EEC"/>
    <w:rsid w:val="00CF79D9"/>
    <w:rsid w:val="00CF7CF3"/>
    <w:rsid w:val="00CF7E8A"/>
    <w:rsid w:val="00D0045D"/>
    <w:rsid w:val="00D01238"/>
    <w:rsid w:val="00D0155D"/>
    <w:rsid w:val="00D01BA5"/>
    <w:rsid w:val="00D0211D"/>
    <w:rsid w:val="00D02D37"/>
    <w:rsid w:val="00D02D6C"/>
    <w:rsid w:val="00D03057"/>
    <w:rsid w:val="00D03761"/>
    <w:rsid w:val="00D03B5B"/>
    <w:rsid w:val="00D03BB9"/>
    <w:rsid w:val="00D0407C"/>
    <w:rsid w:val="00D041E8"/>
    <w:rsid w:val="00D0485E"/>
    <w:rsid w:val="00D04B55"/>
    <w:rsid w:val="00D04BFF"/>
    <w:rsid w:val="00D05426"/>
    <w:rsid w:val="00D057D3"/>
    <w:rsid w:val="00D05E10"/>
    <w:rsid w:val="00D06A2A"/>
    <w:rsid w:val="00D06A52"/>
    <w:rsid w:val="00D07469"/>
    <w:rsid w:val="00D105AE"/>
    <w:rsid w:val="00D106DA"/>
    <w:rsid w:val="00D10C4E"/>
    <w:rsid w:val="00D10D43"/>
    <w:rsid w:val="00D10E5F"/>
    <w:rsid w:val="00D10E72"/>
    <w:rsid w:val="00D126FA"/>
    <w:rsid w:val="00D12A94"/>
    <w:rsid w:val="00D12E16"/>
    <w:rsid w:val="00D13002"/>
    <w:rsid w:val="00D13D31"/>
    <w:rsid w:val="00D142A5"/>
    <w:rsid w:val="00D14CEF"/>
    <w:rsid w:val="00D14F3E"/>
    <w:rsid w:val="00D15565"/>
    <w:rsid w:val="00D1577A"/>
    <w:rsid w:val="00D15E76"/>
    <w:rsid w:val="00D16134"/>
    <w:rsid w:val="00D170BC"/>
    <w:rsid w:val="00D174C4"/>
    <w:rsid w:val="00D20057"/>
    <w:rsid w:val="00D20504"/>
    <w:rsid w:val="00D21001"/>
    <w:rsid w:val="00D211FE"/>
    <w:rsid w:val="00D2132D"/>
    <w:rsid w:val="00D21886"/>
    <w:rsid w:val="00D23616"/>
    <w:rsid w:val="00D243F6"/>
    <w:rsid w:val="00D24EF5"/>
    <w:rsid w:val="00D256EA"/>
    <w:rsid w:val="00D2585B"/>
    <w:rsid w:val="00D25C83"/>
    <w:rsid w:val="00D262BA"/>
    <w:rsid w:val="00D26643"/>
    <w:rsid w:val="00D26A38"/>
    <w:rsid w:val="00D26D95"/>
    <w:rsid w:val="00D2714E"/>
    <w:rsid w:val="00D2743D"/>
    <w:rsid w:val="00D27845"/>
    <w:rsid w:val="00D278CC"/>
    <w:rsid w:val="00D301FD"/>
    <w:rsid w:val="00D30255"/>
    <w:rsid w:val="00D310F3"/>
    <w:rsid w:val="00D31189"/>
    <w:rsid w:val="00D314D3"/>
    <w:rsid w:val="00D3185E"/>
    <w:rsid w:val="00D31BB2"/>
    <w:rsid w:val="00D31DE2"/>
    <w:rsid w:val="00D32F5C"/>
    <w:rsid w:val="00D33133"/>
    <w:rsid w:val="00D335BB"/>
    <w:rsid w:val="00D3399B"/>
    <w:rsid w:val="00D33B08"/>
    <w:rsid w:val="00D33D77"/>
    <w:rsid w:val="00D3425E"/>
    <w:rsid w:val="00D34437"/>
    <w:rsid w:val="00D344C0"/>
    <w:rsid w:val="00D351DE"/>
    <w:rsid w:val="00D3524D"/>
    <w:rsid w:val="00D353A1"/>
    <w:rsid w:val="00D359EA"/>
    <w:rsid w:val="00D35D5D"/>
    <w:rsid w:val="00D35F6B"/>
    <w:rsid w:val="00D36383"/>
    <w:rsid w:val="00D3645E"/>
    <w:rsid w:val="00D37033"/>
    <w:rsid w:val="00D37C51"/>
    <w:rsid w:val="00D40158"/>
    <w:rsid w:val="00D401BA"/>
    <w:rsid w:val="00D4089C"/>
    <w:rsid w:val="00D409A3"/>
    <w:rsid w:val="00D41D2C"/>
    <w:rsid w:val="00D41E07"/>
    <w:rsid w:val="00D4223C"/>
    <w:rsid w:val="00D42776"/>
    <w:rsid w:val="00D4289F"/>
    <w:rsid w:val="00D44581"/>
    <w:rsid w:val="00D447C8"/>
    <w:rsid w:val="00D44CF4"/>
    <w:rsid w:val="00D457D0"/>
    <w:rsid w:val="00D45D14"/>
    <w:rsid w:val="00D45D5F"/>
    <w:rsid w:val="00D461F5"/>
    <w:rsid w:val="00D463C0"/>
    <w:rsid w:val="00D464F3"/>
    <w:rsid w:val="00D476B1"/>
    <w:rsid w:val="00D50996"/>
    <w:rsid w:val="00D51F62"/>
    <w:rsid w:val="00D52081"/>
    <w:rsid w:val="00D520AD"/>
    <w:rsid w:val="00D52714"/>
    <w:rsid w:val="00D530E0"/>
    <w:rsid w:val="00D535CE"/>
    <w:rsid w:val="00D5372F"/>
    <w:rsid w:val="00D537BF"/>
    <w:rsid w:val="00D53844"/>
    <w:rsid w:val="00D53E77"/>
    <w:rsid w:val="00D546D0"/>
    <w:rsid w:val="00D54829"/>
    <w:rsid w:val="00D548B5"/>
    <w:rsid w:val="00D54D05"/>
    <w:rsid w:val="00D55110"/>
    <w:rsid w:val="00D55256"/>
    <w:rsid w:val="00D555F3"/>
    <w:rsid w:val="00D5563B"/>
    <w:rsid w:val="00D562E1"/>
    <w:rsid w:val="00D5671A"/>
    <w:rsid w:val="00D606E2"/>
    <w:rsid w:val="00D6078D"/>
    <w:rsid w:val="00D60908"/>
    <w:rsid w:val="00D60EF4"/>
    <w:rsid w:val="00D6140C"/>
    <w:rsid w:val="00D6166B"/>
    <w:rsid w:val="00D616F3"/>
    <w:rsid w:val="00D620A3"/>
    <w:rsid w:val="00D62EA3"/>
    <w:rsid w:val="00D63020"/>
    <w:rsid w:val="00D6363C"/>
    <w:rsid w:val="00D63814"/>
    <w:rsid w:val="00D63873"/>
    <w:rsid w:val="00D63C2F"/>
    <w:rsid w:val="00D63D85"/>
    <w:rsid w:val="00D64697"/>
    <w:rsid w:val="00D65115"/>
    <w:rsid w:val="00D654E7"/>
    <w:rsid w:val="00D65664"/>
    <w:rsid w:val="00D65A49"/>
    <w:rsid w:val="00D6607A"/>
    <w:rsid w:val="00D665DD"/>
    <w:rsid w:val="00D66D0C"/>
    <w:rsid w:val="00D676A4"/>
    <w:rsid w:val="00D67948"/>
    <w:rsid w:val="00D67C0F"/>
    <w:rsid w:val="00D7024E"/>
    <w:rsid w:val="00D70373"/>
    <w:rsid w:val="00D703A9"/>
    <w:rsid w:val="00D71275"/>
    <w:rsid w:val="00D71302"/>
    <w:rsid w:val="00D726C3"/>
    <w:rsid w:val="00D73343"/>
    <w:rsid w:val="00D736D3"/>
    <w:rsid w:val="00D74171"/>
    <w:rsid w:val="00D74726"/>
    <w:rsid w:val="00D7485E"/>
    <w:rsid w:val="00D74D7B"/>
    <w:rsid w:val="00D74FBE"/>
    <w:rsid w:val="00D75A8A"/>
    <w:rsid w:val="00D7623A"/>
    <w:rsid w:val="00D76E7D"/>
    <w:rsid w:val="00D77542"/>
    <w:rsid w:val="00D778FD"/>
    <w:rsid w:val="00D77BE4"/>
    <w:rsid w:val="00D8089E"/>
    <w:rsid w:val="00D810FD"/>
    <w:rsid w:val="00D81110"/>
    <w:rsid w:val="00D81454"/>
    <w:rsid w:val="00D81CB5"/>
    <w:rsid w:val="00D81DD7"/>
    <w:rsid w:val="00D822DF"/>
    <w:rsid w:val="00D82636"/>
    <w:rsid w:val="00D8270F"/>
    <w:rsid w:val="00D82716"/>
    <w:rsid w:val="00D828F9"/>
    <w:rsid w:val="00D82D37"/>
    <w:rsid w:val="00D8441A"/>
    <w:rsid w:val="00D84DA5"/>
    <w:rsid w:val="00D84FDF"/>
    <w:rsid w:val="00D85310"/>
    <w:rsid w:val="00D855CF"/>
    <w:rsid w:val="00D85797"/>
    <w:rsid w:val="00D85927"/>
    <w:rsid w:val="00D859EE"/>
    <w:rsid w:val="00D85A4F"/>
    <w:rsid w:val="00D8690A"/>
    <w:rsid w:val="00D87197"/>
    <w:rsid w:val="00D8742D"/>
    <w:rsid w:val="00D8758F"/>
    <w:rsid w:val="00D87607"/>
    <w:rsid w:val="00D879FC"/>
    <w:rsid w:val="00D87A9F"/>
    <w:rsid w:val="00D87AD2"/>
    <w:rsid w:val="00D87B70"/>
    <w:rsid w:val="00D9025E"/>
    <w:rsid w:val="00D902D3"/>
    <w:rsid w:val="00D90355"/>
    <w:rsid w:val="00D90B69"/>
    <w:rsid w:val="00D90E69"/>
    <w:rsid w:val="00D910D7"/>
    <w:rsid w:val="00D9233D"/>
    <w:rsid w:val="00D926C9"/>
    <w:rsid w:val="00D932CC"/>
    <w:rsid w:val="00D9345A"/>
    <w:rsid w:val="00D93672"/>
    <w:rsid w:val="00D93E09"/>
    <w:rsid w:val="00D94604"/>
    <w:rsid w:val="00D948BE"/>
    <w:rsid w:val="00D94FFB"/>
    <w:rsid w:val="00D95EAF"/>
    <w:rsid w:val="00D96721"/>
    <w:rsid w:val="00D96940"/>
    <w:rsid w:val="00D96AE2"/>
    <w:rsid w:val="00D970DC"/>
    <w:rsid w:val="00D973C3"/>
    <w:rsid w:val="00D975F4"/>
    <w:rsid w:val="00D978C8"/>
    <w:rsid w:val="00D97B75"/>
    <w:rsid w:val="00DA00BC"/>
    <w:rsid w:val="00DA0DA7"/>
    <w:rsid w:val="00DA15FE"/>
    <w:rsid w:val="00DA187C"/>
    <w:rsid w:val="00DA1F61"/>
    <w:rsid w:val="00DA1F64"/>
    <w:rsid w:val="00DA2366"/>
    <w:rsid w:val="00DA2878"/>
    <w:rsid w:val="00DA2A24"/>
    <w:rsid w:val="00DA2CAD"/>
    <w:rsid w:val="00DA3579"/>
    <w:rsid w:val="00DA3B23"/>
    <w:rsid w:val="00DA4196"/>
    <w:rsid w:val="00DA489B"/>
    <w:rsid w:val="00DA4C90"/>
    <w:rsid w:val="00DA5A6F"/>
    <w:rsid w:val="00DA5B42"/>
    <w:rsid w:val="00DA7D68"/>
    <w:rsid w:val="00DB055C"/>
    <w:rsid w:val="00DB0769"/>
    <w:rsid w:val="00DB0A06"/>
    <w:rsid w:val="00DB1437"/>
    <w:rsid w:val="00DB1E56"/>
    <w:rsid w:val="00DB2243"/>
    <w:rsid w:val="00DB2AD4"/>
    <w:rsid w:val="00DB33A8"/>
    <w:rsid w:val="00DB3695"/>
    <w:rsid w:val="00DB3779"/>
    <w:rsid w:val="00DB380F"/>
    <w:rsid w:val="00DB3AF3"/>
    <w:rsid w:val="00DB5106"/>
    <w:rsid w:val="00DB56B6"/>
    <w:rsid w:val="00DB5C8D"/>
    <w:rsid w:val="00DB6715"/>
    <w:rsid w:val="00DB79CD"/>
    <w:rsid w:val="00DB7C44"/>
    <w:rsid w:val="00DB7EF5"/>
    <w:rsid w:val="00DC010E"/>
    <w:rsid w:val="00DC118E"/>
    <w:rsid w:val="00DC189D"/>
    <w:rsid w:val="00DC1AED"/>
    <w:rsid w:val="00DC1B27"/>
    <w:rsid w:val="00DC216A"/>
    <w:rsid w:val="00DC2203"/>
    <w:rsid w:val="00DC2AA8"/>
    <w:rsid w:val="00DC2C07"/>
    <w:rsid w:val="00DC2DBE"/>
    <w:rsid w:val="00DC333A"/>
    <w:rsid w:val="00DC4845"/>
    <w:rsid w:val="00DC4BD6"/>
    <w:rsid w:val="00DC574C"/>
    <w:rsid w:val="00DC5D9A"/>
    <w:rsid w:val="00DC64C7"/>
    <w:rsid w:val="00DC73AB"/>
    <w:rsid w:val="00DC75D5"/>
    <w:rsid w:val="00DC7707"/>
    <w:rsid w:val="00DD0151"/>
    <w:rsid w:val="00DD0583"/>
    <w:rsid w:val="00DD0678"/>
    <w:rsid w:val="00DD0AC4"/>
    <w:rsid w:val="00DD0B98"/>
    <w:rsid w:val="00DD1943"/>
    <w:rsid w:val="00DD1FB9"/>
    <w:rsid w:val="00DD22E3"/>
    <w:rsid w:val="00DD266E"/>
    <w:rsid w:val="00DD2B50"/>
    <w:rsid w:val="00DD31FA"/>
    <w:rsid w:val="00DD3361"/>
    <w:rsid w:val="00DD34E8"/>
    <w:rsid w:val="00DD3696"/>
    <w:rsid w:val="00DD39E4"/>
    <w:rsid w:val="00DD3B75"/>
    <w:rsid w:val="00DD3DC8"/>
    <w:rsid w:val="00DD43EE"/>
    <w:rsid w:val="00DD446F"/>
    <w:rsid w:val="00DD4DC0"/>
    <w:rsid w:val="00DD5077"/>
    <w:rsid w:val="00DD514F"/>
    <w:rsid w:val="00DD5547"/>
    <w:rsid w:val="00DD5D02"/>
    <w:rsid w:val="00DD6363"/>
    <w:rsid w:val="00DD65FC"/>
    <w:rsid w:val="00DD691F"/>
    <w:rsid w:val="00DD6DC0"/>
    <w:rsid w:val="00DD7D69"/>
    <w:rsid w:val="00DE0473"/>
    <w:rsid w:val="00DE06D0"/>
    <w:rsid w:val="00DE09B3"/>
    <w:rsid w:val="00DE1300"/>
    <w:rsid w:val="00DE170F"/>
    <w:rsid w:val="00DE1C16"/>
    <w:rsid w:val="00DE1D17"/>
    <w:rsid w:val="00DE21A5"/>
    <w:rsid w:val="00DE2210"/>
    <w:rsid w:val="00DE2514"/>
    <w:rsid w:val="00DE26C5"/>
    <w:rsid w:val="00DE2CEE"/>
    <w:rsid w:val="00DE3470"/>
    <w:rsid w:val="00DE42EB"/>
    <w:rsid w:val="00DE433E"/>
    <w:rsid w:val="00DE4810"/>
    <w:rsid w:val="00DE48A5"/>
    <w:rsid w:val="00DE4D56"/>
    <w:rsid w:val="00DE5788"/>
    <w:rsid w:val="00DE5C94"/>
    <w:rsid w:val="00DE6134"/>
    <w:rsid w:val="00DE6164"/>
    <w:rsid w:val="00DE6654"/>
    <w:rsid w:val="00DE676D"/>
    <w:rsid w:val="00DE6822"/>
    <w:rsid w:val="00DE6A35"/>
    <w:rsid w:val="00DE7189"/>
    <w:rsid w:val="00DE77B3"/>
    <w:rsid w:val="00DE7A81"/>
    <w:rsid w:val="00DF0613"/>
    <w:rsid w:val="00DF0755"/>
    <w:rsid w:val="00DF0A63"/>
    <w:rsid w:val="00DF0D77"/>
    <w:rsid w:val="00DF0FB5"/>
    <w:rsid w:val="00DF1183"/>
    <w:rsid w:val="00DF1465"/>
    <w:rsid w:val="00DF174D"/>
    <w:rsid w:val="00DF177A"/>
    <w:rsid w:val="00DF1F4A"/>
    <w:rsid w:val="00DF20A7"/>
    <w:rsid w:val="00DF298E"/>
    <w:rsid w:val="00DF2F6C"/>
    <w:rsid w:val="00DF3507"/>
    <w:rsid w:val="00DF37F3"/>
    <w:rsid w:val="00DF39DE"/>
    <w:rsid w:val="00DF3A71"/>
    <w:rsid w:val="00DF4226"/>
    <w:rsid w:val="00DF55BC"/>
    <w:rsid w:val="00DF65F1"/>
    <w:rsid w:val="00DF6C16"/>
    <w:rsid w:val="00DF71A0"/>
    <w:rsid w:val="00DF73BF"/>
    <w:rsid w:val="00DF79E9"/>
    <w:rsid w:val="00DF7A49"/>
    <w:rsid w:val="00DF7F06"/>
    <w:rsid w:val="00E0005E"/>
    <w:rsid w:val="00E0108D"/>
    <w:rsid w:val="00E0175D"/>
    <w:rsid w:val="00E019EA"/>
    <w:rsid w:val="00E01C79"/>
    <w:rsid w:val="00E01FD9"/>
    <w:rsid w:val="00E025B9"/>
    <w:rsid w:val="00E02839"/>
    <w:rsid w:val="00E03116"/>
    <w:rsid w:val="00E03371"/>
    <w:rsid w:val="00E03E2A"/>
    <w:rsid w:val="00E03F07"/>
    <w:rsid w:val="00E044AC"/>
    <w:rsid w:val="00E04C08"/>
    <w:rsid w:val="00E04F9F"/>
    <w:rsid w:val="00E0516C"/>
    <w:rsid w:val="00E05762"/>
    <w:rsid w:val="00E05B13"/>
    <w:rsid w:val="00E05D21"/>
    <w:rsid w:val="00E0609D"/>
    <w:rsid w:val="00E0650F"/>
    <w:rsid w:val="00E06720"/>
    <w:rsid w:val="00E06AC7"/>
    <w:rsid w:val="00E07805"/>
    <w:rsid w:val="00E07AFD"/>
    <w:rsid w:val="00E107EA"/>
    <w:rsid w:val="00E10C58"/>
    <w:rsid w:val="00E11072"/>
    <w:rsid w:val="00E11199"/>
    <w:rsid w:val="00E11534"/>
    <w:rsid w:val="00E12110"/>
    <w:rsid w:val="00E12748"/>
    <w:rsid w:val="00E12CFF"/>
    <w:rsid w:val="00E12D70"/>
    <w:rsid w:val="00E12D76"/>
    <w:rsid w:val="00E13B65"/>
    <w:rsid w:val="00E1432D"/>
    <w:rsid w:val="00E14AC1"/>
    <w:rsid w:val="00E152B4"/>
    <w:rsid w:val="00E15627"/>
    <w:rsid w:val="00E15BF3"/>
    <w:rsid w:val="00E160C3"/>
    <w:rsid w:val="00E1677E"/>
    <w:rsid w:val="00E16A16"/>
    <w:rsid w:val="00E16A4B"/>
    <w:rsid w:val="00E1786A"/>
    <w:rsid w:val="00E17A01"/>
    <w:rsid w:val="00E200BD"/>
    <w:rsid w:val="00E20184"/>
    <w:rsid w:val="00E20374"/>
    <w:rsid w:val="00E2096A"/>
    <w:rsid w:val="00E21525"/>
    <w:rsid w:val="00E215C2"/>
    <w:rsid w:val="00E21A24"/>
    <w:rsid w:val="00E22172"/>
    <w:rsid w:val="00E22E33"/>
    <w:rsid w:val="00E23183"/>
    <w:rsid w:val="00E235A1"/>
    <w:rsid w:val="00E2370C"/>
    <w:rsid w:val="00E2385D"/>
    <w:rsid w:val="00E23AE3"/>
    <w:rsid w:val="00E24695"/>
    <w:rsid w:val="00E2548B"/>
    <w:rsid w:val="00E25495"/>
    <w:rsid w:val="00E2557D"/>
    <w:rsid w:val="00E25B6F"/>
    <w:rsid w:val="00E261B8"/>
    <w:rsid w:val="00E264BF"/>
    <w:rsid w:val="00E265C4"/>
    <w:rsid w:val="00E2662D"/>
    <w:rsid w:val="00E2673F"/>
    <w:rsid w:val="00E26F50"/>
    <w:rsid w:val="00E271BE"/>
    <w:rsid w:val="00E30336"/>
    <w:rsid w:val="00E309BB"/>
    <w:rsid w:val="00E311CD"/>
    <w:rsid w:val="00E3165F"/>
    <w:rsid w:val="00E31703"/>
    <w:rsid w:val="00E31D41"/>
    <w:rsid w:val="00E33B2B"/>
    <w:rsid w:val="00E357FF"/>
    <w:rsid w:val="00E361A0"/>
    <w:rsid w:val="00E36566"/>
    <w:rsid w:val="00E366D2"/>
    <w:rsid w:val="00E366DC"/>
    <w:rsid w:val="00E36739"/>
    <w:rsid w:val="00E37F0D"/>
    <w:rsid w:val="00E40325"/>
    <w:rsid w:val="00E406BB"/>
    <w:rsid w:val="00E40E49"/>
    <w:rsid w:val="00E410BB"/>
    <w:rsid w:val="00E41A20"/>
    <w:rsid w:val="00E41F02"/>
    <w:rsid w:val="00E42460"/>
    <w:rsid w:val="00E42588"/>
    <w:rsid w:val="00E4266F"/>
    <w:rsid w:val="00E42C4C"/>
    <w:rsid w:val="00E43751"/>
    <w:rsid w:val="00E43992"/>
    <w:rsid w:val="00E43C65"/>
    <w:rsid w:val="00E441C0"/>
    <w:rsid w:val="00E442D4"/>
    <w:rsid w:val="00E449EE"/>
    <w:rsid w:val="00E44CD3"/>
    <w:rsid w:val="00E468EB"/>
    <w:rsid w:val="00E470F9"/>
    <w:rsid w:val="00E4792A"/>
    <w:rsid w:val="00E50244"/>
    <w:rsid w:val="00E505A3"/>
    <w:rsid w:val="00E51647"/>
    <w:rsid w:val="00E51E06"/>
    <w:rsid w:val="00E5204F"/>
    <w:rsid w:val="00E526C9"/>
    <w:rsid w:val="00E53010"/>
    <w:rsid w:val="00E53F59"/>
    <w:rsid w:val="00E541B7"/>
    <w:rsid w:val="00E54763"/>
    <w:rsid w:val="00E54AB5"/>
    <w:rsid w:val="00E5634A"/>
    <w:rsid w:val="00E56762"/>
    <w:rsid w:val="00E57316"/>
    <w:rsid w:val="00E57B2C"/>
    <w:rsid w:val="00E60581"/>
    <w:rsid w:val="00E61D9C"/>
    <w:rsid w:val="00E62DCE"/>
    <w:rsid w:val="00E63156"/>
    <w:rsid w:val="00E632A1"/>
    <w:rsid w:val="00E6388F"/>
    <w:rsid w:val="00E63E5E"/>
    <w:rsid w:val="00E642AD"/>
    <w:rsid w:val="00E64EBC"/>
    <w:rsid w:val="00E65EE3"/>
    <w:rsid w:val="00E663B2"/>
    <w:rsid w:val="00E666C2"/>
    <w:rsid w:val="00E67430"/>
    <w:rsid w:val="00E674C5"/>
    <w:rsid w:val="00E674FD"/>
    <w:rsid w:val="00E678A7"/>
    <w:rsid w:val="00E67C2B"/>
    <w:rsid w:val="00E67D73"/>
    <w:rsid w:val="00E7030A"/>
    <w:rsid w:val="00E70DEF"/>
    <w:rsid w:val="00E71392"/>
    <w:rsid w:val="00E71539"/>
    <w:rsid w:val="00E71837"/>
    <w:rsid w:val="00E71953"/>
    <w:rsid w:val="00E71C46"/>
    <w:rsid w:val="00E72A36"/>
    <w:rsid w:val="00E72DB2"/>
    <w:rsid w:val="00E73706"/>
    <w:rsid w:val="00E7384D"/>
    <w:rsid w:val="00E73EF0"/>
    <w:rsid w:val="00E73F33"/>
    <w:rsid w:val="00E74390"/>
    <w:rsid w:val="00E746CF"/>
    <w:rsid w:val="00E7540A"/>
    <w:rsid w:val="00E75482"/>
    <w:rsid w:val="00E76523"/>
    <w:rsid w:val="00E76DF6"/>
    <w:rsid w:val="00E77BA3"/>
    <w:rsid w:val="00E77D27"/>
    <w:rsid w:val="00E77D2F"/>
    <w:rsid w:val="00E80AC5"/>
    <w:rsid w:val="00E81344"/>
    <w:rsid w:val="00E81744"/>
    <w:rsid w:val="00E81AB4"/>
    <w:rsid w:val="00E81F74"/>
    <w:rsid w:val="00E8297E"/>
    <w:rsid w:val="00E82AE6"/>
    <w:rsid w:val="00E82C25"/>
    <w:rsid w:val="00E82F38"/>
    <w:rsid w:val="00E83928"/>
    <w:rsid w:val="00E84040"/>
    <w:rsid w:val="00E843EE"/>
    <w:rsid w:val="00E843F6"/>
    <w:rsid w:val="00E84B45"/>
    <w:rsid w:val="00E8616F"/>
    <w:rsid w:val="00E8637D"/>
    <w:rsid w:val="00E86561"/>
    <w:rsid w:val="00E86AE6"/>
    <w:rsid w:val="00E87054"/>
    <w:rsid w:val="00E87938"/>
    <w:rsid w:val="00E87A90"/>
    <w:rsid w:val="00E902E0"/>
    <w:rsid w:val="00E90D7A"/>
    <w:rsid w:val="00E9195C"/>
    <w:rsid w:val="00E91B0D"/>
    <w:rsid w:val="00E92B20"/>
    <w:rsid w:val="00E930E3"/>
    <w:rsid w:val="00E935C6"/>
    <w:rsid w:val="00E93AF8"/>
    <w:rsid w:val="00E948E8"/>
    <w:rsid w:val="00E9501C"/>
    <w:rsid w:val="00E95688"/>
    <w:rsid w:val="00E9603E"/>
    <w:rsid w:val="00E9662D"/>
    <w:rsid w:val="00E96F95"/>
    <w:rsid w:val="00EA1121"/>
    <w:rsid w:val="00EA1D38"/>
    <w:rsid w:val="00EA20FE"/>
    <w:rsid w:val="00EA2F13"/>
    <w:rsid w:val="00EA3CF2"/>
    <w:rsid w:val="00EA406C"/>
    <w:rsid w:val="00EA4509"/>
    <w:rsid w:val="00EA49BC"/>
    <w:rsid w:val="00EA547A"/>
    <w:rsid w:val="00EA5D65"/>
    <w:rsid w:val="00EA628E"/>
    <w:rsid w:val="00EA70D5"/>
    <w:rsid w:val="00EB033C"/>
    <w:rsid w:val="00EB08C2"/>
    <w:rsid w:val="00EB08E9"/>
    <w:rsid w:val="00EB1021"/>
    <w:rsid w:val="00EB2665"/>
    <w:rsid w:val="00EB30DD"/>
    <w:rsid w:val="00EB3442"/>
    <w:rsid w:val="00EB358F"/>
    <w:rsid w:val="00EB5427"/>
    <w:rsid w:val="00EB5581"/>
    <w:rsid w:val="00EB5811"/>
    <w:rsid w:val="00EB5818"/>
    <w:rsid w:val="00EB62CD"/>
    <w:rsid w:val="00EB685A"/>
    <w:rsid w:val="00EB6A21"/>
    <w:rsid w:val="00EB7230"/>
    <w:rsid w:val="00EB72AB"/>
    <w:rsid w:val="00EB7682"/>
    <w:rsid w:val="00EC0785"/>
    <w:rsid w:val="00EC0A2B"/>
    <w:rsid w:val="00EC0FFF"/>
    <w:rsid w:val="00EC105B"/>
    <w:rsid w:val="00EC1AD4"/>
    <w:rsid w:val="00EC252B"/>
    <w:rsid w:val="00EC35DD"/>
    <w:rsid w:val="00EC4DFF"/>
    <w:rsid w:val="00EC5831"/>
    <w:rsid w:val="00EC69F9"/>
    <w:rsid w:val="00EC7624"/>
    <w:rsid w:val="00EC7D21"/>
    <w:rsid w:val="00ED05D3"/>
    <w:rsid w:val="00ED0C0C"/>
    <w:rsid w:val="00ED0C7D"/>
    <w:rsid w:val="00ED15D7"/>
    <w:rsid w:val="00ED182D"/>
    <w:rsid w:val="00ED2050"/>
    <w:rsid w:val="00ED261B"/>
    <w:rsid w:val="00ED3774"/>
    <w:rsid w:val="00ED3DAE"/>
    <w:rsid w:val="00ED4A5B"/>
    <w:rsid w:val="00ED5FA6"/>
    <w:rsid w:val="00ED7DE5"/>
    <w:rsid w:val="00ED7E9A"/>
    <w:rsid w:val="00ED7F9D"/>
    <w:rsid w:val="00EE03C1"/>
    <w:rsid w:val="00EE1206"/>
    <w:rsid w:val="00EE14AF"/>
    <w:rsid w:val="00EE16E7"/>
    <w:rsid w:val="00EE1FD4"/>
    <w:rsid w:val="00EE2C5C"/>
    <w:rsid w:val="00EE2F28"/>
    <w:rsid w:val="00EE3148"/>
    <w:rsid w:val="00EE3163"/>
    <w:rsid w:val="00EE3521"/>
    <w:rsid w:val="00EE3700"/>
    <w:rsid w:val="00EE39A6"/>
    <w:rsid w:val="00EE44A2"/>
    <w:rsid w:val="00EE4651"/>
    <w:rsid w:val="00EE4B8B"/>
    <w:rsid w:val="00EE5165"/>
    <w:rsid w:val="00EE55AB"/>
    <w:rsid w:val="00EE59BC"/>
    <w:rsid w:val="00EE70F6"/>
    <w:rsid w:val="00EE75AA"/>
    <w:rsid w:val="00EE7D90"/>
    <w:rsid w:val="00EF10F4"/>
    <w:rsid w:val="00EF1324"/>
    <w:rsid w:val="00EF1B89"/>
    <w:rsid w:val="00EF1C2E"/>
    <w:rsid w:val="00EF2217"/>
    <w:rsid w:val="00EF27CE"/>
    <w:rsid w:val="00EF2DAD"/>
    <w:rsid w:val="00EF3C48"/>
    <w:rsid w:val="00EF4B43"/>
    <w:rsid w:val="00EF4D50"/>
    <w:rsid w:val="00EF586C"/>
    <w:rsid w:val="00EF5A0F"/>
    <w:rsid w:val="00EF5B4A"/>
    <w:rsid w:val="00EF5C82"/>
    <w:rsid w:val="00EF6403"/>
    <w:rsid w:val="00EF6649"/>
    <w:rsid w:val="00EF6AAC"/>
    <w:rsid w:val="00EF71A6"/>
    <w:rsid w:val="00EF7732"/>
    <w:rsid w:val="00F00029"/>
    <w:rsid w:val="00F00516"/>
    <w:rsid w:val="00F00772"/>
    <w:rsid w:val="00F00D51"/>
    <w:rsid w:val="00F01A19"/>
    <w:rsid w:val="00F01B71"/>
    <w:rsid w:val="00F021F9"/>
    <w:rsid w:val="00F023D5"/>
    <w:rsid w:val="00F023F3"/>
    <w:rsid w:val="00F02C82"/>
    <w:rsid w:val="00F02D4C"/>
    <w:rsid w:val="00F03756"/>
    <w:rsid w:val="00F037B2"/>
    <w:rsid w:val="00F0529E"/>
    <w:rsid w:val="00F058E9"/>
    <w:rsid w:val="00F05E9E"/>
    <w:rsid w:val="00F06538"/>
    <w:rsid w:val="00F0655B"/>
    <w:rsid w:val="00F07636"/>
    <w:rsid w:val="00F0799B"/>
    <w:rsid w:val="00F07CF3"/>
    <w:rsid w:val="00F100CB"/>
    <w:rsid w:val="00F101FD"/>
    <w:rsid w:val="00F10487"/>
    <w:rsid w:val="00F108A1"/>
    <w:rsid w:val="00F109CD"/>
    <w:rsid w:val="00F11969"/>
    <w:rsid w:val="00F11DDC"/>
    <w:rsid w:val="00F121C9"/>
    <w:rsid w:val="00F122B3"/>
    <w:rsid w:val="00F1246B"/>
    <w:rsid w:val="00F127AC"/>
    <w:rsid w:val="00F127C9"/>
    <w:rsid w:val="00F13128"/>
    <w:rsid w:val="00F13327"/>
    <w:rsid w:val="00F13867"/>
    <w:rsid w:val="00F13F6E"/>
    <w:rsid w:val="00F14779"/>
    <w:rsid w:val="00F148E2"/>
    <w:rsid w:val="00F14BE1"/>
    <w:rsid w:val="00F14FEC"/>
    <w:rsid w:val="00F1578E"/>
    <w:rsid w:val="00F1645D"/>
    <w:rsid w:val="00F16FF7"/>
    <w:rsid w:val="00F17089"/>
    <w:rsid w:val="00F177D8"/>
    <w:rsid w:val="00F2056B"/>
    <w:rsid w:val="00F205C6"/>
    <w:rsid w:val="00F20D68"/>
    <w:rsid w:val="00F2120D"/>
    <w:rsid w:val="00F213DF"/>
    <w:rsid w:val="00F214D4"/>
    <w:rsid w:val="00F220A6"/>
    <w:rsid w:val="00F224F6"/>
    <w:rsid w:val="00F227BD"/>
    <w:rsid w:val="00F22D03"/>
    <w:rsid w:val="00F23DB5"/>
    <w:rsid w:val="00F243C2"/>
    <w:rsid w:val="00F246AC"/>
    <w:rsid w:val="00F248CE"/>
    <w:rsid w:val="00F2494F"/>
    <w:rsid w:val="00F2586B"/>
    <w:rsid w:val="00F25E83"/>
    <w:rsid w:val="00F26494"/>
    <w:rsid w:val="00F26848"/>
    <w:rsid w:val="00F26A76"/>
    <w:rsid w:val="00F26C97"/>
    <w:rsid w:val="00F26E3E"/>
    <w:rsid w:val="00F27499"/>
    <w:rsid w:val="00F27729"/>
    <w:rsid w:val="00F30042"/>
    <w:rsid w:val="00F30BB8"/>
    <w:rsid w:val="00F313A1"/>
    <w:rsid w:val="00F31520"/>
    <w:rsid w:val="00F3157E"/>
    <w:rsid w:val="00F321E6"/>
    <w:rsid w:val="00F322FF"/>
    <w:rsid w:val="00F32311"/>
    <w:rsid w:val="00F32AF7"/>
    <w:rsid w:val="00F32E48"/>
    <w:rsid w:val="00F33025"/>
    <w:rsid w:val="00F33615"/>
    <w:rsid w:val="00F3364F"/>
    <w:rsid w:val="00F33D1F"/>
    <w:rsid w:val="00F33D2C"/>
    <w:rsid w:val="00F341CE"/>
    <w:rsid w:val="00F347F3"/>
    <w:rsid w:val="00F3485E"/>
    <w:rsid w:val="00F35208"/>
    <w:rsid w:val="00F3623D"/>
    <w:rsid w:val="00F3643B"/>
    <w:rsid w:val="00F37242"/>
    <w:rsid w:val="00F37B29"/>
    <w:rsid w:val="00F405E1"/>
    <w:rsid w:val="00F41224"/>
    <w:rsid w:val="00F4145C"/>
    <w:rsid w:val="00F41926"/>
    <w:rsid w:val="00F431E8"/>
    <w:rsid w:val="00F43422"/>
    <w:rsid w:val="00F43530"/>
    <w:rsid w:val="00F43D7B"/>
    <w:rsid w:val="00F4487F"/>
    <w:rsid w:val="00F448D0"/>
    <w:rsid w:val="00F449A0"/>
    <w:rsid w:val="00F4527C"/>
    <w:rsid w:val="00F453D1"/>
    <w:rsid w:val="00F45780"/>
    <w:rsid w:val="00F460B1"/>
    <w:rsid w:val="00F46113"/>
    <w:rsid w:val="00F462C5"/>
    <w:rsid w:val="00F46725"/>
    <w:rsid w:val="00F47119"/>
    <w:rsid w:val="00F47392"/>
    <w:rsid w:val="00F47519"/>
    <w:rsid w:val="00F47D0C"/>
    <w:rsid w:val="00F47FC2"/>
    <w:rsid w:val="00F50005"/>
    <w:rsid w:val="00F5043C"/>
    <w:rsid w:val="00F504F2"/>
    <w:rsid w:val="00F506EA"/>
    <w:rsid w:val="00F50971"/>
    <w:rsid w:val="00F5190C"/>
    <w:rsid w:val="00F5230E"/>
    <w:rsid w:val="00F52B53"/>
    <w:rsid w:val="00F52E15"/>
    <w:rsid w:val="00F52FF6"/>
    <w:rsid w:val="00F53417"/>
    <w:rsid w:val="00F5343E"/>
    <w:rsid w:val="00F539B3"/>
    <w:rsid w:val="00F53A0D"/>
    <w:rsid w:val="00F53BA9"/>
    <w:rsid w:val="00F54C50"/>
    <w:rsid w:val="00F54EB2"/>
    <w:rsid w:val="00F551AD"/>
    <w:rsid w:val="00F56182"/>
    <w:rsid w:val="00F5693E"/>
    <w:rsid w:val="00F56978"/>
    <w:rsid w:val="00F569C3"/>
    <w:rsid w:val="00F57FE5"/>
    <w:rsid w:val="00F60F03"/>
    <w:rsid w:val="00F6117E"/>
    <w:rsid w:val="00F613FB"/>
    <w:rsid w:val="00F614EA"/>
    <w:rsid w:val="00F61B5F"/>
    <w:rsid w:val="00F61CC9"/>
    <w:rsid w:val="00F61F4A"/>
    <w:rsid w:val="00F622D6"/>
    <w:rsid w:val="00F62DBF"/>
    <w:rsid w:val="00F62EE3"/>
    <w:rsid w:val="00F62F81"/>
    <w:rsid w:val="00F63281"/>
    <w:rsid w:val="00F63422"/>
    <w:rsid w:val="00F63534"/>
    <w:rsid w:val="00F63576"/>
    <w:rsid w:val="00F63909"/>
    <w:rsid w:val="00F6477C"/>
    <w:rsid w:val="00F64884"/>
    <w:rsid w:val="00F64D48"/>
    <w:rsid w:val="00F65C2A"/>
    <w:rsid w:val="00F67CA0"/>
    <w:rsid w:val="00F67CF6"/>
    <w:rsid w:val="00F70605"/>
    <w:rsid w:val="00F70913"/>
    <w:rsid w:val="00F70F78"/>
    <w:rsid w:val="00F71A9D"/>
    <w:rsid w:val="00F71DD5"/>
    <w:rsid w:val="00F73604"/>
    <w:rsid w:val="00F736D3"/>
    <w:rsid w:val="00F73CCD"/>
    <w:rsid w:val="00F73D47"/>
    <w:rsid w:val="00F74384"/>
    <w:rsid w:val="00F7481F"/>
    <w:rsid w:val="00F74FD3"/>
    <w:rsid w:val="00F75F10"/>
    <w:rsid w:val="00F7677F"/>
    <w:rsid w:val="00F76B83"/>
    <w:rsid w:val="00F76FFB"/>
    <w:rsid w:val="00F7746F"/>
    <w:rsid w:val="00F77D87"/>
    <w:rsid w:val="00F803CF"/>
    <w:rsid w:val="00F80C2E"/>
    <w:rsid w:val="00F814D1"/>
    <w:rsid w:val="00F815F0"/>
    <w:rsid w:val="00F81682"/>
    <w:rsid w:val="00F823F1"/>
    <w:rsid w:val="00F82810"/>
    <w:rsid w:val="00F82A5C"/>
    <w:rsid w:val="00F835A7"/>
    <w:rsid w:val="00F83A79"/>
    <w:rsid w:val="00F848C4"/>
    <w:rsid w:val="00F85134"/>
    <w:rsid w:val="00F852B1"/>
    <w:rsid w:val="00F85577"/>
    <w:rsid w:val="00F86D29"/>
    <w:rsid w:val="00F87E65"/>
    <w:rsid w:val="00F87E7B"/>
    <w:rsid w:val="00F90676"/>
    <w:rsid w:val="00F907CA"/>
    <w:rsid w:val="00F90944"/>
    <w:rsid w:val="00F90B58"/>
    <w:rsid w:val="00F9103B"/>
    <w:rsid w:val="00F91600"/>
    <w:rsid w:val="00F91D9D"/>
    <w:rsid w:val="00F91E17"/>
    <w:rsid w:val="00F9258B"/>
    <w:rsid w:val="00F9282F"/>
    <w:rsid w:val="00F92865"/>
    <w:rsid w:val="00F92AC1"/>
    <w:rsid w:val="00F92CC8"/>
    <w:rsid w:val="00F9317B"/>
    <w:rsid w:val="00F934E0"/>
    <w:rsid w:val="00F93722"/>
    <w:rsid w:val="00F93DF9"/>
    <w:rsid w:val="00F9407B"/>
    <w:rsid w:val="00F9485F"/>
    <w:rsid w:val="00F948EE"/>
    <w:rsid w:val="00F948FD"/>
    <w:rsid w:val="00F94E86"/>
    <w:rsid w:val="00F94E90"/>
    <w:rsid w:val="00F94EDC"/>
    <w:rsid w:val="00F9675E"/>
    <w:rsid w:val="00F96B25"/>
    <w:rsid w:val="00F96B42"/>
    <w:rsid w:val="00F96F0C"/>
    <w:rsid w:val="00F973D6"/>
    <w:rsid w:val="00F97871"/>
    <w:rsid w:val="00FA104D"/>
    <w:rsid w:val="00FA1B97"/>
    <w:rsid w:val="00FA1ECE"/>
    <w:rsid w:val="00FA2616"/>
    <w:rsid w:val="00FA26EA"/>
    <w:rsid w:val="00FA28AC"/>
    <w:rsid w:val="00FA30E2"/>
    <w:rsid w:val="00FA373A"/>
    <w:rsid w:val="00FA3DC7"/>
    <w:rsid w:val="00FA44F8"/>
    <w:rsid w:val="00FA508D"/>
    <w:rsid w:val="00FA5A46"/>
    <w:rsid w:val="00FA6462"/>
    <w:rsid w:val="00FA6903"/>
    <w:rsid w:val="00FA6C89"/>
    <w:rsid w:val="00FA6F10"/>
    <w:rsid w:val="00FA73AB"/>
    <w:rsid w:val="00FA7499"/>
    <w:rsid w:val="00FA757A"/>
    <w:rsid w:val="00FA7D77"/>
    <w:rsid w:val="00FB0117"/>
    <w:rsid w:val="00FB0A4F"/>
    <w:rsid w:val="00FB1840"/>
    <w:rsid w:val="00FB18CA"/>
    <w:rsid w:val="00FB19B8"/>
    <w:rsid w:val="00FB1B1C"/>
    <w:rsid w:val="00FB2304"/>
    <w:rsid w:val="00FB235E"/>
    <w:rsid w:val="00FB31C6"/>
    <w:rsid w:val="00FB3551"/>
    <w:rsid w:val="00FB3C06"/>
    <w:rsid w:val="00FB3D74"/>
    <w:rsid w:val="00FB45B8"/>
    <w:rsid w:val="00FB4DDD"/>
    <w:rsid w:val="00FB4DDE"/>
    <w:rsid w:val="00FB5285"/>
    <w:rsid w:val="00FB5A22"/>
    <w:rsid w:val="00FB6068"/>
    <w:rsid w:val="00FB769C"/>
    <w:rsid w:val="00FB7DB9"/>
    <w:rsid w:val="00FC006F"/>
    <w:rsid w:val="00FC08B2"/>
    <w:rsid w:val="00FC10DB"/>
    <w:rsid w:val="00FC11A7"/>
    <w:rsid w:val="00FC184D"/>
    <w:rsid w:val="00FC278D"/>
    <w:rsid w:val="00FC35D6"/>
    <w:rsid w:val="00FC4002"/>
    <w:rsid w:val="00FC41FE"/>
    <w:rsid w:val="00FC42AE"/>
    <w:rsid w:val="00FC4535"/>
    <w:rsid w:val="00FC50D2"/>
    <w:rsid w:val="00FC555B"/>
    <w:rsid w:val="00FC5881"/>
    <w:rsid w:val="00FC5AC3"/>
    <w:rsid w:val="00FC5B49"/>
    <w:rsid w:val="00FC68E9"/>
    <w:rsid w:val="00FC6F43"/>
    <w:rsid w:val="00FC786C"/>
    <w:rsid w:val="00FC7A32"/>
    <w:rsid w:val="00FC7C12"/>
    <w:rsid w:val="00FC7F8F"/>
    <w:rsid w:val="00FD003D"/>
    <w:rsid w:val="00FD012D"/>
    <w:rsid w:val="00FD019A"/>
    <w:rsid w:val="00FD01DC"/>
    <w:rsid w:val="00FD0A50"/>
    <w:rsid w:val="00FD0DAB"/>
    <w:rsid w:val="00FD16FD"/>
    <w:rsid w:val="00FD2960"/>
    <w:rsid w:val="00FD3E7D"/>
    <w:rsid w:val="00FD4279"/>
    <w:rsid w:val="00FD4356"/>
    <w:rsid w:val="00FD5FDE"/>
    <w:rsid w:val="00FD67CB"/>
    <w:rsid w:val="00FD69D2"/>
    <w:rsid w:val="00FD7231"/>
    <w:rsid w:val="00FD794A"/>
    <w:rsid w:val="00FD7B07"/>
    <w:rsid w:val="00FD7B74"/>
    <w:rsid w:val="00FE0006"/>
    <w:rsid w:val="00FE0944"/>
    <w:rsid w:val="00FE129D"/>
    <w:rsid w:val="00FE4600"/>
    <w:rsid w:val="00FE489B"/>
    <w:rsid w:val="00FE4B79"/>
    <w:rsid w:val="00FE4CBF"/>
    <w:rsid w:val="00FE53CC"/>
    <w:rsid w:val="00FE58E8"/>
    <w:rsid w:val="00FE591E"/>
    <w:rsid w:val="00FE5A96"/>
    <w:rsid w:val="00FE5DB4"/>
    <w:rsid w:val="00FE6123"/>
    <w:rsid w:val="00FE6BE1"/>
    <w:rsid w:val="00FE7C16"/>
    <w:rsid w:val="00FF1176"/>
    <w:rsid w:val="00FF1335"/>
    <w:rsid w:val="00FF2528"/>
    <w:rsid w:val="00FF2A08"/>
    <w:rsid w:val="00FF34E3"/>
    <w:rsid w:val="00FF37FD"/>
    <w:rsid w:val="00FF3AB9"/>
    <w:rsid w:val="00FF4E92"/>
    <w:rsid w:val="00FF5581"/>
    <w:rsid w:val="00FF5AA7"/>
    <w:rsid w:val="00FF7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2E9A9018-F1F7-4924-AC07-2213A2B2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AD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14:shadow w14:blurRad="50800" w14:dist="38100" w14:dir="2700000" w14:sx="100000" w14:sy="100000" w14:kx="0" w14:ky="0" w14:algn="tl">
        <w14:srgbClr w14:val="000000">
          <w14:alpha w14:val="60000"/>
        </w14:srgbClr>
      </w14:shadow>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1084574273">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514802814">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1963877182">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48309579">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320735785">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144318357">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74">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80414287">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776485259">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271212834">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1589923262">
          <w:marLeft w:val="0"/>
          <w:marRight w:val="0"/>
          <w:marTop w:val="0"/>
          <w:marBottom w:val="0"/>
          <w:divBdr>
            <w:top w:val="none" w:sz="0" w:space="0" w:color="auto"/>
            <w:left w:val="none" w:sz="0" w:space="0" w:color="auto"/>
            <w:bottom w:val="none" w:sz="0" w:space="0" w:color="auto"/>
            <w:right w:val="none" w:sz="0" w:space="0" w:color="auto"/>
          </w:divBdr>
        </w:div>
        <w:div w:id="275407009">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 w:id="405306067">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1241408973">
          <w:marLeft w:val="0"/>
          <w:marRight w:val="0"/>
          <w:marTop w:val="0"/>
          <w:marBottom w:val="0"/>
          <w:divBdr>
            <w:top w:val="none" w:sz="0" w:space="0" w:color="auto"/>
            <w:left w:val="none" w:sz="0" w:space="0" w:color="auto"/>
            <w:bottom w:val="none" w:sz="0" w:space="0" w:color="auto"/>
            <w:right w:val="none" w:sz="0" w:space="0" w:color="auto"/>
          </w:divBdr>
        </w:div>
        <w:div w:id="503667786">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431627288">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37311293">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888492641">
          <w:marLeft w:val="0"/>
          <w:marRight w:val="0"/>
          <w:marTop w:val="0"/>
          <w:marBottom w:val="0"/>
          <w:divBdr>
            <w:top w:val="none" w:sz="0" w:space="0" w:color="auto"/>
            <w:left w:val="none" w:sz="0" w:space="0" w:color="auto"/>
            <w:bottom w:val="none" w:sz="0" w:space="0" w:color="auto"/>
            <w:right w:val="none" w:sz="0" w:space="0" w:color="auto"/>
          </w:divBdr>
        </w:div>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219244524">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160059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085953436">
          <w:marLeft w:val="0"/>
          <w:marRight w:val="0"/>
          <w:marTop w:val="0"/>
          <w:marBottom w:val="0"/>
          <w:divBdr>
            <w:top w:val="none" w:sz="0" w:space="0" w:color="auto"/>
            <w:left w:val="none" w:sz="0" w:space="0" w:color="auto"/>
            <w:bottom w:val="none" w:sz="0" w:space="0" w:color="auto"/>
            <w:right w:val="none" w:sz="0" w:space="0" w:color="auto"/>
          </w:divBdr>
        </w:div>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1695687176">
          <w:marLeft w:val="0"/>
          <w:marRight w:val="0"/>
          <w:marTop w:val="0"/>
          <w:marBottom w:val="0"/>
          <w:divBdr>
            <w:top w:val="none" w:sz="0" w:space="0" w:color="auto"/>
            <w:left w:val="none" w:sz="0" w:space="0" w:color="auto"/>
            <w:bottom w:val="none" w:sz="0" w:space="0" w:color="auto"/>
            <w:right w:val="none" w:sz="0" w:space="0" w:color="auto"/>
          </w:divBdr>
        </w:div>
        <w:div w:id="685331133">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1629357480">
          <w:marLeft w:val="0"/>
          <w:marRight w:val="0"/>
          <w:marTop w:val="280"/>
          <w:marBottom w:val="280"/>
          <w:divBdr>
            <w:top w:val="none" w:sz="0" w:space="0" w:color="auto"/>
            <w:left w:val="none" w:sz="0" w:space="0" w:color="auto"/>
            <w:bottom w:val="none" w:sz="0" w:space="0" w:color="auto"/>
            <w:right w:val="none" w:sz="0" w:space="0" w:color="auto"/>
          </w:divBdr>
        </w:div>
        <w:div w:id="3238215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2037657349">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73082904">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612209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43071084">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1874340044">
          <w:marLeft w:val="0"/>
          <w:marRight w:val="0"/>
          <w:marTop w:val="0"/>
          <w:marBottom w:val="0"/>
          <w:divBdr>
            <w:top w:val="none" w:sz="0" w:space="0" w:color="auto"/>
            <w:left w:val="none" w:sz="0" w:space="0" w:color="auto"/>
            <w:bottom w:val="none" w:sz="0" w:space="0" w:color="auto"/>
            <w:right w:val="none" w:sz="0" w:space="0" w:color="auto"/>
          </w:divBdr>
        </w:div>
        <w:div w:id="528841022">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140511003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690033938">
          <w:marLeft w:val="0"/>
          <w:marRight w:val="0"/>
          <w:marTop w:val="280"/>
          <w:marBottom w:val="28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1863277249">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1967856596">
          <w:marLeft w:val="0"/>
          <w:marRight w:val="0"/>
          <w:marTop w:val="0"/>
          <w:marBottom w:val="0"/>
          <w:divBdr>
            <w:top w:val="none" w:sz="0" w:space="0" w:color="auto"/>
            <w:left w:val="none" w:sz="0" w:space="0" w:color="auto"/>
            <w:bottom w:val="none" w:sz="0" w:space="0" w:color="auto"/>
            <w:right w:val="none" w:sz="0" w:space="0" w:color="auto"/>
          </w:divBdr>
        </w:div>
        <w:div w:id="647830002">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1042822648">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39478812">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872570994">
          <w:marLeft w:val="720"/>
          <w:marRight w:val="0"/>
          <w:marTop w:val="0"/>
          <w:marBottom w:val="0"/>
          <w:divBdr>
            <w:top w:val="none" w:sz="0" w:space="0" w:color="auto"/>
            <w:left w:val="none" w:sz="0" w:space="0" w:color="auto"/>
            <w:bottom w:val="none" w:sz="0" w:space="0" w:color="auto"/>
            <w:right w:val="none" w:sz="0" w:space="0" w:color="auto"/>
          </w:divBdr>
        </w:div>
        <w:div w:id="494733105">
          <w:marLeft w:val="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73265826">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66659767">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ups/zionyouthgrp/" TargetMode="External"/><Relationship Id="rId13" Type="http://schemas.openxmlformats.org/officeDocument/2006/relationships/hyperlink" Target="http://www.stpeters.vic.edu.au/" TargetMode="External"/><Relationship Id="rId18" Type="http://schemas.openxmlformats.org/officeDocument/2006/relationships/hyperlink" Target="https://www.shalomworl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2.stpeters.vic.edu.au/enrolments/page-tours-information-evenings/page-tour-information-evening-registration/"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hyperlink" Target="https://catholic.org.au/synodalchurch"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registrar@stpeters.vi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Pages>
  <Words>2742</Words>
  <Characters>1563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St Thomas Clyde Nt Fr Denis O'Bryan</cp:lastModifiedBy>
  <cp:revision>7</cp:revision>
  <cp:lastPrinted>2022-03-11T03:01:00Z</cp:lastPrinted>
  <dcterms:created xsi:type="dcterms:W3CDTF">2022-03-09T21:58:00Z</dcterms:created>
  <dcterms:modified xsi:type="dcterms:W3CDTF">2022-03-11T03:01:00Z</dcterms:modified>
</cp:coreProperties>
</file>